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5701010" w14:textId="77777777" w:rsidR="005903CA" w:rsidRPr="001B475E" w:rsidRDefault="005903CA" w:rsidP="005903CA">
      <w:pPr>
        <w:jc w:val="center"/>
        <w:rPr>
          <w:szCs w:val="24"/>
        </w:rPr>
      </w:pPr>
    </w:p>
    <w:p w14:paraId="0724EF36" w14:textId="77777777" w:rsidR="005903CA" w:rsidRPr="001B475E" w:rsidRDefault="005903CA" w:rsidP="005903CA">
      <w:pPr>
        <w:jc w:val="center"/>
        <w:rPr>
          <w:szCs w:val="24"/>
        </w:rPr>
      </w:pPr>
      <w:r w:rsidRPr="001B475E">
        <w:rPr>
          <w:noProof/>
          <w:szCs w:val="24"/>
        </w:rPr>
        <w:drawing>
          <wp:inline distT="0" distB="0" distL="0" distR="0" wp14:anchorId="2ECD2DF2" wp14:editId="10685603">
            <wp:extent cx="6858000" cy="1695450"/>
            <wp:effectExtent l="0" t="0" r="0" b="0"/>
            <wp:docPr id="2" name="Picture 2" descr="CCANO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CANO 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858000" cy="1695450"/>
                    </a:xfrm>
                    <a:prstGeom prst="rect">
                      <a:avLst/>
                    </a:prstGeom>
                    <a:noFill/>
                    <a:ln>
                      <a:noFill/>
                    </a:ln>
                  </pic:spPr>
                </pic:pic>
              </a:graphicData>
            </a:graphic>
          </wp:inline>
        </w:drawing>
      </w:r>
    </w:p>
    <w:p w14:paraId="2EF9A357" w14:textId="77777777" w:rsidR="005903CA" w:rsidRPr="001B475E" w:rsidRDefault="005903CA" w:rsidP="005903CA">
      <w:pPr>
        <w:jc w:val="center"/>
        <w:rPr>
          <w:szCs w:val="24"/>
        </w:rPr>
      </w:pPr>
    </w:p>
    <w:p w14:paraId="39FC0757" w14:textId="77777777" w:rsidR="005903CA" w:rsidRPr="001B475E" w:rsidRDefault="005903CA" w:rsidP="005903CA">
      <w:pPr>
        <w:jc w:val="center"/>
        <w:rPr>
          <w:szCs w:val="24"/>
        </w:rPr>
      </w:pPr>
    </w:p>
    <w:p w14:paraId="14B25A11" w14:textId="77777777" w:rsidR="005903CA" w:rsidRPr="001B475E" w:rsidRDefault="005903CA" w:rsidP="005903CA">
      <w:pPr>
        <w:jc w:val="center"/>
        <w:rPr>
          <w:szCs w:val="24"/>
        </w:rPr>
      </w:pPr>
    </w:p>
    <w:p w14:paraId="19360044" w14:textId="77777777" w:rsidR="005903CA" w:rsidRPr="001B475E" w:rsidRDefault="005903CA" w:rsidP="005903CA">
      <w:pPr>
        <w:jc w:val="center"/>
        <w:rPr>
          <w:szCs w:val="24"/>
        </w:rPr>
      </w:pPr>
    </w:p>
    <w:p w14:paraId="47B4EC1F" w14:textId="77777777" w:rsidR="005903CA" w:rsidRPr="001B475E" w:rsidRDefault="005903CA" w:rsidP="005903CA">
      <w:pPr>
        <w:jc w:val="center"/>
        <w:rPr>
          <w:szCs w:val="24"/>
        </w:rPr>
      </w:pPr>
    </w:p>
    <w:p w14:paraId="02D33CAE" w14:textId="3A7938EF" w:rsidR="005903CA" w:rsidRDefault="005903CA" w:rsidP="005903CA">
      <w:pPr>
        <w:jc w:val="center"/>
        <w:rPr>
          <w:sz w:val="48"/>
          <w:szCs w:val="48"/>
        </w:rPr>
      </w:pPr>
    </w:p>
    <w:p w14:paraId="578A0CB4" w14:textId="77777777" w:rsidR="00B711DB" w:rsidRPr="001B475E" w:rsidRDefault="00B711DB" w:rsidP="005903CA">
      <w:pPr>
        <w:jc w:val="center"/>
        <w:rPr>
          <w:sz w:val="48"/>
          <w:szCs w:val="48"/>
        </w:rPr>
      </w:pPr>
    </w:p>
    <w:p w14:paraId="7CCB8366" w14:textId="0A85D4C5" w:rsidR="005903CA" w:rsidRDefault="00B711DB" w:rsidP="005903CA">
      <w:pPr>
        <w:ind w:left="-72"/>
        <w:jc w:val="center"/>
        <w:rPr>
          <w:sz w:val="52"/>
          <w:szCs w:val="52"/>
        </w:rPr>
      </w:pPr>
      <w:r>
        <w:rPr>
          <w:sz w:val="52"/>
          <w:szCs w:val="52"/>
        </w:rPr>
        <w:t xml:space="preserve">Resource </w:t>
      </w:r>
      <w:r w:rsidR="005903CA" w:rsidRPr="005730D5">
        <w:rPr>
          <w:sz w:val="52"/>
          <w:szCs w:val="52"/>
        </w:rPr>
        <w:t>Directory</w:t>
      </w:r>
    </w:p>
    <w:p w14:paraId="267CD5FF" w14:textId="71F6150B" w:rsidR="005903CA" w:rsidRDefault="005903CA" w:rsidP="005903CA">
      <w:pPr>
        <w:ind w:left="-72"/>
        <w:jc w:val="center"/>
        <w:rPr>
          <w:b/>
          <w:sz w:val="48"/>
          <w:szCs w:val="48"/>
        </w:rPr>
      </w:pPr>
    </w:p>
    <w:p w14:paraId="08923106" w14:textId="77777777" w:rsidR="00B711DB" w:rsidRPr="001B475E" w:rsidRDefault="00B711DB" w:rsidP="005903CA">
      <w:pPr>
        <w:ind w:left="-72"/>
        <w:jc w:val="center"/>
        <w:rPr>
          <w:b/>
          <w:sz w:val="48"/>
          <w:szCs w:val="48"/>
        </w:rPr>
      </w:pPr>
    </w:p>
    <w:p w14:paraId="1E2A5E72" w14:textId="77777777" w:rsidR="005903CA" w:rsidRPr="001B475E" w:rsidRDefault="005903CA" w:rsidP="005903CA">
      <w:pPr>
        <w:ind w:left="-72"/>
        <w:jc w:val="center"/>
        <w:rPr>
          <w:b/>
          <w:sz w:val="48"/>
          <w:szCs w:val="48"/>
        </w:rPr>
      </w:pPr>
    </w:p>
    <w:p w14:paraId="7D17A76E" w14:textId="77777777" w:rsidR="005903CA" w:rsidRPr="001B475E" w:rsidRDefault="005903CA" w:rsidP="005903CA">
      <w:pPr>
        <w:ind w:left="-72"/>
        <w:jc w:val="center"/>
        <w:rPr>
          <w:b/>
          <w:sz w:val="48"/>
          <w:szCs w:val="48"/>
        </w:rPr>
      </w:pPr>
    </w:p>
    <w:p w14:paraId="0F7F2F7C" w14:textId="77777777" w:rsidR="005903CA" w:rsidRPr="001B475E" w:rsidRDefault="005903CA" w:rsidP="005903CA">
      <w:pPr>
        <w:ind w:left="-72"/>
        <w:jc w:val="center"/>
        <w:rPr>
          <w:b/>
          <w:sz w:val="48"/>
          <w:szCs w:val="48"/>
        </w:rPr>
      </w:pPr>
    </w:p>
    <w:p w14:paraId="1D4D59BA" w14:textId="77777777" w:rsidR="005903CA" w:rsidRPr="001B475E" w:rsidRDefault="005903CA" w:rsidP="005903CA">
      <w:pPr>
        <w:ind w:left="-72"/>
        <w:jc w:val="center"/>
        <w:rPr>
          <w:b/>
          <w:sz w:val="48"/>
          <w:szCs w:val="48"/>
        </w:rPr>
      </w:pPr>
    </w:p>
    <w:p w14:paraId="3B77F875" w14:textId="77777777" w:rsidR="005903CA" w:rsidRPr="001B475E" w:rsidRDefault="005903CA" w:rsidP="005903CA">
      <w:pPr>
        <w:rPr>
          <w:b/>
          <w:sz w:val="48"/>
          <w:szCs w:val="48"/>
        </w:rPr>
      </w:pPr>
    </w:p>
    <w:p w14:paraId="048369B6" w14:textId="77777777" w:rsidR="005903CA" w:rsidRPr="001B475E" w:rsidRDefault="005903CA" w:rsidP="005903CA">
      <w:pPr>
        <w:ind w:left="-72"/>
        <w:jc w:val="center"/>
        <w:rPr>
          <w:b/>
          <w:sz w:val="48"/>
          <w:szCs w:val="48"/>
        </w:rPr>
      </w:pPr>
    </w:p>
    <w:p w14:paraId="50FAC03D" w14:textId="44ABB32B" w:rsidR="005903CA" w:rsidRPr="001B475E" w:rsidRDefault="00F34D76" w:rsidP="005903CA">
      <w:pPr>
        <w:ind w:left="-72"/>
        <w:jc w:val="center"/>
        <w:rPr>
          <w:sz w:val="48"/>
          <w:szCs w:val="48"/>
        </w:rPr>
      </w:pPr>
      <w:r>
        <w:rPr>
          <w:sz w:val="48"/>
          <w:szCs w:val="48"/>
        </w:rPr>
        <w:t>Ju</w:t>
      </w:r>
      <w:r w:rsidR="006B346C">
        <w:rPr>
          <w:sz w:val="48"/>
          <w:szCs w:val="48"/>
        </w:rPr>
        <w:t>ly</w:t>
      </w:r>
      <w:r w:rsidR="001D4B4F">
        <w:rPr>
          <w:sz w:val="48"/>
          <w:szCs w:val="48"/>
        </w:rPr>
        <w:t xml:space="preserve"> </w:t>
      </w:r>
      <w:r w:rsidR="008C2FAC">
        <w:rPr>
          <w:sz w:val="48"/>
          <w:szCs w:val="48"/>
        </w:rPr>
        <w:t>2022</w:t>
      </w:r>
    </w:p>
    <w:p w14:paraId="3EADD24E" w14:textId="77777777" w:rsidR="005903CA" w:rsidRPr="001B475E" w:rsidRDefault="005903CA" w:rsidP="005903CA">
      <w:pPr>
        <w:rPr>
          <w:szCs w:val="24"/>
        </w:rPr>
      </w:pPr>
    </w:p>
    <w:p w14:paraId="2D69D4A0" w14:textId="77777777" w:rsidR="005903CA" w:rsidRPr="001B475E" w:rsidRDefault="005903CA" w:rsidP="005903CA">
      <w:pPr>
        <w:rPr>
          <w:szCs w:val="24"/>
        </w:rPr>
      </w:pPr>
    </w:p>
    <w:p w14:paraId="500ED33E" w14:textId="77777777" w:rsidR="005903CA" w:rsidRPr="001B475E" w:rsidRDefault="005903CA" w:rsidP="005903CA">
      <w:pPr>
        <w:rPr>
          <w:szCs w:val="24"/>
        </w:rPr>
      </w:pPr>
    </w:p>
    <w:p w14:paraId="63CAD88C" w14:textId="77777777" w:rsidR="005903CA" w:rsidRPr="001B475E" w:rsidRDefault="005903CA" w:rsidP="005903CA">
      <w:pPr>
        <w:jc w:val="left"/>
        <w:rPr>
          <w:szCs w:val="24"/>
        </w:rPr>
        <w:sectPr w:rsidR="005903CA" w:rsidRPr="001B475E" w:rsidSect="00CE66A9">
          <w:headerReference w:type="even" r:id="rId9"/>
          <w:headerReference w:type="default" r:id="rId10"/>
          <w:footerReference w:type="even" r:id="rId11"/>
          <w:footerReference w:type="default" r:id="rId12"/>
          <w:headerReference w:type="first" r:id="rId13"/>
          <w:footerReference w:type="first" r:id="rId14"/>
          <w:pgSz w:w="12240" w:h="15840"/>
          <w:pgMar w:top="720" w:right="720" w:bottom="432" w:left="720" w:header="720" w:footer="720" w:gutter="0"/>
          <w:pgNumType w:start="5"/>
          <w:cols w:space="720"/>
        </w:sectPr>
      </w:pPr>
      <w:r w:rsidRPr="001B475E">
        <w:rPr>
          <w:szCs w:val="24"/>
        </w:rPr>
        <w:t xml:space="preserve">                      </w:t>
      </w:r>
    </w:p>
    <w:p w14:paraId="77E269B1" w14:textId="77777777" w:rsidR="005903CA" w:rsidRPr="001B475E" w:rsidRDefault="005903CA" w:rsidP="005903CA">
      <w:pPr>
        <w:pStyle w:val="Default"/>
        <w:rPr>
          <w:b/>
        </w:rPr>
      </w:pPr>
    </w:p>
    <w:p w14:paraId="43FDAEA6" w14:textId="77777777" w:rsidR="005903CA" w:rsidRPr="001B475E" w:rsidRDefault="005903CA" w:rsidP="005903CA">
      <w:pPr>
        <w:pStyle w:val="Default"/>
        <w:rPr>
          <w:b/>
        </w:rPr>
      </w:pPr>
    </w:p>
    <w:p w14:paraId="7622002D" w14:textId="77777777" w:rsidR="005903CA" w:rsidRPr="001B475E" w:rsidRDefault="005903CA" w:rsidP="005903CA">
      <w:pPr>
        <w:pStyle w:val="Default"/>
        <w:rPr>
          <w:b/>
        </w:rPr>
      </w:pPr>
    </w:p>
    <w:p w14:paraId="116DB171" w14:textId="77777777" w:rsidR="005903CA" w:rsidRPr="001B475E" w:rsidRDefault="005903CA" w:rsidP="005903CA">
      <w:pPr>
        <w:pStyle w:val="Default"/>
        <w:rPr>
          <w:b/>
        </w:rPr>
      </w:pPr>
    </w:p>
    <w:p w14:paraId="383CEF87" w14:textId="77777777" w:rsidR="005903CA" w:rsidRPr="001B475E" w:rsidRDefault="005903CA" w:rsidP="005903CA">
      <w:pPr>
        <w:pStyle w:val="Default"/>
        <w:rPr>
          <w:b/>
        </w:rPr>
      </w:pPr>
    </w:p>
    <w:p w14:paraId="14BDDFB8" w14:textId="77777777" w:rsidR="001B475E" w:rsidRDefault="001B475E" w:rsidP="005903CA">
      <w:pPr>
        <w:pStyle w:val="Default"/>
        <w:rPr>
          <w:b/>
        </w:rPr>
      </w:pPr>
    </w:p>
    <w:p w14:paraId="533C48DE" w14:textId="77777777" w:rsidR="001B475E" w:rsidRDefault="001B475E" w:rsidP="005903CA">
      <w:pPr>
        <w:pStyle w:val="Default"/>
        <w:rPr>
          <w:b/>
        </w:rPr>
      </w:pPr>
    </w:p>
    <w:p w14:paraId="4AC4613D" w14:textId="77777777" w:rsidR="001B475E" w:rsidRDefault="001B475E" w:rsidP="005903CA">
      <w:pPr>
        <w:pStyle w:val="Default"/>
        <w:rPr>
          <w:b/>
        </w:rPr>
      </w:pPr>
    </w:p>
    <w:p w14:paraId="6AD32CE9" w14:textId="77777777" w:rsidR="001B475E" w:rsidRDefault="001B475E" w:rsidP="005903CA">
      <w:pPr>
        <w:pStyle w:val="Default"/>
        <w:rPr>
          <w:b/>
        </w:rPr>
      </w:pPr>
    </w:p>
    <w:p w14:paraId="426ED8FC" w14:textId="77777777" w:rsidR="005903CA" w:rsidRPr="001B475E" w:rsidRDefault="005903CA" w:rsidP="005903CA">
      <w:pPr>
        <w:pStyle w:val="Default"/>
      </w:pPr>
      <w:r w:rsidRPr="001B475E">
        <w:rPr>
          <w:b/>
        </w:rPr>
        <w:t>Catholic Charities Archdiocese of New Orleans</w:t>
      </w:r>
      <w:r w:rsidRPr="001B475E">
        <w:t xml:space="preserve"> </w:t>
      </w:r>
    </w:p>
    <w:p w14:paraId="31871C95" w14:textId="77777777" w:rsidR="005903CA" w:rsidRPr="001B475E" w:rsidRDefault="002279C8" w:rsidP="00CE66A9">
      <w:pPr>
        <w:rPr>
          <w:szCs w:val="24"/>
        </w:rPr>
      </w:pPr>
      <w:proofErr w:type="gramStart"/>
      <w:r w:rsidRPr="001B475E">
        <w:rPr>
          <w:szCs w:val="24"/>
        </w:rPr>
        <w:t>is</w:t>
      </w:r>
      <w:proofErr w:type="gramEnd"/>
      <w:r w:rsidRPr="001B475E">
        <w:rPr>
          <w:szCs w:val="24"/>
        </w:rPr>
        <w:t xml:space="preserve"> an umbrella agency with </w:t>
      </w:r>
      <w:r w:rsidR="002133A7" w:rsidRPr="00F34D76">
        <w:rPr>
          <w:color w:val="FF0000"/>
          <w:szCs w:val="24"/>
        </w:rPr>
        <w:t xml:space="preserve">23 </w:t>
      </w:r>
      <w:r w:rsidRPr="00F34D76">
        <w:rPr>
          <w:color w:val="FF0000"/>
          <w:szCs w:val="24"/>
        </w:rPr>
        <w:t xml:space="preserve">programs </w:t>
      </w:r>
      <w:r w:rsidRPr="001B475E">
        <w:rPr>
          <w:szCs w:val="24"/>
        </w:rPr>
        <w:t>and one affiliated ministry</w:t>
      </w:r>
      <w:r w:rsidR="005903CA" w:rsidRPr="001B475E">
        <w:rPr>
          <w:szCs w:val="24"/>
        </w:rPr>
        <w:t xml:space="preserve"> delivering health and human services to the poor and vulnerable. Catholic Charities services are rooted in the eight civil parishes of</w:t>
      </w:r>
      <w:r w:rsidR="00CE66A9" w:rsidRPr="001B475E">
        <w:rPr>
          <w:szCs w:val="24"/>
        </w:rPr>
        <w:t xml:space="preserve"> the Archdiocese of New Orleans</w:t>
      </w:r>
      <w:r w:rsidR="005903CA" w:rsidRPr="001B475E">
        <w:rPr>
          <w:szCs w:val="24"/>
        </w:rPr>
        <w:t xml:space="preserve"> with food and nutrition services benefitting the entire state of Louisiana. Catholic Charities serves the homeless, hungry, the elderly, at-risk youth, pregnant women, individuals with developmental delays, and many more. For more information, please visit www.ccano.org, follow us on Twitter at </w:t>
      </w:r>
      <w:hyperlink r:id="rId15" w:history="1">
        <w:r w:rsidR="005903CA" w:rsidRPr="001B475E">
          <w:rPr>
            <w:rStyle w:val="Hyperlink"/>
            <w:szCs w:val="24"/>
          </w:rPr>
          <w:t>twitter.com/</w:t>
        </w:r>
        <w:proofErr w:type="spellStart"/>
        <w:r w:rsidR="005903CA" w:rsidRPr="001B475E">
          <w:rPr>
            <w:rStyle w:val="Hyperlink"/>
            <w:szCs w:val="24"/>
          </w:rPr>
          <w:t>cathcharitiesNO</w:t>
        </w:r>
        <w:proofErr w:type="spellEnd"/>
      </w:hyperlink>
      <w:r w:rsidR="00CE66A9" w:rsidRPr="001B475E">
        <w:rPr>
          <w:szCs w:val="24"/>
        </w:rPr>
        <w:t xml:space="preserve">, </w:t>
      </w:r>
      <w:r w:rsidR="005903CA" w:rsidRPr="001B475E">
        <w:rPr>
          <w:szCs w:val="24"/>
        </w:rPr>
        <w:t>or find us on Facebook at</w:t>
      </w:r>
      <w:r w:rsidR="00CE66A9" w:rsidRPr="001B475E">
        <w:rPr>
          <w:szCs w:val="24"/>
        </w:rPr>
        <w:t xml:space="preserve"> </w:t>
      </w:r>
      <w:hyperlink r:id="rId16" w:history="1">
        <w:r w:rsidR="005903CA" w:rsidRPr="001B475E">
          <w:rPr>
            <w:rStyle w:val="Hyperlink"/>
            <w:szCs w:val="24"/>
          </w:rPr>
          <w:t>facebook.com/</w:t>
        </w:r>
        <w:proofErr w:type="spellStart"/>
        <w:r w:rsidR="005903CA" w:rsidRPr="001B475E">
          <w:rPr>
            <w:rStyle w:val="Hyperlink"/>
            <w:szCs w:val="24"/>
          </w:rPr>
          <w:t>cathcharitiesNO</w:t>
        </w:r>
        <w:proofErr w:type="spellEnd"/>
      </w:hyperlink>
      <w:r w:rsidR="005903CA" w:rsidRPr="001B475E">
        <w:rPr>
          <w:szCs w:val="24"/>
        </w:rPr>
        <w:t xml:space="preserve">.   </w:t>
      </w:r>
    </w:p>
    <w:p w14:paraId="27603C39" w14:textId="77777777" w:rsidR="005903CA" w:rsidRPr="001B475E" w:rsidRDefault="005903CA" w:rsidP="005903CA">
      <w:pPr>
        <w:rPr>
          <w:szCs w:val="24"/>
          <w:lang w:val="fr-FR"/>
        </w:rPr>
      </w:pPr>
    </w:p>
    <w:p w14:paraId="31F3241C" w14:textId="77777777" w:rsidR="005903CA" w:rsidRPr="001B475E" w:rsidRDefault="005903CA" w:rsidP="005903CA">
      <w:pPr>
        <w:rPr>
          <w:szCs w:val="24"/>
          <w:lang w:val="fr-FR"/>
        </w:rPr>
      </w:pPr>
    </w:p>
    <w:tbl>
      <w:tblPr>
        <w:tblW w:w="0" w:type="auto"/>
        <w:tblLayout w:type="fixed"/>
        <w:tblLook w:val="01E0" w:firstRow="1" w:lastRow="1" w:firstColumn="1" w:lastColumn="1" w:noHBand="0" w:noVBand="0"/>
      </w:tblPr>
      <w:tblGrid>
        <w:gridCol w:w="5508"/>
        <w:gridCol w:w="5508"/>
      </w:tblGrid>
      <w:tr w:rsidR="005903CA" w:rsidRPr="001B475E" w14:paraId="3DC28CAD" w14:textId="77777777" w:rsidTr="00CE66A9">
        <w:tc>
          <w:tcPr>
            <w:tcW w:w="5508" w:type="dxa"/>
          </w:tcPr>
          <w:p w14:paraId="57BD1200" w14:textId="77777777" w:rsidR="005903CA" w:rsidRPr="001B475E" w:rsidRDefault="005903CA" w:rsidP="00CE66A9">
            <w:pPr>
              <w:rPr>
                <w:szCs w:val="24"/>
                <w:lang w:val="fr-FR"/>
              </w:rPr>
            </w:pPr>
            <w:r w:rsidRPr="001B475E">
              <w:rPr>
                <w:szCs w:val="24"/>
                <w:lang w:val="fr-FR"/>
              </w:rPr>
              <w:t>1000 Howard Avenue, Suite 200</w:t>
            </w:r>
          </w:p>
        </w:tc>
        <w:tc>
          <w:tcPr>
            <w:tcW w:w="5508" w:type="dxa"/>
          </w:tcPr>
          <w:p w14:paraId="0B685CF3" w14:textId="77777777" w:rsidR="005903CA" w:rsidRPr="001B475E" w:rsidRDefault="005903CA" w:rsidP="00CE66A9">
            <w:pPr>
              <w:rPr>
                <w:szCs w:val="24"/>
              </w:rPr>
            </w:pPr>
            <w:r w:rsidRPr="001B475E">
              <w:rPr>
                <w:szCs w:val="24"/>
              </w:rPr>
              <w:t>Phone: (504) 523-3755  FAX: (504) 523-2789</w:t>
            </w:r>
          </w:p>
        </w:tc>
      </w:tr>
      <w:tr w:rsidR="005903CA" w:rsidRPr="001B475E" w14:paraId="1D4BEC48" w14:textId="77777777" w:rsidTr="00CE66A9">
        <w:tc>
          <w:tcPr>
            <w:tcW w:w="5508" w:type="dxa"/>
          </w:tcPr>
          <w:p w14:paraId="6B9B9DBD" w14:textId="77777777" w:rsidR="005903CA" w:rsidRPr="001B475E" w:rsidRDefault="00CE66A9" w:rsidP="00CE66A9">
            <w:pPr>
              <w:rPr>
                <w:szCs w:val="24"/>
              </w:rPr>
            </w:pPr>
            <w:r w:rsidRPr="001B475E">
              <w:rPr>
                <w:szCs w:val="24"/>
              </w:rPr>
              <w:t xml:space="preserve">New Orleans, LA </w:t>
            </w:r>
            <w:r w:rsidR="005903CA" w:rsidRPr="001B475E">
              <w:rPr>
                <w:szCs w:val="24"/>
              </w:rPr>
              <w:t>70113-1942</w:t>
            </w:r>
          </w:p>
        </w:tc>
        <w:tc>
          <w:tcPr>
            <w:tcW w:w="5508" w:type="dxa"/>
          </w:tcPr>
          <w:p w14:paraId="4BFF5425" w14:textId="77777777" w:rsidR="005903CA" w:rsidRPr="001B475E" w:rsidRDefault="005903CA" w:rsidP="00CE66A9">
            <w:pPr>
              <w:rPr>
                <w:szCs w:val="24"/>
                <w:lang w:val="fr-FR"/>
              </w:rPr>
            </w:pPr>
            <w:r w:rsidRPr="001B475E">
              <w:rPr>
                <w:szCs w:val="24"/>
              </w:rPr>
              <w:t>Toll Free: (866) 891-2210</w:t>
            </w:r>
          </w:p>
        </w:tc>
      </w:tr>
      <w:tr w:rsidR="005903CA" w:rsidRPr="001B475E" w14:paraId="612D921E" w14:textId="77777777" w:rsidTr="00CE66A9">
        <w:tc>
          <w:tcPr>
            <w:tcW w:w="5508" w:type="dxa"/>
          </w:tcPr>
          <w:p w14:paraId="04B43BA9" w14:textId="77777777" w:rsidR="005903CA" w:rsidRPr="001B475E" w:rsidRDefault="005903CA" w:rsidP="00CE66A9">
            <w:pPr>
              <w:rPr>
                <w:szCs w:val="24"/>
              </w:rPr>
            </w:pPr>
          </w:p>
        </w:tc>
        <w:tc>
          <w:tcPr>
            <w:tcW w:w="5508" w:type="dxa"/>
          </w:tcPr>
          <w:p w14:paraId="11616A09" w14:textId="77777777" w:rsidR="005903CA" w:rsidRPr="001B475E" w:rsidRDefault="00CE66A9" w:rsidP="00CE66A9">
            <w:pPr>
              <w:rPr>
                <w:szCs w:val="24"/>
              </w:rPr>
            </w:pPr>
            <w:r w:rsidRPr="001B475E">
              <w:rPr>
                <w:szCs w:val="24"/>
              </w:rPr>
              <w:t>Website</w:t>
            </w:r>
            <w:r w:rsidR="005903CA" w:rsidRPr="001B475E">
              <w:rPr>
                <w:szCs w:val="24"/>
              </w:rPr>
              <w:t xml:space="preserve">:  </w:t>
            </w:r>
            <w:hyperlink r:id="rId17" w:history="1">
              <w:r w:rsidR="005903CA" w:rsidRPr="001B475E">
                <w:rPr>
                  <w:rStyle w:val="Hyperlink"/>
                  <w:szCs w:val="24"/>
                </w:rPr>
                <w:t>www.ccano.org</w:t>
              </w:r>
            </w:hyperlink>
          </w:p>
        </w:tc>
      </w:tr>
    </w:tbl>
    <w:p w14:paraId="2C4B613E" w14:textId="77777777" w:rsidR="005903CA" w:rsidRPr="001B475E" w:rsidRDefault="005903CA" w:rsidP="005903CA">
      <w:pPr>
        <w:rPr>
          <w:szCs w:val="24"/>
          <w:lang w:val="fr-FR"/>
        </w:rPr>
      </w:pPr>
    </w:p>
    <w:p w14:paraId="62DE40EB" w14:textId="77777777" w:rsidR="005903CA" w:rsidRPr="001B475E" w:rsidRDefault="005903CA" w:rsidP="005903CA">
      <w:pPr>
        <w:rPr>
          <w:szCs w:val="24"/>
          <w:lang w:val="fr-FR"/>
        </w:rPr>
      </w:pPr>
    </w:p>
    <w:p w14:paraId="036D5676" w14:textId="77777777" w:rsidR="005903CA" w:rsidRPr="001B475E" w:rsidRDefault="005903CA" w:rsidP="005903CA">
      <w:pPr>
        <w:rPr>
          <w:szCs w:val="24"/>
        </w:rPr>
      </w:pPr>
    </w:p>
    <w:p w14:paraId="149A8D3D" w14:textId="77777777" w:rsidR="005903CA" w:rsidRPr="001B475E" w:rsidRDefault="005903CA" w:rsidP="005903CA">
      <w:pPr>
        <w:rPr>
          <w:szCs w:val="24"/>
        </w:rPr>
      </w:pPr>
      <w:r w:rsidRPr="001B475E">
        <w:rPr>
          <w:b/>
          <w:szCs w:val="24"/>
        </w:rPr>
        <w:t>Our Mission:</w:t>
      </w:r>
    </w:p>
    <w:p w14:paraId="0829229F" w14:textId="77777777" w:rsidR="005903CA" w:rsidRPr="001B475E" w:rsidRDefault="005903CA" w:rsidP="005903CA">
      <w:pPr>
        <w:rPr>
          <w:szCs w:val="24"/>
        </w:rPr>
      </w:pPr>
      <w:r w:rsidRPr="001B475E">
        <w:rPr>
          <w:szCs w:val="24"/>
        </w:rPr>
        <w:t>Impelled by the love and teaching of Jesus Christ, while respecting the dignity and potential of all people, we collaborate to offer life-giving programs, advocate for the voiceless</w:t>
      </w:r>
      <w:r w:rsidR="00CE66A9" w:rsidRPr="001B475E">
        <w:rPr>
          <w:szCs w:val="24"/>
        </w:rPr>
        <w:t>,</w:t>
      </w:r>
      <w:r w:rsidRPr="001B475E">
        <w:rPr>
          <w:szCs w:val="24"/>
        </w:rPr>
        <w:t xml:space="preserve"> and empower the vulnerable to foster a just society. </w:t>
      </w:r>
    </w:p>
    <w:p w14:paraId="2D21EFDA" w14:textId="77777777" w:rsidR="005903CA" w:rsidRPr="001B475E" w:rsidRDefault="005903CA" w:rsidP="005903CA">
      <w:pPr>
        <w:rPr>
          <w:szCs w:val="24"/>
          <w:lang w:val="fr-FR"/>
        </w:rPr>
      </w:pPr>
    </w:p>
    <w:p w14:paraId="09FB399E" w14:textId="77777777" w:rsidR="005903CA" w:rsidRPr="001B475E" w:rsidRDefault="005903CA" w:rsidP="005903CA">
      <w:pPr>
        <w:rPr>
          <w:szCs w:val="24"/>
        </w:rPr>
      </w:pPr>
      <w:r w:rsidRPr="001B475E">
        <w:rPr>
          <w:b/>
          <w:szCs w:val="24"/>
        </w:rPr>
        <w:t>Our Values:</w:t>
      </w:r>
    </w:p>
    <w:p w14:paraId="05DE1774" w14:textId="77777777" w:rsidR="005903CA" w:rsidRPr="001B475E" w:rsidRDefault="005903CA" w:rsidP="00CE66A9">
      <w:pPr>
        <w:numPr>
          <w:ilvl w:val="0"/>
          <w:numId w:val="13"/>
        </w:numPr>
        <w:rPr>
          <w:szCs w:val="24"/>
        </w:rPr>
      </w:pPr>
      <w:r w:rsidRPr="001B475E">
        <w:rPr>
          <w:szCs w:val="24"/>
        </w:rPr>
        <w:t>Dignity through respect</w:t>
      </w:r>
    </w:p>
    <w:p w14:paraId="34366155" w14:textId="77777777" w:rsidR="005903CA" w:rsidRPr="001B475E" w:rsidRDefault="005903CA" w:rsidP="00CE66A9">
      <w:pPr>
        <w:numPr>
          <w:ilvl w:val="0"/>
          <w:numId w:val="13"/>
        </w:numPr>
        <w:rPr>
          <w:szCs w:val="24"/>
        </w:rPr>
      </w:pPr>
      <w:r w:rsidRPr="001B475E">
        <w:rPr>
          <w:szCs w:val="24"/>
        </w:rPr>
        <w:t>Service through love</w:t>
      </w:r>
    </w:p>
    <w:p w14:paraId="2540C974" w14:textId="77777777" w:rsidR="005903CA" w:rsidRPr="001B475E" w:rsidRDefault="005903CA" w:rsidP="00CE66A9">
      <w:pPr>
        <w:numPr>
          <w:ilvl w:val="0"/>
          <w:numId w:val="13"/>
        </w:numPr>
        <w:rPr>
          <w:szCs w:val="24"/>
        </w:rPr>
      </w:pPr>
      <w:r w:rsidRPr="001B475E">
        <w:rPr>
          <w:szCs w:val="24"/>
        </w:rPr>
        <w:t>Justice through advocacy and empowerment</w:t>
      </w:r>
    </w:p>
    <w:p w14:paraId="417D3D3C" w14:textId="77777777" w:rsidR="005903CA" w:rsidRPr="001B475E" w:rsidRDefault="005903CA" w:rsidP="00CE66A9">
      <w:pPr>
        <w:numPr>
          <w:ilvl w:val="0"/>
          <w:numId w:val="13"/>
        </w:numPr>
        <w:rPr>
          <w:szCs w:val="24"/>
        </w:rPr>
      </w:pPr>
      <w:r w:rsidRPr="001B475E">
        <w:rPr>
          <w:szCs w:val="24"/>
        </w:rPr>
        <w:t>Unity through prayer</w:t>
      </w:r>
    </w:p>
    <w:p w14:paraId="7CA2F551" w14:textId="77777777" w:rsidR="005903CA" w:rsidRPr="001B475E" w:rsidRDefault="005903CA" w:rsidP="005903CA">
      <w:pPr>
        <w:rPr>
          <w:szCs w:val="24"/>
          <w:lang w:val="fr-FR"/>
        </w:rPr>
      </w:pPr>
    </w:p>
    <w:p w14:paraId="12AA326B" w14:textId="77777777" w:rsidR="005903CA" w:rsidRPr="001B475E" w:rsidRDefault="005903CA" w:rsidP="005903CA">
      <w:pPr>
        <w:rPr>
          <w:szCs w:val="24"/>
          <w:lang w:val="fr-FR"/>
        </w:rPr>
      </w:pPr>
    </w:p>
    <w:p w14:paraId="265CEE71" w14:textId="77777777" w:rsidR="005903CA" w:rsidRPr="001B475E" w:rsidRDefault="005903CA" w:rsidP="005903CA">
      <w:pPr>
        <w:rPr>
          <w:szCs w:val="24"/>
          <w:lang w:val="fr-FR"/>
        </w:rPr>
      </w:pPr>
    </w:p>
    <w:p w14:paraId="56342809" w14:textId="77777777" w:rsidR="005903CA" w:rsidRPr="001B475E" w:rsidRDefault="005903CA" w:rsidP="005903CA">
      <w:pPr>
        <w:rPr>
          <w:szCs w:val="24"/>
          <w:lang w:val="fr-FR"/>
        </w:rPr>
      </w:pPr>
    </w:p>
    <w:p w14:paraId="29F0C9F2" w14:textId="77777777" w:rsidR="005903CA" w:rsidRPr="001B475E" w:rsidRDefault="005903CA" w:rsidP="005903CA">
      <w:pPr>
        <w:rPr>
          <w:szCs w:val="24"/>
          <w:lang w:val="fr-FR"/>
        </w:rPr>
      </w:pPr>
    </w:p>
    <w:p w14:paraId="1580193D" w14:textId="77777777" w:rsidR="005903CA" w:rsidRPr="001B475E" w:rsidRDefault="005903CA" w:rsidP="005903CA">
      <w:pPr>
        <w:rPr>
          <w:szCs w:val="24"/>
          <w:lang w:val="fr-FR"/>
        </w:rPr>
      </w:pPr>
    </w:p>
    <w:p w14:paraId="6E550835" w14:textId="77777777" w:rsidR="005903CA" w:rsidRPr="001B475E" w:rsidRDefault="005903CA" w:rsidP="005903CA">
      <w:pPr>
        <w:jc w:val="center"/>
        <w:rPr>
          <w:szCs w:val="24"/>
        </w:rPr>
      </w:pPr>
      <w:r w:rsidRPr="001B475E">
        <w:rPr>
          <w:szCs w:val="24"/>
        </w:rPr>
        <w:t>Sister Marjorie A. Hebert, M.S.C.</w:t>
      </w:r>
    </w:p>
    <w:p w14:paraId="4F28CB4B" w14:textId="77777777" w:rsidR="005903CA" w:rsidRPr="001B475E" w:rsidRDefault="005903CA" w:rsidP="005903CA">
      <w:pPr>
        <w:jc w:val="center"/>
        <w:rPr>
          <w:szCs w:val="24"/>
          <w:lang w:val="fr-FR"/>
        </w:rPr>
      </w:pPr>
      <w:proofErr w:type="spellStart"/>
      <w:r w:rsidRPr="001B475E">
        <w:rPr>
          <w:szCs w:val="24"/>
          <w:lang w:val="fr-FR"/>
        </w:rPr>
        <w:t>President</w:t>
      </w:r>
      <w:proofErr w:type="spellEnd"/>
      <w:r w:rsidRPr="001B475E">
        <w:rPr>
          <w:szCs w:val="24"/>
          <w:lang w:val="fr-FR"/>
        </w:rPr>
        <w:t xml:space="preserve"> &amp; CEO</w:t>
      </w:r>
    </w:p>
    <w:p w14:paraId="6B0BE7C4" w14:textId="77777777" w:rsidR="005903CA" w:rsidRPr="001B475E" w:rsidRDefault="005903CA" w:rsidP="005903CA">
      <w:pPr>
        <w:jc w:val="center"/>
        <w:rPr>
          <w:szCs w:val="24"/>
          <w:lang w:val="fr-FR"/>
        </w:rPr>
      </w:pPr>
      <w:r w:rsidRPr="001B475E">
        <w:rPr>
          <w:szCs w:val="24"/>
          <w:lang w:val="fr-FR"/>
        </w:rPr>
        <w:t>(504) 596-3099</w:t>
      </w:r>
      <w:r w:rsidRPr="001B475E">
        <w:rPr>
          <w:szCs w:val="24"/>
          <w:lang w:val="fr-FR"/>
        </w:rPr>
        <w:br/>
      </w:r>
      <w:hyperlink r:id="rId18" w:history="1">
        <w:r w:rsidRPr="001B475E">
          <w:rPr>
            <w:rStyle w:val="Hyperlink"/>
            <w:i/>
            <w:szCs w:val="24"/>
            <w:lang w:val="fr-FR"/>
          </w:rPr>
          <w:t>srmarjorie@ccano.org</w:t>
        </w:r>
      </w:hyperlink>
      <w:r w:rsidRPr="001B475E">
        <w:rPr>
          <w:szCs w:val="24"/>
          <w:lang w:val="fr-FR"/>
        </w:rPr>
        <w:t xml:space="preserve"> </w:t>
      </w:r>
    </w:p>
    <w:p w14:paraId="42C73D25" w14:textId="77777777" w:rsidR="005903CA" w:rsidRPr="001B475E" w:rsidRDefault="005903CA" w:rsidP="005903CA">
      <w:pPr>
        <w:rPr>
          <w:szCs w:val="24"/>
        </w:rPr>
      </w:pPr>
    </w:p>
    <w:p w14:paraId="7081807E" w14:textId="77777777" w:rsidR="005903CA" w:rsidRPr="001B475E" w:rsidRDefault="005903CA" w:rsidP="005903CA">
      <w:pPr>
        <w:rPr>
          <w:szCs w:val="24"/>
        </w:rPr>
      </w:pPr>
    </w:p>
    <w:p w14:paraId="332B49A0" w14:textId="77777777" w:rsidR="005903CA" w:rsidRPr="001B475E" w:rsidRDefault="005903CA" w:rsidP="005903CA">
      <w:pPr>
        <w:jc w:val="center"/>
        <w:rPr>
          <w:szCs w:val="24"/>
        </w:rPr>
      </w:pPr>
      <w:r w:rsidRPr="001B475E">
        <w:rPr>
          <w:noProof/>
          <w:szCs w:val="24"/>
        </w:rPr>
        <w:drawing>
          <wp:anchor distT="0" distB="0" distL="114300" distR="114300" simplePos="0" relativeHeight="251660288" behindDoc="0" locked="0" layoutInCell="1" allowOverlap="1" wp14:anchorId="0DB8744E" wp14:editId="78528530">
            <wp:simplePos x="0" y="0"/>
            <wp:positionH relativeFrom="column">
              <wp:posOffset>-152400</wp:posOffset>
            </wp:positionH>
            <wp:positionV relativeFrom="page">
              <wp:posOffset>8046720</wp:posOffset>
            </wp:positionV>
            <wp:extent cx="2447925" cy="1390650"/>
            <wp:effectExtent l="0" t="0" r="9525" b="0"/>
            <wp:wrapSquare wrapText="bothSides"/>
            <wp:docPr id="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447925" cy="13906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EB44FAD" w14:textId="77777777" w:rsidR="005903CA" w:rsidRPr="005730D5" w:rsidRDefault="005903CA" w:rsidP="005903CA">
      <w:pPr>
        <w:jc w:val="center"/>
        <w:rPr>
          <w:b/>
          <w:sz w:val="40"/>
          <w:szCs w:val="40"/>
        </w:rPr>
      </w:pPr>
      <w:r w:rsidRPr="001B475E">
        <w:rPr>
          <w:noProof/>
          <w:szCs w:val="24"/>
        </w:rPr>
        <mc:AlternateContent>
          <mc:Choice Requires="wps">
            <w:drawing>
              <wp:anchor distT="45720" distB="45720" distL="114300" distR="114300" simplePos="0" relativeHeight="251662336" behindDoc="0" locked="0" layoutInCell="1" allowOverlap="1" wp14:anchorId="10CC6CC4" wp14:editId="0D754517">
                <wp:simplePos x="0" y="0"/>
                <wp:positionH relativeFrom="margin">
                  <wp:align>right</wp:align>
                </wp:positionH>
                <wp:positionV relativeFrom="paragraph">
                  <wp:posOffset>1459230</wp:posOffset>
                </wp:positionV>
                <wp:extent cx="2266950" cy="114300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66950" cy="1143000"/>
                        </a:xfrm>
                        <a:prstGeom prst="rect">
                          <a:avLst/>
                        </a:prstGeom>
                        <a:noFill/>
                        <a:ln w="9525">
                          <a:noFill/>
                          <a:miter lim="800000"/>
                          <a:headEnd/>
                          <a:tailEnd/>
                        </a:ln>
                      </wps:spPr>
                      <wps:txbx>
                        <w:txbxContent>
                          <w:p w14:paraId="76DA71F1" w14:textId="77777777" w:rsidR="006B346C" w:rsidRDefault="006B346C">
                            <w:r>
                              <w:rPr>
                                <w:noProof/>
                              </w:rPr>
                              <w:drawing>
                                <wp:inline distT="0" distB="0" distL="0" distR="0" wp14:anchorId="64938C4C" wp14:editId="0B7A1C99">
                                  <wp:extent cx="2105025" cy="914400"/>
                                  <wp:effectExtent l="0" t="0" r="9525" b="0"/>
                                  <wp:docPr id="5" name="Picture 3"/>
                                  <wp:cNvGraphicFramePr/>
                                  <a:graphic xmlns:a="http://schemas.openxmlformats.org/drawingml/2006/main">
                                    <a:graphicData uri="http://schemas.openxmlformats.org/drawingml/2006/picture">
                                      <pic:pic xmlns:pic="http://schemas.openxmlformats.org/drawingml/2006/picture">
                                        <pic:nvPicPr>
                                          <pic:cNvPr id="5" name="Picture 3"/>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105025" cy="91440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0CC6CC4" id="_x0000_t202" coordsize="21600,21600" o:spt="202" path="m,l,21600r21600,l21600,xe">
                <v:stroke joinstyle="miter"/>
                <v:path gradientshapeok="t" o:connecttype="rect"/>
              </v:shapetype>
              <v:shape id="Text Box 2" o:spid="_x0000_s1026" type="#_x0000_t202" style="position:absolute;left:0;text-align:left;margin-left:127.3pt;margin-top:114.9pt;width:178.5pt;height:90pt;z-index:25166233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" filled="f" stroked="f">
                <v:textbox>
                  <w:txbxContent>
                    <w:p w14:paraId="76DA71F1" w14:textId="77777777" w:rsidR="006B346C" w:rsidRDefault="006B346C">
                      <w:r>
                        <w:rPr>
                          <w:noProof/>
                        </w:rPr>
                        <w:drawing>
                          <wp:inline distT="0" distB="0" distL="0" distR="0" wp14:anchorId="64938C4C" wp14:editId="0B7A1C99">
                            <wp:extent cx="2105025" cy="914400"/>
                            <wp:effectExtent l="0" t="0" r="9525" b="0"/>
                            <wp:docPr id="5" name="Picture 3"/>
                            <wp:cNvGraphicFramePr/>
                            <a:graphic xmlns:a="http://schemas.openxmlformats.org/drawingml/2006/main">
                              <a:graphicData uri="http://schemas.openxmlformats.org/drawingml/2006/picture">
                                <pic:pic xmlns:pic="http://schemas.openxmlformats.org/drawingml/2006/picture">
                                  <pic:nvPicPr>
                                    <pic:cNvPr id="5" name="Picture 3"/>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105025" cy="914400"/>
                                    </a:xfrm>
                                    <a:prstGeom prst="rect">
                                      <a:avLst/>
                                    </a:prstGeom>
                                    <a:noFill/>
                                    <a:ln>
                                      <a:noFill/>
                                    </a:ln>
                                  </pic:spPr>
                                </pic:pic>
                              </a:graphicData>
                            </a:graphic>
                          </wp:inline>
                        </w:drawing>
                      </w:r>
                    </w:p>
                  </w:txbxContent>
                </v:textbox>
                <w10:wrap type="square" anchorx="margin"/>
              </v:shape>
            </w:pict>
          </mc:Fallback>
        </mc:AlternateContent>
      </w:r>
      <w:r w:rsidRPr="001B475E">
        <w:rPr>
          <w:szCs w:val="24"/>
        </w:rPr>
        <w:br w:type="page"/>
      </w:r>
      <w:r w:rsidRPr="005730D5">
        <w:rPr>
          <w:b/>
          <w:sz w:val="40"/>
          <w:szCs w:val="40"/>
        </w:rPr>
        <w:lastRenderedPageBreak/>
        <w:t>CCANO List of Ministries</w:t>
      </w:r>
    </w:p>
    <w:p w14:paraId="06615D71" w14:textId="089EE206" w:rsidR="005903CA" w:rsidRPr="005730D5" w:rsidRDefault="006B346C" w:rsidP="005903CA">
      <w:pPr>
        <w:ind w:left="360"/>
        <w:jc w:val="center"/>
        <w:rPr>
          <w:sz w:val="36"/>
          <w:szCs w:val="36"/>
        </w:rPr>
      </w:pPr>
      <w:r>
        <w:rPr>
          <w:b/>
          <w:sz w:val="36"/>
          <w:szCs w:val="36"/>
        </w:rPr>
        <w:t>July</w:t>
      </w:r>
      <w:r w:rsidR="008C2FAC">
        <w:rPr>
          <w:b/>
          <w:sz w:val="36"/>
          <w:szCs w:val="36"/>
        </w:rPr>
        <w:t xml:space="preserve"> 2022</w:t>
      </w:r>
    </w:p>
    <w:p w14:paraId="604A775D" w14:textId="77777777" w:rsidR="005903CA" w:rsidRPr="001B475E" w:rsidRDefault="005903CA" w:rsidP="005903CA">
      <w:pPr>
        <w:ind w:left="360"/>
        <w:jc w:val="center"/>
        <w:rPr>
          <w:szCs w:val="24"/>
        </w:rPr>
      </w:pPr>
    </w:p>
    <w:p w14:paraId="23D21749" w14:textId="77777777" w:rsidR="005903CA" w:rsidRPr="001B475E" w:rsidRDefault="005903CA" w:rsidP="005903CA">
      <w:pPr>
        <w:ind w:left="360"/>
        <w:rPr>
          <w:szCs w:val="24"/>
        </w:rPr>
      </w:pPr>
    </w:p>
    <w:p w14:paraId="4DD3FF98" w14:textId="77777777" w:rsidR="005903CA" w:rsidRPr="001B475E" w:rsidRDefault="005903CA" w:rsidP="005903CA">
      <w:pPr>
        <w:numPr>
          <w:ilvl w:val="0"/>
          <w:numId w:val="8"/>
        </w:numPr>
        <w:jc w:val="left"/>
        <w:rPr>
          <w:szCs w:val="24"/>
        </w:rPr>
        <w:sectPr w:rsidR="005903CA" w:rsidRPr="001B475E" w:rsidSect="00CE66A9">
          <w:type w:val="continuous"/>
          <w:pgSz w:w="12240" w:h="15840"/>
          <w:pgMar w:top="432" w:right="720" w:bottom="432" w:left="720" w:header="720" w:footer="720" w:gutter="0"/>
          <w:pgNumType w:start="1"/>
          <w:cols w:space="720"/>
        </w:sectPr>
      </w:pPr>
    </w:p>
    <w:p w14:paraId="59014D46" w14:textId="77777777" w:rsidR="005903CA" w:rsidRPr="001B475E" w:rsidRDefault="001B475E" w:rsidP="004E76F7">
      <w:pPr>
        <w:pStyle w:val="ListParagraph"/>
        <w:numPr>
          <w:ilvl w:val="0"/>
          <w:numId w:val="8"/>
        </w:numPr>
      </w:pPr>
      <w:r>
        <w:t>Catholic Charities</w:t>
      </w:r>
      <w:r w:rsidR="005903CA" w:rsidRPr="001B475E">
        <w:t xml:space="preserve"> School Based Counseling</w:t>
      </w:r>
    </w:p>
    <w:p w14:paraId="21FE5537" w14:textId="77777777" w:rsidR="005903CA" w:rsidRPr="001B475E" w:rsidRDefault="005903CA" w:rsidP="005903CA">
      <w:pPr>
        <w:pStyle w:val="ListParagraph"/>
        <w:numPr>
          <w:ilvl w:val="0"/>
          <w:numId w:val="8"/>
        </w:numPr>
      </w:pPr>
      <w:r w:rsidRPr="001B475E">
        <w:t xml:space="preserve">Ciara Independent Living </w:t>
      </w:r>
    </w:p>
    <w:p w14:paraId="3517F034" w14:textId="09E6CAEF" w:rsidR="005903CA" w:rsidRDefault="005903CA" w:rsidP="005903CA">
      <w:pPr>
        <w:pStyle w:val="ListParagraph"/>
        <w:numPr>
          <w:ilvl w:val="0"/>
          <w:numId w:val="8"/>
        </w:numPr>
      </w:pPr>
      <w:r w:rsidRPr="001B475E">
        <w:t>Cornerstone Builders</w:t>
      </w:r>
    </w:p>
    <w:p w14:paraId="7266D0D5" w14:textId="77777777" w:rsidR="005903CA" w:rsidRPr="001B475E" w:rsidRDefault="005903CA" w:rsidP="005903CA">
      <w:pPr>
        <w:pStyle w:val="ListParagraph"/>
        <w:numPr>
          <w:ilvl w:val="0"/>
          <w:numId w:val="8"/>
        </w:numPr>
      </w:pPr>
      <w:r w:rsidRPr="001B475E">
        <w:t xml:space="preserve">Counseling Solutions </w:t>
      </w:r>
    </w:p>
    <w:p w14:paraId="6D666254" w14:textId="77777777" w:rsidR="005903CA" w:rsidRPr="001B475E" w:rsidRDefault="005903CA" w:rsidP="005903CA">
      <w:pPr>
        <w:pStyle w:val="ListParagraph"/>
        <w:numPr>
          <w:ilvl w:val="0"/>
          <w:numId w:val="8"/>
        </w:numPr>
      </w:pPr>
      <w:r w:rsidRPr="001B475E">
        <w:t>ESL (English as Second Language)</w:t>
      </w:r>
    </w:p>
    <w:p w14:paraId="0BD72089" w14:textId="77777777" w:rsidR="005903CA" w:rsidRPr="001B475E" w:rsidRDefault="005903CA" w:rsidP="005903CA">
      <w:pPr>
        <w:pStyle w:val="ListParagraph"/>
        <w:numPr>
          <w:ilvl w:val="0"/>
          <w:numId w:val="8"/>
        </w:numPr>
      </w:pPr>
      <w:r w:rsidRPr="001B475E">
        <w:t>Food for Seniors</w:t>
      </w:r>
    </w:p>
    <w:p w14:paraId="5707F086" w14:textId="77777777" w:rsidR="005903CA" w:rsidRDefault="005903CA" w:rsidP="004E76F7">
      <w:pPr>
        <w:pStyle w:val="ListParagraph"/>
        <w:numPr>
          <w:ilvl w:val="0"/>
          <w:numId w:val="8"/>
        </w:numPr>
      </w:pPr>
      <w:r w:rsidRPr="001B475E">
        <w:t>Foster Grandparents</w:t>
      </w:r>
    </w:p>
    <w:p w14:paraId="66A32CD4" w14:textId="77777777" w:rsidR="005903CA" w:rsidRPr="001B475E" w:rsidRDefault="005903CA" w:rsidP="005903CA">
      <w:pPr>
        <w:pStyle w:val="ListParagraph"/>
        <w:numPr>
          <w:ilvl w:val="0"/>
          <w:numId w:val="8"/>
        </w:numPr>
      </w:pPr>
      <w:r w:rsidRPr="001B475E">
        <w:t>Head Start</w:t>
      </w:r>
    </w:p>
    <w:p w14:paraId="7E33B56A" w14:textId="77777777" w:rsidR="005903CA" w:rsidRPr="001B475E" w:rsidRDefault="005903CA" w:rsidP="005903CA">
      <w:pPr>
        <w:pStyle w:val="ListParagraph"/>
        <w:numPr>
          <w:ilvl w:val="0"/>
          <w:numId w:val="8"/>
        </w:numPr>
      </w:pPr>
      <w:r w:rsidRPr="001B475E">
        <w:t>Homeless Services</w:t>
      </w:r>
    </w:p>
    <w:p w14:paraId="20C392EE" w14:textId="77777777" w:rsidR="005903CA" w:rsidRPr="001B475E" w:rsidRDefault="005903CA" w:rsidP="005903CA">
      <w:pPr>
        <w:pStyle w:val="ListParagraph"/>
        <w:numPr>
          <w:ilvl w:val="0"/>
          <w:numId w:val="8"/>
        </w:numPr>
      </w:pPr>
      <w:r w:rsidRPr="001B475E">
        <w:t>Immigration Services</w:t>
      </w:r>
    </w:p>
    <w:p w14:paraId="09E86BD6" w14:textId="4BC13531" w:rsidR="005903CA" w:rsidRDefault="005903CA" w:rsidP="005903CA">
      <w:pPr>
        <w:pStyle w:val="ListParagraph"/>
        <w:numPr>
          <w:ilvl w:val="0"/>
          <w:numId w:val="8"/>
        </w:numPr>
      </w:pPr>
      <w:r w:rsidRPr="001B475E">
        <w:t>Marque Medical Emergency Grant</w:t>
      </w:r>
    </w:p>
    <w:p w14:paraId="4E2267A0" w14:textId="0F0F27EC" w:rsidR="008C2FAC" w:rsidRPr="001B475E" w:rsidRDefault="008C2FAC" w:rsidP="005903CA">
      <w:pPr>
        <w:pStyle w:val="ListParagraph"/>
        <w:numPr>
          <w:ilvl w:val="0"/>
          <w:numId w:val="8"/>
        </w:numPr>
      </w:pPr>
      <w:r>
        <w:t>North Shore Branch Office</w:t>
      </w:r>
    </w:p>
    <w:p w14:paraId="347DAD23" w14:textId="77777777" w:rsidR="005903CA" w:rsidRPr="001B475E" w:rsidRDefault="005903CA" w:rsidP="005903CA">
      <w:pPr>
        <w:pStyle w:val="ListParagraph"/>
        <w:numPr>
          <w:ilvl w:val="0"/>
          <w:numId w:val="8"/>
        </w:numPr>
      </w:pPr>
      <w:r w:rsidRPr="001B475E">
        <w:t>Office of Justice and Peace</w:t>
      </w:r>
    </w:p>
    <w:p w14:paraId="5467DAA0" w14:textId="77777777" w:rsidR="005903CA" w:rsidRPr="001B475E" w:rsidRDefault="005903CA" w:rsidP="005903CA">
      <w:pPr>
        <w:pStyle w:val="ListParagraph"/>
        <w:numPr>
          <w:ilvl w:val="0"/>
          <w:numId w:val="8"/>
        </w:numPr>
      </w:pPr>
      <w:r w:rsidRPr="001B475E">
        <w:t>PACE Greater New Orleans</w:t>
      </w:r>
    </w:p>
    <w:p w14:paraId="2F3B0DD5" w14:textId="77777777" w:rsidR="005903CA" w:rsidRPr="001B475E" w:rsidRDefault="005903CA" w:rsidP="005903CA">
      <w:pPr>
        <w:pStyle w:val="ListParagraph"/>
        <w:numPr>
          <w:ilvl w:val="0"/>
          <w:numId w:val="8"/>
        </w:numPr>
      </w:pPr>
      <w:r w:rsidRPr="001B475E">
        <w:t>Padua Community Homes</w:t>
      </w:r>
    </w:p>
    <w:p w14:paraId="078E78D4" w14:textId="77777777" w:rsidR="005903CA" w:rsidRPr="001B475E" w:rsidRDefault="005903CA" w:rsidP="005903CA">
      <w:pPr>
        <w:pStyle w:val="ListParagraph"/>
        <w:numPr>
          <w:ilvl w:val="0"/>
          <w:numId w:val="8"/>
        </w:numPr>
      </w:pPr>
      <w:r w:rsidRPr="001B475E">
        <w:t>Padua House</w:t>
      </w:r>
    </w:p>
    <w:p w14:paraId="7FBE0553" w14:textId="77777777" w:rsidR="005903CA" w:rsidRPr="001B475E" w:rsidRDefault="005903CA" w:rsidP="005903CA">
      <w:pPr>
        <w:pStyle w:val="ListParagraph"/>
        <w:numPr>
          <w:ilvl w:val="0"/>
          <w:numId w:val="8"/>
        </w:numPr>
      </w:pPr>
      <w:r w:rsidRPr="001B475E">
        <w:t>Parish and Community Ministries</w:t>
      </w:r>
    </w:p>
    <w:p w14:paraId="37DF36B7" w14:textId="77777777" w:rsidR="005903CA" w:rsidRPr="001B475E" w:rsidRDefault="005903CA" w:rsidP="005903CA">
      <w:pPr>
        <w:pStyle w:val="ListParagraph"/>
        <w:numPr>
          <w:ilvl w:val="0"/>
          <w:numId w:val="8"/>
        </w:numPr>
      </w:pPr>
      <w:r w:rsidRPr="001B475E">
        <w:t>Project SAVE</w:t>
      </w:r>
    </w:p>
    <w:p w14:paraId="0942E42C" w14:textId="77777777" w:rsidR="004E76F7" w:rsidRPr="001B475E" w:rsidRDefault="004E76F7" w:rsidP="005903CA">
      <w:pPr>
        <w:pStyle w:val="ListParagraph"/>
        <w:numPr>
          <w:ilvl w:val="0"/>
          <w:numId w:val="8"/>
        </w:numPr>
      </w:pPr>
      <w:r w:rsidRPr="001B475E">
        <w:t>Pregnancy and Adoption Services</w:t>
      </w:r>
      <w:r w:rsidR="001B475E">
        <w:t xml:space="preserve"> (Formerly ACCESS)</w:t>
      </w:r>
    </w:p>
    <w:p w14:paraId="66382FB8" w14:textId="77777777" w:rsidR="005903CA" w:rsidRDefault="005903CA" w:rsidP="005903CA">
      <w:pPr>
        <w:pStyle w:val="ListParagraph"/>
        <w:numPr>
          <w:ilvl w:val="0"/>
          <w:numId w:val="8"/>
        </w:numPr>
      </w:pPr>
      <w:r w:rsidRPr="001B475E">
        <w:t>Refugee Services</w:t>
      </w:r>
    </w:p>
    <w:p w14:paraId="148B877A" w14:textId="77777777" w:rsidR="005A1DD7" w:rsidRPr="001B475E" w:rsidRDefault="005A1DD7" w:rsidP="005903CA">
      <w:pPr>
        <w:pStyle w:val="ListParagraph"/>
        <w:numPr>
          <w:ilvl w:val="0"/>
          <w:numId w:val="8"/>
        </w:numPr>
      </w:pPr>
      <w:r>
        <w:t>Sacred Heart Apartments</w:t>
      </w:r>
    </w:p>
    <w:p w14:paraId="47D920CC" w14:textId="77777777" w:rsidR="005903CA" w:rsidRPr="001B475E" w:rsidRDefault="005903CA" w:rsidP="005903CA">
      <w:pPr>
        <w:pStyle w:val="ListParagraph"/>
        <w:numPr>
          <w:ilvl w:val="0"/>
          <w:numId w:val="8"/>
        </w:numPr>
      </w:pPr>
      <w:r w:rsidRPr="001B475E">
        <w:t>St. Vincent Maternity Clinic</w:t>
      </w:r>
    </w:p>
    <w:p w14:paraId="6FCC04E7" w14:textId="77777777" w:rsidR="005903CA" w:rsidRPr="001B475E" w:rsidRDefault="005903CA" w:rsidP="005903CA">
      <w:pPr>
        <w:pStyle w:val="ListParagraph"/>
        <w:numPr>
          <w:ilvl w:val="0"/>
          <w:numId w:val="8"/>
        </w:numPr>
      </w:pPr>
      <w:r w:rsidRPr="001B475E">
        <w:t xml:space="preserve">Spirit of Hope Disaster Response </w:t>
      </w:r>
    </w:p>
    <w:p w14:paraId="00E5071C" w14:textId="77777777" w:rsidR="005903CA" w:rsidRPr="001B475E" w:rsidRDefault="005903CA" w:rsidP="005903CA">
      <w:pPr>
        <w:pStyle w:val="ListParagraph"/>
        <w:numPr>
          <w:ilvl w:val="0"/>
          <w:numId w:val="8"/>
        </w:numPr>
      </w:pPr>
      <w:r w:rsidRPr="001B475E">
        <w:t>Therapeutic Family Services</w:t>
      </w:r>
    </w:p>
    <w:p w14:paraId="6D4E73F1" w14:textId="77777777" w:rsidR="005903CA" w:rsidRPr="001B475E" w:rsidRDefault="005903CA" w:rsidP="005903CA">
      <w:pPr>
        <w:rPr>
          <w:szCs w:val="24"/>
        </w:rPr>
      </w:pPr>
    </w:p>
    <w:p w14:paraId="75C2DC49" w14:textId="77777777" w:rsidR="005903CA" w:rsidRPr="001B475E" w:rsidRDefault="005903CA" w:rsidP="005903CA">
      <w:pPr>
        <w:rPr>
          <w:szCs w:val="24"/>
        </w:rPr>
      </w:pPr>
    </w:p>
    <w:p w14:paraId="4F89CBF0" w14:textId="77777777" w:rsidR="005903CA" w:rsidRPr="001B475E" w:rsidRDefault="005903CA" w:rsidP="00CE66A9">
      <w:pPr>
        <w:rPr>
          <w:szCs w:val="24"/>
        </w:rPr>
      </w:pPr>
    </w:p>
    <w:p w14:paraId="746193EB" w14:textId="77777777" w:rsidR="005903CA" w:rsidRPr="001B475E" w:rsidRDefault="005903CA" w:rsidP="005903CA">
      <w:pPr>
        <w:jc w:val="center"/>
        <w:rPr>
          <w:szCs w:val="24"/>
        </w:rPr>
      </w:pPr>
    </w:p>
    <w:p w14:paraId="5E74A77D" w14:textId="77777777" w:rsidR="005903CA" w:rsidRPr="001B475E" w:rsidRDefault="005903CA" w:rsidP="005903CA">
      <w:pPr>
        <w:jc w:val="center"/>
        <w:rPr>
          <w:szCs w:val="24"/>
        </w:rPr>
      </w:pPr>
      <w:r w:rsidRPr="001B475E">
        <w:rPr>
          <w:noProof/>
          <w:szCs w:val="24"/>
        </w:rPr>
        <w:drawing>
          <wp:inline distT="0" distB="0" distL="0" distR="0" wp14:anchorId="66E84B6F" wp14:editId="78A2D77C">
            <wp:extent cx="1552575" cy="1552575"/>
            <wp:effectExtent l="0" t="0" r="9525" b="9525"/>
            <wp:docPr id="4" name="Picture 4" descr="squar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quare logo"/>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552575" cy="1552575"/>
                    </a:xfrm>
                    <a:prstGeom prst="rect">
                      <a:avLst/>
                    </a:prstGeom>
                    <a:noFill/>
                    <a:ln>
                      <a:noFill/>
                    </a:ln>
                  </pic:spPr>
                </pic:pic>
              </a:graphicData>
            </a:graphic>
          </wp:inline>
        </w:drawing>
      </w:r>
      <w:r w:rsidRPr="001B475E">
        <w:rPr>
          <w:szCs w:val="24"/>
        </w:rPr>
        <w:br w:type="page"/>
      </w:r>
      <w:r w:rsidRPr="005730D5">
        <w:rPr>
          <w:b/>
          <w:sz w:val="40"/>
          <w:szCs w:val="40"/>
        </w:rPr>
        <w:lastRenderedPageBreak/>
        <w:t>Topic Directory</w:t>
      </w:r>
    </w:p>
    <w:p w14:paraId="3C4A4FD6" w14:textId="77777777" w:rsidR="005903CA" w:rsidRPr="001B475E" w:rsidRDefault="005903CA" w:rsidP="005903CA">
      <w:pPr>
        <w:numPr>
          <w:ilvl w:val="12"/>
          <w:numId w:val="0"/>
        </w:numPr>
        <w:jc w:val="right"/>
        <w:rPr>
          <w:szCs w:val="24"/>
        </w:rPr>
      </w:pPr>
    </w:p>
    <w:tbl>
      <w:tblPr>
        <w:tblW w:w="10308" w:type="dxa"/>
        <w:tblLayout w:type="fixed"/>
        <w:tblLook w:val="0000" w:firstRow="0" w:lastRow="0" w:firstColumn="0" w:lastColumn="0" w:noHBand="0" w:noVBand="0"/>
      </w:tblPr>
      <w:tblGrid>
        <w:gridCol w:w="3348"/>
        <w:gridCol w:w="6960"/>
      </w:tblGrid>
      <w:tr w:rsidR="005903CA" w:rsidRPr="001B475E" w14:paraId="437B7FB3" w14:textId="77777777" w:rsidTr="00CE66A9">
        <w:tc>
          <w:tcPr>
            <w:tcW w:w="3348" w:type="dxa"/>
          </w:tcPr>
          <w:p w14:paraId="09E58E07" w14:textId="77777777" w:rsidR="005903CA" w:rsidRPr="001B475E" w:rsidRDefault="005903CA" w:rsidP="00CE66A9">
            <w:pPr>
              <w:numPr>
                <w:ilvl w:val="12"/>
                <w:numId w:val="0"/>
              </w:numPr>
              <w:jc w:val="left"/>
              <w:rPr>
                <w:b/>
                <w:szCs w:val="24"/>
              </w:rPr>
            </w:pPr>
            <w:r w:rsidRPr="001B475E">
              <w:rPr>
                <w:b/>
                <w:szCs w:val="24"/>
              </w:rPr>
              <w:t>Abuse and Violence</w:t>
            </w:r>
          </w:p>
        </w:tc>
        <w:tc>
          <w:tcPr>
            <w:tcW w:w="6960" w:type="dxa"/>
          </w:tcPr>
          <w:p w14:paraId="46864862" w14:textId="77777777" w:rsidR="005903CA" w:rsidRPr="001B475E" w:rsidRDefault="005903CA" w:rsidP="00CE66A9">
            <w:pPr>
              <w:numPr>
                <w:ilvl w:val="0"/>
                <w:numId w:val="3"/>
              </w:numPr>
              <w:rPr>
                <w:szCs w:val="24"/>
              </w:rPr>
            </w:pPr>
            <w:r w:rsidRPr="001B475E">
              <w:rPr>
                <w:szCs w:val="24"/>
              </w:rPr>
              <w:t>Project SAVE</w:t>
            </w:r>
          </w:p>
          <w:p w14:paraId="2893A707" w14:textId="77777777" w:rsidR="005903CA" w:rsidRPr="001B475E" w:rsidRDefault="005903CA" w:rsidP="00CE66A9">
            <w:pPr>
              <w:ind w:left="360"/>
              <w:rPr>
                <w:szCs w:val="24"/>
              </w:rPr>
            </w:pPr>
          </w:p>
        </w:tc>
      </w:tr>
      <w:tr w:rsidR="005903CA" w:rsidRPr="001B475E" w14:paraId="60B0C27E" w14:textId="77777777" w:rsidTr="00CE66A9">
        <w:tc>
          <w:tcPr>
            <w:tcW w:w="3348" w:type="dxa"/>
          </w:tcPr>
          <w:p w14:paraId="73DECCCB" w14:textId="77777777" w:rsidR="005903CA" w:rsidRPr="001B475E" w:rsidRDefault="005903CA" w:rsidP="00CE66A9">
            <w:pPr>
              <w:numPr>
                <w:ilvl w:val="12"/>
                <w:numId w:val="0"/>
              </w:numPr>
              <w:jc w:val="left"/>
              <w:rPr>
                <w:b/>
                <w:szCs w:val="24"/>
              </w:rPr>
            </w:pPr>
            <w:r w:rsidRPr="001B475E">
              <w:rPr>
                <w:b/>
                <w:szCs w:val="24"/>
              </w:rPr>
              <w:t>Behavioral Health</w:t>
            </w:r>
          </w:p>
        </w:tc>
        <w:tc>
          <w:tcPr>
            <w:tcW w:w="6960" w:type="dxa"/>
          </w:tcPr>
          <w:p w14:paraId="45636E9F" w14:textId="77777777" w:rsidR="005903CA" w:rsidRPr="001B475E" w:rsidRDefault="005903CA" w:rsidP="00CE66A9">
            <w:pPr>
              <w:numPr>
                <w:ilvl w:val="0"/>
                <w:numId w:val="3"/>
              </w:numPr>
              <w:rPr>
                <w:szCs w:val="24"/>
              </w:rPr>
            </w:pPr>
            <w:r w:rsidRPr="001B475E">
              <w:rPr>
                <w:szCs w:val="24"/>
              </w:rPr>
              <w:t>Therapeutic Family Services</w:t>
            </w:r>
          </w:p>
          <w:p w14:paraId="1297B2BD" w14:textId="77777777" w:rsidR="005903CA" w:rsidRPr="001B475E" w:rsidRDefault="005903CA" w:rsidP="00CE66A9">
            <w:pPr>
              <w:rPr>
                <w:szCs w:val="24"/>
              </w:rPr>
            </w:pPr>
          </w:p>
        </w:tc>
      </w:tr>
      <w:tr w:rsidR="005903CA" w:rsidRPr="001B475E" w14:paraId="5E8B9A2C" w14:textId="77777777" w:rsidTr="00CE66A9">
        <w:tc>
          <w:tcPr>
            <w:tcW w:w="3348" w:type="dxa"/>
          </w:tcPr>
          <w:p w14:paraId="782240B3" w14:textId="77777777" w:rsidR="005903CA" w:rsidRPr="001B475E" w:rsidRDefault="005903CA" w:rsidP="00CE66A9">
            <w:pPr>
              <w:numPr>
                <w:ilvl w:val="12"/>
                <w:numId w:val="0"/>
              </w:numPr>
              <w:jc w:val="left"/>
              <w:rPr>
                <w:b/>
                <w:szCs w:val="24"/>
              </w:rPr>
            </w:pPr>
            <w:r w:rsidRPr="001B475E">
              <w:rPr>
                <w:b/>
                <w:szCs w:val="24"/>
              </w:rPr>
              <w:t>Church Parish-Based Ministries</w:t>
            </w:r>
          </w:p>
        </w:tc>
        <w:tc>
          <w:tcPr>
            <w:tcW w:w="6960" w:type="dxa"/>
          </w:tcPr>
          <w:p w14:paraId="55190691" w14:textId="77777777" w:rsidR="005903CA" w:rsidRPr="001B475E" w:rsidRDefault="005903CA" w:rsidP="00CE66A9">
            <w:pPr>
              <w:numPr>
                <w:ilvl w:val="0"/>
                <w:numId w:val="3"/>
              </w:numPr>
              <w:rPr>
                <w:szCs w:val="24"/>
              </w:rPr>
            </w:pPr>
            <w:r w:rsidRPr="001B475E">
              <w:rPr>
                <w:szCs w:val="24"/>
              </w:rPr>
              <w:t>Catholic Campaign for Human Development (Office of Justice and Peace)</w:t>
            </w:r>
          </w:p>
          <w:p w14:paraId="3C1DC61D" w14:textId="77777777" w:rsidR="005903CA" w:rsidRPr="001B475E" w:rsidRDefault="005903CA" w:rsidP="004E76F7">
            <w:pPr>
              <w:numPr>
                <w:ilvl w:val="0"/>
                <w:numId w:val="3"/>
              </w:numPr>
              <w:rPr>
                <w:szCs w:val="24"/>
              </w:rPr>
            </w:pPr>
            <w:r w:rsidRPr="001B475E">
              <w:rPr>
                <w:szCs w:val="24"/>
              </w:rPr>
              <w:t>Catholic Relief Services (Office of Justice and Peace)</w:t>
            </w:r>
          </w:p>
          <w:p w14:paraId="5D460D6A" w14:textId="77777777" w:rsidR="005903CA" w:rsidRPr="001B475E" w:rsidRDefault="005903CA" w:rsidP="00CE66A9">
            <w:pPr>
              <w:numPr>
                <w:ilvl w:val="0"/>
                <w:numId w:val="3"/>
              </w:numPr>
              <w:rPr>
                <w:szCs w:val="24"/>
              </w:rPr>
            </w:pPr>
            <w:r w:rsidRPr="001B475E">
              <w:rPr>
                <w:szCs w:val="24"/>
              </w:rPr>
              <w:t>Parish and Community Ministr</w:t>
            </w:r>
            <w:r w:rsidR="002133A7">
              <w:rPr>
                <w:szCs w:val="24"/>
              </w:rPr>
              <w:t>ies</w:t>
            </w:r>
          </w:p>
          <w:p w14:paraId="637D9544" w14:textId="77777777" w:rsidR="005903CA" w:rsidRPr="001B475E" w:rsidRDefault="005903CA" w:rsidP="00CE66A9">
            <w:pPr>
              <w:numPr>
                <w:ilvl w:val="0"/>
                <w:numId w:val="3"/>
              </w:numPr>
              <w:rPr>
                <w:szCs w:val="24"/>
              </w:rPr>
            </w:pPr>
            <w:r w:rsidRPr="001B475E">
              <w:rPr>
                <w:szCs w:val="24"/>
              </w:rPr>
              <w:t>Parish Social Ministry (Office of Justice and Peace)</w:t>
            </w:r>
          </w:p>
          <w:p w14:paraId="63D431E9" w14:textId="77777777" w:rsidR="005903CA" w:rsidRPr="001B475E" w:rsidRDefault="005903CA" w:rsidP="00CE66A9">
            <w:pPr>
              <w:rPr>
                <w:szCs w:val="24"/>
              </w:rPr>
            </w:pPr>
          </w:p>
        </w:tc>
      </w:tr>
      <w:tr w:rsidR="005903CA" w:rsidRPr="001B475E" w14:paraId="06308FBD" w14:textId="77777777" w:rsidTr="00CE66A9">
        <w:tc>
          <w:tcPr>
            <w:tcW w:w="3348" w:type="dxa"/>
          </w:tcPr>
          <w:p w14:paraId="2CA684B8" w14:textId="77777777" w:rsidR="005903CA" w:rsidRPr="001B475E" w:rsidRDefault="005903CA" w:rsidP="00CE66A9">
            <w:pPr>
              <w:numPr>
                <w:ilvl w:val="12"/>
                <w:numId w:val="0"/>
              </w:numPr>
              <w:jc w:val="left"/>
              <w:rPr>
                <w:b/>
                <w:szCs w:val="24"/>
              </w:rPr>
            </w:pPr>
            <w:r w:rsidRPr="001B475E">
              <w:rPr>
                <w:b/>
                <w:szCs w:val="24"/>
              </w:rPr>
              <w:t>Community-Based</w:t>
            </w:r>
          </w:p>
        </w:tc>
        <w:tc>
          <w:tcPr>
            <w:tcW w:w="6960" w:type="dxa"/>
          </w:tcPr>
          <w:p w14:paraId="0B3E4E8E" w14:textId="77777777" w:rsidR="005903CA" w:rsidRPr="001B475E" w:rsidRDefault="00FC65BF" w:rsidP="00CE66A9">
            <w:pPr>
              <w:numPr>
                <w:ilvl w:val="0"/>
                <w:numId w:val="3"/>
              </w:numPr>
              <w:rPr>
                <w:szCs w:val="24"/>
              </w:rPr>
            </w:pPr>
            <w:r w:rsidRPr="001B475E">
              <w:rPr>
                <w:szCs w:val="24"/>
              </w:rPr>
              <w:t>Parish and Community Ministries</w:t>
            </w:r>
          </w:p>
          <w:p w14:paraId="70584A8A" w14:textId="77777777" w:rsidR="005903CA" w:rsidRPr="001B475E" w:rsidRDefault="005903CA" w:rsidP="00CE66A9">
            <w:pPr>
              <w:rPr>
                <w:szCs w:val="24"/>
              </w:rPr>
            </w:pPr>
          </w:p>
        </w:tc>
      </w:tr>
      <w:tr w:rsidR="005903CA" w:rsidRPr="001B475E" w14:paraId="76365C9B" w14:textId="77777777" w:rsidTr="00CE66A9">
        <w:tc>
          <w:tcPr>
            <w:tcW w:w="3348" w:type="dxa"/>
          </w:tcPr>
          <w:p w14:paraId="10070607" w14:textId="77777777" w:rsidR="005903CA" w:rsidRPr="001B475E" w:rsidRDefault="005903CA" w:rsidP="00CE66A9">
            <w:pPr>
              <w:rPr>
                <w:b/>
                <w:szCs w:val="24"/>
              </w:rPr>
            </w:pPr>
            <w:r w:rsidRPr="001B475E">
              <w:rPr>
                <w:b/>
                <w:szCs w:val="24"/>
              </w:rPr>
              <w:t>Counseling</w:t>
            </w:r>
          </w:p>
        </w:tc>
        <w:tc>
          <w:tcPr>
            <w:tcW w:w="6960" w:type="dxa"/>
          </w:tcPr>
          <w:p w14:paraId="787EEF24" w14:textId="77777777" w:rsidR="005903CA" w:rsidRPr="001B475E" w:rsidRDefault="005903CA" w:rsidP="00CE66A9">
            <w:pPr>
              <w:numPr>
                <w:ilvl w:val="0"/>
                <w:numId w:val="3"/>
              </w:numPr>
              <w:rPr>
                <w:szCs w:val="24"/>
              </w:rPr>
            </w:pPr>
            <w:r w:rsidRPr="001B475E">
              <w:rPr>
                <w:szCs w:val="24"/>
              </w:rPr>
              <w:t>Catholic Charities School-Based Counseling</w:t>
            </w:r>
          </w:p>
          <w:p w14:paraId="38A9258D" w14:textId="77777777" w:rsidR="005903CA" w:rsidRPr="001B475E" w:rsidRDefault="005903CA" w:rsidP="00CE66A9">
            <w:pPr>
              <w:numPr>
                <w:ilvl w:val="0"/>
                <w:numId w:val="3"/>
              </w:numPr>
              <w:rPr>
                <w:szCs w:val="24"/>
              </w:rPr>
            </w:pPr>
            <w:r w:rsidRPr="001B475E">
              <w:rPr>
                <w:szCs w:val="24"/>
              </w:rPr>
              <w:t>Counseling Solutions</w:t>
            </w:r>
          </w:p>
          <w:p w14:paraId="4C12543C" w14:textId="77777777" w:rsidR="005903CA" w:rsidRPr="001B475E" w:rsidRDefault="005903CA" w:rsidP="00CE66A9">
            <w:pPr>
              <w:ind w:left="360"/>
              <w:rPr>
                <w:szCs w:val="24"/>
              </w:rPr>
            </w:pPr>
          </w:p>
        </w:tc>
      </w:tr>
      <w:tr w:rsidR="005903CA" w:rsidRPr="001B475E" w14:paraId="4C3E13FB" w14:textId="77777777" w:rsidTr="00CE66A9">
        <w:tc>
          <w:tcPr>
            <w:tcW w:w="3348" w:type="dxa"/>
          </w:tcPr>
          <w:p w14:paraId="1E8BAC35" w14:textId="77777777" w:rsidR="005903CA" w:rsidRPr="001B475E" w:rsidRDefault="005903CA" w:rsidP="00CE66A9">
            <w:pPr>
              <w:rPr>
                <w:b/>
                <w:szCs w:val="24"/>
              </w:rPr>
            </w:pPr>
            <w:r w:rsidRPr="001B475E">
              <w:rPr>
                <w:b/>
                <w:szCs w:val="24"/>
              </w:rPr>
              <w:t>Disabilities</w:t>
            </w:r>
          </w:p>
          <w:p w14:paraId="6F5A3781" w14:textId="77777777" w:rsidR="005903CA" w:rsidRPr="001B475E" w:rsidRDefault="005903CA" w:rsidP="00CE66A9">
            <w:pPr>
              <w:rPr>
                <w:b/>
                <w:szCs w:val="24"/>
              </w:rPr>
            </w:pPr>
          </w:p>
        </w:tc>
        <w:tc>
          <w:tcPr>
            <w:tcW w:w="6960" w:type="dxa"/>
          </w:tcPr>
          <w:p w14:paraId="53E50D9C" w14:textId="77777777" w:rsidR="005903CA" w:rsidRPr="001B475E" w:rsidRDefault="005903CA" w:rsidP="00CE66A9">
            <w:pPr>
              <w:numPr>
                <w:ilvl w:val="0"/>
                <w:numId w:val="3"/>
              </w:numPr>
              <w:rPr>
                <w:szCs w:val="24"/>
              </w:rPr>
            </w:pPr>
            <w:r w:rsidRPr="001B475E">
              <w:rPr>
                <w:szCs w:val="24"/>
              </w:rPr>
              <w:t>Padua Community Homes</w:t>
            </w:r>
          </w:p>
          <w:p w14:paraId="1547F4B6" w14:textId="77777777" w:rsidR="005903CA" w:rsidRPr="001B475E" w:rsidRDefault="005903CA" w:rsidP="00CE66A9">
            <w:pPr>
              <w:numPr>
                <w:ilvl w:val="0"/>
                <w:numId w:val="3"/>
              </w:numPr>
              <w:rPr>
                <w:szCs w:val="24"/>
              </w:rPr>
            </w:pPr>
            <w:r w:rsidRPr="001B475E">
              <w:rPr>
                <w:szCs w:val="24"/>
              </w:rPr>
              <w:t>Padua House</w:t>
            </w:r>
          </w:p>
          <w:p w14:paraId="0483B832" w14:textId="77777777" w:rsidR="005903CA" w:rsidRPr="001B475E" w:rsidRDefault="005903CA" w:rsidP="00CE66A9">
            <w:pPr>
              <w:numPr>
                <w:ilvl w:val="12"/>
                <w:numId w:val="0"/>
              </w:numPr>
              <w:rPr>
                <w:szCs w:val="24"/>
              </w:rPr>
            </w:pPr>
          </w:p>
        </w:tc>
      </w:tr>
      <w:tr w:rsidR="005903CA" w:rsidRPr="001B475E" w14:paraId="4E0F4282" w14:textId="77777777" w:rsidTr="00CE66A9">
        <w:tc>
          <w:tcPr>
            <w:tcW w:w="3348" w:type="dxa"/>
          </w:tcPr>
          <w:p w14:paraId="04915868" w14:textId="44E57509" w:rsidR="005903CA" w:rsidRPr="001B475E" w:rsidRDefault="005903CA" w:rsidP="00777ED3">
            <w:pPr>
              <w:numPr>
                <w:ilvl w:val="12"/>
                <w:numId w:val="0"/>
              </w:numPr>
              <w:rPr>
                <w:b/>
                <w:szCs w:val="24"/>
              </w:rPr>
            </w:pPr>
            <w:r w:rsidRPr="001B475E">
              <w:rPr>
                <w:b/>
                <w:szCs w:val="24"/>
              </w:rPr>
              <w:t>Disaster</w:t>
            </w:r>
            <w:r w:rsidR="00777ED3">
              <w:rPr>
                <w:b/>
                <w:szCs w:val="24"/>
              </w:rPr>
              <w:t>-</w:t>
            </w:r>
            <w:r w:rsidRPr="001B475E">
              <w:rPr>
                <w:b/>
                <w:szCs w:val="24"/>
              </w:rPr>
              <w:t xml:space="preserve">Related </w:t>
            </w:r>
          </w:p>
        </w:tc>
        <w:tc>
          <w:tcPr>
            <w:tcW w:w="6960" w:type="dxa"/>
          </w:tcPr>
          <w:p w14:paraId="56F9478D" w14:textId="77777777" w:rsidR="005903CA" w:rsidRPr="001B475E" w:rsidRDefault="005903CA" w:rsidP="00CE66A9">
            <w:pPr>
              <w:numPr>
                <w:ilvl w:val="0"/>
                <w:numId w:val="3"/>
              </w:numPr>
              <w:rPr>
                <w:szCs w:val="24"/>
              </w:rPr>
            </w:pPr>
            <w:r w:rsidRPr="001B475E">
              <w:rPr>
                <w:szCs w:val="24"/>
              </w:rPr>
              <w:t xml:space="preserve">Spirit of Hope Disaster Response </w:t>
            </w:r>
          </w:p>
          <w:p w14:paraId="343AC7C9" w14:textId="77777777" w:rsidR="005903CA" w:rsidRPr="001B475E" w:rsidRDefault="005903CA" w:rsidP="00CE66A9">
            <w:pPr>
              <w:rPr>
                <w:szCs w:val="24"/>
              </w:rPr>
            </w:pPr>
          </w:p>
        </w:tc>
      </w:tr>
      <w:tr w:rsidR="005903CA" w:rsidRPr="001B475E" w14:paraId="3BAAA35C" w14:textId="77777777" w:rsidTr="00CE66A9">
        <w:tc>
          <w:tcPr>
            <w:tcW w:w="3348" w:type="dxa"/>
          </w:tcPr>
          <w:p w14:paraId="3A7762EC" w14:textId="77777777" w:rsidR="005903CA" w:rsidRPr="001B475E" w:rsidRDefault="005903CA" w:rsidP="00CE66A9">
            <w:pPr>
              <w:numPr>
                <w:ilvl w:val="12"/>
                <w:numId w:val="0"/>
              </w:numPr>
              <w:rPr>
                <w:b/>
                <w:szCs w:val="24"/>
              </w:rPr>
            </w:pPr>
            <w:r w:rsidRPr="001B475E">
              <w:rPr>
                <w:szCs w:val="24"/>
              </w:rPr>
              <w:br w:type="page"/>
            </w:r>
            <w:r w:rsidRPr="001B475E">
              <w:rPr>
                <w:b/>
                <w:szCs w:val="24"/>
              </w:rPr>
              <w:t xml:space="preserve">Education </w:t>
            </w:r>
          </w:p>
        </w:tc>
        <w:tc>
          <w:tcPr>
            <w:tcW w:w="6960" w:type="dxa"/>
          </w:tcPr>
          <w:p w14:paraId="111ACE94" w14:textId="4EC8D75B" w:rsidR="005903CA" w:rsidRPr="001B475E" w:rsidRDefault="005903CA" w:rsidP="00CE66A9">
            <w:pPr>
              <w:numPr>
                <w:ilvl w:val="0"/>
                <w:numId w:val="3"/>
              </w:numPr>
              <w:rPr>
                <w:szCs w:val="24"/>
              </w:rPr>
            </w:pPr>
            <w:r w:rsidRPr="001B475E">
              <w:rPr>
                <w:szCs w:val="24"/>
              </w:rPr>
              <w:t>ESL</w:t>
            </w:r>
            <w:r w:rsidR="00777ED3">
              <w:rPr>
                <w:szCs w:val="24"/>
              </w:rPr>
              <w:t xml:space="preserve"> (English as a Second Language)</w:t>
            </w:r>
          </w:p>
          <w:p w14:paraId="4C73CB3F" w14:textId="77777777" w:rsidR="005903CA" w:rsidRPr="001B475E" w:rsidRDefault="005903CA" w:rsidP="00CE66A9">
            <w:pPr>
              <w:numPr>
                <w:ilvl w:val="0"/>
                <w:numId w:val="3"/>
              </w:numPr>
              <w:rPr>
                <w:szCs w:val="24"/>
              </w:rPr>
            </w:pPr>
            <w:r w:rsidRPr="001B475E">
              <w:rPr>
                <w:szCs w:val="24"/>
              </w:rPr>
              <w:t>Head Start Centers</w:t>
            </w:r>
          </w:p>
          <w:p w14:paraId="114914AB" w14:textId="77777777" w:rsidR="005903CA" w:rsidRPr="001B475E" w:rsidRDefault="005903CA" w:rsidP="00CE66A9">
            <w:pPr>
              <w:ind w:left="360"/>
              <w:rPr>
                <w:szCs w:val="24"/>
              </w:rPr>
            </w:pPr>
          </w:p>
        </w:tc>
      </w:tr>
      <w:tr w:rsidR="005903CA" w:rsidRPr="001B475E" w14:paraId="44DEFE70" w14:textId="77777777" w:rsidTr="00CE66A9">
        <w:tc>
          <w:tcPr>
            <w:tcW w:w="3348" w:type="dxa"/>
          </w:tcPr>
          <w:p w14:paraId="1C49E5F4" w14:textId="77777777" w:rsidR="005903CA" w:rsidRPr="001B475E" w:rsidRDefault="005903CA" w:rsidP="00CE66A9">
            <w:pPr>
              <w:jc w:val="left"/>
              <w:rPr>
                <w:b/>
                <w:szCs w:val="24"/>
              </w:rPr>
            </w:pPr>
            <w:r w:rsidRPr="001B475E">
              <w:rPr>
                <w:b/>
                <w:szCs w:val="24"/>
              </w:rPr>
              <w:t>Emergency Assistance</w:t>
            </w:r>
          </w:p>
        </w:tc>
        <w:tc>
          <w:tcPr>
            <w:tcW w:w="6960" w:type="dxa"/>
          </w:tcPr>
          <w:p w14:paraId="5A0779D6" w14:textId="77777777" w:rsidR="005903CA" w:rsidRPr="001B475E" w:rsidRDefault="005903CA" w:rsidP="00CE66A9">
            <w:pPr>
              <w:numPr>
                <w:ilvl w:val="0"/>
                <w:numId w:val="3"/>
              </w:numPr>
              <w:rPr>
                <w:szCs w:val="24"/>
              </w:rPr>
            </w:pPr>
            <w:r w:rsidRPr="001B475E">
              <w:rPr>
                <w:szCs w:val="24"/>
              </w:rPr>
              <w:t>Marque Medical Emergency Grant</w:t>
            </w:r>
          </w:p>
          <w:p w14:paraId="6BD9E96C" w14:textId="77777777" w:rsidR="005903CA" w:rsidRPr="001B475E" w:rsidRDefault="005903CA" w:rsidP="00CE66A9">
            <w:pPr>
              <w:numPr>
                <w:ilvl w:val="0"/>
                <w:numId w:val="3"/>
              </w:numPr>
              <w:rPr>
                <w:szCs w:val="24"/>
              </w:rPr>
            </w:pPr>
            <w:r w:rsidRPr="001B475E">
              <w:rPr>
                <w:szCs w:val="24"/>
              </w:rPr>
              <w:t>Spirit of Hope</w:t>
            </w:r>
          </w:p>
          <w:p w14:paraId="21DCB68B" w14:textId="77777777" w:rsidR="005903CA" w:rsidRPr="001B475E" w:rsidRDefault="005903CA" w:rsidP="00CE66A9">
            <w:pPr>
              <w:numPr>
                <w:ilvl w:val="0"/>
                <w:numId w:val="3"/>
              </w:numPr>
              <w:rPr>
                <w:szCs w:val="24"/>
              </w:rPr>
            </w:pPr>
            <w:r w:rsidRPr="001B475E">
              <w:rPr>
                <w:szCs w:val="24"/>
              </w:rPr>
              <w:t>Parish and Community Ministries</w:t>
            </w:r>
          </w:p>
          <w:p w14:paraId="2B53B1F6" w14:textId="77777777" w:rsidR="005903CA" w:rsidRPr="001B475E" w:rsidRDefault="005903CA" w:rsidP="00CE66A9">
            <w:pPr>
              <w:rPr>
                <w:szCs w:val="24"/>
              </w:rPr>
            </w:pPr>
          </w:p>
        </w:tc>
      </w:tr>
      <w:tr w:rsidR="005903CA" w:rsidRPr="001B475E" w14:paraId="2FD7498E" w14:textId="77777777" w:rsidTr="00CE66A9">
        <w:tc>
          <w:tcPr>
            <w:tcW w:w="3348" w:type="dxa"/>
          </w:tcPr>
          <w:p w14:paraId="39D3E0E2" w14:textId="77777777" w:rsidR="005903CA" w:rsidRPr="001B475E" w:rsidRDefault="005903CA" w:rsidP="00CE66A9">
            <w:pPr>
              <w:numPr>
                <w:ilvl w:val="12"/>
                <w:numId w:val="0"/>
              </w:numPr>
              <w:jc w:val="left"/>
              <w:rPr>
                <w:b/>
                <w:szCs w:val="24"/>
              </w:rPr>
            </w:pPr>
            <w:r w:rsidRPr="001B475E">
              <w:rPr>
                <w:b/>
                <w:szCs w:val="24"/>
              </w:rPr>
              <w:t>Food and Nutrition</w:t>
            </w:r>
          </w:p>
        </w:tc>
        <w:tc>
          <w:tcPr>
            <w:tcW w:w="6960" w:type="dxa"/>
          </w:tcPr>
          <w:p w14:paraId="106721E9" w14:textId="77777777" w:rsidR="005903CA" w:rsidRPr="001B475E" w:rsidRDefault="005903CA" w:rsidP="00CE66A9">
            <w:pPr>
              <w:numPr>
                <w:ilvl w:val="0"/>
                <w:numId w:val="3"/>
              </w:numPr>
              <w:jc w:val="left"/>
              <w:rPr>
                <w:szCs w:val="24"/>
              </w:rPr>
            </w:pPr>
            <w:r w:rsidRPr="001B475E">
              <w:rPr>
                <w:szCs w:val="24"/>
              </w:rPr>
              <w:t>Food for Seniors</w:t>
            </w:r>
          </w:p>
          <w:p w14:paraId="5F8C9905" w14:textId="77777777" w:rsidR="005903CA" w:rsidRPr="001B475E" w:rsidRDefault="005903CA" w:rsidP="00CE66A9">
            <w:pPr>
              <w:rPr>
                <w:szCs w:val="24"/>
              </w:rPr>
            </w:pPr>
          </w:p>
        </w:tc>
      </w:tr>
      <w:tr w:rsidR="005903CA" w:rsidRPr="001B475E" w14:paraId="4D567EB1" w14:textId="77777777" w:rsidTr="00CE66A9">
        <w:tc>
          <w:tcPr>
            <w:tcW w:w="3348" w:type="dxa"/>
          </w:tcPr>
          <w:p w14:paraId="712DA646" w14:textId="77777777" w:rsidR="005903CA" w:rsidRPr="001B475E" w:rsidRDefault="005903CA" w:rsidP="00CE66A9">
            <w:pPr>
              <w:numPr>
                <w:ilvl w:val="12"/>
                <w:numId w:val="0"/>
              </w:numPr>
              <w:jc w:val="left"/>
              <w:rPr>
                <w:b/>
                <w:szCs w:val="24"/>
              </w:rPr>
            </w:pPr>
            <w:r w:rsidRPr="001B475E">
              <w:rPr>
                <w:b/>
                <w:szCs w:val="24"/>
              </w:rPr>
              <w:t xml:space="preserve">Healthcare </w:t>
            </w:r>
          </w:p>
          <w:p w14:paraId="7F50B586" w14:textId="77777777" w:rsidR="005903CA" w:rsidRPr="001B475E" w:rsidRDefault="005903CA" w:rsidP="00CE66A9">
            <w:pPr>
              <w:numPr>
                <w:ilvl w:val="12"/>
                <w:numId w:val="0"/>
              </w:numPr>
              <w:jc w:val="left"/>
              <w:rPr>
                <w:b/>
                <w:szCs w:val="24"/>
              </w:rPr>
            </w:pPr>
          </w:p>
          <w:p w14:paraId="5650DDAC" w14:textId="77777777" w:rsidR="005903CA" w:rsidRPr="001B475E" w:rsidRDefault="005903CA" w:rsidP="00CE66A9">
            <w:pPr>
              <w:numPr>
                <w:ilvl w:val="12"/>
                <w:numId w:val="0"/>
              </w:numPr>
              <w:jc w:val="left"/>
              <w:rPr>
                <w:b/>
                <w:i/>
                <w:szCs w:val="24"/>
              </w:rPr>
            </w:pPr>
          </w:p>
        </w:tc>
        <w:tc>
          <w:tcPr>
            <w:tcW w:w="6960" w:type="dxa"/>
          </w:tcPr>
          <w:p w14:paraId="137039D2" w14:textId="77777777" w:rsidR="005903CA" w:rsidRPr="001B475E" w:rsidRDefault="005903CA" w:rsidP="00CE66A9">
            <w:pPr>
              <w:numPr>
                <w:ilvl w:val="0"/>
                <w:numId w:val="3"/>
              </w:numPr>
              <w:rPr>
                <w:szCs w:val="24"/>
              </w:rPr>
            </w:pPr>
            <w:r w:rsidRPr="001B475E">
              <w:rPr>
                <w:szCs w:val="24"/>
              </w:rPr>
              <w:t>PACE Greater New Orleans</w:t>
            </w:r>
          </w:p>
          <w:p w14:paraId="5366F824" w14:textId="77777777" w:rsidR="005903CA" w:rsidRPr="001B475E" w:rsidRDefault="005903CA" w:rsidP="00CE66A9">
            <w:pPr>
              <w:numPr>
                <w:ilvl w:val="0"/>
                <w:numId w:val="3"/>
              </w:numPr>
              <w:rPr>
                <w:szCs w:val="24"/>
              </w:rPr>
            </w:pPr>
            <w:r w:rsidRPr="001B475E">
              <w:rPr>
                <w:szCs w:val="24"/>
              </w:rPr>
              <w:t>Padua House</w:t>
            </w:r>
          </w:p>
          <w:p w14:paraId="304A6887" w14:textId="77777777" w:rsidR="005903CA" w:rsidRPr="001B475E" w:rsidRDefault="005903CA" w:rsidP="00CE66A9">
            <w:pPr>
              <w:numPr>
                <w:ilvl w:val="0"/>
                <w:numId w:val="3"/>
              </w:numPr>
              <w:rPr>
                <w:szCs w:val="24"/>
              </w:rPr>
            </w:pPr>
            <w:r w:rsidRPr="001B475E">
              <w:rPr>
                <w:szCs w:val="24"/>
              </w:rPr>
              <w:t>St. Vincent Maternity Clinic</w:t>
            </w:r>
          </w:p>
          <w:p w14:paraId="3198C8A7" w14:textId="77777777" w:rsidR="005903CA" w:rsidRPr="001B475E" w:rsidRDefault="005903CA" w:rsidP="00CE66A9">
            <w:pPr>
              <w:numPr>
                <w:ilvl w:val="12"/>
                <w:numId w:val="0"/>
              </w:numPr>
              <w:rPr>
                <w:szCs w:val="24"/>
              </w:rPr>
            </w:pPr>
          </w:p>
        </w:tc>
      </w:tr>
      <w:tr w:rsidR="005903CA" w:rsidRPr="001B475E" w14:paraId="31D7D97E" w14:textId="77777777" w:rsidTr="00CE66A9">
        <w:tc>
          <w:tcPr>
            <w:tcW w:w="3348" w:type="dxa"/>
          </w:tcPr>
          <w:p w14:paraId="0A4725D8" w14:textId="77777777" w:rsidR="005903CA" w:rsidRPr="001B475E" w:rsidRDefault="005903CA" w:rsidP="00CE66A9">
            <w:pPr>
              <w:numPr>
                <w:ilvl w:val="12"/>
                <w:numId w:val="0"/>
              </w:numPr>
              <w:jc w:val="left"/>
              <w:rPr>
                <w:b/>
                <w:szCs w:val="24"/>
              </w:rPr>
            </w:pPr>
            <w:r w:rsidRPr="001B475E">
              <w:rPr>
                <w:b/>
                <w:szCs w:val="24"/>
              </w:rPr>
              <w:t xml:space="preserve">Homeless </w:t>
            </w:r>
          </w:p>
        </w:tc>
        <w:tc>
          <w:tcPr>
            <w:tcW w:w="6960" w:type="dxa"/>
          </w:tcPr>
          <w:p w14:paraId="66838544" w14:textId="77777777" w:rsidR="005903CA" w:rsidRPr="001B475E" w:rsidRDefault="005903CA" w:rsidP="00CE66A9">
            <w:pPr>
              <w:numPr>
                <w:ilvl w:val="0"/>
                <w:numId w:val="3"/>
              </w:numPr>
              <w:rPr>
                <w:szCs w:val="24"/>
              </w:rPr>
            </w:pPr>
            <w:r w:rsidRPr="001B475E">
              <w:rPr>
                <w:szCs w:val="24"/>
              </w:rPr>
              <w:t>Homeless Services</w:t>
            </w:r>
          </w:p>
          <w:p w14:paraId="5E9C6B93" w14:textId="77777777" w:rsidR="005903CA" w:rsidRPr="001B475E" w:rsidRDefault="005903CA" w:rsidP="00CE66A9">
            <w:pPr>
              <w:ind w:left="360"/>
              <w:rPr>
                <w:szCs w:val="24"/>
              </w:rPr>
            </w:pPr>
          </w:p>
        </w:tc>
      </w:tr>
      <w:tr w:rsidR="005903CA" w:rsidRPr="001B475E" w14:paraId="2A0889E0" w14:textId="77777777" w:rsidTr="00CE66A9">
        <w:tc>
          <w:tcPr>
            <w:tcW w:w="3348" w:type="dxa"/>
          </w:tcPr>
          <w:p w14:paraId="40BF909D" w14:textId="02901FC3" w:rsidR="005903CA" w:rsidRPr="001B475E" w:rsidRDefault="005903CA" w:rsidP="00F857B6">
            <w:pPr>
              <w:numPr>
                <w:ilvl w:val="12"/>
                <w:numId w:val="0"/>
              </w:numPr>
              <w:jc w:val="left"/>
              <w:rPr>
                <w:b/>
                <w:szCs w:val="24"/>
              </w:rPr>
            </w:pPr>
            <w:r w:rsidRPr="001B475E">
              <w:rPr>
                <w:b/>
                <w:szCs w:val="24"/>
              </w:rPr>
              <w:t xml:space="preserve">Immigration </w:t>
            </w:r>
            <w:r w:rsidR="00F857B6">
              <w:rPr>
                <w:b/>
                <w:szCs w:val="24"/>
              </w:rPr>
              <w:t xml:space="preserve">and </w:t>
            </w:r>
            <w:r w:rsidRPr="001B475E">
              <w:rPr>
                <w:b/>
                <w:szCs w:val="24"/>
              </w:rPr>
              <w:t xml:space="preserve">Refugee </w:t>
            </w:r>
          </w:p>
        </w:tc>
        <w:tc>
          <w:tcPr>
            <w:tcW w:w="6960" w:type="dxa"/>
          </w:tcPr>
          <w:p w14:paraId="101BA8B6" w14:textId="77777777" w:rsidR="005903CA" w:rsidRPr="001B475E" w:rsidRDefault="005903CA" w:rsidP="00CE66A9">
            <w:pPr>
              <w:numPr>
                <w:ilvl w:val="0"/>
                <w:numId w:val="3"/>
              </w:numPr>
              <w:rPr>
                <w:szCs w:val="24"/>
              </w:rPr>
            </w:pPr>
            <w:r w:rsidRPr="001B475E">
              <w:rPr>
                <w:szCs w:val="24"/>
              </w:rPr>
              <w:t>Immigration Services</w:t>
            </w:r>
          </w:p>
          <w:p w14:paraId="10240126" w14:textId="4DEB8B59" w:rsidR="005903CA" w:rsidRDefault="005903CA" w:rsidP="00CE66A9">
            <w:pPr>
              <w:numPr>
                <w:ilvl w:val="0"/>
                <w:numId w:val="3"/>
              </w:numPr>
              <w:rPr>
                <w:szCs w:val="24"/>
              </w:rPr>
            </w:pPr>
            <w:r w:rsidRPr="001B475E">
              <w:rPr>
                <w:szCs w:val="24"/>
              </w:rPr>
              <w:t>Refugee Services</w:t>
            </w:r>
          </w:p>
          <w:p w14:paraId="504CB6AA" w14:textId="77777777" w:rsidR="005903CA" w:rsidRPr="001B475E" w:rsidRDefault="005903CA" w:rsidP="00F857B6">
            <w:pPr>
              <w:rPr>
                <w:szCs w:val="24"/>
              </w:rPr>
            </w:pPr>
          </w:p>
        </w:tc>
      </w:tr>
      <w:tr w:rsidR="005903CA" w:rsidRPr="001B475E" w14:paraId="59B2A23B" w14:textId="77777777" w:rsidTr="00CE66A9">
        <w:tc>
          <w:tcPr>
            <w:tcW w:w="3348" w:type="dxa"/>
          </w:tcPr>
          <w:p w14:paraId="249E225B" w14:textId="77777777" w:rsidR="005903CA" w:rsidRPr="001B475E" w:rsidRDefault="005903CA" w:rsidP="00CE66A9">
            <w:pPr>
              <w:numPr>
                <w:ilvl w:val="12"/>
                <w:numId w:val="0"/>
              </w:numPr>
              <w:jc w:val="left"/>
              <w:rPr>
                <w:b/>
                <w:szCs w:val="24"/>
              </w:rPr>
            </w:pPr>
            <w:r w:rsidRPr="001B475E">
              <w:rPr>
                <w:b/>
                <w:szCs w:val="24"/>
              </w:rPr>
              <w:t xml:space="preserve">Legal </w:t>
            </w:r>
          </w:p>
        </w:tc>
        <w:tc>
          <w:tcPr>
            <w:tcW w:w="6960" w:type="dxa"/>
          </w:tcPr>
          <w:p w14:paraId="6B635076" w14:textId="77777777" w:rsidR="00F857B6" w:rsidRPr="001B475E" w:rsidRDefault="00F857B6" w:rsidP="00F857B6">
            <w:pPr>
              <w:numPr>
                <w:ilvl w:val="0"/>
                <w:numId w:val="3"/>
              </w:numPr>
              <w:rPr>
                <w:szCs w:val="24"/>
              </w:rPr>
            </w:pPr>
            <w:r w:rsidRPr="001B475E">
              <w:rPr>
                <w:szCs w:val="24"/>
              </w:rPr>
              <w:t xml:space="preserve">Project SAVE </w:t>
            </w:r>
          </w:p>
          <w:p w14:paraId="6198B793" w14:textId="77777777" w:rsidR="005903CA" w:rsidRPr="001B475E" w:rsidRDefault="005903CA" w:rsidP="00CE66A9">
            <w:pPr>
              <w:numPr>
                <w:ilvl w:val="0"/>
                <w:numId w:val="3"/>
              </w:numPr>
              <w:rPr>
                <w:szCs w:val="24"/>
              </w:rPr>
            </w:pPr>
            <w:r w:rsidRPr="001B475E">
              <w:rPr>
                <w:szCs w:val="24"/>
              </w:rPr>
              <w:t>Immigration Services</w:t>
            </w:r>
          </w:p>
          <w:p w14:paraId="121E2F2A" w14:textId="77777777" w:rsidR="005903CA" w:rsidRPr="001B475E" w:rsidRDefault="005903CA" w:rsidP="00CE66A9">
            <w:pPr>
              <w:numPr>
                <w:ilvl w:val="0"/>
                <w:numId w:val="3"/>
              </w:numPr>
              <w:rPr>
                <w:szCs w:val="24"/>
              </w:rPr>
            </w:pPr>
            <w:r w:rsidRPr="001B475E">
              <w:rPr>
                <w:szCs w:val="24"/>
              </w:rPr>
              <w:t>Refugee Services</w:t>
            </w:r>
          </w:p>
          <w:p w14:paraId="2B042956" w14:textId="77777777" w:rsidR="005903CA" w:rsidRPr="001B475E" w:rsidRDefault="005903CA" w:rsidP="00CE66A9">
            <w:pPr>
              <w:numPr>
                <w:ilvl w:val="12"/>
                <w:numId w:val="0"/>
              </w:numPr>
              <w:rPr>
                <w:szCs w:val="24"/>
              </w:rPr>
            </w:pPr>
          </w:p>
        </w:tc>
      </w:tr>
      <w:tr w:rsidR="005903CA" w:rsidRPr="001B475E" w14:paraId="26D5F443" w14:textId="77777777" w:rsidTr="00CE66A9">
        <w:tc>
          <w:tcPr>
            <w:tcW w:w="3348" w:type="dxa"/>
          </w:tcPr>
          <w:p w14:paraId="3506910B" w14:textId="77777777" w:rsidR="005903CA" w:rsidRPr="001B475E" w:rsidRDefault="005903CA" w:rsidP="00CE66A9">
            <w:pPr>
              <w:numPr>
                <w:ilvl w:val="12"/>
                <w:numId w:val="0"/>
              </w:numPr>
              <w:jc w:val="left"/>
              <w:rPr>
                <w:b/>
                <w:szCs w:val="24"/>
              </w:rPr>
            </w:pPr>
            <w:r w:rsidRPr="001B475E">
              <w:rPr>
                <w:b/>
                <w:szCs w:val="24"/>
              </w:rPr>
              <w:t xml:space="preserve">Maternity </w:t>
            </w:r>
          </w:p>
        </w:tc>
        <w:tc>
          <w:tcPr>
            <w:tcW w:w="6960" w:type="dxa"/>
          </w:tcPr>
          <w:p w14:paraId="57F72424" w14:textId="77777777" w:rsidR="005903CA" w:rsidRPr="001B475E" w:rsidRDefault="001B475E" w:rsidP="00CE66A9">
            <w:pPr>
              <w:numPr>
                <w:ilvl w:val="0"/>
                <w:numId w:val="3"/>
              </w:numPr>
              <w:rPr>
                <w:szCs w:val="24"/>
              </w:rPr>
            </w:pPr>
            <w:r>
              <w:rPr>
                <w:szCs w:val="24"/>
              </w:rPr>
              <w:t>Pregnancy and Adoption Services</w:t>
            </w:r>
          </w:p>
          <w:p w14:paraId="0CC2C395" w14:textId="4F1E12BC" w:rsidR="005903CA" w:rsidRPr="00777ED3" w:rsidRDefault="005903CA" w:rsidP="00777ED3">
            <w:pPr>
              <w:numPr>
                <w:ilvl w:val="0"/>
                <w:numId w:val="3"/>
              </w:numPr>
              <w:rPr>
                <w:szCs w:val="24"/>
              </w:rPr>
            </w:pPr>
            <w:r w:rsidRPr="001B475E">
              <w:rPr>
                <w:szCs w:val="24"/>
              </w:rPr>
              <w:t>St. Vincent Maternity Clinic</w:t>
            </w:r>
          </w:p>
        </w:tc>
      </w:tr>
      <w:tr w:rsidR="005903CA" w:rsidRPr="001B475E" w14:paraId="212D3A3F" w14:textId="77777777" w:rsidTr="00CE66A9">
        <w:tc>
          <w:tcPr>
            <w:tcW w:w="3348" w:type="dxa"/>
          </w:tcPr>
          <w:p w14:paraId="79086C9A" w14:textId="77777777" w:rsidR="005903CA" w:rsidRPr="001B475E" w:rsidRDefault="005903CA" w:rsidP="00CE66A9">
            <w:pPr>
              <w:numPr>
                <w:ilvl w:val="12"/>
                <w:numId w:val="0"/>
              </w:numPr>
              <w:jc w:val="left"/>
              <w:rPr>
                <w:b/>
                <w:szCs w:val="24"/>
              </w:rPr>
            </w:pPr>
            <w:r w:rsidRPr="001B475E">
              <w:rPr>
                <w:b/>
                <w:szCs w:val="24"/>
              </w:rPr>
              <w:t>Mental Health</w:t>
            </w:r>
          </w:p>
        </w:tc>
        <w:tc>
          <w:tcPr>
            <w:tcW w:w="6960" w:type="dxa"/>
          </w:tcPr>
          <w:p w14:paraId="533B4DF9" w14:textId="77777777" w:rsidR="005903CA" w:rsidRPr="003A3FF1" w:rsidRDefault="005903CA" w:rsidP="00CE66A9">
            <w:pPr>
              <w:numPr>
                <w:ilvl w:val="0"/>
                <w:numId w:val="3"/>
              </w:numPr>
              <w:rPr>
                <w:szCs w:val="24"/>
              </w:rPr>
            </w:pPr>
            <w:r w:rsidRPr="003A3FF1">
              <w:rPr>
                <w:szCs w:val="24"/>
              </w:rPr>
              <w:t xml:space="preserve">Ciara Independent Living </w:t>
            </w:r>
          </w:p>
          <w:p w14:paraId="252B3761" w14:textId="77777777" w:rsidR="005903CA" w:rsidRPr="001B475E" w:rsidRDefault="005903CA" w:rsidP="00CE66A9">
            <w:pPr>
              <w:numPr>
                <w:ilvl w:val="0"/>
                <w:numId w:val="3"/>
              </w:numPr>
              <w:rPr>
                <w:szCs w:val="24"/>
              </w:rPr>
            </w:pPr>
            <w:r w:rsidRPr="001B475E">
              <w:rPr>
                <w:szCs w:val="24"/>
              </w:rPr>
              <w:lastRenderedPageBreak/>
              <w:t xml:space="preserve">Counseling Solutions </w:t>
            </w:r>
          </w:p>
          <w:p w14:paraId="05F849A0" w14:textId="77777777" w:rsidR="005903CA" w:rsidRPr="001B475E" w:rsidRDefault="005903CA" w:rsidP="00070659">
            <w:pPr>
              <w:ind w:left="360"/>
              <w:rPr>
                <w:szCs w:val="24"/>
              </w:rPr>
            </w:pPr>
          </w:p>
        </w:tc>
      </w:tr>
      <w:tr w:rsidR="005903CA" w:rsidRPr="001B475E" w14:paraId="7BB9783F" w14:textId="77777777" w:rsidTr="00CE66A9">
        <w:tc>
          <w:tcPr>
            <w:tcW w:w="3348" w:type="dxa"/>
          </w:tcPr>
          <w:p w14:paraId="1CCD4DC7" w14:textId="77777777" w:rsidR="005903CA" w:rsidRPr="001B475E" w:rsidRDefault="005903CA" w:rsidP="00CE66A9">
            <w:pPr>
              <w:numPr>
                <w:ilvl w:val="12"/>
                <w:numId w:val="0"/>
              </w:numPr>
              <w:jc w:val="left"/>
              <w:rPr>
                <w:b/>
                <w:szCs w:val="24"/>
              </w:rPr>
            </w:pPr>
            <w:r w:rsidRPr="001B475E">
              <w:rPr>
                <w:b/>
                <w:szCs w:val="24"/>
              </w:rPr>
              <w:lastRenderedPageBreak/>
              <w:t>Residential – Developmentally Disabled</w:t>
            </w:r>
          </w:p>
        </w:tc>
        <w:tc>
          <w:tcPr>
            <w:tcW w:w="6960" w:type="dxa"/>
          </w:tcPr>
          <w:p w14:paraId="0B2D7CD3" w14:textId="77777777" w:rsidR="005903CA" w:rsidRPr="001B475E" w:rsidRDefault="005903CA" w:rsidP="00CE66A9">
            <w:pPr>
              <w:numPr>
                <w:ilvl w:val="0"/>
                <w:numId w:val="3"/>
              </w:numPr>
              <w:rPr>
                <w:szCs w:val="24"/>
              </w:rPr>
            </w:pPr>
            <w:r w:rsidRPr="001B475E">
              <w:rPr>
                <w:szCs w:val="24"/>
              </w:rPr>
              <w:t>Padua Community Homes</w:t>
            </w:r>
          </w:p>
          <w:p w14:paraId="6B1A6099" w14:textId="77777777" w:rsidR="005903CA" w:rsidRPr="001B475E" w:rsidRDefault="005903CA" w:rsidP="00CE66A9">
            <w:pPr>
              <w:numPr>
                <w:ilvl w:val="0"/>
                <w:numId w:val="3"/>
              </w:numPr>
              <w:rPr>
                <w:szCs w:val="24"/>
              </w:rPr>
            </w:pPr>
            <w:r w:rsidRPr="001B475E">
              <w:rPr>
                <w:szCs w:val="24"/>
              </w:rPr>
              <w:t>Padua House</w:t>
            </w:r>
          </w:p>
          <w:p w14:paraId="6DF8C564" w14:textId="77777777" w:rsidR="005903CA" w:rsidRPr="001B475E" w:rsidRDefault="005903CA" w:rsidP="00CE66A9">
            <w:pPr>
              <w:rPr>
                <w:szCs w:val="24"/>
              </w:rPr>
            </w:pPr>
          </w:p>
        </w:tc>
      </w:tr>
      <w:tr w:rsidR="005903CA" w:rsidRPr="001B475E" w14:paraId="1EFECA0E" w14:textId="77777777" w:rsidTr="00CE66A9">
        <w:tc>
          <w:tcPr>
            <w:tcW w:w="3348" w:type="dxa"/>
          </w:tcPr>
          <w:p w14:paraId="154710E2" w14:textId="77777777" w:rsidR="005903CA" w:rsidRPr="001B475E" w:rsidRDefault="005903CA" w:rsidP="00CE66A9">
            <w:pPr>
              <w:numPr>
                <w:ilvl w:val="12"/>
                <w:numId w:val="0"/>
              </w:numPr>
              <w:jc w:val="left"/>
              <w:rPr>
                <w:b/>
                <w:szCs w:val="24"/>
              </w:rPr>
            </w:pPr>
            <w:r w:rsidRPr="001B475E">
              <w:rPr>
                <w:b/>
                <w:szCs w:val="24"/>
              </w:rPr>
              <w:t xml:space="preserve">Senior </w:t>
            </w:r>
          </w:p>
        </w:tc>
        <w:tc>
          <w:tcPr>
            <w:tcW w:w="6960" w:type="dxa"/>
          </w:tcPr>
          <w:p w14:paraId="625F7BA7" w14:textId="77777777" w:rsidR="005903CA" w:rsidRPr="001B475E" w:rsidRDefault="005903CA" w:rsidP="00CE66A9">
            <w:pPr>
              <w:numPr>
                <w:ilvl w:val="0"/>
                <w:numId w:val="3"/>
              </w:numPr>
              <w:rPr>
                <w:szCs w:val="24"/>
              </w:rPr>
            </w:pPr>
            <w:r w:rsidRPr="001B475E">
              <w:rPr>
                <w:szCs w:val="24"/>
              </w:rPr>
              <w:t>Foster Grandparents</w:t>
            </w:r>
          </w:p>
          <w:p w14:paraId="04178F70" w14:textId="77777777" w:rsidR="005903CA" w:rsidRPr="006D1B85" w:rsidRDefault="005903CA" w:rsidP="006D1B85">
            <w:pPr>
              <w:numPr>
                <w:ilvl w:val="0"/>
                <w:numId w:val="3"/>
              </w:numPr>
              <w:rPr>
                <w:szCs w:val="24"/>
              </w:rPr>
            </w:pPr>
            <w:r w:rsidRPr="006D1B85">
              <w:rPr>
                <w:szCs w:val="24"/>
              </w:rPr>
              <w:t>PACE Greater New Orleans</w:t>
            </w:r>
          </w:p>
          <w:p w14:paraId="16E66008" w14:textId="77777777" w:rsidR="005903CA" w:rsidRPr="001B475E" w:rsidRDefault="005903CA" w:rsidP="00CE66A9">
            <w:pPr>
              <w:numPr>
                <w:ilvl w:val="12"/>
                <w:numId w:val="0"/>
              </w:numPr>
              <w:rPr>
                <w:szCs w:val="24"/>
              </w:rPr>
            </w:pPr>
          </w:p>
        </w:tc>
      </w:tr>
      <w:tr w:rsidR="005903CA" w:rsidRPr="001B475E" w14:paraId="63823439" w14:textId="77777777" w:rsidTr="00CE66A9">
        <w:tc>
          <w:tcPr>
            <w:tcW w:w="3348" w:type="dxa"/>
          </w:tcPr>
          <w:p w14:paraId="2F9A48F0" w14:textId="77777777" w:rsidR="005903CA" w:rsidRPr="001B475E" w:rsidRDefault="005903CA" w:rsidP="00CE66A9">
            <w:pPr>
              <w:numPr>
                <w:ilvl w:val="12"/>
                <w:numId w:val="0"/>
              </w:numPr>
              <w:jc w:val="left"/>
              <w:rPr>
                <w:b/>
                <w:szCs w:val="24"/>
              </w:rPr>
            </w:pPr>
            <w:r w:rsidRPr="001B475E">
              <w:rPr>
                <w:b/>
                <w:szCs w:val="24"/>
              </w:rPr>
              <w:t>Social Justice/Advocacy</w:t>
            </w:r>
          </w:p>
        </w:tc>
        <w:tc>
          <w:tcPr>
            <w:tcW w:w="6960" w:type="dxa"/>
          </w:tcPr>
          <w:p w14:paraId="4CECEE76" w14:textId="77777777" w:rsidR="005903CA" w:rsidRPr="001B475E" w:rsidRDefault="005903CA" w:rsidP="00CE66A9">
            <w:pPr>
              <w:numPr>
                <w:ilvl w:val="0"/>
                <w:numId w:val="3"/>
              </w:numPr>
              <w:rPr>
                <w:szCs w:val="24"/>
              </w:rPr>
            </w:pPr>
            <w:r w:rsidRPr="001B475E">
              <w:rPr>
                <w:szCs w:val="24"/>
              </w:rPr>
              <w:t>Catholic Campaign for Human Development (Office of Justice and Peace)</w:t>
            </w:r>
          </w:p>
          <w:p w14:paraId="38850573" w14:textId="77777777" w:rsidR="005903CA" w:rsidRPr="001B475E" w:rsidRDefault="005903CA" w:rsidP="00CE66A9">
            <w:pPr>
              <w:numPr>
                <w:ilvl w:val="0"/>
                <w:numId w:val="3"/>
              </w:numPr>
              <w:rPr>
                <w:szCs w:val="24"/>
              </w:rPr>
            </w:pPr>
            <w:r w:rsidRPr="001B475E">
              <w:rPr>
                <w:szCs w:val="24"/>
              </w:rPr>
              <w:t>Catholic Relief Services (Office of Justice and Peace)</w:t>
            </w:r>
          </w:p>
          <w:p w14:paraId="622EEBC9" w14:textId="77777777" w:rsidR="005903CA" w:rsidRPr="001B475E" w:rsidRDefault="005903CA" w:rsidP="00CE66A9">
            <w:pPr>
              <w:numPr>
                <w:ilvl w:val="0"/>
                <w:numId w:val="3"/>
              </w:numPr>
              <w:rPr>
                <w:szCs w:val="24"/>
              </w:rPr>
            </w:pPr>
            <w:r w:rsidRPr="001B475E">
              <w:rPr>
                <w:szCs w:val="24"/>
              </w:rPr>
              <w:t>Cornerstone Builders</w:t>
            </w:r>
          </w:p>
          <w:p w14:paraId="3D186426" w14:textId="77777777" w:rsidR="005903CA" w:rsidRPr="001B475E" w:rsidRDefault="005903CA" w:rsidP="00CE66A9">
            <w:pPr>
              <w:numPr>
                <w:ilvl w:val="0"/>
                <w:numId w:val="3"/>
              </w:numPr>
              <w:rPr>
                <w:szCs w:val="24"/>
              </w:rPr>
            </w:pPr>
            <w:r w:rsidRPr="001B475E">
              <w:rPr>
                <w:szCs w:val="24"/>
              </w:rPr>
              <w:t>Parish Social Ministry (Office of Justice and Peace)</w:t>
            </w:r>
          </w:p>
          <w:p w14:paraId="6BC6CF62" w14:textId="77777777" w:rsidR="00C601D7" w:rsidRPr="001B475E" w:rsidRDefault="00C601D7" w:rsidP="00CE66A9">
            <w:pPr>
              <w:numPr>
                <w:ilvl w:val="0"/>
                <w:numId w:val="3"/>
              </w:numPr>
              <w:rPr>
                <w:szCs w:val="24"/>
              </w:rPr>
            </w:pPr>
            <w:r w:rsidRPr="001B475E">
              <w:rPr>
                <w:szCs w:val="24"/>
              </w:rPr>
              <w:t>Prison Ministry (Office of Justice and Peace)</w:t>
            </w:r>
          </w:p>
          <w:p w14:paraId="450ECAAD" w14:textId="77777777" w:rsidR="005903CA" w:rsidRPr="001B475E" w:rsidRDefault="005903CA" w:rsidP="00CE66A9">
            <w:pPr>
              <w:ind w:left="360"/>
              <w:rPr>
                <w:szCs w:val="24"/>
              </w:rPr>
            </w:pPr>
          </w:p>
        </w:tc>
      </w:tr>
    </w:tbl>
    <w:p w14:paraId="151A65B2" w14:textId="77777777" w:rsidR="005903CA" w:rsidRPr="005730D5" w:rsidRDefault="005903CA" w:rsidP="005903CA">
      <w:pPr>
        <w:jc w:val="center"/>
        <w:rPr>
          <w:b/>
          <w:sz w:val="40"/>
          <w:szCs w:val="40"/>
        </w:rPr>
      </w:pPr>
      <w:r w:rsidRPr="001B475E">
        <w:rPr>
          <w:szCs w:val="24"/>
        </w:rPr>
        <w:br w:type="page"/>
      </w:r>
      <w:r w:rsidRPr="005730D5">
        <w:rPr>
          <w:b/>
          <w:sz w:val="40"/>
          <w:szCs w:val="40"/>
        </w:rPr>
        <w:lastRenderedPageBreak/>
        <w:t>Ministries</w:t>
      </w:r>
    </w:p>
    <w:p w14:paraId="30BC223A" w14:textId="77777777" w:rsidR="005903CA" w:rsidRPr="001B475E" w:rsidRDefault="005903CA" w:rsidP="005903CA">
      <w:pPr>
        <w:rPr>
          <w:szCs w:val="24"/>
        </w:rPr>
      </w:pPr>
    </w:p>
    <w:tbl>
      <w:tblPr>
        <w:tblW w:w="10929" w:type="dxa"/>
        <w:tblInd w:w="-12" w:type="dxa"/>
        <w:tblLayout w:type="fixed"/>
        <w:tblLook w:val="0000" w:firstRow="0" w:lastRow="0" w:firstColumn="0" w:lastColumn="0" w:noHBand="0" w:noVBand="0"/>
      </w:tblPr>
      <w:tblGrid>
        <w:gridCol w:w="12"/>
        <w:gridCol w:w="3386"/>
        <w:gridCol w:w="3642"/>
        <w:gridCol w:w="3889"/>
      </w:tblGrid>
      <w:tr w:rsidR="005903CA" w:rsidRPr="001B475E" w14:paraId="1E9D25A6" w14:textId="77777777" w:rsidTr="00342178">
        <w:trPr>
          <w:gridBefore w:val="1"/>
          <w:wBefore w:w="12" w:type="dxa"/>
        </w:trPr>
        <w:tc>
          <w:tcPr>
            <w:tcW w:w="3386" w:type="dxa"/>
          </w:tcPr>
          <w:p w14:paraId="05697D14" w14:textId="77777777" w:rsidR="005903CA" w:rsidRPr="001B475E" w:rsidRDefault="005903CA" w:rsidP="00CE66A9">
            <w:pPr>
              <w:tabs>
                <w:tab w:val="left" w:pos="360"/>
              </w:tabs>
              <w:ind w:left="360" w:hanging="360"/>
              <w:jc w:val="left"/>
              <w:rPr>
                <w:b/>
                <w:szCs w:val="24"/>
              </w:rPr>
            </w:pPr>
            <w:r w:rsidRPr="001B475E">
              <w:rPr>
                <w:b/>
                <w:szCs w:val="24"/>
              </w:rPr>
              <w:t>Catholic Charities School-Based Counseling …</w:t>
            </w:r>
          </w:p>
          <w:p w14:paraId="3AF008DC" w14:textId="77777777" w:rsidR="005903CA" w:rsidRPr="001B475E" w:rsidRDefault="005903CA" w:rsidP="00CE66A9">
            <w:pPr>
              <w:tabs>
                <w:tab w:val="left" w:pos="360"/>
              </w:tabs>
              <w:ind w:left="360" w:hanging="360"/>
              <w:jc w:val="left"/>
              <w:rPr>
                <w:b/>
                <w:szCs w:val="24"/>
              </w:rPr>
            </w:pPr>
            <w:r w:rsidRPr="001B475E">
              <w:rPr>
                <w:i/>
                <w:szCs w:val="24"/>
              </w:rPr>
              <w:t>(Est. 2006)</w:t>
            </w:r>
          </w:p>
        </w:tc>
        <w:tc>
          <w:tcPr>
            <w:tcW w:w="7531" w:type="dxa"/>
            <w:gridSpan w:val="2"/>
          </w:tcPr>
          <w:p w14:paraId="3C475E9B" w14:textId="77777777" w:rsidR="000E4806" w:rsidRPr="001B475E" w:rsidRDefault="005903CA" w:rsidP="00A86AB0">
            <w:pPr>
              <w:rPr>
                <w:szCs w:val="24"/>
              </w:rPr>
            </w:pPr>
            <w:proofErr w:type="gramStart"/>
            <w:r w:rsidRPr="001B475E">
              <w:rPr>
                <w:szCs w:val="24"/>
              </w:rPr>
              <w:t>contracts</w:t>
            </w:r>
            <w:proofErr w:type="gramEnd"/>
            <w:r w:rsidRPr="001B475E">
              <w:rPr>
                <w:szCs w:val="24"/>
              </w:rPr>
              <w:t xml:space="preserve"> with the </w:t>
            </w:r>
            <w:r w:rsidR="001E4A62" w:rsidRPr="001B475E">
              <w:rPr>
                <w:szCs w:val="24"/>
              </w:rPr>
              <w:t>St. Charles Parish School Board Special Education Department</w:t>
            </w:r>
            <w:r w:rsidRPr="001B475E">
              <w:rPr>
                <w:szCs w:val="24"/>
              </w:rPr>
              <w:t xml:space="preserve"> to provi</w:t>
            </w:r>
            <w:r w:rsidR="00A86AB0" w:rsidRPr="001B475E">
              <w:rPr>
                <w:szCs w:val="24"/>
              </w:rPr>
              <w:t>de school social work services.</w:t>
            </w:r>
          </w:p>
          <w:p w14:paraId="19054337" w14:textId="77777777" w:rsidR="005903CA" w:rsidRPr="001B475E" w:rsidRDefault="005903CA" w:rsidP="00CE66A9">
            <w:pPr>
              <w:numPr>
                <w:ilvl w:val="12"/>
                <w:numId w:val="0"/>
              </w:numPr>
              <w:rPr>
                <w:b/>
                <w:szCs w:val="24"/>
              </w:rPr>
            </w:pPr>
            <w:r w:rsidRPr="001B475E">
              <w:rPr>
                <w:b/>
                <w:szCs w:val="24"/>
              </w:rPr>
              <w:t>Susan Fendlason, Administrator</w:t>
            </w:r>
          </w:p>
          <w:p w14:paraId="79F065D3" w14:textId="77777777" w:rsidR="005903CA" w:rsidRPr="001B475E" w:rsidRDefault="005903CA" w:rsidP="00CE66A9">
            <w:pPr>
              <w:numPr>
                <w:ilvl w:val="12"/>
                <w:numId w:val="0"/>
              </w:numPr>
              <w:rPr>
                <w:szCs w:val="24"/>
              </w:rPr>
            </w:pPr>
            <w:r w:rsidRPr="001B475E">
              <w:rPr>
                <w:szCs w:val="24"/>
              </w:rPr>
              <w:t>100 Melonie Street, Suite F</w:t>
            </w:r>
          </w:p>
          <w:p w14:paraId="167F4F7C" w14:textId="77777777" w:rsidR="005903CA" w:rsidRPr="001B475E" w:rsidRDefault="005903CA" w:rsidP="00CE66A9">
            <w:pPr>
              <w:numPr>
                <w:ilvl w:val="12"/>
                <w:numId w:val="0"/>
              </w:numPr>
              <w:rPr>
                <w:szCs w:val="24"/>
              </w:rPr>
            </w:pPr>
            <w:r w:rsidRPr="001B475E">
              <w:rPr>
                <w:szCs w:val="24"/>
              </w:rPr>
              <w:t>Boutte, LA  70039</w:t>
            </w:r>
          </w:p>
          <w:p w14:paraId="31C99D1D" w14:textId="0D902B89" w:rsidR="006028BD" w:rsidRPr="00294BA2" w:rsidRDefault="008759D5" w:rsidP="00FA109D">
            <w:pPr>
              <w:rPr>
                <w:rStyle w:val="Hyperlink"/>
                <w:i/>
                <w:szCs w:val="24"/>
              </w:rPr>
            </w:pPr>
            <w:r w:rsidRPr="001B475E">
              <w:rPr>
                <w:szCs w:val="24"/>
              </w:rPr>
              <w:t>Phone:</w:t>
            </w:r>
            <w:r w:rsidR="00E57905">
              <w:rPr>
                <w:szCs w:val="24"/>
              </w:rPr>
              <w:t xml:space="preserve"> </w:t>
            </w:r>
            <w:r w:rsidRPr="001B475E">
              <w:rPr>
                <w:szCs w:val="24"/>
              </w:rPr>
              <w:t>(985) 307-6882  FAX:</w:t>
            </w:r>
            <w:r w:rsidR="005903CA" w:rsidRPr="001B475E">
              <w:rPr>
                <w:szCs w:val="24"/>
              </w:rPr>
              <w:t>(985) 785-2198</w:t>
            </w:r>
            <w:r w:rsidR="00FA109D" w:rsidRPr="001B475E">
              <w:rPr>
                <w:szCs w:val="24"/>
              </w:rPr>
              <w:t xml:space="preserve"> </w:t>
            </w:r>
            <w:hyperlink r:id="rId23" w:history="1">
              <w:r w:rsidR="00FA109D" w:rsidRPr="001B475E">
                <w:rPr>
                  <w:rStyle w:val="Hyperlink"/>
                  <w:i/>
                  <w:szCs w:val="24"/>
                </w:rPr>
                <w:t>sfendlason@ccano.org</w:t>
              </w:r>
            </w:hyperlink>
          </w:p>
        </w:tc>
      </w:tr>
      <w:tr w:rsidR="005903CA" w:rsidRPr="001B475E" w14:paraId="72590BDA" w14:textId="77777777" w:rsidTr="00342178">
        <w:trPr>
          <w:gridBefore w:val="1"/>
          <w:wBefore w:w="12" w:type="dxa"/>
        </w:trPr>
        <w:tc>
          <w:tcPr>
            <w:tcW w:w="3386" w:type="dxa"/>
          </w:tcPr>
          <w:p w14:paraId="0DBA090E" w14:textId="77777777" w:rsidR="005730D5" w:rsidRDefault="005730D5" w:rsidP="00A86AB0">
            <w:pPr>
              <w:tabs>
                <w:tab w:val="left" w:pos="360"/>
              </w:tabs>
              <w:jc w:val="left"/>
              <w:rPr>
                <w:b/>
                <w:szCs w:val="24"/>
              </w:rPr>
            </w:pPr>
          </w:p>
          <w:p w14:paraId="34FA16F5" w14:textId="77777777" w:rsidR="005903CA" w:rsidRPr="001B475E" w:rsidRDefault="005903CA" w:rsidP="00A86AB0">
            <w:pPr>
              <w:tabs>
                <w:tab w:val="left" w:pos="360"/>
              </w:tabs>
              <w:jc w:val="left"/>
              <w:rPr>
                <w:b/>
                <w:szCs w:val="24"/>
              </w:rPr>
            </w:pPr>
            <w:r w:rsidRPr="001B475E">
              <w:rPr>
                <w:b/>
                <w:szCs w:val="24"/>
              </w:rPr>
              <w:t>Ciara Independent Living ...</w:t>
            </w:r>
          </w:p>
          <w:p w14:paraId="794F89AB" w14:textId="77777777" w:rsidR="005903CA" w:rsidRPr="001B475E" w:rsidRDefault="005903CA" w:rsidP="00CE66A9">
            <w:pPr>
              <w:tabs>
                <w:tab w:val="left" w:pos="360"/>
              </w:tabs>
              <w:ind w:left="360" w:hanging="360"/>
              <w:jc w:val="left"/>
              <w:rPr>
                <w:b/>
                <w:szCs w:val="24"/>
              </w:rPr>
            </w:pPr>
            <w:r w:rsidRPr="001B475E">
              <w:rPr>
                <w:i/>
                <w:szCs w:val="24"/>
              </w:rPr>
              <w:t>(Est. 1985)</w:t>
            </w:r>
            <w:r w:rsidRPr="001B475E">
              <w:rPr>
                <w:b/>
                <w:szCs w:val="24"/>
              </w:rPr>
              <w:t xml:space="preserve"> </w:t>
            </w:r>
          </w:p>
        </w:tc>
        <w:tc>
          <w:tcPr>
            <w:tcW w:w="7531" w:type="dxa"/>
            <w:gridSpan w:val="2"/>
          </w:tcPr>
          <w:p w14:paraId="7B616F10" w14:textId="77777777" w:rsidR="005730D5" w:rsidRDefault="005730D5" w:rsidP="00CE66A9">
            <w:pPr>
              <w:rPr>
                <w:szCs w:val="24"/>
              </w:rPr>
            </w:pPr>
          </w:p>
          <w:p w14:paraId="63EEA216" w14:textId="77777777" w:rsidR="000E4806" w:rsidRPr="001B475E" w:rsidRDefault="005903CA" w:rsidP="00CE66A9">
            <w:pPr>
              <w:rPr>
                <w:szCs w:val="24"/>
              </w:rPr>
            </w:pPr>
            <w:proofErr w:type="gramStart"/>
            <w:r w:rsidRPr="001B475E">
              <w:rPr>
                <w:szCs w:val="24"/>
              </w:rPr>
              <w:t>is</w:t>
            </w:r>
            <w:proofErr w:type="gramEnd"/>
            <w:r w:rsidRPr="001B475E">
              <w:rPr>
                <w:szCs w:val="24"/>
              </w:rPr>
              <w:t xml:space="preserve"> an independent living apartment complex for single adults with mental disabilities. Residents pay a modest rent, provide their own meals, and live a relatively independent life. Participants are referred from case managers, hospitals, and the National Associat</w:t>
            </w:r>
            <w:r w:rsidR="00A86AB0" w:rsidRPr="001B475E">
              <w:rPr>
                <w:szCs w:val="24"/>
              </w:rPr>
              <w:t xml:space="preserve">ion for Mental Illness (NAMI). </w:t>
            </w:r>
          </w:p>
          <w:p w14:paraId="54CD07C6" w14:textId="77777777" w:rsidR="005903CA" w:rsidRPr="001B475E" w:rsidRDefault="005903CA" w:rsidP="00CE66A9">
            <w:pPr>
              <w:rPr>
                <w:b/>
                <w:szCs w:val="24"/>
              </w:rPr>
            </w:pPr>
            <w:r w:rsidRPr="001B475E">
              <w:rPr>
                <w:b/>
                <w:szCs w:val="24"/>
              </w:rPr>
              <w:t xml:space="preserve">Brittany Simmons, Program Coordinator </w:t>
            </w:r>
          </w:p>
          <w:p w14:paraId="58B01257" w14:textId="77777777" w:rsidR="005903CA" w:rsidRPr="001B475E" w:rsidRDefault="005903CA" w:rsidP="00CE66A9">
            <w:pPr>
              <w:rPr>
                <w:szCs w:val="24"/>
              </w:rPr>
            </w:pPr>
            <w:r w:rsidRPr="001B475E">
              <w:rPr>
                <w:szCs w:val="24"/>
              </w:rPr>
              <w:t xml:space="preserve">1424 Dante Street </w:t>
            </w:r>
          </w:p>
          <w:p w14:paraId="75BC8485" w14:textId="77777777" w:rsidR="005903CA" w:rsidRPr="001B475E" w:rsidRDefault="005903CA" w:rsidP="00CE66A9">
            <w:pPr>
              <w:rPr>
                <w:szCs w:val="24"/>
              </w:rPr>
            </w:pPr>
            <w:r w:rsidRPr="001B475E">
              <w:rPr>
                <w:szCs w:val="24"/>
              </w:rPr>
              <w:t xml:space="preserve">New Orleans, LA  70118 </w:t>
            </w:r>
          </w:p>
          <w:p w14:paraId="5C34D841" w14:textId="088C719E" w:rsidR="00A92821" w:rsidRPr="001B475E" w:rsidRDefault="008759D5" w:rsidP="00F01A04">
            <w:pPr>
              <w:rPr>
                <w:i/>
                <w:szCs w:val="24"/>
              </w:rPr>
            </w:pPr>
            <w:r w:rsidRPr="001B475E">
              <w:rPr>
                <w:szCs w:val="24"/>
              </w:rPr>
              <w:t>Phone:</w:t>
            </w:r>
            <w:r w:rsidR="005903CA" w:rsidRPr="001B475E">
              <w:rPr>
                <w:szCs w:val="24"/>
              </w:rPr>
              <w:t>(504</w:t>
            </w:r>
            <w:r w:rsidRPr="001B475E">
              <w:rPr>
                <w:szCs w:val="24"/>
              </w:rPr>
              <w:t xml:space="preserve">) 524-8394 </w:t>
            </w:r>
            <w:hyperlink r:id="rId24" w:history="1">
              <w:r w:rsidRPr="001B475E">
                <w:rPr>
                  <w:rStyle w:val="Hyperlink"/>
                  <w:i/>
                  <w:szCs w:val="24"/>
                </w:rPr>
                <w:t>bsimmons@ccano.org</w:t>
              </w:r>
            </w:hyperlink>
            <w:r w:rsidRPr="001B475E">
              <w:rPr>
                <w:i/>
                <w:szCs w:val="24"/>
              </w:rPr>
              <w:t xml:space="preserve"> </w:t>
            </w:r>
          </w:p>
        </w:tc>
      </w:tr>
      <w:tr w:rsidR="004E76F7" w:rsidRPr="001B475E" w14:paraId="32F2AC48" w14:textId="77777777" w:rsidTr="00342178">
        <w:trPr>
          <w:gridBefore w:val="1"/>
          <w:wBefore w:w="12" w:type="dxa"/>
        </w:trPr>
        <w:tc>
          <w:tcPr>
            <w:tcW w:w="3386" w:type="dxa"/>
          </w:tcPr>
          <w:p w14:paraId="7C827859" w14:textId="77777777" w:rsidR="004E76F7" w:rsidRPr="001B475E" w:rsidRDefault="004E76F7" w:rsidP="00CE66A9">
            <w:pPr>
              <w:numPr>
                <w:ilvl w:val="12"/>
                <w:numId w:val="0"/>
              </w:numPr>
              <w:tabs>
                <w:tab w:val="left" w:pos="360"/>
              </w:tabs>
              <w:jc w:val="left"/>
              <w:rPr>
                <w:b/>
                <w:szCs w:val="24"/>
              </w:rPr>
            </w:pPr>
            <w:r w:rsidRPr="001B475E">
              <w:rPr>
                <w:b/>
                <w:szCs w:val="24"/>
              </w:rPr>
              <w:t>Cornerstone Builders…</w:t>
            </w:r>
          </w:p>
          <w:p w14:paraId="344FDEE0" w14:textId="77777777" w:rsidR="004E76F7" w:rsidRPr="001B475E" w:rsidRDefault="004E76F7" w:rsidP="00070659">
            <w:pPr>
              <w:numPr>
                <w:ilvl w:val="12"/>
                <w:numId w:val="0"/>
              </w:numPr>
              <w:tabs>
                <w:tab w:val="left" w:pos="360"/>
              </w:tabs>
              <w:jc w:val="left"/>
              <w:rPr>
                <w:b/>
                <w:szCs w:val="24"/>
              </w:rPr>
            </w:pPr>
            <w:r w:rsidRPr="001B475E">
              <w:rPr>
                <w:i/>
                <w:szCs w:val="24"/>
              </w:rPr>
              <w:t>(Est. 2007)</w:t>
            </w:r>
          </w:p>
        </w:tc>
        <w:tc>
          <w:tcPr>
            <w:tcW w:w="7531" w:type="dxa"/>
            <w:gridSpan w:val="2"/>
          </w:tcPr>
          <w:p w14:paraId="09724809" w14:textId="337C5088" w:rsidR="004E76F7" w:rsidRPr="001B475E" w:rsidRDefault="004E76F7" w:rsidP="00CE66A9">
            <w:pPr>
              <w:numPr>
                <w:ilvl w:val="12"/>
                <w:numId w:val="0"/>
              </w:numPr>
              <w:rPr>
                <w:szCs w:val="24"/>
              </w:rPr>
            </w:pPr>
            <w:proofErr w:type="gramStart"/>
            <w:r w:rsidRPr="001B475E">
              <w:rPr>
                <w:szCs w:val="24"/>
              </w:rPr>
              <w:t>facilitates</w:t>
            </w:r>
            <w:proofErr w:type="gramEnd"/>
            <w:r w:rsidRPr="001B475E">
              <w:rPr>
                <w:szCs w:val="24"/>
              </w:rPr>
              <w:t xml:space="preserve"> employment and other reentry services to men and women who have r</w:t>
            </w:r>
            <w:r w:rsidR="00F01A04">
              <w:rPr>
                <w:szCs w:val="24"/>
              </w:rPr>
              <w:t>ecently been released from jail</w:t>
            </w:r>
            <w:r w:rsidRPr="001B475E">
              <w:rPr>
                <w:szCs w:val="24"/>
              </w:rPr>
              <w:t xml:space="preserve">. Cornerstone also advocates for criminal justice reform in alignment with the Archdiocesan Ninth General Synod. </w:t>
            </w:r>
          </w:p>
          <w:p w14:paraId="097DB793" w14:textId="552B8701" w:rsidR="004E76F7" w:rsidRPr="001B475E" w:rsidRDefault="001B475E" w:rsidP="00CE66A9">
            <w:pPr>
              <w:numPr>
                <w:ilvl w:val="12"/>
                <w:numId w:val="0"/>
              </w:numPr>
              <w:rPr>
                <w:b/>
                <w:szCs w:val="24"/>
              </w:rPr>
            </w:pPr>
            <w:r w:rsidRPr="001B475E">
              <w:rPr>
                <w:b/>
                <w:szCs w:val="24"/>
              </w:rPr>
              <w:t>Stephanie Mills</w:t>
            </w:r>
            <w:r w:rsidR="004E76F7" w:rsidRPr="001B475E">
              <w:rPr>
                <w:b/>
                <w:szCs w:val="24"/>
              </w:rPr>
              <w:t xml:space="preserve">, </w:t>
            </w:r>
            <w:r w:rsidR="003A3FF1" w:rsidRPr="003A3FF1">
              <w:rPr>
                <w:b/>
                <w:bCs/>
              </w:rPr>
              <w:t>Re-Entry Program Director</w:t>
            </w:r>
          </w:p>
          <w:p w14:paraId="36F848EA" w14:textId="77777777" w:rsidR="004E76F7" w:rsidRPr="001B475E" w:rsidRDefault="004E76F7" w:rsidP="00CE66A9">
            <w:pPr>
              <w:numPr>
                <w:ilvl w:val="12"/>
                <w:numId w:val="0"/>
              </w:numPr>
              <w:rPr>
                <w:szCs w:val="24"/>
              </w:rPr>
            </w:pPr>
            <w:r w:rsidRPr="001B475E">
              <w:rPr>
                <w:szCs w:val="24"/>
              </w:rPr>
              <w:t xml:space="preserve">2022 St. Bernard Avenue, Room 309 </w:t>
            </w:r>
          </w:p>
          <w:p w14:paraId="6E11F7F0" w14:textId="77777777" w:rsidR="004E76F7" w:rsidRPr="001B475E" w:rsidRDefault="004E76F7" w:rsidP="00CE66A9">
            <w:pPr>
              <w:numPr>
                <w:ilvl w:val="12"/>
                <w:numId w:val="0"/>
              </w:numPr>
              <w:rPr>
                <w:szCs w:val="24"/>
              </w:rPr>
            </w:pPr>
            <w:r w:rsidRPr="001B475E">
              <w:rPr>
                <w:szCs w:val="24"/>
              </w:rPr>
              <w:t>New Orleans, LA  70116</w:t>
            </w:r>
          </w:p>
          <w:p w14:paraId="24E7214A" w14:textId="77777777" w:rsidR="004E76F7" w:rsidRDefault="004E76F7" w:rsidP="00F01A04">
            <w:pPr>
              <w:numPr>
                <w:ilvl w:val="12"/>
                <w:numId w:val="0"/>
              </w:numPr>
              <w:rPr>
                <w:rStyle w:val="Hyperlink"/>
                <w:i/>
                <w:szCs w:val="24"/>
              </w:rPr>
            </w:pPr>
            <w:r w:rsidRPr="001B475E">
              <w:rPr>
                <w:color w:val="000000"/>
                <w:szCs w:val="24"/>
              </w:rPr>
              <w:t xml:space="preserve">Phone: (504) </w:t>
            </w:r>
            <w:r w:rsidR="005A1DD7">
              <w:rPr>
                <w:color w:val="000000"/>
                <w:szCs w:val="24"/>
              </w:rPr>
              <w:t>310-</w:t>
            </w:r>
            <w:r w:rsidR="003A3FF1">
              <w:rPr>
                <w:color w:val="000000"/>
                <w:szCs w:val="24"/>
              </w:rPr>
              <w:t>6989</w:t>
            </w:r>
            <w:r w:rsidRPr="001B475E">
              <w:rPr>
                <w:color w:val="000000"/>
                <w:szCs w:val="24"/>
              </w:rPr>
              <w:t xml:space="preserve">  FAX: (504) </w:t>
            </w:r>
            <w:r w:rsidRPr="001B475E">
              <w:rPr>
                <w:szCs w:val="24"/>
              </w:rPr>
              <w:t>310-8776</w:t>
            </w:r>
            <w:r w:rsidR="00F01A04">
              <w:rPr>
                <w:szCs w:val="24"/>
              </w:rPr>
              <w:t xml:space="preserve"> </w:t>
            </w:r>
            <w:hyperlink r:id="rId25" w:history="1">
              <w:r w:rsidR="001B475E" w:rsidRPr="00F01A04">
                <w:rPr>
                  <w:rStyle w:val="Hyperlink"/>
                  <w:i/>
                  <w:szCs w:val="24"/>
                </w:rPr>
                <w:t>smills@ccano.org</w:t>
              </w:r>
            </w:hyperlink>
          </w:p>
          <w:p w14:paraId="3656972F" w14:textId="0DAF9B57" w:rsidR="00F01A04" w:rsidRPr="00F01A04" w:rsidRDefault="00F01A04" w:rsidP="00F01A04">
            <w:pPr>
              <w:numPr>
                <w:ilvl w:val="12"/>
                <w:numId w:val="0"/>
              </w:numPr>
              <w:rPr>
                <w:color w:val="888888"/>
                <w:szCs w:val="24"/>
              </w:rPr>
            </w:pPr>
          </w:p>
        </w:tc>
      </w:tr>
      <w:tr w:rsidR="004E76F7" w:rsidRPr="001B475E" w14:paraId="0FA4BFE5" w14:textId="77777777" w:rsidTr="00070659">
        <w:tc>
          <w:tcPr>
            <w:tcW w:w="3398" w:type="dxa"/>
            <w:gridSpan w:val="2"/>
          </w:tcPr>
          <w:p w14:paraId="73A29E3E" w14:textId="77777777" w:rsidR="004E76F7" w:rsidRPr="001B475E" w:rsidRDefault="004E76F7" w:rsidP="00CE66A9">
            <w:pPr>
              <w:tabs>
                <w:tab w:val="left" w:pos="360"/>
              </w:tabs>
              <w:jc w:val="left"/>
              <w:rPr>
                <w:b/>
                <w:szCs w:val="24"/>
              </w:rPr>
            </w:pPr>
            <w:r w:rsidRPr="001B475E">
              <w:rPr>
                <w:b/>
                <w:szCs w:val="24"/>
              </w:rPr>
              <w:t>Counseling Solutions ...</w:t>
            </w:r>
          </w:p>
          <w:p w14:paraId="409DB60C" w14:textId="77777777" w:rsidR="004E76F7" w:rsidRPr="001B475E" w:rsidRDefault="004E76F7" w:rsidP="00070659">
            <w:pPr>
              <w:tabs>
                <w:tab w:val="left" w:pos="360"/>
              </w:tabs>
              <w:jc w:val="left"/>
              <w:rPr>
                <w:i/>
                <w:szCs w:val="24"/>
              </w:rPr>
            </w:pPr>
            <w:r w:rsidRPr="001B475E">
              <w:rPr>
                <w:i/>
                <w:szCs w:val="24"/>
              </w:rPr>
              <w:t>(Est. 1974)</w:t>
            </w:r>
          </w:p>
        </w:tc>
        <w:tc>
          <w:tcPr>
            <w:tcW w:w="7531" w:type="dxa"/>
            <w:gridSpan w:val="2"/>
          </w:tcPr>
          <w:p w14:paraId="0F70BEE5" w14:textId="77777777" w:rsidR="004E76F7" w:rsidRPr="001B475E" w:rsidRDefault="004E76F7" w:rsidP="00FA109D">
            <w:pPr>
              <w:pStyle w:val="NormalWeb"/>
              <w:spacing w:before="0" w:beforeAutospacing="0" w:after="0" w:afterAutospacing="0"/>
              <w:ind w:firstLine="34"/>
              <w:jc w:val="both"/>
            </w:pPr>
            <w:proofErr w:type="gramStart"/>
            <w:r w:rsidRPr="001B475E">
              <w:t>is</w:t>
            </w:r>
            <w:proofErr w:type="gramEnd"/>
            <w:r w:rsidRPr="001B475E">
              <w:t xml:space="preserve"> a clinical mental health counseling program available to individuals, couples, families and groups of all faiths.  A caring, compassionate staff of licensed mental health professionals and interns provides help and offers healing to those coping with: Depression, Anxiety, Grief and Loss, Abuse, Trauma, Chronic Mental Illness, Family Conflict, Relationship Issues, Parent-Child Issues, Child &amp; Adolescence Issues, Stress Management, and Anger Management.</w:t>
            </w:r>
            <w:r w:rsidRPr="001B475E">
              <w:rPr>
                <w:b/>
                <w:i/>
                <w:iCs/>
                <w:color w:val="000000"/>
                <w:w w:val="104"/>
              </w:rPr>
              <w:t xml:space="preserve"> </w:t>
            </w:r>
            <w:r w:rsidRPr="001B475E">
              <w:t>The program accepts payment from most major insurance companies, Employee Assistance Programs, and Medicaid. Clients without insurance will be charged a reasonable rate based on a sliding scale.</w:t>
            </w:r>
          </w:p>
          <w:p w14:paraId="14A687E6" w14:textId="77777777" w:rsidR="00DF0621" w:rsidRDefault="00F8240F" w:rsidP="00DB0ADD">
            <w:pPr>
              <w:pStyle w:val="NormalWeb"/>
              <w:spacing w:before="0" w:beforeAutospacing="0" w:after="0" w:afterAutospacing="0"/>
            </w:pPr>
            <w:r>
              <w:rPr>
                <w:b/>
              </w:rPr>
              <w:t xml:space="preserve">Dr. Lisa </w:t>
            </w:r>
            <w:proofErr w:type="spellStart"/>
            <w:r>
              <w:rPr>
                <w:b/>
              </w:rPr>
              <w:t>Surrency</w:t>
            </w:r>
            <w:proofErr w:type="spellEnd"/>
            <w:r w:rsidR="008464F4">
              <w:t xml:space="preserve"> </w:t>
            </w:r>
          </w:p>
          <w:p w14:paraId="53B83A3A" w14:textId="77777777" w:rsidR="00DF0621" w:rsidRPr="001B475E" w:rsidRDefault="00DF0621" w:rsidP="00DF0621">
            <w:pPr>
              <w:rPr>
                <w:rStyle w:val="StylePatternClearYellow"/>
                <w:szCs w:val="24"/>
              </w:rPr>
            </w:pPr>
            <w:r w:rsidRPr="001B475E">
              <w:rPr>
                <w:rStyle w:val="StylePatternClearYellow"/>
                <w:b/>
                <w:szCs w:val="24"/>
              </w:rPr>
              <w:t>North Shore Catholic Center</w:t>
            </w:r>
          </w:p>
          <w:p w14:paraId="5D9E9B56" w14:textId="77777777" w:rsidR="00DF0621" w:rsidRPr="001B475E" w:rsidRDefault="00DF0621">
            <w:pPr>
              <w:rPr>
                <w:rStyle w:val="StylePatternClearYellow"/>
                <w:szCs w:val="24"/>
              </w:rPr>
            </w:pPr>
            <w:r w:rsidRPr="001B475E">
              <w:rPr>
                <w:rStyle w:val="StylePatternClearYellow"/>
                <w:szCs w:val="24"/>
              </w:rPr>
              <w:t>4465 Highway 190 E. Service Road</w:t>
            </w:r>
          </w:p>
          <w:p w14:paraId="28BA0B09" w14:textId="50EA92F7" w:rsidR="00DF0621" w:rsidRDefault="00DF0621" w:rsidP="006D1B85">
            <w:pPr>
              <w:pStyle w:val="NormalWeb"/>
              <w:spacing w:before="0" w:beforeAutospacing="0" w:after="0" w:afterAutospacing="0"/>
              <w:ind w:firstLine="29"/>
              <w:rPr>
                <w:rStyle w:val="Hyperlink"/>
              </w:rPr>
            </w:pPr>
            <w:r w:rsidRPr="001B475E">
              <w:rPr>
                <w:rStyle w:val="StylePatternClearYellow"/>
              </w:rPr>
              <w:t>Covington, LA  70233</w:t>
            </w:r>
            <w:r w:rsidR="008464F4">
              <w:t xml:space="preserve"> </w:t>
            </w:r>
            <w:hyperlink r:id="rId26" w:history="1">
              <w:r w:rsidRPr="00680C74">
                <w:rPr>
                  <w:rStyle w:val="Hyperlink"/>
                  <w:i/>
                </w:rPr>
                <w:t>lsurrency@ccano.org</w:t>
              </w:r>
            </w:hyperlink>
          </w:p>
          <w:p w14:paraId="0446151E" w14:textId="77777777" w:rsidR="004E76F7" w:rsidRPr="001B475E" w:rsidRDefault="004E76F7" w:rsidP="00070659">
            <w:pPr>
              <w:rPr>
                <w:i/>
                <w:color w:val="888888"/>
                <w:szCs w:val="24"/>
              </w:rPr>
            </w:pPr>
            <w:r w:rsidRPr="001B475E">
              <w:rPr>
                <w:b/>
                <w:szCs w:val="24"/>
              </w:rPr>
              <w:t>Please call (985) 785-2113 to make an appointment at any location:</w:t>
            </w:r>
          </w:p>
        </w:tc>
      </w:tr>
      <w:tr w:rsidR="004E76F7" w:rsidRPr="001B475E" w14:paraId="6CDCFC4A" w14:textId="77777777" w:rsidTr="00070659">
        <w:tc>
          <w:tcPr>
            <w:tcW w:w="3398" w:type="dxa"/>
            <w:gridSpan w:val="2"/>
          </w:tcPr>
          <w:p w14:paraId="3E627D2C" w14:textId="77777777" w:rsidR="004E76F7" w:rsidRPr="001B475E" w:rsidRDefault="004E76F7" w:rsidP="00070659">
            <w:pPr>
              <w:tabs>
                <w:tab w:val="left" w:pos="360"/>
              </w:tabs>
              <w:jc w:val="left"/>
              <w:rPr>
                <w:i/>
                <w:szCs w:val="24"/>
              </w:rPr>
            </w:pPr>
          </w:p>
        </w:tc>
        <w:tc>
          <w:tcPr>
            <w:tcW w:w="3642" w:type="dxa"/>
          </w:tcPr>
          <w:p w14:paraId="6368D7AD" w14:textId="77777777" w:rsidR="004E76F7" w:rsidRPr="001B475E" w:rsidRDefault="004E76F7" w:rsidP="00CE66A9">
            <w:pPr>
              <w:rPr>
                <w:b/>
                <w:szCs w:val="24"/>
              </w:rPr>
            </w:pPr>
            <w:r w:rsidRPr="001B475E">
              <w:rPr>
                <w:b/>
                <w:szCs w:val="24"/>
              </w:rPr>
              <w:t>Orleans Parish</w:t>
            </w:r>
          </w:p>
          <w:p w14:paraId="4826E7C1" w14:textId="77777777" w:rsidR="004E76F7" w:rsidRPr="001B475E" w:rsidRDefault="004E76F7" w:rsidP="00CE66A9">
            <w:pPr>
              <w:rPr>
                <w:szCs w:val="24"/>
              </w:rPr>
            </w:pPr>
            <w:r w:rsidRPr="001B475E">
              <w:rPr>
                <w:szCs w:val="24"/>
              </w:rPr>
              <w:t>1424 Dante Street</w:t>
            </w:r>
          </w:p>
          <w:p w14:paraId="1795C423" w14:textId="77777777" w:rsidR="004E76F7" w:rsidRPr="001B475E" w:rsidRDefault="004E76F7" w:rsidP="00D0518C">
            <w:pPr>
              <w:spacing w:after="160"/>
              <w:rPr>
                <w:szCs w:val="24"/>
              </w:rPr>
            </w:pPr>
            <w:r w:rsidRPr="001B475E">
              <w:rPr>
                <w:szCs w:val="24"/>
              </w:rPr>
              <w:t>New Orleans, LA  70118</w:t>
            </w:r>
          </w:p>
          <w:p w14:paraId="3513505D" w14:textId="77777777" w:rsidR="004E76F7" w:rsidRPr="001B475E" w:rsidRDefault="004E76F7" w:rsidP="00CE66A9">
            <w:pPr>
              <w:rPr>
                <w:rStyle w:val="StylePatternClearYellow"/>
                <w:szCs w:val="24"/>
              </w:rPr>
            </w:pPr>
            <w:r w:rsidRPr="001B475E">
              <w:rPr>
                <w:rStyle w:val="StylePatternClearYellow"/>
                <w:b/>
                <w:szCs w:val="24"/>
              </w:rPr>
              <w:t>St. Tammany Parish (Covington) Archdiocese of New Orleans North Shore Catholic Center</w:t>
            </w:r>
          </w:p>
          <w:p w14:paraId="40FEDEF2" w14:textId="77777777" w:rsidR="004E76F7" w:rsidRPr="001B475E" w:rsidRDefault="004E76F7" w:rsidP="00CE66A9">
            <w:pPr>
              <w:rPr>
                <w:rStyle w:val="StylePatternClearYellow"/>
                <w:szCs w:val="24"/>
              </w:rPr>
            </w:pPr>
            <w:r w:rsidRPr="001B475E">
              <w:rPr>
                <w:rStyle w:val="StylePatternClearYellow"/>
                <w:szCs w:val="24"/>
              </w:rPr>
              <w:t>4465 Highway 190 E. Service Road</w:t>
            </w:r>
          </w:p>
          <w:p w14:paraId="0CBBB79E" w14:textId="77777777" w:rsidR="004E76F7" w:rsidRPr="001B475E" w:rsidRDefault="004E76F7" w:rsidP="00CE66A9">
            <w:pPr>
              <w:rPr>
                <w:b/>
                <w:szCs w:val="24"/>
              </w:rPr>
            </w:pPr>
            <w:r w:rsidRPr="001B475E">
              <w:rPr>
                <w:rStyle w:val="StylePatternClearYellow"/>
                <w:szCs w:val="24"/>
              </w:rPr>
              <w:t>Covington, LA  70233</w:t>
            </w:r>
          </w:p>
        </w:tc>
        <w:tc>
          <w:tcPr>
            <w:tcW w:w="3889" w:type="dxa"/>
          </w:tcPr>
          <w:p w14:paraId="187FE9BD" w14:textId="77777777" w:rsidR="005903CA" w:rsidRPr="001B475E" w:rsidRDefault="005903CA" w:rsidP="00CE66A9">
            <w:pPr>
              <w:ind w:left="144"/>
              <w:rPr>
                <w:b/>
                <w:szCs w:val="24"/>
              </w:rPr>
            </w:pPr>
            <w:r w:rsidRPr="001B475E">
              <w:rPr>
                <w:b/>
                <w:szCs w:val="24"/>
              </w:rPr>
              <w:t>St. Charles Parish</w:t>
            </w:r>
          </w:p>
          <w:p w14:paraId="7E36BA1E" w14:textId="77777777" w:rsidR="005903CA" w:rsidRPr="001B475E" w:rsidRDefault="005903CA" w:rsidP="00CE66A9">
            <w:pPr>
              <w:ind w:left="144"/>
              <w:rPr>
                <w:szCs w:val="24"/>
              </w:rPr>
            </w:pPr>
            <w:r w:rsidRPr="001B475E">
              <w:rPr>
                <w:szCs w:val="24"/>
              </w:rPr>
              <w:t>100 Melonie Street, Suite F</w:t>
            </w:r>
          </w:p>
          <w:p w14:paraId="2B00E65F" w14:textId="77777777" w:rsidR="005903CA" w:rsidRDefault="00D0518C" w:rsidP="00680C74">
            <w:pPr>
              <w:spacing w:after="160"/>
              <w:ind w:left="144"/>
              <w:rPr>
                <w:szCs w:val="24"/>
              </w:rPr>
            </w:pPr>
            <w:r w:rsidRPr="001B475E">
              <w:rPr>
                <w:szCs w:val="24"/>
              </w:rPr>
              <w:t>Boutte, LA  70039</w:t>
            </w:r>
          </w:p>
          <w:p w14:paraId="3B24CFA0" w14:textId="77777777" w:rsidR="00680C74" w:rsidRPr="001B475E" w:rsidRDefault="00680C74" w:rsidP="00680C74">
            <w:pPr>
              <w:rPr>
                <w:b/>
                <w:szCs w:val="24"/>
              </w:rPr>
            </w:pPr>
            <w:r w:rsidRPr="001B475E">
              <w:rPr>
                <w:b/>
                <w:szCs w:val="24"/>
              </w:rPr>
              <w:t>St. John the Baptist Parish</w:t>
            </w:r>
          </w:p>
          <w:p w14:paraId="0E3DF7FB" w14:textId="77777777" w:rsidR="00680C74" w:rsidRPr="001B475E" w:rsidRDefault="00680C74" w:rsidP="00680C74">
            <w:pPr>
              <w:rPr>
                <w:szCs w:val="24"/>
              </w:rPr>
            </w:pPr>
            <w:r w:rsidRPr="001B475E">
              <w:rPr>
                <w:szCs w:val="24"/>
              </w:rPr>
              <w:t xml:space="preserve">799 Fairway Drive </w:t>
            </w:r>
          </w:p>
          <w:p w14:paraId="26ECFE1A" w14:textId="0A045DAF" w:rsidR="00680C74" w:rsidRPr="00680C74" w:rsidRDefault="00680C74" w:rsidP="00680C74">
            <w:pPr>
              <w:spacing w:after="160"/>
              <w:rPr>
                <w:szCs w:val="24"/>
              </w:rPr>
            </w:pPr>
            <w:proofErr w:type="spellStart"/>
            <w:r w:rsidRPr="001B475E">
              <w:rPr>
                <w:szCs w:val="24"/>
              </w:rPr>
              <w:t>LaPlace</w:t>
            </w:r>
            <w:proofErr w:type="spellEnd"/>
            <w:r w:rsidRPr="001B475E">
              <w:rPr>
                <w:szCs w:val="24"/>
              </w:rPr>
              <w:t>, LA  70068</w:t>
            </w:r>
          </w:p>
        </w:tc>
      </w:tr>
    </w:tbl>
    <w:p w14:paraId="74C7A2B5" w14:textId="77777777" w:rsidR="005903CA" w:rsidRPr="001B475E" w:rsidRDefault="005903CA" w:rsidP="005903CA">
      <w:pPr>
        <w:rPr>
          <w:szCs w:val="24"/>
        </w:rPr>
      </w:pPr>
    </w:p>
    <w:tbl>
      <w:tblPr>
        <w:tblW w:w="10929" w:type="dxa"/>
        <w:tblInd w:w="-12" w:type="dxa"/>
        <w:tblLayout w:type="fixed"/>
        <w:tblLook w:val="0000" w:firstRow="0" w:lastRow="0" w:firstColumn="0" w:lastColumn="0" w:noHBand="0" w:noVBand="0"/>
      </w:tblPr>
      <w:tblGrid>
        <w:gridCol w:w="3398"/>
        <w:gridCol w:w="7531"/>
      </w:tblGrid>
      <w:tr w:rsidR="004E76F7" w:rsidRPr="001B475E" w14:paraId="232C7BCB" w14:textId="77777777" w:rsidTr="00342178">
        <w:tc>
          <w:tcPr>
            <w:tcW w:w="3398" w:type="dxa"/>
          </w:tcPr>
          <w:p w14:paraId="5E0A8582" w14:textId="77777777" w:rsidR="004E76F7" w:rsidRPr="001B475E" w:rsidRDefault="004E76F7" w:rsidP="00A92821">
            <w:pPr>
              <w:tabs>
                <w:tab w:val="left" w:pos="360"/>
              </w:tabs>
              <w:jc w:val="left"/>
              <w:rPr>
                <w:b/>
                <w:szCs w:val="24"/>
              </w:rPr>
            </w:pPr>
            <w:r w:rsidRPr="001B475E">
              <w:rPr>
                <w:b/>
                <w:szCs w:val="24"/>
              </w:rPr>
              <w:t>English as a Second Language (ESL)…</w:t>
            </w:r>
          </w:p>
        </w:tc>
        <w:tc>
          <w:tcPr>
            <w:tcW w:w="7531" w:type="dxa"/>
          </w:tcPr>
          <w:p w14:paraId="1B69231D" w14:textId="77777777" w:rsidR="004E76F7" w:rsidRPr="001B475E" w:rsidRDefault="004E76F7" w:rsidP="00CE66A9">
            <w:pPr>
              <w:rPr>
                <w:szCs w:val="24"/>
              </w:rPr>
            </w:pPr>
            <w:proofErr w:type="gramStart"/>
            <w:r w:rsidRPr="001B475E">
              <w:rPr>
                <w:szCs w:val="24"/>
              </w:rPr>
              <w:t>serves</w:t>
            </w:r>
            <w:proofErr w:type="gramEnd"/>
            <w:r w:rsidRPr="001B475E">
              <w:rPr>
                <w:szCs w:val="24"/>
              </w:rPr>
              <w:t xml:space="preserve"> adult learners each year at sites throughout Orleans, Jefferson, and St. Tammany parishes. Both morning and evening classes are offered in order to accommodate our students’ work and family schedules. ESL classes provide a key component for integrating into American society for both immigrants who have recently arrived and those who have been in the U.S. for several years. Please see our web page for class times and locations: </w:t>
            </w:r>
            <w:hyperlink r:id="rId27" w:history="1">
              <w:r w:rsidRPr="001B475E">
                <w:rPr>
                  <w:rStyle w:val="Hyperlink"/>
                  <w:i/>
                  <w:szCs w:val="24"/>
                </w:rPr>
                <w:t>www.ccano.org/esl</w:t>
              </w:r>
            </w:hyperlink>
            <w:r w:rsidRPr="001B475E">
              <w:rPr>
                <w:i/>
                <w:szCs w:val="24"/>
              </w:rPr>
              <w:t xml:space="preserve">. </w:t>
            </w:r>
            <w:r w:rsidRPr="001B475E">
              <w:rPr>
                <w:szCs w:val="24"/>
              </w:rPr>
              <w:t xml:space="preserve">  </w:t>
            </w:r>
          </w:p>
          <w:p w14:paraId="71754381" w14:textId="77777777" w:rsidR="00F01A04" w:rsidRDefault="00F01A04" w:rsidP="002279C8">
            <w:pPr>
              <w:rPr>
                <w:szCs w:val="24"/>
                <w:u w:val="single"/>
              </w:rPr>
            </w:pPr>
          </w:p>
          <w:p w14:paraId="3D5E808F" w14:textId="2E1EDF9D" w:rsidR="004E76F7" w:rsidRPr="001B475E" w:rsidRDefault="004E76F7" w:rsidP="002279C8">
            <w:pPr>
              <w:rPr>
                <w:szCs w:val="24"/>
                <w:u w:val="single"/>
              </w:rPr>
            </w:pPr>
            <w:r w:rsidRPr="001B475E">
              <w:rPr>
                <w:szCs w:val="24"/>
                <w:u w:val="single"/>
              </w:rPr>
              <w:t>Interested students and volunteers should contact:</w:t>
            </w:r>
          </w:p>
          <w:p w14:paraId="6D76D293" w14:textId="15E1AF02" w:rsidR="004E76F7" w:rsidRPr="00F52C78" w:rsidRDefault="00D00869" w:rsidP="002279C8">
            <w:pPr>
              <w:rPr>
                <w:b/>
                <w:color w:val="231F20"/>
                <w:bdr w:val="none" w:sz="0" w:space="0" w:color="auto" w:frame="1"/>
                <w:shd w:val="clear" w:color="auto" w:fill="FFFFFF"/>
              </w:rPr>
            </w:pPr>
            <w:r>
              <w:rPr>
                <w:rStyle w:val="program-contact-name"/>
                <w:b/>
                <w:color w:val="231F20"/>
                <w:bdr w:val="none" w:sz="0" w:space="0" w:color="auto" w:frame="1"/>
                <w:shd w:val="clear" w:color="auto" w:fill="FFFFFF"/>
              </w:rPr>
              <w:t>Allison Hanson</w:t>
            </w:r>
            <w:r w:rsidR="00F52C78" w:rsidRPr="00F52C78">
              <w:rPr>
                <w:rStyle w:val="program-contact-name"/>
                <w:b/>
                <w:color w:val="231F20"/>
                <w:bdr w:val="none" w:sz="0" w:space="0" w:color="auto" w:frame="1"/>
                <w:shd w:val="clear" w:color="auto" w:fill="FFFFFF"/>
              </w:rPr>
              <w:t xml:space="preserve">, </w:t>
            </w:r>
            <w:r w:rsidR="00F52C78" w:rsidRPr="00F52C78">
              <w:rPr>
                <w:b/>
                <w:szCs w:val="24"/>
              </w:rPr>
              <w:t>ESL Program</w:t>
            </w:r>
            <w:r>
              <w:rPr>
                <w:b/>
                <w:szCs w:val="24"/>
              </w:rPr>
              <w:t xml:space="preserve"> Manager</w:t>
            </w:r>
          </w:p>
          <w:p w14:paraId="47E7D03C" w14:textId="5BB98A9D" w:rsidR="00F52C78" w:rsidRPr="00F52C78" w:rsidRDefault="004E76F7" w:rsidP="006B346C">
            <w:pPr>
              <w:rPr>
                <w:i/>
                <w:bdr w:val="none" w:sz="0" w:space="0" w:color="auto" w:frame="1"/>
                <w:shd w:val="clear" w:color="auto" w:fill="FFFFFF"/>
              </w:rPr>
            </w:pPr>
            <w:r w:rsidRPr="001B475E">
              <w:rPr>
                <w:szCs w:val="24"/>
              </w:rPr>
              <w:t xml:space="preserve">Phone: </w:t>
            </w:r>
            <w:r w:rsidR="00F52C78">
              <w:rPr>
                <w:rStyle w:val="program-contact-phone"/>
                <w:rFonts w:ascii="Myriad Pro" w:hAnsi="Myriad Pro"/>
                <w:color w:val="231F20"/>
                <w:bdr w:val="none" w:sz="0" w:space="0" w:color="auto" w:frame="1"/>
                <w:shd w:val="clear" w:color="auto" w:fill="FFFFFF"/>
              </w:rPr>
              <w:t xml:space="preserve">(504) 722-2665 </w:t>
            </w:r>
            <w:hyperlink r:id="rId28" w:history="1">
              <w:r w:rsidR="006B346C" w:rsidRPr="006B346C">
                <w:rPr>
                  <w:rStyle w:val="Hyperlink"/>
                  <w:i/>
                </w:rPr>
                <w:t>ahanson@ccano.org</w:t>
              </w:r>
            </w:hyperlink>
            <w:r w:rsidR="00F52C78">
              <w:rPr>
                <w:i/>
                <w:bdr w:val="none" w:sz="0" w:space="0" w:color="auto" w:frame="1"/>
                <w:shd w:val="clear" w:color="auto" w:fill="FFFFFF"/>
              </w:rPr>
              <w:t xml:space="preserve"> </w:t>
            </w:r>
          </w:p>
        </w:tc>
      </w:tr>
      <w:tr w:rsidR="004E76F7" w:rsidRPr="001B475E" w14:paraId="5D7D5896" w14:textId="77777777" w:rsidTr="00342178">
        <w:tc>
          <w:tcPr>
            <w:tcW w:w="3398" w:type="dxa"/>
          </w:tcPr>
          <w:p w14:paraId="7C95E718" w14:textId="77777777" w:rsidR="005730D5" w:rsidRDefault="005730D5" w:rsidP="00CE66A9">
            <w:pPr>
              <w:tabs>
                <w:tab w:val="left" w:pos="360"/>
              </w:tabs>
              <w:jc w:val="left"/>
              <w:rPr>
                <w:b/>
                <w:szCs w:val="24"/>
              </w:rPr>
            </w:pPr>
          </w:p>
          <w:p w14:paraId="1DCF8772" w14:textId="77777777" w:rsidR="004E76F7" w:rsidRPr="001B475E" w:rsidRDefault="004E76F7" w:rsidP="00CE66A9">
            <w:pPr>
              <w:tabs>
                <w:tab w:val="left" w:pos="360"/>
              </w:tabs>
              <w:jc w:val="left"/>
              <w:rPr>
                <w:b/>
                <w:szCs w:val="24"/>
              </w:rPr>
            </w:pPr>
            <w:r w:rsidRPr="001B475E">
              <w:rPr>
                <w:b/>
                <w:szCs w:val="24"/>
              </w:rPr>
              <w:t>Food For Seniors ...</w:t>
            </w:r>
          </w:p>
          <w:p w14:paraId="3D8BE07A" w14:textId="77777777" w:rsidR="004E76F7" w:rsidRPr="001B475E" w:rsidRDefault="004E76F7" w:rsidP="00CE66A9">
            <w:pPr>
              <w:tabs>
                <w:tab w:val="left" w:pos="360"/>
              </w:tabs>
              <w:jc w:val="left"/>
              <w:rPr>
                <w:b/>
                <w:szCs w:val="24"/>
              </w:rPr>
            </w:pPr>
            <w:r w:rsidRPr="001B475E">
              <w:rPr>
                <w:i/>
                <w:szCs w:val="24"/>
                <w:lang w:val="fr-FR"/>
              </w:rPr>
              <w:t>(Est. 1970)</w:t>
            </w:r>
          </w:p>
        </w:tc>
        <w:tc>
          <w:tcPr>
            <w:tcW w:w="7531" w:type="dxa"/>
          </w:tcPr>
          <w:p w14:paraId="3A2F8DC6" w14:textId="77777777" w:rsidR="005730D5" w:rsidRPr="002D07DC" w:rsidRDefault="005730D5" w:rsidP="00CE66A9">
            <w:pPr>
              <w:rPr>
                <w:color w:val="000000"/>
                <w:szCs w:val="24"/>
              </w:rPr>
            </w:pPr>
          </w:p>
          <w:p w14:paraId="4D5EBC85" w14:textId="77777777" w:rsidR="004E76F7" w:rsidRPr="002D07DC" w:rsidRDefault="004E76F7" w:rsidP="00CE66A9">
            <w:pPr>
              <w:rPr>
                <w:szCs w:val="24"/>
              </w:rPr>
            </w:pPr>
            <w:proofErr w:type="gramStart"/>
            <w:r w:rsidRPr="002D07DC">
              <w:rPr>
                <w:color w:val="000000"/>
                <w:szCs w:val="24"/>
              </w:rPr>
              <w:t>houses</w:t>
            </w:r>
            <w:proofErr w:type="gramEnd"/>
            <w:r w:rsidRPr="002D07DC">
              <w:rPr>
                <w:color w:val="000000"/>
                <w:szCs w:val="24"/>
              </w:rPr>
              <w:t>, pre-packs, and transports supplemental food boxes to more than 120 donated sites throughout the State of Louisiana for monthly distribution to program participants by volunteers and staff members. Food box contents are designed to improve</w:t>
            </w:r>
            <w:r w:rsidRPr="002D07DC">
              <w:rPr>
                <w:szCs w:val="24"/>
              </w:rPr>
              <w:t xml:space="preserve"> the diet and health of the low-income populations served. Targeted populations include seniors sixty years of age and older who meet USDA income guidelines.   </w:t>
            </w:r>
          </w:p>
          <w:p w14:paraId="54ACF0A5" w14:textId="12D7D1B3" w:rsidR="00D142EA" w:rsidRPr="002D07DC" w:rsidRDefault="006B346C" w:rsidP="00CE66A9">
            <w:pPr>
              <w:rPr>
                <w:b/>
                <w:szCs w:val="24"/>
              </w:rPr>
            </w:pPr>
            <w:r>
              <w:rPr>
                <w:b/>
                <w:szCs w:val="24"/>
              </w:rPr>
              <w:t>Renee Davenport</w:t>
            </w:r>
            <w:r w:rsidR="00375852" w:rsidRPr="002D07DC">
              <w:rPr>
                <w:b/>
                <w:szCs w:val="24"/>
              </w:rPr>
              <w:t>-Director</w:t>
            </w:r>
          </w:p>
          <w:p w14:paraId="49CA5DD4" w14:textId="0CDEA6AD" w:rsidR="004E76F7" w:rsidRPr="002D07DC" w:rsidRDefault="004E76F7" w:rsidP="00CE66A9">
            <w:pPr>
              <w:rPr>
                <w:szCs w:val="24"/>
              </w:rPr>
            </w:pPr>
            <w:r w:rsidRPr="002D07DC">
              <w:rPr>
                <w:szCs w:val="24"/>
              </w:rPr>
              <w:t>5600 Hayne Boulevard</w:t>
            </w:r>
          </w:p>
          <w:p w14:paraId="737E775D" w14:textId="77777777" w:rsidR="004E76F7" w:rsidRPr="002D07DC" w:rsidRDefault="004E76F7" w:rsidP="00CE66A9">
            <w:pPr>
              <w:rPr>
                <w:szCs w:val="24"/>
              </w:rPr>
            </w:pPr>
            <w:r w:rsidRPr="002D07DC">
              <w:rPr>
                <w:szCs w:val="24"/>
              </w:rPr>
              <w:t>New Orleans, LA   70126</w:t>
            </w:r>
          </w:p>
          <w:p w14:paraId="55B61376" w14:textId="77777777" w:rsidR="004E76F7" w:rsidRPr="002D07DC" w:rsidRDefault="004E76F7" w:rsidP="00CE66A9">
            <w:pPr>
              <w:rPr>
                <w:szCs w:val="24"/>
              </w:rPr>
            </w:pPr>
            <w:r w:rsidRPr="002D07DC">
              <w:rPr>
                <w:szCs w:val="24"/>
              </w:rPr>
              <w:t>Toll Free Phone: (800) 522-3333</w:t>
            </w:r>
          </w:p>
          <w:p w14:paraId="0184C4C5" w14:textId="03CC15C3" w:rsidR="004E76F7" w:rsidRPr="002D07DC" w:rsidRDefault="004E76F7" w:rsidP="006B346C">
            <w:pPr>
              <w:rPr>
                <w:color w:val="0000FF"/>
                <w:szCs w:val="24"/>
                <w:u w:val="single"/>
              </w:rPr>
            </w:pPr>
            <w:r w:rsidRPr="006B346C">
              <w:rPr>
                <w:szCs w:val="24"/>
              </w:rPr>
              <w:t xml:space="preserve">Phone: (504) </w:t>
            </w:r>
            <w:r w:rsidR="006B346C">
              <w:rPr>
                <w:szCs w:val="24"/>
              </w:rPr>
              <w:t xml:space="preserve">267-9665 </w:t>
            </w:r>
            <w:hyperlink r:id="rId29" w:history="1">
              <w:r w:rsidR="006B346C" w:rsidRPr="006B346C">
                <w:rPr>
                  <w:rStyle w:val="Hyperlink"/>
                  <w:i/>
                  <w:szCs w:val="24"/>
                </w:rPr>
                <w:t>rldavenport@ccano.org</w:t>
              </w:r>
            </w:hyperlink>
          </w:p>
        </w:tc>
      </w:tr>
      <w:tr w:rsidR="004E76F7" w:rsidRPr="001B475E" w14:paraId="4F5E9556" w14:textId="77777777" w:rsidTr="00342178">
        <w:tc>
          <w:tcPr>
            <w:tcW w:w="3398" w:type="dxa"/>
          </w:tcPr>
          <w:p w14:paraId="2CBC53FA" w14:textId="77777777" w:rsidR="005730D5" w:rsidRDefault="005730D5" w:rsidP="00CE66A9">
            <w:pPr>
              <w:tabs>
                <w:tab w:val="left" w:pos="360"/>
              </w:tabs>
              <w:rPr>
                <w:b/>
                <w:szCs w:val="24"/>
                <w:lang w:val="fr-FR"/>
              </w:rPr>
            </w:pPr>
          </w:p>
          <w:p w14:paraId="4FEE68D3" w14:textId="77777777" w:rsidR="004E76F7" w:rsidRPr="001B475E" w:rsidRDefault="004E76F7" w:rsidP="00CE66A9">
            <w:pPr>
              <w:tabs>
                <w:tab w:val="left" w:pos="360"/>
              </w:tabs>
              <w:rPr>
                <w:b/>
                <w:szCs w:val="24"/>
                <w:lang w:val="fr-FR"/>
              </w:rPr>
            </w:pPr>
            <w:r w:rsidRPr="001B475E">
              <w:rPr>
                <w:b/>
                <w:szCs w:val="24"/>
                <w:lang w:val="fr-FR"/>
              </w:rPr>
              <w:t xml:space="preserve">Foster </w:t>
            </w:r>
            <w:r w:rsidRPr="001B475E">
              <w:rPr>
                <w:b/>
                <w:szCs w:val="24"/>
              </w:rPr>
              <w:t>Grandparents</w:t>
            </w:r>
            <w:r w:rsidRPr="001B475E">
              <w:rPr>
                <w:b/>
                <w:szCs w:val="24"/>
                <w:lang w:val="fr-FR"/>
              </w:rPr>
              <w:t xml:space="preserve"> ...</w:t>
            </w:r>
          </w:p>
          <w:p w14:paraId="083839AD" w14:textId="77777777" w:rsidR="004E76F7" w:rsidRPr="001B475E" w:rsidRDefault="004E76F7" w:rsidP="00CE66A9">
            <w:pPr>
              <w:tabs>
                <w:tab w:val="left" w:pos="360"/>
              </w:tabs>
              <w:rPr>
                <w:i/>
                <w:szCs w:val="24"/>
                <w:lang w:val="fr-FR"/>
              </w:rPr>
            </w:pPr>
            <w:r w:rsidRPr="001B475E">
              <w:rPr>
                <w:i/>
                <w:szCs w:val="24"/>
                <w:lang w:val="fr-FR"/>
              </w:rPr>
              <w:t>(Est. 1972)</w:t>
            </w:r>
          </w:p>
          <w:p w14:paraId="70095F36" w14:textId="77777777" w:rsidR="004E76F7" w:rsidRPr="001B475E" w:rsidRDefault="004E76F7" w:rsidP="00CE66A9">
            <w:pPr>
              <w:tabs>
                <w:tab w:val="left" w:pos="360"/>
              </w:tabs>
              <w:rPr>
                <w:i/>
                <w:szCs w:val="24"/>
                <w:lang w:val="fr-FR"/>
              </w:rPr>
            </w:pPr>
          </w:p>
          <w:p w14:paraId="329691C1" w14:textId="77777777" w:rsidR="004E76F7" w:rsidRPr="001B475E" w:rsidRDefault="004E76F7" w:rsidP="00CE66A9">
            <w:pPr>
              <w:tabs>
                <w:tab w:val="left" w:pos="360"/>
              </w:tabs>
              <w:rPr>
                <w:i/>
                <w:szCs w:val="24"/>
                <w:lang w:val="fr-FR"/>
              </w:rPr>
            </w:pPr>
          </w:p>
          <w:p w14:paraId="55626BC2" w14:textId="77777777" w:rsidR="004E76F7" w:rsidRPr="001B475E" w:rsidRDefault="004E76F7" w:rsidP="00CE66A9">
            <w:pPr>
              <w:tabs>
                <w:tab w:val="left" w:pos="360"/>
              </w:tabs>
              <w:rPr>
                <w:i/>
                <w:szCs w:val="24"/>
                <w:lang w:val="fr-FR"/>
              </w:rPr>
            </w:pPr>
          </w:p>
          <w:p w14:paraId="3BCCD8BA" w14:textId="77777777" w:rsidR="004E76F7" w:rsidRPr="001B475E" w:rsidRDefault="004E76F7" w:rsidP="00CE66A9">
            <w:pPr>
              <w:tabs>
                <w:tab w:val="left" w:pos="360"/>
              </w:tabs>
              <w:rPr>
                <w:i/>
                <w:szCs w:val="24"/>
                <w:lang w:val="fr-FR"/>
              </w:rPr>
            </w:pPr>
          </w:p>
          <w:p w14:paraId="3CA33CF3" w14:textId="77777777" w:rsidR="004E76F7" w:rsidRPr="001B475E" w:rsidRDefault="004E76F7" w:rsidP="00CE66A9">
            <w:pPr>
              <w:tabs>
                <w:tab w:val="left" w:pos="360"/>
              </w:tabs>
              <w:rPr>
                <w:i/>
                <w:szCs w:val="24"/>
                <w:lang w:val="fr-FR"/>
              </w:rPr>
            </w:pPr>
          </w:p>
          <w:p w14:paraId="5D6606E6" w14:textId="77777777" w:rsidR="004E76F7" w:rsidRPr="001B475E" w:rsidRDefault="004E76F7" w:rsidP="00CE66A9">
            <w:pPr>
              <w:tabs>
                <w:tab w:val="left" w:pos="360"/>
              </w:tabs>
              <w:rPr>
                <w:i/>
                <w:szCs w:val="24"/>
                <w:lang w:val="fr-FR"/>
              </w:rPr>
            </w:pPr>
          </w:p>
          <w:p w14:paraId="2E23907B" w14:textId="77777777" w:rsidR="004E76F7" w:rsidRPr="001B475E" w:rsidRDefault="004E76F7" w:rsidP="00CE66A9">
            <w:pPr>
              <w:tabs>
                <w:tab w:val="left" w:pos="360"/>
              </w:tabs>
              <w:rPr>
                <w:i/>
                <w:szCs w:val="24"/>
                <w:lang w:val="fr-FR"/>
              </w:rPr>
            </w:pPr>
          </w:p>
          <w:p w14:paraId="256A79E1" w14:textId="77777777" w:rsidR="004E76F7" w:rsidRPr="001B475E" w:rsidRDefault="004E76F7" w:rsidP="00CE66A9">
            <w:pPr>
              <w:tabs>
                <w:tab w:val="left" w:pos="360"/>
              </w:tabs>
              <w:rPr>
                <w:i/>
                <w:szCs w:val="24"/>
                <w:lang w:val="fr-FR"/>
              </w:rPr>
            </w:pPr>
          </w:p>
          <w:p w14:paraId="00D27340" w14:textId="77777777" w:rsidR="004E76F7" w:rsidRPr="001B475E" w:rsidRDefault="004E76F7" w:rsidP="00CE66A9">
            <w:pPr>
              <w:tabs>
                <w:tab w:val="left" w:pos="360"/>
              </w:tabs>
              <w:rPr>
                <w:b/>
                <w:szCs w:val="24"/>
                <w:lang w:val="fr-FR"/>
              </w:rPr>
            </w:pPr>
          </w:p>
          <w:p w14:paraId="249C0ECE" w14:textId="77777777" w:rsidR="004E76F7" w:rsidRPr="001B475E" w:rsidRDefault="004E76F7" w:rsidP="00CE66A9">
            <w:pPr>
              <w:tabs>
                <w:tab w:val="left" w:pos="360"/>
              </w:tabs>
              <w:rPr>
                <w:b/>
                <w:szCs w:val="24"/>
                <w:lang w:val="fr-FR"/>
              </w:rPr>
            </w:pPr>
          </w:p>
          <w:p w14:paraId="11F0C34A" w14:textId="77777777" w:rsidR="004E76F7" w:rsidRPr="001B475E" w:rsidRDefault="004E76F7" w:rsidP="00CE66A9">
            <w:pPr>
              <w:tabs>
                <w:tab w:val="left" w:pos="360"/>
              </w:tabs>
              <w:rPr>
                <w:b/>
                <w:szCs w:val="24"/>
                <w:lang w:val="fr-FR"/>
              </w:rPr>
            </w:pPr>
          </w:p>
          <w:p w14:paraId="57F84BE8" w14:textId="155AC409" w:rsidR="004E76F7" w:rsidRPr="001B475E" w:rsidRDefault="004E76F7" w:rsidP="00070659">
            <w:pPr>
              <w:tabs>
                <w:tab w:val="left" w:pos="360"/>
              </w:tabs>
              <w:rPr>
                <w:b/>
                <w:szCs w:val="24"/>
              </w:rPr>
            </w:pPr>
          </w:p>
        </w:tc>
        <w:tc>
          <w:tcPr>
            <w:tcW w:w="7531" w:type="dxa"/>
          </w:tcPr>
          <w:p w14:paraId="4ABD945E" w14:textId="77777777" w:rsidR="006B346C" w:rsidRDefault="006B346C" w:rsidP="00CE66A9">
            <w:pPr>
              <w:rPr>
                <w:szCs w:val="24"/>
              </w:rPr>
            </w:pPr>
          </w:p>
          <w:p w14:paraId="66CCD5C5" w14:textId="6250A457" w:rsidR="004E76F7" w:rsidRPr="002D07DC" w:rsidRDefault="004E76F7" w:rsidP="00CE66A9">
            <w:pPr>
              <w:rPr>
                <w:szCs w:val="24"/>
              </w:rPr>
            </w:pPr>
            <w:proofErr w:type="gramStart"/>
            <w:r w:rsidRPr="002D07DC">
              <w:rPr>
                <w:szCs w:val="24"/>
              </w:rPr>
              <w:t>is</w:t>
            </w:r>
            <w:proofErr w:type="gramEnd"/>
            <w:r w:rsidRPr="002D07DC">
              <w:rPr>
                <w:szCs w:val="24"/>
              </w:rPr>
              <w:t xml:space="preserve"> a program which benefits both low-income seniors and special needs children.  Foster Grandparents share their life experience, wisdom, love, and attention to encourage, tutor, and mentor children and troubled teens in a variety of settings such as schools, Head Start and day care centers, shelters, and rehabilitation facilities.  In return for enriching the lives of the children, the seniors receive a modest stipend and help with transportation. Other benefits include a feeling of being needed, giving service to their community, recognition, monthly trainings and enrichment, socialization, and outings.</w:t>
            </w:r>
          </w:p>
          <w:p w14:paraId="5B31E592" w14:textId="77777777" w:rsidR="004E76F7" w:rsidRPr="002D07DC" w:rsidRDefault="004E76F7" w:rsidP="00CE66A9">
            <w:pPr>
              <w:rPr>
                <w:b/>
                <w:szCs w:val="24"/>
              </w:rPr>
            </w:pPr>
            <w:r w:rsidRPr="002D07DC">
              <w:rPr>
                <w:b/>
                <w:szCs w:val="24"/>
              </w:rPr>
              <w:t xml:space="preserve">Brian Broussard, Program Director </w:t>
            </w:r>
          </w:p>
          <w:p w14:paraId="2440E74F" w14:textId="77777777" w:rsidR="004E76F7" w:rsidRPr="002D07DC" w:rsidRDefault="004E76F7" w:rsidP="00D0518C">
            <w:pPr>
              <w:rPr>
                <w:szCs w:val="24"/>
              </w:rPr>
            </w:pPr>
            <w:r w:rsidRPr="002D07DC">
              <w:rPr>
                <w:szCs w:val="24"/>
              </w:rPr>
              <w:t>8326 Apricot Street, 2nd Floor</w:t>
            </w:r>
          </w:p>
          <w:p w14:paraId="68F6904C" w14:textId="77777777" w:rsidR="004E76F7" w:rsidRPr="002D07DC" w:rsidRDefault="004E76F7" w:rsidP="00D0518C">
            <w:pPr>
              <w:rPr>
                <w:szCs w:val="24"/>
              </w:rPr>
            </w:pPr>
            <w:r w:rsidRPr="002D07DC">
              <w:rPr>
                <w:szCs w:val="24"/>
              </w:rPr>
              <w:t>New Orleans, LA.  70118</w:t>
            </w:r>
          </w:p>
          <w:p w14:paraId="70FD82A0" w14:textId="530AC196" w:rsidR="004E76F7" w:rsidRPr="002D07DC" w:rsidRDefault="004E76F7" w:rsidP="00A86AB0">
            <w:pPr>
              <w:rPr>
                <w:szCs w:val="24"/>
              </w:rPr>
            </w:pPr>
            <w:r w:rsidRPr="002D07DC">
              <w:rPr>
                <w:szCs w:val="24"/>
              </w:rPr>
              <w:t>Phone: (504) 310-6882  FAX: (504) 861-6361</w:t>
            </w:r>
            <w:r w:rsidR="00F01A04" w:rsidRPr="002D07DC">
              <w:rPr>
                <w:szCs w:val="24"/>
              </w:rPr>
              <w:t xml:space="preserve"> </w:t>
            </w:r>
            <w:hyperlink r:id="rId30" w:history="1">
              <w:r w:rsidRPr="002D07DC">
                <w:rPr>
                  <w:rStyle w:val="Hyperlink"/>
                  <w:szCs w:val="24"/>
                </w:rPr>
                <w:t>bpbroussard@ccano.org</w:t>
              </w:r>
            </w:hyperlink>
            <w:r w:rsidRPr="002D07DC">
              <w:rPr>
                <w:szCs w:val="24"/>
              </w:rPr>
              <w:t xml:space="preserve"> </w:t>
            </w:r>
          </w:p>
          <w:p w14:paraId="488916E1" w14:textId="77777777" w:rsidR="004E76F7" w:rsidRPr="002D07DC" w:rsidRDefault="004E76F7" w:rsidP="00CE66A9">
            <w:pPr>
              <w:numPr>
                <w:ilvl w:val="12"/>
                <w:numId w:val="0"/>
              </w:numPr>
              <w:rPr>
                <w:b/>
                <w:szCs w:val="24"/>
              </w:rPr>
            </w:pPr>
            <w:r w:rsidRPr="002D07DC">
              <w:rPr>
                <w:b/>
                <w:szCs w:val="24"/>
              </w:rPr>
              <w:t>Annette Gibson, Coordinator</w:t>
            </w:r>
          </w:p>
          <w:p w14:paraId="79C9D789" w14:textId="65489085" w:rsidR="004E76F7" w:rsidRPr="002D07DC" w:rsidRDefault="004E76F7" w:rsidP="00F01A04">
            <w:pPr>
              <w:rPr>
                <w:color w:val="0000FF"/>
                <w:szCs w:val="24"/>
                <w:u w:val="single"/>
              </w:rPr>
            </w:pPr>
            <w:r w:rsidRPr="002D07DC">
              <w:rPr>
                <w:szCs w:val="24"/>
              </w:rPr>
              <w:t xml:space="preserve">Phone: (504) 310-6883 </w:t>
            </w:r>
            <w:hyperlink r:id="rId31" w:history="1">
              <w:r w:rsidRPr="002D07DC">
                <w:rPr>
                  <w:rStyle w:val="Hyperlink"/>
                  <w:szCs w:val="24"/>
                </w:rPr>
                <w:t>agibson@ccano.org</w:t>
              </w:r>
            </w:hyperlink>
          </w:p>
        </w:tc>
      </w:tr>
      <w:tr w:rsidR="004E76F7" w:rsidRPr="001B475E" w14:paraId="7717D2F5" w14:textId="77777777" w:rsidTr="00342178">
        <w:tc>
          <w:tcPr>
            <w:tcW w:w="3398" w:type="dxa"/>
          </w:tcPr>
          <w:p w14:paraId="7A93D3BD" w14:textId="77777777" w:rsidR="004E76F7" w:rsidRPr="001B475E" w:rsidRDefault="004E76F7" w:rsidP="00CE66A9">
            <w:pPr>
              <w:tabs>
                <w:tab w:val="left" w:pos="360"/>
              </w:tabs>
              <w:ind w:left="360" w:hanging="360"/>
              <w:jc w:val="left"/>
              <w:rPr>
                <w:szCs w:val="24"/>
              </w:rPr>
            </w:pPr>
            <w:r w:rsidRPr="001B475E">
              <w:rPr>
                <w:szCs w:val="24"/>
              </w:rPr>
              <w:br w:type="page"/>
            </w:r>
          </w:p>
          <w:p w14:paraId="142EEF27" w14:textId="77777777" w:rsidR="004E76F7" w:rsidRPr="001B475E" w:rsidRDefault="004E76F7" w:rsidP="004211FC">
            <w:pPr>
              <w:tabs>
                <w:tab w:val="left" w:pos="360"/>
              </w:tabs>
              <w:jc w:val="left"/>
              <w:rPr>
                <w:b/>
                <w:szCs w:val="24"/>
              </w:rPr>
            </w:pPr>
            <w:r w:rsidRPr="001B475E">
              <w:rPr>
                <w:b/>
                <w:szCs w:val="24"/>
              </w:rPr>
              <w:t>Head Start Centers ...</w:t>
            </w:r>
          </w:p>
          <w:p w14:paraId="67995773" w14:textId="77777777" w:rsidR="004E76F7" w:rsidRPr="001B475E" w:rsidRDefault="004E76F7" w:rsidP="00070659">
            <w:pPr>
              <w:tabs>
                <w:tab w:val="left" w:pos="360"/>
              </w:tabs>
              <w:ind w:left="360" w:hanging="360"/>
              <w:jc w:val="left"/>
              <w:rPr>
                <w:i/>
                <w:szCs w:val="24"/>
              </w:rPr>
            </w:pPr>
            <w:r w:rsidRPr="001B475E">
              <w:rPr>
                <w:i/>
                <w:szCs w:val="24"/>
              </w:rPr>
              <w:t>(Est. 1980)</w:t>
            </w:r>
          </w:p>
        </w:tc>
        <w:tc>
          <w:tcPr>
            <w:tcW w:w="7531" w:type="dxa"/>
          </w:tcPr>
          <w:p w14:paraId="63D2F7EB" w14:textId="77777777" w:rsidR="004E76F7" w:rsidRPr="001B475E" w:rsidRDefault="004E76F7" w:rsidP="00282B35">
            <w:pPr>
              <w:rPr>
                <w:szCs w:val="24"/>
              </w:rPr>
            </w:pPr>
            <w:r w:rsidRPr="001B475E">
              <w:rPr>
                <w:szCs w:val="24"/>
              </w:rPr>
              <w:t>Promote school readiness for young children from low-income families through agencies in their local community. Head Start and Early Head Start programs support the mental, social, and emotional development of children from six weeks to age 5. In addition to education services, programs provide children and their families with health, nutrition, social, and other services. Head Start services are responsive to each child and family's ethnic, cultural, and linguistic heritage.</w:t>
            </w:r>
          </w:p>
          <w:p w14:paraId="0C6E3E73" w14:textId="77777777" w:rsidR="004E76F7" w:rsidRPr="001B475E" w:rsidRDefault="004E76F7" w:rsidP="00CE66A9">
            <w:pPr>
              <w:jc w:val="left"/>
              <w:rPr>
                <w:szCs w:val="24"/>
              </w:rPr>
            </w:pPr>
            <w:r w:rsidRPr="001B475E">
              <w:rPr>
                <w:b/>
                <w:szCs w:val="24"/>
              </w:rPr>
              <w:t xml:space="preserve">Rhonda Taylor, Director of Early Childhood Education </w:t>
            </w:r>
          </w:p>
          <w:p w14:paraId="7C5E74F3" w14:textId="77777777" w:rsidR="004E76F7" w:rsidRPr="001B475E" w:rsidRDefault="004E76F7" w:rsidP="00CE66A9">
            <w:pPr>
              <w:rPr>
                <w:szCs w:val="24"/>
              </w:rPr>
            </w:pPr>
            <w:r w:rsidRPr="001B475E">
              <w:rPr>
                <w:szCs w:val="24"/>
              </w:rPr>
              <w:t>8326 Apricot Street, 2</w:t>
            </w:r>
            <w:r w:rsidRPr="001B475E">
              <w:rPr>
                <w:szCs w:val="24"/>
                <w:vertAlign w:val="superscript"/>
              </w:rPr>
              <w:t>nd</w:t>
            </w:r>
            <w:r w:rsidRPr="001B475E">
              <w:rPr>
                <w:szCs w:val="24"/>
              </w:rPr>
              <w:t xml:space="preserve"> Floor</w:t>
            </w:r>
          </w:p>
          <w:p w14:paraId="4EB990CD" w14:textId="77777777" w:rsidR="004E76F7" w:rsidRPr="001B475E" w:rsidRDefault="004E76F7" w:rsidP="00CE66A9">
            <w:pPr>
              <w:rPr>
                <w:szCs w:val="24"/>
              </w:rPr>
            </w:pPr>
            <w:r w:rsidRPr="001B475E">
              <w:rPr>
                <w:szCs w:val="24"/>
              </w:rPr>
              <w:t>New Orleans, LA  70118</w:t>
            </w:r>
          </w:p>
          <w:p w14:paraId="4D48A612" w14:textId="5641EA20" w:rsidR="00F01A04" w:rsidRPr="00F01A04" w:rsidRDefault="004E76F7" w:rsidP="00F01A04">
            <w:pPr>
              <w:rPr>
                <w:i/>
                <w:szCs w:val="24"/>
              </w:rPr>
            </w:pPr>
            <w:r w:rsidRPr="001B475E">
              <w:rPr>
                <w:szCs w:val="24"/>
              </w:rPr>
              <w:t>Phone: (504) 861-6359  FAX: (504) 861-6361</w:t>
            </w:r>
            <w:r w:rsidR="00F01A04" w:rsidRPr="00F01A04">
              <w:rPr>
                <w:szCs w:val="24"/>
              </w:rPr>
              <w:t xml:space="preserve"> </w:t>
            </w:r>
            <w:hyperlink r:id="rId32" w:history="1">
              <w:r w:rsidRPr="00F01A04">
                <w:rPr>
                  <w:rStyle w:val="Hyperlink"/>
                  <w:i/>
                  <w:szCs w:val="24"/>
                  <w:u w:val="none"/>
                </w:rPr>
                <w:t>rbtaylor@ccano.org</w:t>
              </w:r>
            </w:hyperlink>
          </w:p>
        </w:tc>
      </w:tr>
    </w:tbl>
    <w:p w14:paraId="6804F9B6" w14:textId="77777777" w:rsidR="005903CA" w:rsidRPr="001B475E" w:rsidRDefault="005903CA" w:rsidP="005903CA">
      <w:pPr>
        <w:rPr>
          <w:szCs w:val="24"/>
        </w:rPr>
      </w:pPr>
    </w:p>
    <w:tbl>
      <w:tblPr>
        <w:tblW w:w="10929" w:type="dxa"/>
        <w:tblInd w:w="-12" w:type="dxa"/>
        <w:tblLayout w:type="fixed"/>
        <w:tblLook w:val="0000" w:firstRow="0" w:lastRow="0" w:firstColumn="0" w:lastColumn="0" w:noHBand="0" w:noVBand="0"/>
      </w:tblPr>
      <w:tblGrid>
        <w:gridCol w:w="12"/>
        <w:gridCol w:w="3240"/>
        <w:gridCol w:w="146"/>
        <w:gridCol w:w="3924"/>
        <w:gridCol w:w="3580"/>
        <w:gridCol w:w="27"/>
      </w:tblGrid>
      <w:tr w:rsidR="00A86AB0" w:rsidRPr="001B475E" w14:paraId="2F6827F9" w14:textId="77777777" w:rsidTr="008C4D34">
        <w:trPr>
          <w:gridBefore w:val="2"/>
          <w:gridAfter w:val="1"/>
          <w:wBefore w:w="3252" w:type="dxa"/>
          <w:wAfter w:w="27" w:type="dxa"/>
        </w:trPr>
        <w:tc>
          <w:tcPr>
            <w:tcW w:w="7650" w:type="dxa"/>
            <w:gridSpan w:val="3"/>
          </w:tcPr>
          <w:p w14:paraId="21ECACEF" w14:textId="77777777" w:rsidR="00A86AB0" w:rsidRPr="001B475E" w:rsidRDefault="00A86AB0" w:rsidP="00A86AB0">
            <w:pPr>
              <w:numPr>
                <w:ilvl w:val="12"/>
                <w:numId w:val="0"/>
              </w:numPr>
              <w:ind w:left="144"/>
              <w:jc w:val="left"/>
              <w:rPr>
                <w:szCs w:val="24"/>
              </w:rPr>
            </w:pPr>
            <w:r w:rsidRPr="001B475E">
              <w:rPr>
                <w:b/>
                <w:szCs w:val="24"/>
              </w:rPr>
              <w:t xml:space="preserve">Incarnate Word </w:t>
            </w:r>
            <w:r w:rsidR="000E663C" w:rsidRPr="001B475E">
              <w:rPr>
                <w:b/>
                <w:szCs w:val="24"/>
              </w:rPr>
              <w:t>Early Head Start &amp;</w:t>
            </w:r>
            <w:r w:rsidR="004958C1" w:rsidRPr="001B475E">
              <w:rPr>
                <w:b/>
                <w:szCs w:val="24"/>
              </w:rPr>
              <w:t xml:space="preserve"> </w:t>
            </w:r>
            <w:r w:rsidRPr="001B475E">
              <w:rPr>
                <w:b/>
                <w:szCs w:val="24"/>
              </w:rPr>
              <w:t xml:space="preserve">Head Start </w:t>
            </w:r>
            <w:r w:rsidRPr="001B475E">
              <w:rPr>
                <w:b/>
                <w:szCs w:val="24"/>
              </w:rPr>
              <w:br/>
            </w:r>
            <w:r w:rsidRPr="001B475E">
              <w:rPr>
                <w:szCs w:val="24"/>
              </w:rPr>
              <w:t xml:space="preserve">Ages 6 weeks – 5 years </w:t>
            </w:r>
          </w:p>
          <w:p w14:paraId="0FB3234B" w14:textId="77777777" w:rsidR="00A86AB0" w:rsidRPr="001B475E" w:rsidRDefault="00A86AB0" w:rsidP="00A86AB0">
            <w:pPr>
              <w:numPr>
                <w:ilvl w:val="12"/>
                <w:numId w:val="0"/>
              </w:numPr>
              <w:ind w:left="144"/>
              <w:jc w:val="left"/>
              <w:rPr>
                <w:b/>
                <w:szCs w:val="24"/>
              </w:rPr>
            </w:pPr>
            <w:r w:rsidRPr="001B475E">
              <w:rPr>
                <w:b/>
                <w:szCs w:val="24"/>
              </w:rPr>
              <w:t>Gaynell Anderson, Program Director</w:t>
            </w:r>
          </w:p>
          <w:p w14:paraId="357ECD46" w14:textId="2CBD4E79" w:rsidR="00A86AB0" w:rsidRPr="001B475E" w:rsidRDefault="00A86AB0" w:rsidP="00A86AB0">
            <w:pPr>
              <w:numPr>
                <w:ilvl w:val="12"/>
                <w:numId w:val="0"/>
              </w:numPr>
              <w:ind w:left="144"/>
              <w:jc w:val="left"/>
              <w:rPr>
                <w:szCs w:val="24"/>
              </w:rPr>
            </w:pPr>
            <w:r w:rsidRPr="001B475E">
              <w:rPr>
                <w:szCs w:val="24"/>
              </w:rPr>
              <w:t>8326 Apricot Street</w:t>
            </w:r>
            <w:r w:rsidR="008C4D34">
              <w:rPr>
                <w:szCs w:val="24"/>
              </w:rPr>
              <w:t xml:space="preserve">, </w:t>
            </w:r>
            <w:r w:rsidRPr="001B475E">
              <w:rPr>
                <w:szCs w:val="24"/>
              </w:rPr>
              <w:t>New Orleans, LA  70118</w:t>
            </w:r>
          </w:p>
          <w:p w14:paraId="761F69E1" w14:textId="3E1C2EF0" w:rsidR="00A86AB0" w:rsidRPr="001B475E" w:rsidRDefault="00C97866" w:rsidP="00A86AB0">
            <w:pPr>
              <w:numPr>
                <w:ilvl w:val="12"/>
                <w:numId w:val="0"/>
              </w:numPr>
              <w:ind w:left="144"/>
              <w:jc w:val="left"/>
              <w:rPr>
                <w:rStyle w:val="Hyperlink"/>
                <w:i/>
                <w:szCs w:val="24"/>
              </w:rPr>
            </w:pPr>
            <w:r>
              <w:rPr>
                <w:szCs w:val="24"/>
              </w:rPr>
              <w:t>Phone 504-861-6342</w:t>
            </w:r>
            <w:r w:rsidR="00A86AB0" w:rsidRPr="001B475E">
              <w:rPr>
                <w:szCs w:val="24"/>
              </w:rPr>
              <w:t xml:space="preserve"> FAX 504-861-6362</w:t>
            </w:r>
            <w:r w:rsidR="00F52C78">
              <w:rPr>
                <w:szCs w:val="24"/>
              </w:rPr>
              <w:t xml:space="preserve">  </w:t>
            </w:r>
            <w:hyperlink r:id="rId33" w:history="1">
              <w:r w:rsidR="00AB26CB" w:rsidRPr="001B475E">
                <w:rPr>
                  <w:rStyle w:val="Hyperlink"/>
                  <w:i/>
                  <w:szCs w:val="24"/>
                </w:rPr>
                <w:t>geanderson@ccano.org</w:t>
              </w:r>
            </w:hyperlink>
          </w:p>
          <w:p w14:paraId="2E2DD599" w14:textId="77777777" w:rsidR="00A86AB0" w:rsidRPr="001B475E" w:rsidRDefault="00A86AB0" w:rsidP="00A86AB0">
            <w:pPr>
              <w:numPr>
                <w:ilvl w:val="12"/>
                <w:numId w:val="0"/>
              </w:numPr>
              <w:ind w:left="144"/>
              <w:jc w:val="left"/>
              <w:rPr>
                <w:b/>
                <w:szCs w:val="24"/>
              </w:rPr>
            </w:pPr>
          </w:p>
        </w:tc>
      </w:tr>
      <w:tr w:rsidR="00A86AB0" w:rsidRPr="001B475E" w14:paraId="219B8787" w14:textId="77777777" w:rsidTr="008C4D34">
        <w:trPr>
          <w:gridBefore w:val="2"/>
          <w:gridAfter w:val="1"/>
          <w:wBefore w:w="3252" w:type="dxa"/>
          <w:wAfter w:w="27" w:type="dxa"/>
        </w:trPr>
        <w:tc>
          <w:tcPr>
            <w:tcW w:w="7650" w:type="dxa"/>
            <w:gridSpan w:val="3"/>
          </w:tcPr>
          <w:p w14:paraId="49D249AF" w14:textId="77777777" w:rsidR="00A86AB0" w:rsidRPr="001B475E" w:rsidRDefault="00A86AB0" w:rsidP="00A86AB0">
            <w:pPr>
              <w:numPr>
                <w:ilvl w:val="12"/>
                <w:numId w:val="0"/>
              </w:numPr>
              <w:ind w:left="144"/>
              <w:jc w:val="left"/>
              <w:rPr>
                <w:b/>
                <w:szCs w:val="24"/>
              </w:rPr>
            </w:pPr>
            <w:r w:rsidRPr="001B475E">
              <w:rPr>
                <w:b/>
                <w:szCs w:val="24"/>
              </w:rPr>
              <w:t>St. John the Baptist Head Start</w:t>
            </w:r>
          </w:p>
          <w:p w14:paraId="23618A54" w14:textId="77777777" w:rsidR="00A86AB0" w:rsidRPr="001B475E" w:rsidRDefault="00A86AB0" w:rsidP="00A86AB0">
            <w:pPr>
              <w:numPr>
                <w:ilvl w:val="12"/>
                <w:numId w:val="0"/>
              </w:numPr>
              <w:ind w:left="144"/>
              <w:jc w:val="left"/>
              <w:rPr>
                <w:szCs w:val="24"/>
              </w:rPr>
            </w:pPr>
            <w:r w:rsidRPr="001B475E">
              <w:rPr>
                <w:szCs w:val="24"/>
              </w:rPr>
              <w:t xml:space="preserve">Ages 3 to 5 years </w:t>
            </w:r>
          </w:p>
          <w:p w14:paraId="7004847E" w14:textId="77777777" w:rsidR="00A86AB0" w:rsidRPr="001B475E" w:rsidRDefault="00A86AB0" w:rsidP="00A86AB0">
            <w:pPr>
              <w:numPr>
                <w:ilvl w:val="12"/>
                <w:numId w:val="0"/>
              </w:numPr>
              <w:ind w:left="144"/>
              <w:jc w:val="left"/>
              <w:rPr>
                <w:b/>
                <w:szCs w:val="24"/>
              </w:rPr>
            </w:pPr>
            <w:r w:rsidRPr="001B475E">
              <w:rPr>
                <w:b/>
                <w:szCs w:val="24"/>
              </w:rPr>
              <w:t>Tonya Credit, Program Director</w:t>
            </w:r>
          </w:p>
          <w:p w14:paraId="785BB6A7" w14:textId="77777777" w:rsidR="00A86AB0" w:rsidRPr="001B475E" w:rsidRDefault="00A86AB0" w:rsidP="00A86AB0">
            <w:pPr>
              <w:numPr>
                <w:ilvl w:val="12"/>
                <w:numId w:val="0"/>
              </w:numPr>
              <w:ind w:left="144"/>
              <w:jc w:val="left"/>
              <w:rPr>
                <w:szCs w:val="24"/>
              </w:rPr>
            </w:pPr>
            <w:r w:rsidRPr="001B475E">
              <w:rPr>
                <w:szCs w:val="24"/>
              </w:rPr>
              <w:t>1920 Clio Street</w:t>
            </w:r>
          </w:p>
          <w:p w14:paraId="717B1F9F" w14:textId="77777777" w:rsidR="00A86AB0" w:rsidRPr="001B475E" w:rsidRDefault="00A86AB0" w:rsidP="00A86AB0">
            <w:pPr>
              <w:numPr>
                <w:ilvl w:val="12"/>
                <w:numId w:val="0"/>
              </w:numPr>
              <w:ind w:left="144"/>
              <w:jc w:val="left"/>
              <w:rPr>
                <w:szCs w:val="24"/>
              </w:rPr>
            </w:pPr>
            <w:r w:rsidRPr="001B475E">
              <w:rPr>
                <w:szCs w:val="24"/>
              </w:rPr>
              <w:t>New Orleans, LA  70113</w:t>
            </w:r>
          </w:p>
          <w:p w14:paraId="0FE00E91" w14:textId="69158E38" w:rsidR="00A86AB0" w:rsidRPr="001B475E" w:rsidRDefault="00A86AB0" w:rsidP="00F01A04">
            <w:pPr>
              <w:numPr>
                <w:ilvl w:val="12"/>
                <w:numId w:val="0"/>
              </w:numPr>
              <w:ind w:left="144"/>
              <w:jc w:val="left"/>
              <w:rPr>
                <w:i/>
                <w:color w:val="0000FF"/>
                <w:szCs w:val="24"/>
                <w:u w:val="single"/>
              </w:rPr>
            </w:pPr>
            <w:r w:rsidRPr="001B475E">
              <w:rPr>
                <w:szCs w:val="24"/>
              </w:rPr>
              <w:t xml:space="preserve">Phone: (504) 529-2557  FAX: (504) 566-4194  </w:t>
            </w:r>
            <w:r w:rsidRPr="001B475E">
              <w:rPr>
                <w:rStyle w:val="Hyperlink"/>
                <w:szCs w:val="24"/>
                <w:u w:val="none"/>
              </w:rPr>
              <w:t xml:space="preserve">  </w:t>
            </w:r>
            <w:hyperlink r:id="rId34" w:history="1">
              <w:r w:rsidRPr="001B475E">
                <w:rPr>
                  <w:rStyle w:val="Hyperlink"/>
                  <w:i/>
                  <w:szCs w:val="24"/>
                </w:rPr>
                <w:t>tcredit@ccano.org</w:t>
              </w:r>
            </w:hyperlink>
          </w:p>
        </w:tc>
      </w:tr>
      <w:tr w:rsidR="00A86AB0" w:rsidRPr="001B475E" w14:paraId="47F9B793" w14:textId="77777777" w:rsidTr="008C4D34">
        <w:trPr>
          <w:gridBefore w:val="2"/>
          <w:gridAfter w:val="1"/>
          <w:wBefore w:w="3252" w:type="dxa"/>
          <w:wAfter w:w="27" w:type="dxa"/>
        </w:trPr>
        <w:tc>
          <w:tcPr>
            <w:tcW w:w="7650" w:type="dxa"/>
            <w:gridSpan w:val="3"/>
          </w:tcPr>
          <w:p w14:paraId="66AAF805" w14:textId="77777777" w:rsidR="00A86AB0" w:rsidRPr="001B475E" w:rsidRDefault="00A86AB0" w:rsidP="000E663C">
            <w:pPr>
              <w:numPr>
                <w:ilvl w:val="12"/>
                <w:numId w:val="0"/>
              </w:numPr>
              <w:jc w:val="left"/>
              <w:rPr>
                <w:b/>
                <w:szCs w:val="24"/>
              </w:rPr>
            </w:pPr>
          </w:p>
        </w:tc>
      </w:tr>
      <w:tr w:rsidR="00A86AB0" w:rsidRPr="001B475E" w14:paraId="633FC893" w14:textId="77777777" w:rsidTr="008C4D34">
        <w:trPr>
          <w:gridBefore w:val="2"/>
          <w:gridAfter w:val="1"/>
          <w:wBefore w:w="3252" w:type="dxa"/>
          <w:wAfter w:w="27" w:type="dxa"/>
        </w:trPr>
        <w:tc>
          <w:tcPr>
            <w:tcW w:w="7650" w:type="dxa"/>
            <w:gridSpan w:val="3"/>
          </w:tcPr>
          <w:p w14:paraId="5204617C" w14:textId="77777777" w:rsidR="00A86AB0" w:rsidRPr="001B475E" w:rsidRDefault="00A86AB0" w:rsidP="00A86AB0">
            <w:pPr>
              <w:numPr>
                <w:ilvl w:val="12"/>
                <w:numId w:val="0"/>
              </w:numPr>
              <w:ind w:left="144"/>
              <w:jc w:val="left"/>
              <w:rPr>
                <w:i/>
                <w:szCs w:val="24"/>
              </w:rPr>
            </w:pPr>
            <w:r w:rsidRPr="001B475E">
              <w:rPr>
                <w:b/>
                <w:szCs w:val="24"/>
              </w:rPr>
              <w:t xml:space="preserve">St. Mary of the Angels </w:t>
            </w:r>
            <w:r w:rsidR="000E663C" w:rsidRPr="001B475E">
              <w:rPr>
                <w:b/>
                <w:szCs w:val="24"/>
              </w:rPr>
              <w:t>Early Head Start &amp;</w:t>
            </w:r>
            <w:r w:rsidR="004958C1" w:rsidRPr="001B475E">
              <w:rPr>
                <w:b/>
                <w:szCs w:val="24"/>
              </w:rPr>
              <w:t xml:space="preserve"> Head Start</w:t>
            </w:r>
            <w:r w:rsidRPr="001B475E">
              <w:rPr>
                <w:b/>
                <w:szCs w:val="24"/>
              </w:rPr>
              <w:t xml:space="preserve"> </w:t>
            </w:r>
            <w:r w:rsidRPr="001B475E">
              <w:rPr>
                <w:i/>
                <w:szCs w:val="24"/>
              </w:rPr>
              <w:t>(Est. 2012)</w:t>
            </w:r>
          </w:p>
          <w:p w14:paraId="0D1CBF25" w14:textId="77777777" w:rsidR="00A86AB0" w:rsidRPr="001B475E" w:rsidRDefault="00A86AB0" w:rsidP="00A86AB0">
            <w:pPr>
              <w:numPr>
                <w:ilvl w:val="12"/>
                <w:numId w:val="0"/>
              </w:numPr>
              <w:ind w:left="144"/>
              <w:jc w:val="left"/>
              <w:rPr>
                <w:b/>
                <w:szCs w:val="24"/>
              </w:rPr>
            </w:pPr>
            <w:r w:rsidRPr="001B475E">
              <w:rPr>
                <w:szCs w:val="24"/>
              </w:rPr>
              <w:t>Ages 6 weeks to 5 year</w:t>
            </w:r>
            <w:r w:rsidRPr="001B475E">
              <w:rPr>
                <w:b/>
                <w:szCs w:val="24"/>
              </w:rPr>
              <w:t>s</w:t>
            </w:r>
          </w:p>
          <w:p w14:paraId="22DDB3E7" w14:textId="77777777" w:rsidR="00A86AB0" w:rsidRPr="001B475E" w:rsidRDefault="00A86AB0" w:rsidP="00A86AB0">
            <w:pPr>
              <w:numPr>
                <w:ilvl w:val="12"/>
                <w:numId w:val="0"/>
              </w:numPr>
              <w:ind w:left="144"/>
              <w:jc w:val="left"/>
              <w:rPr>
                <w:b/>
                <w:szCs w:val="24"/>
              </w:rPr>
            </w:pPr>
            <w:r w:rsidRPr="001B475E">
              <w:rPr>
                <w:b/>
                <w:szCs w:val="24"/>
              </w:rPr>
              <w:t>Michelle Hubbard, Program Director</w:t>
            </w:r>
          </w:p>
          <w:p w14:paraId="2E4B6702" w14:textId="77777777" w:rsidR="00A86AB0" w:rsidRPr="001B475E" w:rsidRDefault="00A86AB0" w:rsidP="00A86AB0">
            <w:pPr>
              <w:numPr>
                <w:ilvl w:val="12"/>
                <w:numId w:val="0"/>
              </w:numPr>
              <w:ind w:left="144"/>
              <w:jc w:val="left"/>
              <w:rPr>
                <w:szCs w:val="24"/>
              </w:rPr>
            </w:pPr>
            <w:r w:rsidRPr="001B475E">
              <w:rPr>
                <w:szCs w:val="24"/>
              </w:rPr>
              <w:t>2225 Congress Street</w:t>
            </w:r>
          </w:p>
          <w:p w14:paraId="1DBB7326" w14:textId="77777777" w:rsidR="00A86AB0" w:rsidRPr="001B475E" w:rsidRDefault="00A86AB0" w:rsidP="00A86AB0">
            <w:pPr>
              <w:numPr>
                <w:ilvl w:val="12"/>
                <w:numId w:val="0"/>
              </w:numPr>
              <w:ind w:left="144"/>
              <w:jc w:val="left"/>
              <w:rPr>
                <w:szCs w:val="24"/>
              </w:rPr>
            </w:pPr>
            <w:r w:rsidRPr="001B475E">
              <w:rPr>
                <w:szCs w:val="24"/>
              </w:rPr>
              <w:t>New Orleans, LA  70117</w:t>
            </w:r>
          </w:p>
          <w:p w14:paraId="3514F51D" w14:textId="4EBA3314" w:rsidR="00A86AB0" w:rsidRPr="001B475E" w:rsidRDefault="00A86AB0" w:rsidP="00A86AB0">
            <w:pPr>
              <w:numPr>
                <w:ilvl w:val="12"/>
                <w:numId w:val="0"/>
              </w:numPr>
              <w:ind w:left="144"/>
              <w:jc w:val="left"/>
              <w:rPr>
                <w:rStyle w:val="Hyperlink"/>
                <w:i/>
                <w:szCs w:val="24"/>
              </w:rPr>
            </w:pPr>
            <w:r w:rsidRPr="001B475E">
              <w:rPr>
                <w:szCs w:val="24"/>
              </w:rPr>
              <w:t>Phone: (504) 227-3470  FAX: (504) 941-3119</w:t>
            </w:r>
            <w:r w:rsidR="00F01A04">
              <w:rPr>
                <w:szCs w:val="24"/>
              </w:rPr>
              <w:t xml:space="preserve">  </w:t>
            </w:r>
            <w:hyperlink r:id="rId35" w:history="1">
              <w:r w:rsidRPr="001B475E">
                <w:rPr>
                  <w:rStyle w:val="Hyperlink"/>
                  <w:i/>
                  <w:szCs w:val="24"/>
                </w:rPr>
                <w:t>mhubbard@ccano.org</w:t>
              </w:r>
            </w:hyperlink>
          </w:p>
          <w:p w14:paraId="000C291D" w14:textId="77777777" w:rsidR="000E663C" w:rsidRPr="001B475E" w:rsidRDefault="000E663C" w:rsidP="00A86AB0">
            <w:pPr>
              <w:numPr>
                <w:ilvl w:val="12"/>
                <w:numId w:val="0"/>
              </w:numPr>
              <w:ind w:left="144"/>
              <w:jc w:val="left"/>
              <w:rPr>
                <w:rStyle w:val="Hyperlink"/>
                <w:i/>
                <w:szCs w:val="24"/>
              </w:rPr>
            </w:pPr>
          </w:p>
          <w:p w14:paraId="6D91ED43" w14:textId="77777777" w:rsidR="000E663C" w:rsidRPr="001B475E" w:rsidRDefault="000E663C" w:rsidP="000E663C">
            <w:pPr>
              <w:numPr>
                <w:ilvl w:val="12"/>
                <w:numId w:val="0"/>
              </w:numPr>
              <w:ind w:left="144"/>
              <w:jc w:val="left"/>
              <w:rPr>
                <w:i/>
                <w:szCs w:val="24"/>
              </w:rPr>
            </w:pPr>
            <w:r w:rsidRPr="001B475E">
              <w:rPr>
                <w:b/>
                <w:szCs w:val="24"/>
              </w:rPr>
              <w:t>St. Paul the Apostle Early Head Start &amp; Head Start</w:t>
            </w:r>
            <w:r w:rsidRPr="001B475E">
              <w:rPr>
                <w:szCs w:val="24"/>
              </w:rPr>
              <w:t xml:space="preserve"> </w:t>
            </w:r>
            <w:r w:rsidRPr="001B475E">
              <w:rPr>
                <w:i/>
                <w:szCs w:val="24"/>
              </w:rPr>
              <w:t xml:space="preserve">(Est. 2016) </w:t>
            </w:r>
          </w:p>
          <w:p w14:paraId="1248183C" w14:textId="77777777" w:rsidR="000E663C" w:rsidRPr="001B475E" w:rsidRDefault="000E663C" w:rsidP="000E663C">
            <w:pPr>
              <w:numPr>
                <w:ilvl w:val="12"/>
                <w:numId w:val="0"/>
              </w:numPr>
              <w:ind w:left="144"/>
              <w:jc w:val="left"/>
              <w:rPr>
                <w:b/>
                <w:szCs w:val="24"/>
              </w:rPr>
            </w:pPr>
            <w:r w:rsidRPr="001B475E">
              <w:rPr>
                <w:szCs w:val="24"/>
              </w:rPr>
              <w:t>Ages 6 weeks to 5 years</w:t>
            </w:r>
          </w:p>
          <w:p w14:paraId="72D65E7B" w14:textId="77777777" w:rsidR="000E663C" w:rsidRPr="001B475E" w:rsidRDefault="000E663C" w:rsidP="000E663C">
            <w:pPr>
              <w:numPr>
                <w:ilvl w:val="12"/>
                <w:numId w:val="0"/>
              </w:numPr>
              <w:ind w:left="144"/>
              <w:jc w:val="left"/>
              <w:rPr>
                <w:b/>
                <w:szCs w:val="24"/>
              </w:rPr>
            </w:pPr>
            <w:r w:rsidRPr="001B475E">
              <w:rPr>
                <w:b/>
                <w:szCs w:val="24"/>
              </w:rPr>
              <w:t>Pamela Randall, Center Director</w:t>
            </w:r>
          </w:p>
          <w:p w14:paraId="24F386BA" w14:textId="77777777" w:rsidR="000E663C" w:rsidRPr="001B475E" w:rsidRDefault="000E663C" w:rsidP="000E663C">
            <w:pPr>
              <w:numPr>
                <w:ilvl w:val="12"/>
                <w:numId w:val="0"/>
              </w:numPr>
              <w:ind w:left="144"/>
              <w:jc w:val="left"/>
              <w:rPr>
                <w:b/>
                <w:szCs w:val="24"/>
              </w:rPr>
            </w:pPr>
            <w:r w:rsidRPr="001B475E">
              <w:rPr>
                <w:b/>
                <w:szCs w:val="24"/>
              </w:rPr>
              <w:t>Nicole Roberson, Assistant Director</w:t>
            </w:r>
          </w:p>
          <w:p w14:paraId="2D8452BB" w14:textId="77777777" w:rsidR="000E663C" w:rsidRPr="001B475E" w:rsidRDefault="000E663C" w:rsidP="000E663C">
            <w:pPr>
              <w:numPr>
                <w:ilvl w:val="12"/>
                <w:numId w:val="0"/>
              </w:numPr>
              <w:ind w:left="144"/>
              <w:jc w:val="left"/>
              <w:rPr>
                <w:szCs w:val="24"/>
              </w:rPr>
            </w:pPr>
            <w:r w:rsidRPr="001B475E">
              <w:rPr>
                <w:szCs w:val="24"/>
              </w:rPr>
              <w:t xml:space="preserve">6828 Chef </w:t>
            </w:r>
            <w:proofErr w:type="spellStart"/>
            <w:r w:rsidRPr="001B475E">
              <w:rPr>
                <w:szCs w:val="24"/>
              </w:rPr>
              <w:t>Menteur</w:t>
            </w:r>
            <w:proofErr w:type="spellEnd"/>
            <w:r w:rsidRPr="001B475E">
              <w:rPr>
                <w:szCs w:val="24"/>
              </w:rPr>
              <w:t xml:space="preserve"> Highway</w:t>
            </w:r>
          </w:p>
          <w:p w14:paraId="48669C83" w14:textId="77777777" w:rsidR="000E663C" w:rsidRPr="001B475E" w:rsidRDefault="000E663C" w:rsidP="000E663C">
            <w:pPr>
              <w:numPr>
                <w:ilvl w:val="12"/>
                <w:numId w:val="0"/>
              </w:numPr>
              <w:ind w:left="144"/>
              <w:jc w:val="left"/>
              <w:rPr>
                <w:szCs w:val="24"/>
              </w:rPr>
            </w:pPr>
            <w:r w:rsidRPr="001B475E">
              <w:rPr>
                <w:szCs w:val="24"/>
              </w:rPr>
              <w:t>New Orleans, LA  70126</w:t>
            </w:r>
          </w:p>
          <w:p w14:paraId="43D1D0B0" w14:textId="34EC5C5A" w:rsidR="000E663C" w:rsidRPr="001B475E" w:rsidRDefault="000E663C" w:rsidP="00F01A04">
            <w:pPr>
              <w:numPr>
                <w:ilvl w:val="12"/>
                <w:numId w:val="0"/>
              </w:numPr>
              <w:ind w:left="144"/>
              <w:jc w:val="left"/>
              <w:rPr>
                <w:b/>
                <w:szCs w:val="24"/>
              </w:rPr>
            </w:pPr>
            <w:r w:rsidRPr="001B475E">
              <w:rPr>
                <w:szCs w:val="24"/>
              </w:rPr>
              <w:t>Phone: (504) 503-1234  FAX: (504) 503-1239</w:t>
            </w:r>
            <w:r w:rsidR="00F01A04">
              <w:rPr>
                <w:szCs w:val="24"/>
              </w:rPr>
              <w:t xml:space="preserve">  </w:t>
            </w:r>
            <w:hyperlink r:id="rId36" w:history="1">
              <w:r w:rsidRPr="001B475E">
                <w:rPr>
                  <w:rStyle w:val="Hyperlink"/>
                  <w:i/>
                  <w:szCs w:val="24"/>
                </w:rPr>
                <w:t>prandall@ccano.org</w:t>
              </w:r>
            </w:hyperlink>
          </w:p>
        </w:tc>
      </w:tr>
      <w:tr w:rsidR="005903CA" w:rsidRPr="001B475E" w14:paraId="05598ADB" w14:textId="77777777" w:rsidTr="008C4D34">
        <w:tc>
          <w:tcPr>
            <w:tcW w:w="3398" w:type="dxa"/>
            <w:gridSpan w:val="3"/>
          </w:tcPr>
          <w:p w14:paraId="4965DFCF" w14:textId="77777777" w:rsidR="005730D5" w:rsidRDefault="005730D5" w:rsidP="00070659">
            <w:pPr>
              <w:tabs>
                <w:tab w:val="left" w:pos="360"/>
              </w:tabs>
              <w:jc w:val="left"/>
              <w:rPr>
                <w:b/>
                <w:szCs w:val="24"/>
              </w:rPr>
            </w:pPr>
          </w:p>
          <w:p w14:paraId="6447D573" w14:textId="77777777" w:rsidR="005903CA" w:rsidRPr="001B475E" w:rsidRDefault="005903CA" w:rsidP="00070659">
            <w:pPr>
              <w:tabs>
                <w:tab w:val="left" w:pos="360"/>
              </w:tabs>
              <w:jc w:val="left"/>
              <w:rPr>
                <w:b/>
                <w:szCs w:val="24"/>
              </w:rPr>
            </w:pPr>
            <w:r w:rsidRPr="001B475E">
              <w:rPr>
                <w:b/>
                <w:szCs w:val="24"/>
              </w:rPr>
              <w:t>Homeless Services …</w:t>
            </w:r>
          </w:p>
          <w:p w14:paraId="32D48108" w14:textId="77777777" w:rsidR="005903CA" w:rsidRPr="001B475E" w:rsidRDefault="005903CA" w:rsidP="00CE66A9">
            <w:pPr>
              <w:tabs>
                <w:tab w:val="left" w:pos="360"/>
              </w:tabs>
              <w:ind w:left="360" w:hanging="360"/>
              <w:jc w:val="left"/>
              <w:rPr>
                <w:i/>
                <w:szCs w:val="24"/>
              </w:rPr>
            </w:pPr>
            <w:r w:rsidRPr="001B475E">
              <w:rPr>
                <w:i/>
                <w:szCs w:val="24"/>
              </w:rPr>
              <w:t>(Est. 1993)</w:t>
            </w:r>
          </w:p>
        </w:tc>
        <w:tc>
          <w:tcPr>
            <w:tcW w:w="7531" w:type="dxa"/>
            <w:gridSpan w:val="3"/>
          </w:tcPr>
          <w:p w14:paraId="1D66EB19" w14:textId="77777777" w:rsidR="005730D5" w:rsidRDefault="005730D5" w:rsidP="00CE66A9">
            <w:pPr>
              <w:pStyle w:val="Default"/>
            </w:pPr>
          </w:p>
          <w:p w14:paraId="1055D3BC" w14:textId="77777777" w:rsidR="005903CA" w:rsidRPr="001B475E" w:rsidRDefault="005903CA" w:rsidP="00CE66A9">
            <w:pPr>
              <w:pStyle w:val="Default"/>
              <w:rPr>
                <w:rStyle w:val="Hyperlink"/>
                <w:color w:val="000000"/>
                <w:u w:val="none"/>
              </w:rPr>
            </w:pPr>
            <w:proofErr w:type="gramStart"/>
            <w:r w:rsidRPr="001B475E">
              <w:t>includes</w:t>
            </w:r>
            <w:proofErr w:type="gramEnd"/>
            <w:r w:rsidRPr="001B475E">
              <w:t xml:space="preserve"> two housing components</w:t>
            </w:r>
            <w:r w:rsidR="00FC65BF" w:rsidRPr="001B475E">
              <w:t>.</w:t>
            </w:r>
            <w:r w:rsidRPr="001B475E">
              <w:t xml:space="preserve"> Services include: home-based case management, life skills training, budget planning, advocacy, linkages to mainstream resources</w:t>
            </w:r>
            <w:r w:rsidR="0067603F" w:rsidRPr="001B475E">
              <w:t>,</w:t>
            </w:r>
            <w:r w:rsidRPr="001B475E">
              <w:t xml:space="preserve"> and referrals for additional services. </w:t>
            </w:r>
          </w:p>
          <w:p w14:paraId="2797A7FB" w14:textId="65D5E6D1" w:rsidR="00026AD2" w:rsidRPr="001B475E" w:rsidRDefault="00026AD2" w:rsidP="00026AD2">
            <w:pPr>
              <w:rPr>
                <w:szCs w:val="24"/>
              </w:rPr>
            </w:pPr>
            <w:r w:rsidRPr="001B475E">
              <w:rPr>
                <w:b/>
                <w:szCs w:val="24"/>
              </w:rPr>
              <w:t xml:space="preserve">Bethlehem Housing </w:t>
            </w:r>
            <w:r w:rsidRPr="001B475E">
              <w:rPr>
                <w:szCs w:val="24"/>
              </w:rPr>
              <w:t xml:space="preserve">serves homeless families with children providing rapid re-housing services and addressing the root causes of their homelessness. (est. 2019) </w:t>
            </w:r>
          </w:p>
          <w:p w14:paraId="5DF73E5E" w14:textId="4EB508FA" w:rsidR="005903CA" w:rsidRDefault="005903CA" w:rsidP="00CE66A9">
            <w:pPr>
              <w:rPr>
                <w:szCs w:val="24"/>
              </w:rPr>
            </w:pPr>
            <w:r w:rsidRPr="001B475E">
              <w:rPr>
                <w:b/>
                <w:szCs w:val="24"/>
              </w:rPr>
              <w:t xml:space="preserve">Bridges to Self-Sufficiency </w:t>
            </w:r>
            <w:r w:rsidR="00026AD2" w:rsidRPr="001B475E">
              <w:rPr>
                <w:szCs w:val="24"/>
              </w:rPr>
              <w:t>provides 3-6 months of rental assistance to homeless families with children; term may be extended for special circumstances.</w:t>
            </w:r>
          </w:p>
          <w:p w14:paraId="384B29CB" w14:textId="77777777" w:rsidR="00680C74" w:rsidRPr="006D1B85" w:rsidRDefault="00680C74" w:rsidP="00680C74">
            <w:pPr>
              <w:rPr>
                <w:b/>
                <w:szCs w:val="24"/>
              </w:rPr>
            </w:pPr>
            <w:proofErr w:type="spellStart"/>
            <w:r w:rsidRPr="006D1B85">
              <w:rPr>
                <w:b/>
                <w:szCs w:val="24"/>
              </w:rPr>
              <w:t>Trinna</w:t>
            </w:r>
            <w:proofErr w:type="spellEnd"/>
            <w:r w:rsidRPr="006D1B85">
              <w:rPr>
                <w:b/>
                <w:szCs w:val="24"/>
              </w:rPr>
              <w:t xml:space="preserve"> Stanford, Program Director</w:t>
            </w:r>
          </w:p>
          <w:p w14:paraId="368F12D5" w14:textId="77777777" w:rsidR="00680C74" w:rsidRPr="000E5D8A" w:rsidRDefault="00680C74" w:rsidP="00680C74">
            <w:pPr>
              <w:rPr>
                <w:rStyle w:val="Hyperlink"/>
                <w:i/>
                <w:color w:val="FF0000"/>
                <w:szCs w:val="24"/>
              </w:rPr>
            </w:pPr>
            <w:r w:rsidRPr="00F01A04">
              <w:rPr>
                <w:szCs w:val="24"/>
              </w:rPr>
              <w:t>Phone: (504) 310-6907</w:t>
            </w:r>
            <w:r>
              <w:rPr>
                <w:szCs w:val="24"/>
              </w:rPr>
              <w:t xml:space="preserve">  </w:t>
            </w:r>
            <w:hyperlink r:id="rId37" w:history="1">
              <w:r>
                <w:rPr>
                  <w:rStyle w:val="Hyperlink"/>
                  <w:i/>
                  <w:szCs w:val="24"/>
                </w:rPr>
                <w:t>tstanford@ccano.org</w:t>
              </w:r>
            </w:hyperlink>
          </w:p>
          <w:p w14:paraId="71208798" w14:textId="77777777" w:rsidR="005903CA" w:rsidRPr="006B346C" w:rsidRDefault="00026AD2" w:rsidP="00CE66A9">
            <w:pPr>
              <w:rPr>
                <w:szCs w:val="24"/>
              </w:rPr>
            </w:pPr>
            <w:proofErr w:type="spellStart"/>
            <w:r w:rsidRPr="006B346C">
              <w:rPr>
                <w:b/>
                <w:szCs w:val="24"/>
              </w:rPr>
              <w:t>Johnell</w:t>
            </w:r>
            <w:proofErr w:type="spellEnd"/>
            <w:r w:rsidRPr="006B346C">
              <w:rPr>
                <w:b/>
                <w:szCs w:val="24"/>
              </w:rPr>
              <w:t xml:space="preserve"> Williams, Case Manager</w:t>
            </w:r>
            <w:r w:rsidR="005903CA" w:rsidRPr="006B346C">
              <w:rPr>
                <w:b/>
                <w:szCs w:val="24"/>
              </w:rPr>
              <w:t xml:space="preserve"> </w:t>
            </w:r>
          </w:p>
          <w:p w14:paraId="03381ACC" w14:textId="77777777" w:rsidR="005903CA" w:rsidRPr="006B346C" w:rsidRDefault="005903CA" w:rsidP="00F01A04">
            <w:pPr>
              <w:rPr>
                <w:i/>
                <w:szCs w:val="24"/>
              </w:rPr>
            </w:pPr>
            <w:r w:rsidRPr="006B346C">
              <w:rPr>
                <w:szCs w:val="24"/>
              </w:rPr>
              <w:t>Phone: (504) 310-8788  FAX: (504) 861-6361</w:t>
            </w:r>
            <w:r w:rsidR="00F01A04" w:rsidRPr="006B346C">
              <w:rPr>
                <w:szCs w:val="24"/>
              </w:rPr>
              <w:t xml:space="preserve">  </w:t>
            </w:r>
            <w:hyperlink r:id="rId38" w:history="1">
              <w:r w:rsidR="00026AD2" w:rsidRPr="006B346C">
                <w:rPr>
                  <w:rStyle w:val="Hyperlink"/>
                  <w:i/>
                  <w:szCs w:val="24"/>
                </w:rPr>
                <w:t>jwiliams@ccano.org</w:t>
              </w:r>
            </w:hyperlink>
            <w:r w:rsidR="007F3400" w:rsidRPr="006B346C">
              <w:rPr>
                <w:i/>
                <w:szCs w:val="24"/>
              </w:rPr>
              <w:t xml:space="preserve"> </w:t>
            </w:r>
          </w:p>
          <w:p w14:paraId="51628451" w14:textId="77777777" w:rsidR="00710DCB" w:rsidRPr="006B346C" w:rsidRDefault="00710DCB" w:rsidP="00F01A04">
            <w:r w:rsidRPr="006B346C">
              <w:t>8326 Apricot Street</w:t>
            </w:r>
          </w:p>
          <w:p w14:paraId="0A94B111" w14:textId="5FB22C83" w:rsidR="00680C74" w:rsidRPr="00680C74" w:rsidRDefault="00680C74" w:rsidP="00F01A04">
            <w:pPr>
              <w:rPr>
                <w:szCs w:val="24"/>
              </w:rPr>
            </w:pPr>
            <w:r w:rsidRPr="006B346C">
              <w:t>New Orleans, LA 70118</w:t>
            </w:r>
          </w:p>
        </w:tc>
      </w:tr>
      <w:tr w:rsidR="005903CA" w:rsidRPr="001B475E" w14:paraId="2F6A575E" w14:textId="77777777" w:rsidTr="008C4D34">
        <w:tc>
          <w:tcPr>
            <w:tcW w:w="3398" w:type="dxa"/>
            <w:gridSpan w:val="3"/>
          </w:tcPr>
          <w:p w14:paraId="5730B771" w14:textId="77777777" w:rsidR="005730D5" w:rsidRDefault="005903CA" w:rsidP="00CE66A9">
            <w:pPr>
              <w:numPr>
                <w:ilvl w:val="12"/>
                <w:numId w:val="0"/>
              </w:numPr>
              <w:tabs>
                <w:tab w:val="left" w:pos="360"/>
              </w:tabs>
              <w:jc w:val="left"/>
              <w:rPr>
                <w:szCs w:val="24"/>
              </w:rPr>
            </w:pPr>
            <w:r w:rsidRPr="001B475E">
              <w:rPr>
                <w:szCs w:val="24"/>
              </w:rPr>
              <w:br w:type="page"/>
            </w:r>
          </w:p>
          <w:p w14:paraId="02FA59A0" w14:textId="77777777" w:rsidR="005903CA" w:rsidRPr="001B475E" w:rsidRDefault="005903CA" w:rsidP="00CE66A9">
            <w:pPr>
              <w:numPr>
                <w:ilvl w:val="12"/>
                <w:numId w:val="0"/>
              </w:numPr>
              <w:tabs>
                <w:tab w:val="left" w:pos="360"/>
              </w:tabs>
              <w:jc w:val="left"/>
              <w:rPr>
                <w:b/>
                <w:szCs w:val="24"/>
              </w:rPr>
            </w:pPr>
            <w:r w:rsidRPr="001B475E">
              <w:rPr>
                <w:b/>
                <w:szCs w:val="24"/>
              </w:rPr>
              <w:t>Immigration Services ...</w:t>
            </w:r>
          </w:p>
          <w:p w14:paraId="594CEDFF" w14:textId="77777777" w:rsidR="005903CA" w:rsidRPr="001B475E" w:rsidRDefault="005903CA" w:rsidP="00CE66A9">
            <w:pPr>
              <w:numPr>
                <w:ilvl w:val="12"/>
                <w:numId w:val="0"/>
              </w:numPr>
              <w:tabs>
                <w:tab w:val="left" w:pos="360"/>
              </w:tabs>
              <w:jc w:val="left"/>
              <w:rPr>
                <w:i/>
                <w:szCs w:val="24"/>
              </w:rPr>
            </w:pPr>
            <w:r w:rsidRPr="001B475E">
              <w:rPr>
                <w:i/>
                <w:szCs w:val="24"/>
              </w:rPr>
              <w:t>(Est. 1961)</w:t>
            </w:r>
          </w:p>
        </w:tc>
        <w:tc>
          <w:tcPr>
            <w:tcW w:w="7531" w:type="dxa"/>
            <w:gridSpan w:val="3"/>
          </w:tcPr>
          <w:p w14:paraId="7753232E" w14:textId="77777777" w:rsidR="005730D5" w:rsidRPr="005730D5" w:rsidRDefault="005730D5" w:rsidP="00CE66A9">
            <w:pPr>
              <w:pStyle w:val="ListParagraph"/>
              <w:numPr>
                <w:ilvl w:val="0"/>
                <w:numId w:val="12"/>
              </w:numPr>
              <w:ind w:left="34"/>
              <w:contextualSpacing w:val="0"/>
              <w:rPr>
                <w:color w:val="1F497D"/>
              </w:rPr>
            </w:pPr>
          </w:p>
          <w:p w14:paraId="4B79A0DC" w14:textId="77777777" w:rsidR="005903CA" w:rsidRPr="001B475E" w:rsidRDefault="005903CA" w:rsidP="00CE66A9">
            <w:pPr>
              <w:pStyle w:val="ListParagraph"/>
              <w:numPr>
                <w:ilvl w:val="0"/>
                <w:numId w:val="12"/>
              </w:numPr>
              <w:ind w:left="34"/>
              <w:contextualSpacing w:val="0"/>
              <w:rPr>
                <w:color w:val="1F497D"/>
              </w:rPr>
            </w:pPr>
            <w:proofErr w:type="gramStart"/>
            <w:r w:rsidRPr="001B475E">
              <w:t>provides</w:t>
            </w:r>
            <w:proofErr w:type="gramEnd"/>
            <w:r w:rsidRPr="001B475E">
              <w:t xml:space="preserve"> free or low-cost legal immigration counseling and representation to families and individuals who are eligible for immigration benefits but cannot afford private attorneys. Services include assistance in obtaining family-based immigrant visas, adjustment of status to legal permanent residency, naturalization (citizenship) applications and preparation classes, VAWA </w:t>
            </w:r>
            <w:r w:rsidRPr="001B475E">
              <w:lastRenderedPageBreak/>
              <w:t xml:space="preserve">petitions, U-visa applications, asylum (for children only), Special Immigrant Juvenile Status, Temporary Protected Status (TPS), Deferred Action applications (DACA), fiancée petitions, consular processing, travel documents/advance parole, renewals, work permit renewals, affidavits of support, etc.  </w:t>
            </w:r>
            <w:r w:rsidR="00F43C10" w:rsidRPr="001B475E">
              <w:t>Immigration Services has</w:t>
            </w:r>
            <w:r w:rsidRPr="001B475E">
              <w:t xml:space="preserve"> specialized pro bono programs to provide legal representation and holistic case management support for survivors of domestic violence/abuse, unaccompanied children, survivors of trafficking and other crimes and those detained in immigration facilities.</w:t>
            </w:r>
          </w:p>
          <w:p w14:paraId="0778156B" w14:textId="77777777" w:rsidR="00F01A04" w:rsidRDefault="00F01A04" w:rsidP="00CE66A9">
            <w:pPr>
              <w:pStyle w:val="PlainText"/>
              <w:rPr>
                <w:rFonts w:ascii="Times New Roman" w:hAnsi="Times New Roman"/>
                <w:sz w:val="24"/>
                <w:szCs w:val="24"/>
                <w:u w:val="single"/>
              </w:rPr>
            </w:pPr>
          </w:p>
          <w:p w14:paraId="562682AE" w14:textId="7A6ECB3E" w:rsidR="005903CA" w:rsidRPr="001B475E" w:rsidRDefault="005903CA" w:rsidP="00CE66A9">
            <w:pPr>
              <w:pStyle w:val="PlainText"/>
              <w:rPr>
                <w:rFonts w:ascii="Times New Roman" w:hAnsi="Times New Roman"/>
                <w:sz w:val="24"/>
                <w:szCs w:val="24"/>
                <w:u w:val="single"/>
              </w:rPr>
            </w:pPr>
            <w:r w:rsidRPr="001B475E">
              <w:rPr>
                <w:rFonts w:ascii="Times New Roman" w:hAnsi="Times New Roman"/>
                <w:sz w:val="24"/>
                <w:szCs w:val="24"/>
                <w:u w:val="single"/>
              </w:rPr>
              <w:t>Interested law students and volunteers should contact:</w:t>
            </w:r>
          </w:p>
          <w:p w14:paraId="1E702E2C" w14:textId="1C7C9829" w:rsidR="005903CA" w:rsidRPr="001B475E" w:rsidRDefault="005903CA" w:rsidP="00CE66A9">
            <w:pPr>
              <w:pStyle w:val="PlainText"/>
              <w:rPr>
                <w:rFonts w:ascii="Times New Roman" w:hAnsi="Times New Roman"/>
                <w:b/>
                <w:bCs/>
                <w:sz w:val="24"/>
                <w:szCs w:val="24"/>
              </w:rPr>
            </w:pPr>
            <w:r w:rsidRPr="001B475E">
              <w:rPr>
                <w:rFonts w:ascii="Times New Roman" w:hAnsi="Times New Roman"/>
                <w:b/>
                <w:bCs/>
                <w:sz w:val="24"/>
                <w:szCs w:val="24"/>
              </w:rPr>
              <w:t>Jennie Searcy, Managing Attorney</w:t>
            </w:r>
            <w:r w:rsidR="0015031F">
              <w:rPr>
                <w:rFonts w:ascii="Times New Roman" w:hAnsi="Times New Roman"/>
                <w:b/>
                <w:bCs/>
                <w:sz w:val="24"/>
                <w:szCs w:val="24"/>
              </w:rPr>
              <w:t xml:space="preserve"> for Immigration Services</w:t>
            </w:r>
          </w:p>
          <w:p w14:paraId="11E8EA1F" w14:textId="4261E23B" w:rsidR="005903CA" w:rsidRPr="007F3400" w:rsidRDefault="005903CA" w:rsidP="00F01A04">
            <w:pPr>
              <w:pStyle w:val="PlainText"/>
              <w:rPr>
                <w:i/>
                <w:iCs/>
                <w:color w:val="1F497D"/>
                <w:szCs w:val="24"/>
              </w:rPr>
            </w:pPr>
            <w:r w:rsidRPr="001B475E">
              <w:rPr>
                <w:rFonts w:ascii="Times New Roman" w:hAnsi="Times New Roman"/>
                <w:sz w:val="24"/>
                <w:szCs w:val="24"/>
              </w:rPr>
              <w:t>Phone: (504) 310-6950</w:t>
            </w:r>
            <w:r w:rsidR="00F01A04">
              <w:rPr>
                <w:rFonts w:ascii="Times New Roman" w:hAnsi="Times New Roman"/>
                <w:sz w:val="24"/>
                <w:szCs w:val="24"/>
              </w:rPr>
              <w:t xml:space="preserve"> </w:t>
            </w:r>
            <w:r w:rsidR="00F01A04" w:rsidRPr="00F01A04">
              <w:rPr>
                <w:rFonts w:ascii="Times New Roman" w:hAnsi="Times New Roman"/>
                <w:sz w:val="24"/>
                <w:szCs w:val="24"/>
              </w:rPr>
              <w:t xml:space="preserve">FAX: (504) 523-6962  </w:t>
            </w:r>
            <w:r w:rsidRPr="00F01A04">
              <w:rPr>
                <w:rFonts w:ascii="Times New Roman" w:hAnsi="Times New Roman"/>
                <w:sz w:val="32"/>
                <w:szCs w:val="24"/>
              </w:rPr>
              <w:t xml:space="preserve"> </w:t>
            </w:r>
            <w:hyperlink r:id="rId39" w:history="1">
              <w:r w:rsidRPr="00F01A04">
                <w:rPr>
                  <w:rStyle w:val="Hyperlink"/>
                  <w:rFonts w:ascii="Times New Roman" w:hAnsi="Times New Roman"/>
                  <w:i/>
                  <w:iCs/>
                  <w:sz w:val="24"/>
                  <w:szCs w:val="24"/>
                </w:rPr>
                <w:t>jsearcy@ccano.org</w:t>
              </w:r>
            </w:hyperlink>
            <w:r w:rsidRPr="001B475E">
              <w:rPr>
                <w:i/>
                <w:iCs/>
                <w:szCs w:val="24"/>
              </w:rPr>
              <w:t xml:space="preserve"> </w:t>
            </w:r>
          </w:p>
        </w:tc>
      </w:tr>
      <w:tr w:rsidR="005903CA" w:rsidRPr="001B475E" w14:paraId="218B1CB3" w14:textId="77777777" w:rsidTr="00F52FBE">
        <w:trPr>
          <w:trHeight w:val="522"/>
        </w:trPr>
        <w:tc>
          <w:tcPr>
            <w:tcW w:w="3398" w:type="dxa"/>
            <w:gridSpan w:val="3"/>
          </w:tcPr>
          <w:p w14:paraId="1DA67C27" w14:textId="77777777" w:rsidR="0052649C" w:rsidRPr="001B475E" w:rsidRDefault="0052649C" w:rsidP="00CE66A9">
            <w:pPr>
              <w:numPr>
                <w:ilvl w:val="12"/>
                <w:numId w:val="0"/>
              </w:numPr>
              <w:tabs>
                <w:tab w:val="left" w:pos="360"/>
              </w:tabs>
              <w:jc w:val="left"/>
              <w:rPr>
                <w:b/>
                <w:szCs w:val="24"/>
              </w:rPr>
            </w:pPr>
          </w:p>
          <w:p w14:paraId="16F5B731" w14:textId="77777777" w:rsidR="005903CA" w:rsidRPr="001B475E" w:rsidRDefault="005903CA" w:rsidP="00CE66A9">
            <w:pPr>
              <w:numPr>
                <w:ilvl w:val="12"/>
                <w:numId w:val="0"/>
              </w:numPr>
              <w:tabs>
                <w:tab w:val="left" w:pos="360"/>
              </w:tabs>
              <w:jc w:val="left"/>
              <w:rPr>
                <w:szCs w:val="24"/>
              </w:rPr>
            </w:pPr>
            <w:r w:rsidRPr="001B475E">
              <w:rPr>
                <w:b/>
                <w:szCs w:val="24"/>
              </w:rPr>
              <w:t>Marque Medical Emergency Grant…</w:t>
            </w:r>
          </w:p>
          <w:p w14:paraId="6B81902A" w14:textId="77777777" w:rsidR="005903CA" w:rsidRPr="001B475E" w:rsidRDefault="005903CA" w:rsidP="00CE66A9">
            <w:pPr>
              <w:numPr>
                <w:ilvl w:val="12"/>
                <w:numId w:val="0"/>
              </w:numPr>
              <w:tabs>
                <w:tab w:val="left" w:pos="360"/>
              </w:tabs>
              <w:ind w:left="360" w:hanging="360"/>
              <w:jc w:val="left"/>
              <w:rPr>
                <w:szCs w:val="24"/>
              </w:rPr>
            </w:pPr>
            <w:r w:rsidRPr="001B475E">
              <w:rPr>
                <w:i/>
                <w:szCs w:val="24"/>
              </w:rPr>
              <w:t>(Est. 2010)</w:t>
            </w:r>
          </w:p>
        </w:tc>
        <w:tc>
          <w:tcPr>
            <w:tcW w:w="7531" w:type="dxa"/>
            <w:gridSpan w:val="3"/>
          </w:tcPr>
          <w:p w14:paraId="64849264" w14:textId="62AF67DF" w:rsidR="0052649C" w:rsidRDefault="0052649C" w:rsidP="00CE66A9">
            <w:pPr>
              <w:rPr>
                <w:color w:val="000000"/>
                <w:szCs w:val="24"/>
              </w:rPr>
            </w:pPr>
          </w:p>
          <w:p w14:paraId="4CF0FF56" w14:textId="77777777" w:rsidR="005903CA" w:rsidRPr="001B475E" w:rsidRDefault="005903CA" w:rsidP="00CE66A9">
            <w:pPr>
              <w:rPr>
                <w:color w:val="000000"/>
                <w:szCs w:val="24"/>
              </w:rPr>
            </w:pPr>
            <w:proofErr w:type="gramStart"/>
            <w:r w:rsidRPr="001B475E">
              <w:rPr>
                <w:color w:val="000000"/>
                <w:szCs w:val="24"/>
              </w:rPr>
              <w:t>is</w:t>
            </w:r>
            <w:proofErr w:type="gramEnd"/>
            <w:r w:rsidRPr="001B475E">
              <w:rPr>
                <w:color w:val="000000"/>
                <w:szCs w:val="24"/>
              </w:rPr>
              <w:t xml:space="preserve"> funded by the Theresa </w:t>
            </w:r>
            <w:proofErr w:type="spellStart"/>
            <w:r w:rsidRPr="001B475E">
              <w:rPr>
                <w:color w:val="000000"/>
                <w:szCs w:val="24"/>
              </w:rPr>
              <w:t>Bittenbring</w:t>
            </w:r>
            <w:proofErr w:type="spellEnd"/>
            <w:r w:rsidRPr="001B475E">
              <w:rPr>
                <w:color w:val="000000"/>
                <w:szCs w:val="24"/>
              </w:rPr>
              <w:t xml:space="preserve"> and John Henry Marque Fund which is held at the Greater New Orleans Foundation.  This program provides case management and direct financial assistance (emergency grants) to individuals and families experiencing financial hardship due to a medical condition faced by a member of the family.  Clients come to the program </w:t>
            </w:r>
            <w:r w:rsidRPr="001B475E">
              <w:rPr>
                <w:b/>
                <w:bCs/>
                <w:color w:val="000000"/>
                <w:szCs w:val="24"/>
                <w:u w:val="single"/>
              </w:rPr>
              <w:t>only</w:t>
            </w:r>
            <w:r w:rsidRPr="001B475E">
              <w:rPr>
                <w:color w:val="000000"/>
                <w:szCs w:val="24"/>
              </w:rPr>
              <w:t xml:space="preserve"> by way of referral from CCANO and other partner agencies.  Individuals </w:t>
            </w:r>
            <w:r w:rsidRPr="001B475E">
              <w:rPr>
                <w:b/>
                <w:bCs/>
                <w:color w:val="000000"/>
                <w:szCs w:val="24"/>
                <w:u w:val="single"/>
              </w:rPr>
              <w:t>cannot</w:t>
            </w:r>
            <w:r w:rsidRPr="001B475E">
              <w:rPr>
                <w:color w:val="000000"/>
                <w:szCs w:val="24"/>
              </w:rPr>
              <w:t xml:space="preserve"> refer themselves to this program.</w:t>
            </w:r>
          </w:p>
          <w:p w14:paraId="54806D7E" w14:textId="77777777" w:rsidR="005903CA" w:rsidRPr="001B475E" w:rsidRDefault="005903CA" w:rsidP="00CE66A9">
            <w:pPr>
              <w:rPr>
                <w:b/>
                <w:color w:val="000000"/>
                <w:szCs w:val="24"/>
              </w:rPr>
            </w:pPr>
            <w:r w:rsidRPr="001B475E">
              <w:rPr>
                <w:b/>
                <w:color w:val="000000"/>
                <w:szCs w:val="24"/>
              </w:rPr>
              <w:t xml:space="preserve">Contact:  Marilyn </w:t>
            </w:r>
            <w:proofErr w:type="spellStart"/>
            <w:r w:rsidRPr="001B475E">
              <w:rPr>
                <w:b/>
                <w:color w:val="000000"/>
                <w:szCs w:val="24"/>
              </w:rPr>
              <w:t>Shraberg</w:t>
            </w:r>
            <w:proofErr w:type="spellEnd"/>
          </w:p>
          <w:p w14:paraId="5DF56026" w14:textId="77777777" w:rsidR="005903CA" w:rsidRPr="001B475E" w:rsidRDefault="005903CA" w:rsidP="00CE66A9">
            <w:pPr>
              <w:rPr>
                <w:szCs w:val="24"/>
              </w:rPr>
            </w:pPr>
            <w:r w:rsidRPr="001B475E">
              <w:rPr>
                <w:szCs w:val="24"/>
              </w:rPr>
              <w:t>1000 Howard Avenue, Suite 200</w:t>
            </w:r>
          </w:p>
          <w:p w14:paraId="297688CB" w14:textId="77777777" w:rsidR="005903CA" w:rsidRPr="001B475E" w:rsidRDefault="005903CA" w:rsidP="00CE66A9">
            <w:pPr>
              <w:numPr>
                <w:ilvl w:val="12"/>
                <w:numId w:val="0"/>
              </w:numPr>
              <w:rPr>
                <w:b/>
                <w:szCs w:val="24"/>
              </w:rPr>
            </w:pPr>
            <w:r w:rsidRPr="001B475E">
              <w:rPr>
                <w:szCs w:val="24"/>
              </w:rPr>
              <w:t>New Orleans, LA  70113</w:t>
            </w:r>
          </w:p>
          <w:p w14:paraId="6B61C9E4" w14:textId="527B9B79" w:rsidR="005903CA" w:rsidRPr="001B475E" w:rsidRDefault="005903CA" w:rsidP="00F01A04">
            <w:pPr>
              <w:rPr>
                <w:i/>
                <w:color w:val="0000FF"/>
                <w:szCs w:val="24"/>
                <w:u w:val="single"/>
              </w:rPr>
            </w:pPr>
            <w:r w:rsidRPr="001B475E">
              <w:rPr>
                <w:color w:val="000000"/>
                <w:szCs w:val="24"/>
              </w:rPr>
              <w:t>Phone:  (504) 310-8743</w:t>
            </w:r>
            <w:r w:rsidR="00F01A04">
              <w:rPr>
                <w:color w:val="000000"/>
                <w:szCs w:val="24"/>
              </w:rPr>
              <w:t xml:space="preserve">  </w:t>
            </w:r>
            <w:hyperlink r:id="rId40" w:history="1">
              <w:r w:rsidRPr="001B475E">
                <w:rPr>
                  <w:rStyle w:val="Hyperlink"/>
                  <w:i/>
                  <w:szCs w:val="24"/>
                </w:rPr>
                <w:t>mshraberg@ccano.org</w:t>
              </w:r>
            </w:hyperlink>
          </w:p>
        </w:tc>
      </w:tr>
      <w:tr w:rsidR="005903CA" w:rsidRPr="001B475E" w14:paraId="6A480816" w14:textId="77777777" w:rsidTr="008C4D34">
        <w:tc>
          <w:tcPr>
            <w:tcW w:w="3398" w:type="dxa"/>
            <w:gridSpan w:val="3"/>
          </w:tcPr>
          <w:p w14:paraId="5E36EA2D" w14:textId="77777777" w:rsidR="00F01A04" w:rsidRDefault="00F01A04" w:rsidP="00CE66A9">
            <w:pPr>
              <w:numPr>
                <w:ilvl w:val="12"/>
                <w:numId w:val="0"/>
              </w:numPr>
              <w:tabs>
                <w:tab w:val="left" w:pos="360"/>
              </w:tabs>
              <w:jc w:val="left"/>
              <w:rPr>
                <w:b/>
                <w:szCs w:val="24"/>
              </w:rPr>
            </w:pPr>
          </w:p>
          <w:p w14:paraId="4997533C" w14:textId="5BA1834C" w:rsidR="005903CA" w:rsidRPr="001B475E" w:rsidRDefault="005903CA" w:rsidP="00CE66A9">
            <w:pPr>
              <w:numPr>
                <w:ilvl w:val="12"/>
                <w:numId w:val="0"/>
              </w:numPr>
              <w:tabs>
                <w:tab w:val="left" w:pos="360"/>
              </w:tabs>
              <w:jc w:val="left"/>
              <w:rPr>
                <w:b/>
                <w:szCs w:val="24"/>
              </w:rPr>
            </w:pPr>
            <w:r w:rsidRPr="001B475E">
              <w:rPr>
                <w:b/>
                <w:szCs w:val="24"/>
              </w:rPr>
              <w:t>North Shore Branch Office…</w:t>
            </w:r>
          </w:p>
          <w:p w14:paraId="4D610155" w14:textId="77777777" w:rsidR="005903CA" w:rsidRPr="001B475E" w:rsidRDefault="005903CA" w:rsidP="00CE66A9">
            <w:pPr>
              <w:numPr>
                <w:ilvl w:val="12"/>
                <w:numId w:val="0"/>
              </w:numPr>
              <w:tabs>
                <w:tab w:val="left" w:pos="360"/>
              </w:tabs>
              <w:jc w:val="left"/>
              <w:rPr>
                <w:b/>
                <w:szCs w:val="24"/>
              </w:rPr>
            </w:pPr>
          </w:p>
        </w:tc>
        <w:tc>
          <w:tcPr>
            <w:tcW w:w="7531" w:type="dxa"/>
            <w:gridSpan w:val="3"/>
          </w:tcPr>
          <w:p w14:paraId="5E889922" w14:textId="77777777" w:rsidR="00F01A04" w:rsidRDefault="00F01A04" w:rsidP="00CE66A9">
            <w:pPr>
              <w:rPr>
                <w:color w:val="000000"/>
                <w:szCs w:val="24"/>
              </w:rPr>
            </w:pPr>
          </w:p>
          <w:p w14:paraId="5F7EB5EB" w14:textId="38A529F2" w:rsidR="005903CA" w:rsidRPr="001B475E" w:rsidRDefault="0067603F" w:rsidP="00CE66A9">
            <w:pPr>
              <w:rPr>
                <w:color w:val="000000"/>
                <w:szCs w:val="24"/>
              </w:rPr>
            </w:pPr>
            <w:proofErr w:type="gramStart"/>
            <w:r w:rsidRPr="001B475E">
              <w:rPr>
                <w:color w:val="000000"/>
                <w:szCs w:val="24"/>
              </w:rPr>
              <w:t>serves</w:t>
            </w:r>
            <w:proofErr w:type="gramEnd"/>
            <w:r w:rsidR="005903CA" w:rsidRPr="001B475E">
              <w:rPr>
                <w:color w:val="000000"/>
                <w:szCs w:val="24"/>
              </w:rPr>
              <w:t xml:space="preserve"> the poor and vulnerable of Washington and St. Tammany Parishes.  </w:t>
            </w:r>
            <w:r w:rsidRPr="001B475E">
              <w:rPr>
                <w:color w:val="000000"/>
                <w:szCs w:val="24"/>
              </w:rPr>
              <w:t xml:space="preserve">As the main office for the North Shore Branch, </w:t>
            </w:r>
            <w:r w:rsidR="005903CA" w:rsidRPr="001B475E">
              <w:rPr>
                <w:color w:val="000000"/>
                <w:szCs w:val="24"/>
              </w:rPr>
              <w:t>The Archdiocese of New Orleans North Sho</w:t>
            </w:r>
            <w:r w:rsidR="00EC3E50">
              <w:rPr>
                <w:color w:val="000000"/>
                <w:szCs w:val="24"/>
              </w:rPr>
              <w:t>re Catholic Center in Covington</w:t>
            </w:r>
            <w:r w:rsidR="005903CA" w:rsidRPr="001B475E">
              <w:rPr>
                <w:color w:val="000000"/>
                <w:szCs w:val="24"/>
              </w:rPr>
              <w:t xml:space="preserve"> </w:t>
            </w:r>
            <w:r w:rsidRPr="001B475E">
              <w:rPr>
                <w:color w:val="000000"/>
                <w:szCs w:val="24"/>
              </w:rPr>
              <w:t>assists</w:t>
            </w:r>
            <w:r w:rsidR="005903CA" w:rsidRPr="001B475E">
              <w:rPr>
                <w:color w:val="000000"/>
                <w:szCs w:val="24"/>
              </w:rPr>
              <w:t xml:space="preserve"> 17 Catholic Church Parishes</w:t>
            </w:r>
            <w:r w:rsidRPr="001B475E">
              <w:rPr>
                <w:color w:val="000000"/>
                <w:szCs w:val="24"/>
              </w:rPr>
              <w:t xml:space="preserve"> in Deaneries IX and X.</w:t>
            </w:r>
            <w:r w:rsidR="005903CA" w:rsidRPr="001B475E">
              <w:rPr>
                <w:color w:val="000000"/>
                <w:szCs w:val="24"/>
              </w:rPr>
              <w:t xml:space="preserve"> The North Shore location houses CCANO’s Counseling Solutions Program (clinical mental health counseling), Parish and Community Ministries Program (case management services), SERVE Program (Students Engaging in Reflective Volunteer Experiences)</w:t>
            </w:r>
            <w:r w:rsidRPr="001B475E">
              <w:rPr>
                <w:color w:val="000000"/>
                <w:szCs w:val="24"/>
              </w:rPr>
              <w:t>,</w:t>
            </w:r>
            <w:r w:rsidR="005903CA" w:rsidRPr="001B475E">
              <w:rPr>
                <w:color w:val="000000"/>
                <w:szCs w:val="24"/>
              </w:rPr>
              <w:t xml:space="preserve"> and the Dis</w:t>
            </w:r>
            <w:r w:rsidRPr="001B475E">
              <w:rPr>
                <w:color w:val="000000"/>
                <w:szCs w:val="24"/>
              </w:rPr>
              <w:t xml:space="preserve">aster Case Management Program. </w:t>
            </w:r>
            <w:r w:rsidR="005903CA" w:rsidRPr="001B475E">
              <w:rPr>
                <w:color w:val="000000"/>
                <w:szCs w:val="24"/>
              </w:rPr>
              <w:t>The staff also collaborates with other non-profit agencies, community groups</w:t>
            </w:r>
            <w:r w:rsidRPr="001B475E">
              <w:rPr>
                <w:color w:val="000000"/>
                <w:szCs w:val="24"/>
              </w:rPr>
              <w:t>,</w:t>
            </w:r>
            <w:r w:rsidR="005903CA" w:rsidRPr="001B475E">
              <w:rPr>
                <w:color w:val="000000"/>
                <w:szCs w:val="24"/>
              </w:rPr>
              <w:t xml:space="preserve"> and businesses on the North Shore to help facilitate employment services, support groups, homeless services, re-entry assistance, mentor training, seminars, and youth leadership at the Catholic Center.  </w:t>
            </w:r>
          </w:p>
          <w:p w14:paraId="1B15D416" w14:textId="04DB6AC6" w:rsidR="00F43C10" w:rsidRPr="001B475E" w:rsidRDefault="00F43C10" w:rsidP="00F43C10">
            <w:pPr>
              <w:rPr>
                <w:b/>
                <w:color w:val="000000"/>
                <w:szCs w:val="24"/>
              </w:rPr>
            </w:pPr>
            <w:r w:rsidRPr="001B475E">
              <w:rPr>
                <w:b/>
                <w:color w:val="000000"/>
                <w:szCs w:val="24"/>
              </w:rPr>
              <w:t xml:space="preserve">Stephanie </w:t>
            </w:r>
            <w:proofErr w:type="spellStart"/>
            <w:r w:rsidRPr="001B475E">
              <w:rPr>
                <w:b/>
                <w:color w:val="000000"/>
                <w:szCs w:val="24"/>
              </w:rPr>
              <w:t>Dupepe</w:t>
            </w:r>
            <w:proofErr w:type="spellEnd"/>
            <w:r w:rsidRPr="001B475E">
              <w:rPr>
                <w:b/>
                <w:color w:val="000000"/>
                <w:szCs w:val="24"/>
              </w:rPr>
              <w:t xml:space="preserve">, </w:t>
            </w:r>
            <w:proofErr w:type="spellStart"/>
            <w:r w:rsidR="0088480F">
              <w:rPr>
                <w:b/>
                <w:color w:val="000000"/>
                <w:szCs w:val="24"/>
              </w:rPr>
              <w:t>Administator</w:t>
            </w:r>
            <w:proofErr w:type="spellEnd"/>
            <w:r w:rsidR="0088480F">
              <w:rPr>
                <w:b/>
                <w:color w:val="000000"/>
                <w:szCs w:val="24"/>
              </w:rPr>
              <w:t xml:space="preserve"> – Parish and Community Ministries</w:t>
            </w:r>
            <w:r w:rsidRPr="001B475E">
              <w:rPr>
                <w:b/>
                <w:color w:val="000000"/>
                <w:szCs w:val="24"/>
              </w:rPr>
              <w:t xml:space="preserve"> </w:t>
            </w:r>
          </w:p>
          <w:p w14:paraId="2F76100F" w14:textId="3C8234B3" w:rsidR="00F43C10" w:rsidRPr="001B475E" w:rsidRDefault="00F43C10" w:rsidP="00F43C10">
            <w:pPr>
              <w:rPr>
                <w:i/>
                <w:color w:val="000000"/>
                <w:szCs w:val="24"/>
              </w:rPr>
            </w:pPr>
            <w:r w:rsidRPr="001B475E">
              <w:rPr>
                <w:color w:val="000000"/>
                <w:szCs w:val="24"/>
              </w:rPr>
              <w:t xml:space="preserve">Phone: (985) 605-5847    </w:t>
            </w:r>
            <w:hyperlink r:id="rId41" w:history="1">
              <w:r w:rsidRPr="001B475E">
                <w:rPr>
                  <w:rStyle w:val="Hyperlink"/>
                  <w:i/>
                  <w:szCs w:val="24"/>
                </w:rPr>
                <w:t>sdupepe@ccano.org</w:t>
              </w:r>
            </w:hyperlink>
          </w:p>
          <w:p w14:paraId="1C2DAF03" w14:textId="77777777" w:rsidR="00F43C10" w:rsidRPr="001B475E" w:rsidRDefault="00F43C10" w:rsidP="00F43C10">
            <w:pPr>
              <w:rPr>
                <w:color w:val="000000"/>
                <w:szCs w:val="24"/>
              </w:rPr>
            </w:pPr>
          </w:p>
          <w:p w14:paraId="1F9FC1A9" w14:textId="77777777" w:rsidR="005903CA" w:rsidRPr="001B475E" w:rsidRDefault="005903CA" w:rsidP="00CE66A9">
            <w:pPr>
              <w:rPr>
                <w:b/>
                <w:color w:val="000000"/>
                <w:szCs w:val="24"/>
              </w:rPr>
            </w:pPr>
            <w:r w:rsidRPr="001B475E">
              <w:rPr>
                <w:b/>
                <w:color w:val="000000"/>
                <w:szCs w:val="24"/>
              </w:rPr>
              <w:t>Archdiocese of New Orleans North Shore Catholic Center</w:t>
            </w:r>
          </w:p>
          <w:p w14:paraId="4ED53361" w14:textId="77777777" w:rsidR="005903CA" w:rsidRPr="001B475E" w:rsidRDefault="005903CA" w:rsidP="00CE66A9">
            <w:pPr>
              <w:rPr>
                <w:color w:val="000000"/>
                <w:szCs w:val="24"/>
              </w:rPr>
            </w:pPr>
            <w:r w:rsidRPr="001B475E">
              <w:rPr>
                <w:color w:val="000000"/>
                <w:szCs w:val="24"/>
              </w:rPr>
              <w:t xml:space="preserve">4465 Highway 190 E. Service Road </w:t>
            </w:r>
          </w:p>
          <w:p w14:paraId="6420F8E9" w14:textId="77777777" w:rsidR="005903CA" w:rsidRPr="001B475E" w:rsidRDefault="005903CA" w:rsidP="00CE66A9">
            <w:pPr>
              <w:rPr>
                <w:color w:val="000000"/>
                <w:szCs w:val="24"/>
              </w:rPr>
            </w:pPr>
            <w:r w:rsidRPr="001B475E">
              <w:rPr>
                <w:color w:val="000000"/>
                <w:szCs w:val="24"/>
              </w:rPr>
              <w:t>Covington, LA  70433</w:t>
            </w:r>
          </w:p>
          <w:p w14:paraId="5FF9F954" w14:textId="77777777" w:rsidR="005903CA" w:rsidRPr="001B475E" w:rsidRDefault="005903CA" w:rsidP="00CE66A9">
            <w:pPr>
              <w:rPr>
                <w:color w:val="000000"/>
                <w:szCs w:val="24"/>
              </w:rPr>
            </w:pPr>
            <w:r w:rsidRPr="001B475E">
              <w:rPr>
                <w:color w:val="000000"/>
                <w:szCs w:val="24"/>
              </w:rPr>
              <w:t>Phone: (985) 605-5840</w:t>
            </w:r>
          </w:p>
          <w:p w14:paraId="6D337623" w14:textId="033E753D" w:rsidR="005903CA" w:rsidRPr="00F52FBE" w:rsidRDefault="001A7E53" w:rsidP="00CE66A9">
            <w:pPr>
              <w:rPr>
                <w:i/>
                <w:color w:val="000000"/>
                <w:szCs w:val="24"/>
              </w:rPr>
            </w:pPr>
            <w:hyperlink r:id="rId42" w:history="1">
              <w:r w:rsidR="00D142EA" w:rsidRPr="0010611D">
                <w:rPr>
                  <w:rStyle w:val="Hyperlink"/>
                  <w:i/>
                  <w:szCs w:val="24"/>
                </w:rPr>
                <w:t>nspastoralcenter@arch-no.org</w:t>
              </w:r>
            </w:hyperlink>
          </w:p>
        </w:tc>
      </w:tr>
      <w:tr w:rsidR="005903CA" w:rsidRPr="001B475E" w14:paraId="66C354D9" w14:textId="77777777" w:rsidTr="008C4D34">
        <w:tc>
          <w:tcPr>
            <w:tcW w:w="3398" w:type="dxa"/>
            <w:gridSpan w:val="3"/>
          </w:tcPr>
          <w:p w14:paraId="686B1911" w14:textId="77777777" w:rsidR="005730D5" w:rsidRDefault="005730D5" w:rsidP="00070659">
            <w:pPr>
              <w:numPr>
                <w:ilvl w:val="12"/>
                <w:numId w:val="0"/>
              </w:numPr>
              <w:tabs>
                <w:tab w:val="left" w:pos="360"/>
              </w:tabs>
              <w:jc w:val="left"/>
              <w:rPr>
                <w:b/>
                <w:szCs w:val="24"/>
              </w:rPr>
            </w:pPr>
          </w:p>
          <w:p w14:paraId="7345B5B5" w14:textId="77777777" w:rsidR="005903CA" w:rsidRPr="001B475E" w:rsidRDefault="005903CA" w:rsidP="00070659">
            <w:pPr>
              <w:numPr>
                <w:ilvl w:val="12"/>
                <w:numId w:val="0"/>
              </w:numPr>
              <w:tabs>
                <w:tab w:val="left" w:pos="360"/>
              </w:tabs>
              <w:jc w:val="left"/>
              <w:rPr>
                <w:b/>
                <w:szCs w:val="24"/>
              </w:rPr>
            </w:pPr>
            <w:r w:rsidRPr="001B475E">
              <w:rPr>
                <w:b/>
                <w:szCs w:val="24"/>
              </w:rPr>
              <w:t>Office of Justice and Peace …</w:t>
            </w:r>
          </w:p>
          <w:p w14:paraId="5458E740" w14:textId="77777777" w:rsidR="005903CA" w:rsidRPr="001B475E" w:rsidRDefault="005903CA" w:rsidP="00CE66A9">
            <w:pPr>
              <w:numPr>
                <w:ilvl w:val="12"/>
                <w:numId w:val="0"/>
              </w:numPr>
              <w:tabs>
                <w:tab w:val="left" w:pos="360"/>
              </w:tabs>
              <w:ind w:left="360" w:hanging="360"/>
              <w:jc w:val="left"/>
              <w:rPr>
                <w:i/>
                <w:szCs w:val="24"/>
              </w:rPr>
            </w:pPr>
            <w:r w:rsidRPr="001B475E">
              <w:rPr>
                <w:i/>
                <w:szCs w:val="24"/>
              </w:rPr>
              <w:t xml:space="preserve">(Est. 2003) </w:t>
            </w:r>
          </w:p>
        </w:tc>
        <w:tc>
          <w:tcPr>
            <w:tcW w:w="7531" w:type="dxa"/>
            <w:gridSpan w:val="3"/>
          </w:tcPr>
          <w:p w14:paraId="71AC5DE2" w14:textId="77777777" w:rsidR="005730D5" w:rsidRDefault="005730D5" w:rsidP="00CE66A9">
            <w:pPr>
              <w:numPr>
                <w:ilvl w:val="12"/>
                <w:numId w:val="0"/>
              </w:numPr>
              <w:rPr>
                <w:szCs w:val="24"/>
              </w:rPr>
            </w:pPr>
          </w:p>
          <w:p w14:paraId="7C9AACEC" w14:textId="77777777" w:rsidR="005903CA" w:rsidRPr="001B475E" w:rsidRDefault="00F43C10" w:rsidP="00CE66A9">
            <w:pPr>
              <w:numPr>
                <w:ilvl w:val="12"/>
                <w:numId w:val="0"/>
              </w:numPr>
              <w:rPr>
                <w:szCs w:val="24"/>
              </w:rPr>
            </w:pPr>
            <w:proofErr w:type="gramStart"/>
            <w:r w:rsidRPr="001B475E">
              <w:rPr>
                <w:szCs w:val="24"/>
              </w:rPr>
              <w:t>advances</w:t>
            </w:r>
            <w:proofErr w:type="gramEnd"/>
            <w:r w:rsidR="005903CA" w:rsidRPr="001B475E">
              <w:rPr>
                <w:szCs w:val="24"/>
              </w:rPr>
              <w:t xml:space="preserve"> the understanding of Catholic Social Teaching throughout Catholic Charities’ programs and the Archdiocese of New Orleans.  This office coordinates the Catholic Campaign for Human Development and Catholic Relief Services activities in the Archdiocese of New Orleans. The office also </w:t>
            </w:r>
            <w:r w:rsidR="005903CA" w:rsidRPr="001B475E">
              <w:rPr>
                <w:szCs w:val="24"/>
              </w:rPr>
              <w:lastRenderedPageBreak/>
              <w:t>coordinates Parish Social Ministry and implementation of the Social Justice goals of the Ninth General Synod throughout the Archdiocese. The office seeks funding for Catholic Charities’ poverty programs and is involved in legislative advocacy.</w:t>
            </w:r>
          </w:p>
          <w:p w14:paraId="54E8C375" w14:textId="77777777" w:rsidR="005903CA" w:rsidRPr="001B475E" w:rsidRDefault="005903CA" w:rsidP="00CE66A9">
            <w:pPr>
              <w:numPr>
                <w:ilvl w:val="12"/>
                <w:numId w:val="0"/>
              </w:numPr>
              <w:rPr>
                <w:b/>
                <w:szCs w:val="24"/>
              </w:rPr>
            </w:pPr>
            <w:r w:rsidRPr="001B475E">
              <w:rPr>
                <w:b/>
                <w:szCs w:val="24"/>
              </w:rPr>
              <w:t xml:space="preserve">Kevin Fitzpatrick, Director </w:t>
            </w:r>
          </w:p>
          <w:p w14:paraId="009F44BC" w14:textId="77777777" w:rsidR="004E76F7" w:rsidRPr="001B475E" w:rsidRDefault="004E76F7" w:rsidP="00CE66A9">
            <w:pPr>
              <w:numPr>
                <w:ilvl w:val="12"/>
                <w:numId w:val="0"/>
              </w:numPr>
              <w:rPr>
                <w:b/>
                <w:szCs w:val="24"/>
              </w:rPr>
            </w:pPr>
            <w:r w:rsidRPr="001B475E">
              <w:rPr>
                <w:b/>
                <w:szCs w:val="24"/>
              </w:rPr>
              <w:t>Ronnie Moore, Civic Engagement Director</w:t>
            </w:r>
          </w:p>
          <w:p w14:paraId="791CA2FB" w14:textId="77777777" w:rsidR="006028BD" w:rsidRPr="001B475E" w:rsidRDefault="006028BD" w:rsidP="00CE66A9">
            <w:pPr>
              <w:rPr>
                <w:szCs w:val="24"/>
              </w:rPr>
            </w:pPr>
            <w:r w:rsidRPr="001B475E">
              <w:rPr>
                <w:szCs w:val="24"/>
              </w:rPr>
              <w:t>2022 St. Bernard Avenue, Room 309</w:t>
            </w:r>
          </w:p>
          <w:p w14:paraId="5AA56A59" w14:textId="77777777" w:rsidR="005903CA" w:rsidRPr="001B475E" w:rsidRDefault="005903CA" w:rsidP="00CE66A9">
            <w:pPr>
              <w:numPr>
                <w:ilvl w:val="12"/>
                <w:numId w:val="0"/>
              </w:numPr>
              <w:rPr>
                <w:b/>
                <w:szCs w:val="24"/>
              </w:rPr>
            </w:pPr>
            <w:r w:rsidRPr="001B475E">
              <w:rPr>
                <w:szCs w:val="24"/>
              </w:rPr>
              <w:t xml:space="preserve">New Orleans, LA  </w:t>
            </w:r>
            <w:r w:rsidR="00DF7D18" w:rsidRPr="001B475E">
              <w:rPr>
                <w:szCs w:val="24"/>
              </w:rPr>
              <w:t>70116</w:t>
            </w:r>
          </w:p>
          <w:p w14:paraId="3AA1F396" w14:textId="77BC9916" w:rsidR="005903CA" w:rsidRPr="001B475E" w:rsidRDefault="005903CA" w:rsidP="00CE66A9">
            <w:pPr>
              <w:numPr>
                <w:ilvl w:val="12"/>
                <w:numId w:val="0"/>
              </w:numPr>
              <w:rPr>
                <w:rStyle w:val="Hyperlink"/>
                <w:i/>
                <w:szCs w:val="24"/>
              </w:rPr>
            </w:pPr>
            <w:r w:rsidRPr="001B475E">
              <w:rPr>
                <w:szCs w:val="24"/>
              </w:rPr>
              <w:t>Phone: (504) 592-5692  FAX: (504) 523-2789</w:t>
            </w:r>
            <w:r w:rsidR="00F01A04">
              <w:rPr>
                <w:szCs w:val="24"/>
              </w:rPr>
              <w:t xml:space="preserve">  </w:t>
            </w:r>
            <w:hyperlink r:id="rId43" w:history="1">
              <w:r w:rsidRPr="001B475E">
                <w:rPr>
                  <w:rStyle w:val="Hyperlink"/>
                  <w:i/>
                  <w:szCs w:val="24"/>
                </w:rPr>
                <w:t>kfitzpatrick@ccano.org</w:t>
              </w:r>
            </w:hyperlink>
          </w:p>
          <w:p w14:paraId="2F4C8389" w14:textId="77777777" w:rsidR="00F01A04" w:rsidRDefault="00F01A04" w:rsidP="005D2036">
            <w:pPr>
              <w:rPr>
                <w:b/>
                <w:szCs w:val="24"/>
              </w:rPr>
            </w:pPr>
          </w:p>
          <w:p w14:paraId="720A824D" w14:textId="37BED70B" w:rsidR="005D2036" w:rsidRPr="001B475E" w:rsidRDefault="007B2AE5" w:rsidP="005D2036">
            <w:pPr>
              <w:rPr>
                <w:szCs w:val="24"/>
              </w:rPr>
            </w:pPr>
            <w:r w:rsidRPr="001B475E">
              <w:rPr>
                <w:b/>
                <w:szCs w:val="24"/>
              </w:rPr>
              <w:t>Prison Ministry</w:t>
            </w:r>
            <w:r w:rsidRPr="001B475E">
              <w:rPr>
                <w:szCs w:val="24"/>
              </w:rPr>
              <w:t xml:space="preserve"> offers services to those in prison by working with Clergy and lay volunteers. This office serves as a resource center and facilitator for those ministers involved in prison chaplaincy and education.</w:t>
            </w:r>
          </w:p>
          <w:p w14:paraId="1835C8C0" w14:textId="77777777" w:rsidR="005D2036" w:rsidRPr="001B475E" w:rsidRDefault="005D2036" w:rsidP="005D2036">
            <w:pPr>
              <w:rPr>
                <w:szCs w:val="24"/>
              </w:rPr>
            </w:pPr>
            <w:r w:rsidRPr="001B475E">
              <w:rPr>
                <w:b/>
                <w:szCs w:val="24"/>
              </w:rPr>
              <w:t>John Messenheimer, Coordinator</w:t>
            </w:r>
          </w:p>
          <w:p w14:paraId="0F3B088A" w14:textId="75D3B83B" w:rsidR="005D2036" w:rsidRPr="001B475E" w:rsidRDefault="005D2036" w:rsidP="00F01A04">
            <w:pPr>
              <w:rPr>
                <w:i/>
                <w:szCs w:val="24"/>
              </w:rPr>
            </w:pPr>
            <w:r w:rsidRPr="001B475E">
              <w:rPr>
                <w:szCs w:val="24"/>
              </w:rPr>
              <w:t xml:space="preserve">Phone: (504) 267-9727  </w:t>
            </w:r>
            <w:hyperlink r:id="rId44" w:history="1">
              <w:r w:rsidRPr="001B475E">
                <w:rPr>
                  <w:rStyle w:val="Hyperlink"/>
                  <w:i/>
                  <w:szCs w:val="24"/>
                </w:rPr>
                <w:t>jmessenheimer@ccano.org</w:t>
              </w:r>
            </w:hyperlink>
          </w:p>
        </w:tc>
      </w:tr>
      <w:tr w:rsidR="005903CA" w:rsidRPr="001B475E" w14:paraId="35093F4F" w14:textId="77777777" w:rsidTr="008C4D34">
        <w:trPr>
          <w:gridBefore w:val="1"/>
          <w:wBefore w:w="12" w:type="dxa"/>
        </w:trPr>
        <w:tc>
          <w:tcPr>
            <w:tcW w:w="3386" w:type="dxa"/>
            <w:gridSpan w:val="2"/>
          </w:tcPr>
          <w:p w14:paraId="6E9AE3F1" w14:textId="77777777" w:rsidR="005730D5" w:rsidRDefault="005730D5" w:rsidP="00070659">
            <w:pPr>
              <w:numPr>
                <w:ilvl w:val="12"/>
                <w:numId w:val="0"/>
              </w:numPr>
              <w:tabs>
                <w:tab w:val="left" w:pos="360"/>
              </w:tabs>
              <w:jc w:val="left"/>
              <w:rPr>
                <w:b/>
                <w:szCs w:val="24"/>
              </w:rPr>
            </w:pPr>
          </w:p>
          <w:p w14:paraId="47278FF5" w14:textId="77777777" w:rsidR="005903CA" w:rsidRPr="001B475E" w:rsidRDefault="005903CA" w:rsidP="00070659">
            <w:pPr>
              <w:numPr>
                <w:ilvl w:val="12"/>
                <w:numId w:val="0"/>
              </w:numPr>
              <w:tabs>
                <w:tab w:val="left" w:pos="360"/>
              </w:tabs>
              <w:jc w:val="left"/>
              <w:rPr>
                <w:b/>
                <w:szCs w:val="24"/>
              </w:rPr>
            </w:pPr>
            <w:r w:rsidRPr="001B475E">
              <w:rPr>
                <w:b/>
                <w:szCs w:val="24"/>
              </w:rPr>
              <w:t>PACE Greater New Orleans</w:t>
            </w:r>
          </w:p>
          <w:p w14:paraId="53CA8A23" w14:textId="77777777" w:rsidR="005903CA" w:rsidRPr="001B475E" w:rsidRDefault="005903CA" w:rsidP="00CE66A9">
            <w:pPr>
              <w:numPr>
                <w:ilvl w:val="12"/>
                <w:numId w:val="0"/>
              </w:numPr>
              <w:tabs>
                <w:tab w:val="left" w:pos="360"/>
              </w:tabs>
              <w:ind w:left="360" w:hanging="360"/>
              <w:jc w:val="left"/>
              <w:rPr>
                <w:b/>
                <w:szCs w:val="24"/>
              </w:rPr>
            </w:pPr>
            <w:r w:rsidRPr="001B475E">
              <w:rPr>
                <w:b/>
                <w:szCs w:val="24"/>
              </w:rPr>
              <w:t xml:space="preserve">   (Program of All-Inclusive</w:t>
            </w:r>
          </w:p>
          <w:p w14:paraId="1C223C48" w14:textId="77777777" w:rsidR="005903CA" w:rsidRPr="001B475E" w:rsidRDefault="005903CA" w:rsidP="00CE66A9">
            <w:pPr>
              <w:numPr>
                <w:ilvl w:val="12"/>
                <w:numId w:val="0"/>
              </w:numPr>
              <w:tabs>
                <w:tab w:val="left" w:pos="360"/>
              </w:tabs>
              <w:ind w:left="360" w:hanging="360"/>
              <w:jc w:val="left"/>
              <w:rPr>
                <w:b/>
                <w:szCs w:val="24"/>
              </w:rPr>
            </w:pPr>
            <w:r w:rsidRPr="001B475E">
              <w:rPr>
                <w:b/>
                <w:szCs w:val="24"/>
              </w:rPr>
              <w:t xml:space="preserve">    Care for the Elderly) …</w:t>
            </w:r>
          </w:p>
          <w:p w14:paraId="686F4848" w14:textId="77777777" w:rsidR="005903CA" w:rsidRPr="001B475E" w:rsidRDefault="005903CA" w:rsidP="00CE66A9">
            <w:pPr>
              <w:numPr>
                <w:ilvl w:val="12"/>
                <w:numId w:val="0"/>
              </w:numPr>
              <w:tabs>
                <w:tab w:val="left" w:pos="360"/>
              </w:tabs>
              <w:ind w:left="360" w:hanging="360"/>
              <w:jc w:val="left"/>
              <w:rPr>
                <w:i/>
                <w:szCs w:val="24"/>
              </w:rPr>
            </w:pPr>
            <w:r w:rsidRPr="001B475E">
              <w:rPr>
                <w:i/>
                <w:szCs w:val="24"/>
              </w:rPr>
              <w:t>(Opened 2007)</w:t>
            </w:r>
          </w:p>
        </w:tc>
        <w:tc>
          <w:tcPr>
            <w:tcW w:w="7531" w:type="dxa"/>
            <w:gridSpan w:val="3"/>
          </w:tcPr>
          <w:p w14:paraId="1034DFDB" w14:textId="77777777" w:rsidR="005730D5" w:rsidRDefault="005730D5" w:rsidP="00F43C10">
            <w:pPr>
              <w:numPr>
                <w:ilvl w:val="12"/>
                <w:numId w:val="0"/>
              </w:numPr>
              <w:rPr>
                <w:szCs w:val="24"/>
              </w:rPr>
            </w:pPr>
          </w:p>
          <w:p w14:paraId="577C8509" w14:textId="77777777" w:rsidR="005903CA" w:rsidRPr="001B475E" w:rsidRDefault="005903CA" w:rsidP="00F43C10">
            <w:pPr>
              <w:numPr>
                <w:ilvl w:val="12"/>
                <w:numId w:val="0"/>
              </w:numPr>
              <w:rPr>
                <w:szCs w:val="24"/>
              </w:rPr>
            </w:pPr>
            <w:proofErr w:type="gramStart"/>
            <w:r w:rsidRPr="001B475E">
              <w:rPr>
                <w:szCs w:val="24"/>
              </w:rPr>
              <w:t>promotes</w:t>
            </w:r>
            <w:proofErr w:type="gramEnd"/>
            <w:r w:rsidRPr="001B475E">
              <w:rPr>
                <w:szCs w:val="24"/>
              </w:rPr>
              <w:t xml:space="preserve"> the health, independence, and dignity of senior citizens.  PACE’s mission is to enable frail older adults to live in their homes and in the community as long as medically and socially feasible.  It is a comprehensive healthcare program which includes a</w:t>
            </w:r>
            <w:r w:rsidR="00F43C10" w:rsidRPr="001B475E">
              <w:rPr>
                <w:szCs w:val="24"/>
              </w:rPr>
              <w:t>n</w:t>
            </w:r>
            <w:r w:rsidRPr="001B475E">
              <w:rPr>
                <w:szCs w:val="24"/>
              </w:rPr>
              <w:t xml:space="preserve"> Adult Day Health Centers, primary and specialty physician care, medications, rehabilitative therapy, personal care services, and transportation.  The majority of services are provided on site wit</w:t>
            </w:r>
            <w:r w:rsidR="00F43C10" w:rsidRPr="001B475E">
              <w:rPr>
                <w:szCs w:val="24"/>
              </w:rPr>
              <w:t>h a focus on preventative care. P</w:t>
            </w:r>
            <w:r w:rsidRPr="001B475E">
              <w:rPr>
                <w:szCs w:val="24"/>
              </w:rPr>
              <w:t>articipants are served breakfast,</w:t>
            </w:r>
            <w:r w:rsidR="00F43C10" w:rsidRPr="001B475E">
              <w:rPr>
                <w:szCs w:val="24"/>
              </w:rPr>
              <w:t xml:space="preserve"> a hot lunch and snacks daily, and t</w:t>
            </w:r>
            <w:r w:rsidRPr="001B475E">
              <w:rPr>
                <w:szCs w:val="24"/>
              </w:rPr>
              <w:t>ransportation is available.</w:t>
            </w:r>
          </w:p>
          <w:p w14:paraId="5F08981D" w14:textId="37D768E0" w:rsidR="005903CA" w:rsidRPr="001B475E" w:rsidRDefault="007450ED" w:rsidP="00CE66A9">
            <w:pPr>
              <w:numPr>
                <w:ilvl w:val="12"/>
                <w:numId w:val="0"/>
              </w:numPr>
              <w:rPr>
                <w:b/>
                <w:szCs w:val="24"/>
              </w:rPr>
            </w:pPr>
            <w:r>
              <w:rPr>
                <w:b/>
                <w:szCs w:val="24"/>
              </w:rPr>
              <w:t>Kurt Wootan</w:t>
            </w:r>
            <w:r w:rsidR="00F8240F">
              <w:rPr>
                <w:b/>
                <w:szCs w:val="24"/>
              </w:rPr>
              <w:t xml:space="preserve">, </w:t>
            </w:r>
            <w:r w:rsidR="004A0F82">
              <w:rPr>
                <w:b/>
                <w:szCs w:val="24"/>
              </w:rPr>
              <w:t>Executive Director</w:t>
            </w:r>
          </w:p>
          <w:p w14:paraId="577C3665" w14:textId="456669F1" w:rsidR="007F78FE" w:rsidRPr="001B475E" w:rsidRDefault="005903CA" w:rsidP="007F78FE">
            <w:pPr>
              <w:numPr>
                <w:ilvl w:val="12"/>
                <w:numId w:val="0"/>
              </w:numPr>
              <w:rPr>
                <w:i/>
                <w:szCs w:val="24"/>
              </w:rPr>
            </w:pPr>
            <w:r w:rsidRPr="001B475E">
              <w:rPr>
                <w:szCs w:val="24"/>
              </w:rPr>
              <w:t xml:space="preserve">Phone: (504) </w:t>
            </w:r>
            <w:r w:rsidR="004A0F82">
              <w:rPr>
                <w:szCs w:val="24"/>
              </w:rPr>
              <w:t>227-341</w:t>
            </w:r>
            <w:r w:rsidR="005A1DD7">
              <w:rPr>
                <w:szCs w:val="24"/>
              </w:rPr>
              <w:t>1</w:t>
            </w:r>
            <w:r w:rsidRPr="001B475E">
              <w:rPr>
                <w:szCs w:val="24"/>
              </w:rPr>
              <w:t xml:space="preserve"> </w:t>
            </w:r>
            <w:r w:rsidR="007F78FE">
              <w:rPr>
                <w:szCs w:val="24"/>
              </w:rPr>
              <w:t xml:space="preserve"> </w:t>
            </w:r>
            <w:hyperlink r:id="rId45" w:history="1">
              <w:r w:rsidR="007F78FE" w:rsidRPr="0023700B">
                <w:rPr>
                  <w:rStyle w:val="Hyperlink"/>
                  <w:i/>
                  <w:szCs w:val="24"/>
                </w:rPr>
                <w:t>kwootan@ccano.org</w:t>
              </w:r>
            </w:hyperlink>
            <w:r w:rsidR="007F78FE" w:rsidRPr="001B475E">
              <w:rPr>
                <w:i/>
                <w:szCs w:val="24"/>
              </w:rPr>
              <w:t xml:space="preserve"> </w:t>
            </w:r>
          </w:p>
          <w:p w14:paraId="5D6163AA" w14:textId="77777777" w:rsidR="00F43C10" w:rsidRPr="001B475E" w:rsidRDefault="00F43C10" w:rsidP="00F43C10">
            <w:pPr>
              <w:numPr>
                <w:ilvl w:val="12"/>
                <w:numId w:val="0"/>
              </w:numPr>
              <w:rPr>
                <w:szCs w:val="24"/>
              </w:rPr>
            </w:pPr>
            <w:r w:rsidRPr="001B475E">
              <w:rPr>
                <w:szCs w:val="24"/>
              </w:rPr>
              <w:t>Intake Phone Number: (504) 835-0006</w:t>
            </w:r>
          </w:p>
          <w:p w14:paraId="3EB00D14" w14:textId="44F7D49B" w:rsidR="005903CA" w:rsidRPr="00F52FBE" w:rsidRDefault="005903CA" w:rsidP="00CE66A9">
            <w:pPr>
              <w:numPr>
                <w:ilvl w:val="12"/>
                <w:numId w:val="0"/>
              </w:numPr>
              <w:rPr>
                <w:szCs w:val="24"/>
              </w:rPr>
            </w:pPr>
            <w:r w:rsidRPr="00F52FBE">
              <w:rPr>
                <w:szCs w:val="24"/>
              </w:rPr>
              <w:t>Shirley Landry</w:t>
            </w:r>
            <w:r w:rsidR="00F52FBE">
              <w:rPr>
                <w:szCs w:val="24"/>
              </w:rPr>
              <w:t>,</w:t>
            </w:r>
            <w:r w:rsidRPr="00F52FBE">
              <w:rPr>
                <w:szCs w:val="24"/>
              </w:rPr>
              <w:t xml:space="preserve"> Benson PACE Center </w:t>
            </w:r>
          </w:p>
          <w:p w14:paraId="02F29B1A" w14:textId="77777777" w:rsidR="005903CA" w:rsidRPr="001B475E" w:rsidRDefault="005903CA" w:rsidP="00CE66A9">
            <w:pPr>
              <w:numPr>
                <w:ilvl w:val="12"/>
                <w:numId w:val="0"/>
              </w:numPr>
              <w:rPr>
                <w:szCs w:val="24"/>
              </w:rPr>
            </w:pPr>
            <w:r w:rsidRPr="001B475E">
              <w:rPr>
                <w:szCs w:val="24"/>
              </w:rPr>
              <w:t xml:space="preserve">4201 N. Rampart Street </w:t>
            </w:r>
          </w:p>
          <w:p w14:paraId="3034D7F6" w14:textId="77777777" w:rsidR="005903CA" w:rsidRPr="001B475E" w:rsidRDefault="005903CA" w:rsidP="00CE66A9">
            <w:pPr>
              <w:numPr>
                <w:ilvl w:val="12"/>
                <w:numId w:val="0"/>
              </w:numPr>
              <w:rPr>
                <w:szCs w:val="24"/>
              </w:rPr>
            </w:pPr>
            <w:r w:rsidRPr="001B475E">
              <w:rPr>
                <w:szCs w:val="24"/>
              </w:rPr>
              <w:t>New Orleans, LA 70117</w:t>
            </w:r>
          </w:p>
          <w:p w14:paraId="764DD5F4" w14:textId="77777777" w:rsidR="005903CA" w:rsidRPr="001B475E" w:rsidRDefault="005903CA" w:rsidP="00CE66A9">
            <w:pPr>
              <w:numPr>
                <w:ilvl w:val="12"/>
                <w:numId w:val="0"/>
              </w:numPr>
              <w:rPr>
                <w:szCs w:val="24"/>
              </w:rPr>
            </w:pPr>
          </w:p>
          <w:p w14:paraId="2315DD77" w14:textId="77777777" w:rsidR="005903CA" w:rsidRPr="001B475E" w:rsidRDefault="002279C8" w:rsidP="00CE66A9">
            <w:pPr>
              <w:numPr>
                <w:ilvl w:val="12"/>
                <w:numId w:val="0"/>
              </w:numPr>
              <w:rPr>
                <w:b/>
                <w:szCs w:val="24"/>
              </w:rPr>
            </w:pPr>
            <w:r w:rsidRPr="001B475E">
              <w:rPr>
                <w:b/>
                <w:szCs w:val="24"/>
              </w:rPr>
              <w:t>Hope Haven</w:t>
            </w:r>
            <w:r w:rsidR="005903CA" w:rsidRPr="001B475E">
              <w:rPr>
                <w:b/>
                <w:szCs w:val="24"/>
              </w:rPr>
              <w:t xml:space="preserve"> St. John Bosco PACE Center </w:t>
            </w:r>
          </w:p>
          <w:p w14:paraId="18DDE065" w14:textId="77777777" w:rsidR="005903CA" w:rsidRPr="00B711DB" w:rsidRDefault="005903CA" w:rsidP="00CE66A9">
            <w:pPr>
              <w:numPr>
                <w:ilvl w:val="12"/>
                <w:numId w:val="0"/>
              </w:numPr>
              <w:rPr>
                <w:szCs w:val="24"/>
                <w:lang w:val="es-419"/>
              </w:rPr>
            </w:pPr>
            <w:r w:rsidRPr="00B711DB">
              <w:rPr>
                <w:szCs w:val="24"/>
                <w:lang w:val="es-419"/>
              </w:rPr>
              <w:t xml:space="preserve">1131 </w:t>
            </w:r>
            <w:proofErr w:type="spellStart"/>
            <w:r w:rsidRPr="00B711DB">
              <w:rPr>
                <w:szCs w:val="24"/>
                <w:lang w:val="es-419"/>
              </w:rPr>
              <w:t>Barataria</w:t>
            </w:r>
            <w:proofErr w:type="spellEnd"/>
            <w:r w:rsidRPr="00B711DB">
              <w:rPr>
                <w:szCs w:val="24"/>
                <w:lang w:val="es-419"/>
              </w:rPr>
              <w:t xml:space="preserve"> Boulevard</w:t>
            </w:r>
          </w:p>
          <w:p w14:paraId="12F64515" w14:textId="77777777" w:rsidR="005903CA" w:rsidRPr="00B711DB" w:rsidRDefault="005903CA" w:rsidP="00CE66A9">
            <w:pPr>
              <w:numPr>
                <w:ilvl w:val="12"/>
                <w:numId w:val="0"/>
              </w:numPr>
              <w:rPr>
                <w:szCs w:val="24"/>
                <w:lang w:val="es-419"/>
              </w:rPr>
            </w:pPr>
            <w:r w:rsidRPr="00B711DB">
              <w:rPr>
                <w:szCs w:val="24"/>
                <w:lang w:val="es-419"/>
              </w:rPr>
              <w:t>Marrero, LA 70072</w:t>
            </w:r>
          </w:p>
          <w:p w14:paraId="0CC4E78F" w14:textId="77777777" w:rsidR="00F43C10" w:rsidRPr="00B711DB" w:rsidRDefault="005903CA" w:rsidP="00F43C10">
            <w:pPr>
              <w:numPr>
                <w:ilvl w:val="12"/>
                <w:numId w:val="0"/>
              </w:numPr>
              <w:rPr>
                <w:szCs w:val="24"/>
                <w:lang w:val="es-419"/>
              </w:rPr>
            </w:pPr>
            <w:proofErr w:type="spellStart"/>
            <w:r w:rsidRPr="00B711DB">
              <w:rPr>
                <w:szCs w:val="24"/>
                <w:lang w:val="es-419"/>
              </w:rPr>
              <w:t>Phone</w:t>
            </w:r>
            <w:proofErr w:type="spellEnd"/>
            <w:r w:rsidRPr="00B711DB">
              <w:rPr>
                <w:szCs w:val="24"/>
                <w:lang w:val="es-419"/>
              </w:rPr>
              <w:t>: (504) 267-9690</w:t>
            </w:r>
            <w:r w:rsidR="00F43C10" w:rsidRPr="00B711DB">
              <w:rPr>
                <w:szCs w:val="24"/>
                <w:lang w:val="es-419"/>
              </w:rPr>
              <w:t xml:space="preserve"> </w:t>
            </w:r>
          </w:p>
          <w:p w14:paraId="14625A8E" w14:textId="77777777" w:rsidR="005903CA" w:rsidRDefault="00F43C10" w:rsidP="00F52FBE">
            <w:pPr>
              <w:numPr>
                <w:ilvl w:val="12"/>
                <w:numId w:val="0"/>
              </w:numPr>
              <w:rPr>
                <w:rStyle w:val="Hyperlink"/>
                <w:i/>
                <w:szCs w:val="24"/>
              </w:rPr>
            </w:pPr>
            <w:r w:rsidRPr="001B475E">
              <w:rPr>
                <w:szCs w:val="24"/>
              </w:rPr>
              <w:t>Website:</w:t>
            </w:r>
            <w:r w:rsidRPr="001B475E">
              <w:rPr>
                <w:i/>
                <w:color w:val="0000FF"/>
                <w:szCs w:val="24"/>
                <w:u w:val="single"/>
              </w:rPr>
              <w:t xml:space="preserve"> </w:t>
            </w:r>
            <w:hyperlink r:id="rId46" w:history="1">
              <w:r w:rsidRPr="001B475E">
                <w:rPr>
                  <w:rStyle w:val="Hyperlink"/>
                  <w:i/>
                  <w:szCs w:val="24"/>
                </w:rPr>
                <w:t>www.pacegno.org</w:t>
              </w:r>
            </w:hyperlink>
          </w:p>
          <w:p w14:paraId="49113ACA" w14:textId="11FC3AA4" w:rsidR="006B346C" w:rsidRPr="00F52FBE" w:rsidRDefault="006B346C" w:rsidP="00F52FBE">
            <w:pPr>
              <w:numPr>
                <w:ilvl w:val="12"/>
                <w:numId w:val="0"/>
              </w:numPr>
              <w:rPr>
                <w:i/>
                <w:color w:val="0000FF"/>
                <w:szCs w:val="24"/>
                <w:u w:val="single"/>
              </w:rPr>
            </w:pPr>
          </w:p>
        </w:tc>
      </w:tr>
      <w:tr w:rsidR="005903CA" w:rsidRPr="001B475E" w14:paraId="0AA8D459" w14:textId="77777777" w:rsidTr="008C4D34">
        <w:trPr>
          <w:gridBefore w:val="1"/>
          <w:wBefore w:w="12" w:type="dxa"/>
        </w:trPr>
        <w:tc>
          <w:tcPr>
            <w:tcW w:w="3386" w:type="dxa"/>
            <w:gridSpan w:val="2"/>
          </w:tcPr>
          <w:p w14:paraId="77FDEDDE" w14:textId="77777777" w:rsidR="00F52FBE" w:rsidRDefault="00F52FBE" w:rsidP="005730D5">
            <w:pPr>
              <w:numPr>
                <w:ilvl w:val="12"/>
                <w:numId w:val="0"/>
              </w:numPr>
              <w:tabs>
                <w:tab w:val="left" w:pos="360"/>
              </w:tabs>
              <w:ind w:left="360" w:hanging="360"/>
              <w:rPr>
                <w:b/>
                <w:szCs w:val="24"/>
              </w:rPr>
            </w:pPr>
          </w:p>
          <w:p w14:paraId="15A00B13" w14:textId="373499D2" w:rsidR="005903CA" w:rsidRPr="001B475E" w:rsidRDefault="005903CA" w:rsidP="005730D5">
            <w:pPr>
              <w:numPr>
                <w:ilvl w:val="12"/>
                <w:numId w:val="0"/>
              </w:numPr>
              <w:tabs>
                <w:tab w:val="left" w:pos="360"/>
              </w:tabs>
              <w:ind w:left="360" w:hanging="360"/>
              <w:rPr>
                <w:b/>
                <w:szCs w:val="24"/>
              </w:rPr>
            </w:pPr>
            <w:r w:rsidRPr="001B475E">
              <w:rPr>
                <w:b/>
                <w:szCs w:val="24"/>
              </w:rPr>
              <w:t>Padua Community Homes ...</w:t>
            </w:r>
          </w:p>
          <w:p w14:paraId="37D59FD6" w14:textId="77777777" w:rsidR="005903CA" w:rsidRPr="001B475E" w:rsidRDefault="005903CA" w:rsidP="00CE66A9">
            <w:pPr>
              <w:numPr>
                <w:ilvl w:val="12"/>
                <w:numId w:val="0"/>
              </w:numPr>
              <w:tabs>
                <w:tab w:val="left" w:pos="360"/>
              </w:tabs>
              <w:ind w:left="360" w:hanging="360"/>
              <w:rPr>
                <w:i/>
                <w:szCs w:val="24"/>
              </w:rPr>
            </w:pPr>
            <w:r w:rsidRPr="001B475E">
              <w:rPr>
                <w:i/>
                <w:szCs w:val="24"/>
              </w:rPr>
              <w:t>(Opened 1984)</w:t>
            </w:r>
          </w:p>
        </w:tc>
        <w:tc>
          <w:tcPr>
            <w:tcW w:w="7531" w:type="dxa"/>
            <w:gridSpan w:val="3"/>
          </w:tcPr>
          <w:p w14:paraId="10A21793" w14:textId="77777777" w:rsidR="00F52FBE" w:rsidRDefault="00F52FBE" w:rsidP="00CE66A9">
            <w:pPr>
              <w:numPr>
                <w:ilvl w:val="12"/>
                <w:numId w:val="0"/>
              </w:numPr>
              <w:rPr>
                <w:szCs w:val="24"/>
              </w:rPr>
            </w:pPr>
          </w:p>
          <w:p w14:paraId="4FDB852F" w14:textId="25A045CA" w:rsidR="005903CA" w:rsidRPr="001B475E" w:rsidRDefault="005903CA" w:rsidP="00CE66A9">
            <w:pPr>
              <w:numPr>
                <w:ilvl w:val="12"/>
                <w:numId w:val="0"/>
              </w:numPr>
              <w:rPr>
                <w:szCs w:val="24"/>
              </w:rPr>
            </w:pPr>
            <w:proofErr w:type="gramStart"/>
            <w:r w:rsidRPr="001B475E">
              <w:rPr>
                <w:szCs w:val="24"/>
              </w:rPr>
              <w:t>provides</w:t>
            </w:r>
            <w:proofErr w:type="gramEnd"/>
            <w:r w:rsidRPr="001B475E">
              <w:rPr>
                <w:szCs w:val="24"/>
              </w:rPr>
              <w:t xml:space="preserve"> residential facilities with home-like atmospheres and community-based services to developmentally disabled individuals from 18 to 99 years. Services include person-centered planning, recreation</w:t>
            </w:r>
            <w:r w:rsidR="00F43C10" w:rsidRPr="001B475E">
              <w:rPr>
                <w:szCs w:val="24"/>
              </w:rPr>
              <w:t>,</w:t>
            </w:r>
            <w:r w:rsidRPr="001B475E">
              <w:rPr>
                <w:szCs w:val="24"/>
              </w:rPr>
              <w:t xml:space="preserve"> and other ancillary services are provided as needed. </w:t>
            </w:r>
          </w:p>
          <w:p w14:paraId="17725EE3" w14:textId="36F4CDF9" w:rsidR="005903CA" w:rsidRPr="006B346C" w:rsidRDefault="007D587C" w:rsidP="00CE66A9">
            <w:pPr>
              <w:numPr>
                <w:ilvl w:val="12"/>
                <w:numId w:val="0"/>
              </w:numPr>
              <w:rPr>
                <w:b/>
                <w:szCs w:val="24"/>
              </w:rPr>
            </w:pPr>
            <w:r w:rsidRPr="006B346C">
              <w:rPr>
                <w:b/>
                <w:szCs w:val="24"/>
              </w:rPr>
              <w:t xml:space="preserve">Tanna Barthelemy, </w:t>
            </w:r>
            <w:r w:rsidR="006F6B3F" w:rsidRPr="006B346C">
              <w:rPr>
                <w:b/>
                <w:szCs w:val="24"/>
              </w:rPr>
              <w:t>Program</w:t>
            </w:r>
            <w:r w:rsidR="0088480F" w:rsidRPr="006B346C">
              <w:rPr>
                <w:b/>
                <w:szCs w:val="24"/>
              </w:rPr>
              <w:t xml:space="preserve"> Administrator</w:t>
            </w:r>
          </w:p>
          <w:p w14:paraId="67C112FA" w14:textId="1AC86691" w:rsidR="007D587C" w:rsidRPr="006B346C" w:rsidRDefault="003D193D" w:rsidP="00CE66A9">
            <w:pPr>
              <w:numPr>
                <w:ilvl w:val="12"/>
                <w:numId w:val="0"/>
              </w:numPr>
              <w:rPr>
                <w:rStyle w:val="Hyperlink"/>
                <w:i/>
                <w:szCs w:val="24"/>
                <w:lang w:val="fr-FR"/>
              </w:rPr>
            </w:pPr>
            <w:r w:rsidRPr="006B346C">
              <w:rPr>
                <w:szCs w:val="24"/>
                <w:lang w:val="fr-FR"/>
              </w:rPr>
              <w:t>Phone :</w:t>
            </w:r>
            <w:r w:rsidR="005903CA" w:rsidRPr="006B346C">
              <w:rPr>
                <w:szCs w:val="24"/>
                <w:lang w:val="fr-FR"/>
              </w:rPr>
              <w:t xml:space="preserve"> </w:t>
            </w:r>
            <w:r w:rsidR="005903CA" w:rsidRPr="006B346C">
              <w:rPr>
                <w:szCs w:val="24"/>
              </w:rPr>
              <w:t xml:space="preserve">(504) </w:t>
            </w:r>
            <w:r w:rsidR="005903CA" w:rsidRPr="006B346C">
              <w:rPr>
                <w:szCs w:val="24"/>
                <w:lang w:val="fr-FR"/>
              </w:rPr>
              <w:t>503-</w:t>
            </w:r>
            <w:r w:rsidR="007D587C" w:rsidRPr="006B346C">
              <w:rPr>
                <w:szCs w:val="24"/>
                <w:lang w:val="fr-FR"/>
              </w:rPr>
              <w:t xml:space="preserve">0311  </w:t>
            </w:r>
            <w:hyperlink r:id="rId47" w:history="1">
              <w:r w:rsidR="007D587C" w:rsidRPr="006B346C">
                <w:rPr>
                  <w:rStyle w:val="Hyperlink"/>
                  <w:i/>
                  <w:szCs w:val="24"/>
                  <w:lang w:val="fr-FR"/>
                </w:rPr>
                <w:t>tbarthelemy@ccano.org</w:t>
              </w:r>
            </w:hyperlink>
            <w:r w:rsidR="005903CA" w:rsidRPr="006B346C">
              <w:rPr>
                <w:rStyle w:val="Hyperlink"/>
                <w:i/>
                <w:szCs w:val="24"/>
                <w:lang w:val="fr-FR"/>
              </w:rPr>
              <w:t xml:space="preserve"> </w:t>
            </w:r>
          </w:p>
          <w:p w14:paraId="637913B4" w14:textId="1158EC84" w:rsidR="007D587C" w:rsidRPr="006B346C" w:rsidRDefault="003A3FF1" w:rsidP="00CE66A9">
            <w:pPr>
              <w:numPr>
                <w:ilvl w:val="12"/>
                <w:numId w:val="0"/>
              </w:numPr>
              <w:rPr>
                <w:rStyle w:val="Hyperlink"/>
                <w:b/>
                <w:color w:val="auto"/>
                <w:szCs w:val="24"/>
                <w:u w:val="none"/>
                <w:lang w:val="fr-FR"/>
              </w:rPr>
            </w:pPr>
            <w:r w:rsidRPr="006B346C">
              <w:rPr>
                <w:rStyle w:val="Hyperlink"/>
                <w:b/>
                <w:color w:val="auto"/>
                <w:szCs w:val="24"/>
                <w:u w:val="none"/>
                <w:lang w:val="fr-FR"/>
              </w:rPr>
              <w:t>Bertha Garrison</w:t>
            </w:r>
            <w:r w:rsidR="007D587C" w:rsidRPr="006B346C">
              <w:rPr>
                <w:rStyle w:val="Hyperlink"/>
                <w:b/>
                <w:color w:val="auto"/>
                <w:szCs w:val="24"/>
                <w:u w:val="none"/>
                <w:lang w:val="fr-FR"/>
              </w:rPr>
              <w:t>, Program Director</w:t>
            </w:r>
          </w:p>
          <w:p w14:paraId="0D15AE2D" w14:textId="77777777" w:rsidR="007D587C" w:rsidRPr="006B346C" w:rsidRDefault="007D587C" w:rsidP="00CE66A9">
            <w:pPr>
              <w:numPr>
                <w:ilvl w:val="12"/>
                <w:numId w:val="0"/>
              </w:numPr>
              <w:rPr>
                <w:rStyle w:val="Hyperlink"/>
                <w:color w:val="auto"/>
                <w:szCs w:val="24"/>
                <w:u w:val="none"/>
                <w:lang w:val="fr-FR"/>
              </w:rPr>
            </w:pPr>
            <w:r w:rsidRPr="006B346C">
              <w:rPr>
                <w:rStyle w:val="Hyperlink"/>
                <w:color w:val="auto"/>
                <w:szCs w:val="24"/>
                <w:u w:val="none"/>
                <w:lang w:val="fr-FR"/>
              </w:rPr>
              <w:t>Phone</w:t>
            </w:r>
            <w:r w:rsidR="003D193D" w:rsidRPr="006B346C">
              <w:rPr>
                <w:rStyle w:val="Hyperlink"/>
                <w:color w:val="auto"/>
                <w:szCs w:val="24"/>
                <w:u w:val="none"/>
                <w:lang w:val="fr-FR"/>
              </w:rPr>
              <w:t> :</w:t>
            </w:r>
            <w:r w:rsidRPr="006B346C">
              <w:rPr>
                <w:rStyle w:val="Hyperlink"/>
                <w:color w:val="auto"/>
                <w:szCs w:val="24"/>
                <w:u w:val="none"/>
                <w:lang w:val="fr-FR"/>
              </w:rPr>
              <w:t xml:space="preserve"> (504)</w:t>
            </w:r>
            <w:r w:rsidR="003D193D" w:rsidRPr="006B346C">
              <w:rPr>
                <w:rStyle w:val="Hyperlink"/>
                <w:color w:val="auto"/>
                <w:szCs w:val="24"/>
                <w:u w:val="none"/>
                <w:lang w:val="fr-FR"/>
              </w:rPr>
              <w:t xml:space="preserve"> </w:t>
            </w:r>
            <w:r w:rsidRPr="006B346C">
              <w:rPr>
                <w:rStyle w:val="Hyperlink"/>
                <w:color w:val="auto"/>
                <w:szCs w:val="24"/>
                <w:u w:val="none"/>
                <w:lang w:val="fr-FR"/>
              </w:rPr>
              <w:t>503-0313</w:t>
            </w:r>
          </w:p>
          <w:p w14:paraId="13C7B144" w14:textId="77777777" w:rsidR="00F667D9" w:rsidRPr="006B346C" w:rsidRDefault="00F667D9" w:rsidP="00F667D9">
            <w:pPr>
              <w:numPr>
                <w:ilvl w:val="12"/>
                <w:numId w:val="0"/>
              </w:numPr>
              <w:rPr>
                <w:szCs w:val="24"/>
                <w:lang w:val="fr-FR"/>
              </w:rPr>
            </w:pPr>
            <w:r w:rsidRPr="006B346C">
              <w:rPr>
                <w:szCs w:val="24"/>
                <w:lang w:val="fr-FR"/>
              </w:rPr>
              <w:t>200 Beta Street</w:t>
            </w:r>
          </w:p>
          <w:p w14:paraId="6EE84B07" w14:textId="77777777" w:rsidR="00F667D9" w:rsidRPr="006B346C" w:rsidRDefault="00F667D9" w:rsidP="00CE66A9">
            <w:pPr>
              <w:numPr>
                <w:ilvl w:val="12"/>
                <w:numId w:val="0"/>
              </w:numPr>
              <w:rPr>
                <w:szCs w:val="24"/>
                <w:lang w:val="fr-FR"/>
              </w:rPr>
            </w:pPr>
            <w:r w:rsidRPr="006B346C">
              <w:rPr>
                <w:szCs w:val="24"/>
                <w:lang w:val="fr-FR"/>
              </w:rPr>
              <w:t>Belle Chasse, LA  70037</w:t>
            </w:r>
          </w:p>
          <w:p w14:paraId="66BD6BB6" w14:textId="777DE412" w:rsidR="00F01A04" w:rsidRPr="001B475E" w:rsidRDefault="003D193D" w:rsidP="00F01A04">
            <w:pPr>
              <w:numPr>
                <w:ilvl w:val="12"/>
                <w:numId w:val="0"/>
              </w:numPr>
              <w:rPr>
                <w:rStyle w:val="Hyperlink"/>
                <w:szCs w:val="24"/>
                <w:u w:val="none"/>
                <w:lang w:val="fr-FR"/>
              </w:rPr>
            </w:pPr>
            <w:r w:rsidRPr="006B346C">
              <w:rPr>
                <w:szCs w:val="24"/>
                <w:lang w:val="fr-FR"/>
              </w:rPr>
              <w:t>Phone :</w:t>
            </w:r>
            <w:r w:rsidR="00706A73" w:rsidRPr="006B346C">
              <w:rPr>
                <w:szCs w:val="24"/>
                <w:lang w:val="fr-FR"/>
              </w:rPr>
              <w:t xml:space="preserve"> </w:t>
            </w:r>
            <w:r w:rsidR="00706A73" w:rsidRPr="006B346C">
              <w:rPr>
                <w:szCs w:val="24"/>
              </w:rPr>
              <w:t xml:space="preserve">(504) </w:t>
            </w:r>
            <w:r w:rsidR="00706A73" w:rsidRPr="006B346C">
              <w:rPr>
                <w:szCs w:val="24"/>
                <w:lang w:val="fr-FR"/>
              </w:rPr>
              <w:t xml:space="preserve">392-0502  FAX: </w:t>
            </w:r>
            <w:r w:rsidR="00706A73" w:rsidRPr="006B346C">
              <w:rPr>
                <w:szCs w:val="24"/>
              </w:rPr>
              <w:t xml:space="preserve">(504) </w:t>
            </w:r>
            <w:r w:rsidR="00706A73" w:rsidRPr="006B346C">
              <w:rPr>
                <w:szCs w:val="24"/>
                <w:lang w:val="fr-FR"/>
              </w:rPr>
              <w:t>394-8867</w:t>
            </w:r>
            <w:r w:rsidR="00F01A04" w:rsidRPr="006B346C">
              <w:rPr>
                <w:szCs w:val="24"/>
                <w:lang w:val="fr-FR"/>
              </w:rPr>
              <w:t xml:space="preserve">  </w:t>
            </w:r>
            <w:hyperlink r:id="rId48" w:history="1">
              <w:r w:rsidR="00F01A04" w:rsidRPr="006B346C">
                <w:rPr>
                  <w:rStyle w:val="Hyperlink"/>
                  <w:szCs w:val="24"/>
                  <w:lang w:val="fr-FR"/>
                </w:rPr>
                <w:t>bgarrison@ccano.org</w:t>
              </w:r>
            </w:hyperlink>
          </w:p>
          <w:p w14:paraId="609336C4" w14:textId="77777777" w:rsidR="005903CA" w:rsidRPr="001B475E" w:rsidRDefault="005903CA" w:rsidP="00342178">
            <w:pPr>
              <w:numPr>
                <w:ilvl w:val="12"/>
                <w:numId w:val="0"/>
              </w:numPr>
              <w:rPr>
                <w:szCs w:val="24"/>
                <w:lang w:val="fr-FR"/>
              </w:rPr>
            </w:pPr>
          </w:p>
        </w:tc>
      </w:tr>
      <w:tr w:rsidR="005903CA" w:rsidRPr="001B475E" w14:paraId="51F7B175" w14:textId="77777777" w:rsidTr="008C4D34">
        <w:trPr>
          <w:gridBefore w:val="1"/>
          <w:wBefore w:w="12" w:type="dxa"/>
        </w:trPr>
        <w:tc>
          <w:tcPr>
            <w:tcW w:w="3386" w:type="dxa"/>
            <w:gridSpan w:val="2"/>
          </w:tcPr>
          <w:p w14:paraId="09E71754" w14:textId="77777777" w:rsidR="005903CA" w:rsidRPr="001B475E" w:rsidRDefault="005903CA" w:rsidP="00F43C10">
            <w:pPr>
              <w:numPr>
                <w:ilvl w:val="12"/>
                <w:numId w:val="0"/>
              </w:numPr>
              <w:ind w:left="144"/>
              <w:rPr>
                <w:b/>
                <w:szCs w:val="24"/>
                <w:lang w:val="fr-FR"/>
              </w:rPr>
            </w:pPr>
          </w:p>
        </w:tc>
        <w:tc>
          <w:tcPr>
            <w:tcW w:w="3924" w:type="dxa"/>
          </w:tcPr>
          <w:p w14:paraId="72A7C45F" w14:textId="77777777" w:rsidR="00836617" w:rsidRPr="001B475E" w:rsidRDefault="00836617" w:rsidP="00F52FBE">
            <w:pPr>
              <w:numPr>
                <w:ilvl w:val="12"/>
                <w:numId w:val="0"/>
              </w:numPr>
              <w:ind w:left="14"/>
              <w:rPr>
                <w:b/>
                <w:szCs w:val="24"/>
                <w:lang w:val="fr-FR"/>
              </w:rPr>
            </w:pPr>
            <w:r w:rsidRPr="001B475E">
              <w:rPr>
                <w:b/>
                <w:szCs w:val="24"/>
                <w:lang w:val="fr-FR"/>
              </w:rPr>
              <w:t>Saints Mary and Elizabeth</w:t>
            </w:r>
          </w:p>
          <w:p w14:paraId="29255F68" w14:textId="67EF859A" w:rsidR="00836617" w:rsidRPr="001B475E" w:rsidRDefault="006B346C" w:rsidP="00F52FBE">
            <w:pPr>
              <w:numPr>
                <w:ilvl w:val="12"/>
                <w:numId w:val="0"/>
              </w:numPr>
              <w:ind w:left="14"/>
              <w:rPr>
                <w:szCs w:val="24"/>
                <w:lang w:val="fr-FR"/>
              </w:rPr>
            </w:pPr>
            <w:r>
              <w:rPr>
                <w:b/>
                <w:szCs w:val="24"/>
                <w:lang w:val="fr-FR"/>
              </w:rPr>
              <w:t>Lisa Russell</w:t>
            </w:r>
            <w:r w:rsidR="00836617" w:rsidRPr="001B475E">
              <w:rPr>
                <w:b/>
                <w:szCs w:val="24"/>
                <w:lang w:val="fr-FR"/>
              </w:rPr>
              <w:t>,</w:t>
            </w:r>
            <w:r w:rsidR="00836617">
              <w:rPr>
                <w:b/>
                <w:szCs w:val="24"/>
                <w:lang w:val="fr-FR"/>
              </w:rPr>
              <w:t xml:space="preserve"> Home Manager</w:t>
            </w:r>
          </w:p>
          <w:p w14:paraId="19C9EC07" w14:textId="77777777" w:rsidR="00836617" w:rsidRPr="001B475E" w:rsidRDefault="00836617" w:rsidP="00F52FBE">
            <w:pPr>
              <w:numPr>
                <w:ilvl w:val="12"/>
                <w:numId w:val="0"/>
              </w:numPr>
              <w:ind w:left="14"/>
              <w:rPr>
                <w:szCs w:val="24"/>
              </w:rPr>
            </w:pPr>
            <w:r w:rsidRPr="001B475E">
              <w:rPr>
                <w:szCs w:val="24"/>
              </w:rPr>
              <w:t>720 North Elm Street</w:t>
            </w:r>
          </w:p>
          <w:p w14:paraId="72709AD0" w14:textId="77777777" w:rsidR="00836617" w:rsidRPr="001B475E" w:rsidRDefault="00836617" w:rsidP="00F52FBE">
            <w:pPr>
              <w:numPr>
                <w:ilvl w:val="12"/>
                <w:numId w:val="0"/>
              </w:numPr>
              <w:ind w:left="14"/>
              <w:rPr>
                <w:szCs w:val="24"/>
              </w:rPr>
            </w:pPr>
            <w:r w:rsidRPr="001B475E">
              <w:rPr>
                <w:szCs w:val="24"/>
              </w:rPr>
              <w:t>Metairie, LA  70003-6022</w:t>
            </w:r>
          </w:p>
          <w:p w14:paraId="64F00855" w14:textId="77777777" w:rsidR="00836617" w:rsidRPr="001B475E" w:rsidRDefault="00836617" w:rsidP="00F52FBE">
            <w:pPr>
              <w:numPr>
                <w:ilvl w:val="12"/>
                <w:numId w:val="0"/>
              </w:numPr>
              <w:ind w:left="14"/>
              <w:rPr>
                <w:szCs w:val="24"/>
              </w:rPr>
            </w:pPr>
            <w:r w:rsidRPr="001B475E">
              <w:rPr>
                <w:szCs w:val="24"/>
              </w:rPr>
              <w:t>Phone: (504) 738-6959</w:t>
            </w:r>
          </w:p>
          <w:p w14:paraId="62BBA751" w14:textId="38C065DE" w:rsidR="005903CA" w:rsidRPr="00AD26DF" w:rsidRDefault="00AD26DF" w:rsidP="00AD26DF">
            <w:pPr>
              <w:numPr>
                <w:ilvl w:val="12"/>
                <w:numId w:val="0"/>
              </w:numPr>
              <w:ind w:left="14"/>
              <w:rPr>
                <w:szCs w:val="24"/>
              </w:rPr>
            </w:pPr>
            <w:r>
              <w:rPr>
                <w:szCs w:val="24"/>
              </w:rPr>
              <w:t>FAX: (504) 738-8320</w:t>
            </w:r>
          </w:p>
        </w:tc>
        <w:tc>
          <w:tcPr>
            <w:tcW w:w="3607" w:type="dxa"/>
            <w:gridSpan w:val="2"/>
          </w:tcPr>
          <w:p w14:paraId="633995E2" w14:textId="77777777" w:rsidR="00836617" w:rsidRPr="001B475E" w:rsidRDefault="00836617" w:rsidP="00836617">
            <w:pPr>
              <w:numPr>
                <w:ilvl w:val="12"/>
                <w:numId w:val="0"/>
              </w:numPr>
              <w:ind w:left="144"/>
              <w:rPr>
                <w:b/>
                <w:szCs w:val="24"/>
              </w:rPr>
            </w:pPr>
            <w:r w:rsidRPr="001B475E">
              <w:rPr>
                <w:b/>
                <w:szCs w:val="24"/>
              </w:rPr>
              <w:t>St. Rosalie</w:t>
            </w:r>
          </w:p>
          <w:p w14:paraId="3337E827" w14:textId="46D0D3DA" w:rsidR="00836617" w:rsidRPr="001B475E" w:rsidRDefault="00836617" w:rsidP="00836617">
            <w:pPr>
              <w:numPr>
                <w:ilvl w:val="12"/>
                <w:numId w:val="0"/>
              </w:numPr>
              <w:ind w:left="144"/>
              <w:rPr>
                <w:szCs w:val="24"/>
              </w:rPr>
            </w:pPr>
            <w:r w:rsidRPr="001B475E">
              <w:rPr>
                <w:b/>
                <w:szCs w:val="24"/>
              </w:rPr>
              <w:t>Fran Johnson,</w:t>
            </w:r>
            <w:r>
              <w:rPr>
                <w:b/>
                <w:szCs w:val="24"/>
              </w:rPr>
              <w:t xml:space="preserve"> Home Manager</w:t>
            </w:r>
          </w:p>
          <w:p w14:paraId="02D1ECF9" w14:textId="77777777" w:rsidR="00836617" w:rsidRPr="001B475E" w:rsidRDefault="00836617" w:rsidP="00836617">
            <w:pPr>
              <w:numPr>
                <w:ilvl w:val="12"/>
                <w:numId w:val="0"/>
              </w:numPr>
              <w:ind w:left="144"/>
              <w:rPr>
                <w:szCs w:val="24"/>
              </w:rPr>
            </w:pPr>
            <w:r w:rsidRPr="001B475E">
              <w:rPr>
                <w:szCs w:val="24"/>
              </w:rPr>
              <w:t xml:space="preserve">119 </w:t>
            </w:r>
            <w:proofErr w:type="spellStart"/>
            <w:r w:rsidRPr="001B475E">
              <w:rPr>
                <w:szCs w:val="24"/>
              </w:rPr>
              <w:t>Kass</w:t>
            </w:r>
            <w:proofErr w:type="spellEnd"/>
            <w:r w:rsidRPr="001B475E">
              <w:rPr>
                <w:szCs w:val="24"/>
              </w:rPr>
              <w:t xml:space="preserve"> Street</w:t>
            </w:r>
          </w:p>
          <w:p w14:paraId="4A7CC6E7" w14:textId="77777777" w:rsidR="00836617" w:rsidRPr="001B475E" w:rsidRDefault="00836617" w:rsidP="00836617">
            <w:pPr>
              <w:numPr>
                <w:ilvl w:val="12"/>
                <w:numId w:val="0"/>
              </w:numPr>
              <w:ind w:left="144"/>
              <w:rPr>
                <w:szCs w:val="24"/>
              </w:rPr>
            </w:pPr>
            <w:r w:rsidRPr="001B475E">
              <w:rPr>
                <w:szCs w:val="24"/>
              </w:rPr>
              <w:t>Gretna, LA  70053-3828</w:t>
            </w:r>
          </w:p>
          <w:p w14:paraId="2FE75979" w14:textId="77777777" w:rsidR="00836617" w:rsidRPr="001B475E" w:rsidRDefault="00836617" w:rsidP="00836617">
            <w:pPr>
              <w:numPr>
                <w:ilvl w:val="12"/>
                <w:numId w:val="0"/>
              </w:numPr>
              <w:ind w:left="144"/>
              <w:rPr>
                <w:szCs w:val="24"/>
                <w:lang w:val="fr-FR"/>
              </w:rPr>
            </w:pPr>
            <w:r w:rsidRPr="001B475E">
              <w:rPr>
                <w:szCs w:val="24"/>
                <w:lang w:val="fr-FR"/>
              </w:rPr>
              <w:t xml:space="preserve">Phone: </w:t>
            </w:r>
            <w:r w:rsidRPr="001B475E">
              <w:rPr>
                <w:szCs w:val="24"/>
              </w:rPr>
              <w:t xml:space="preserve">(504) </w:t>
            </w:r>
            <w:r w:rsidRPr="001B475E">
              <w:rPr>
                <w:szCs w:val="24"/>
                <w:lang w:val="fr-FR"/>
              </w:rPr>
              <w:t>361-8320</w:t>
            </w:r>
          </w:p>
          <w:p w14:paraId="44963839" w14:textId="0C848392" w:rsidR="005903CA" w:rsidRPr="001B475E" w:rsidRDefault="00836617" w:rsidP="00AD26DF">
            <w:pPr>
              <w:numPr>
                <w:ilvl w:val="12"/>
                <w:numId w:val="0"/>
              </w:numPr>
              <w:ind w:left="144"/>
              <w:rPr>
                <w:szCs w:val="24"/>
                <w:lang w:val="fr-FR"/>
              </w:rPr>
            </w:pPr>
            <w:r w:rsidRPr="001B475E">
              <w:rPr>
                <w:szCs w:val="24"/>
                <w:lang w:val="fr-FR"/>
              </w:rPr>
              <w:t xml:space="preserve">FAX: </w:t>
            </w:r>
            <w:r w:rsidRPr="001B475E">
              <w:rPr>
                <w:szCs w:val="24"/>
              </w:rPr>
              <w:t xml:space="preserve">(504) </w:t>
            </w:r>
            <w:r w:rsidR="00AD26DF">
              <w:rPr>
                <w:szCs w:val="24"/>
                <w:lang w:val="fr-FR"/>
              </w:rPr>
              <w:t>367-8320</w:t>
            </w:r>
          </w:p>
        </w:tc>
      </w:tr>
      <w:tr w:rsidR="005903CA" w:rsidRPr="001B475E" w14:paraId="0A5BC810" w14:textId="77777777" w:rsidTr="008C4D34">
        <w:trPr>
          <w:gridBefore w:val="1"/>
          <w:wBefore w:w="12" w:type="dxa"/>
        </w:trPr>
        <w:tc>
          <w:tcPr>
            <w:tcW w:w="3386" w:type="dxa"/>
            <w:gridSpan w:val="2"/>
          </w:tcPr>
          <w:p w14:paraId="0EF2DF79" w14:textId="1965D2BA" w:rsidR="00AD26DF" w:rsidRDefault="00AD26DF" w:rsidP="00CE66A9">
            <w:pPr>
              <w:numPr>
                <w:ilvl w:val="12"/>
                <w:numId w:val="0"/>
              </w:numPr>
              <w:tabs>
                <w:tab w:val="left" w:pos="360"/>
              </w:tabs>
              <w:ind w:left="360" w:hanging="360"/>
              <w:jc w:val="left"/>
              <w:rPr>
                <w:b/>
                <w:szCs w:val="24"/>
              </w:rPr>
            </w:pPr>
          </w:p>
          <w:p w14:paraId="7251F04D" w14:textId="77777777" w:rsidR="00EC3E50" w:rsidRDefault="00EC3E50" w:rsidP="00CE66A9">
            <w:pPr>
              <w:numPr>
                <w:ilvl w:val="12"/>
                <w:numId w:val="0"/>
              </w:numPr>
              <w:tabs>
                <w:tab w:val="left" w:pos="360"/>
              </w:tabs>
              <w:ind w:left="360" w:hanging="360"/>
              <w:jc w:val="left"/>
              <w:rPr>
                <w:b/>
                <w:szCs w:val="24"/>
              </w:rPr>
            </w:pPr>
          </w:p>
          <w:p w14:paraId="58F0E176" w14:textId="423BE5FC" w:rsidR="005903CA" w:rsidRPr="001B475E" w:rsidRDefault="005903CA" w:rsidP="00CE66A9">
            <w:pPr>
              <w:numPr>
                <w:ilvl w:val="12"/>
                <w:numId w:val="0"/>
              </w:numPr>
              <w:tabs>
                <w:tab w:val="left" w:pos="360"/>
              </w:tabs>
              <w:ind w:left="360" w:hanging="360"/>
              <w:jc w:val="left"/>
              <w:rPr>
                <w:b/>
                <w:szCs w:val="24"/>
              </w:rPr>
            </w:pPr>
            <w:r w:rsidRPr="001B475E">
              <w:rPr>
                <w:b/>
                <w:szCs w:val="24"/>
              </w:rPr>
              <w:t>Padua House ...</w:t>
            </w:r>
          </w:p>
          <w:p w14:paraId="2C0649AE" w14:textId="77777777" w:rsidR="005903CA" w:rsidRPr="001B475E" w:rsidRDefault="005903CA" w:rsidP="00CE66A9">
            <w:pPr>
              <w:numPr>
                <w:ilvl w:val="12"/>
                <w:numId w:val="0"/>
              </w:numPr>
              <w:tabs>
                <w:tab w:val="left" w:pos="360"/>
              </w:tabs>
              <w:ind w:left="360" w:hanging="360"/>
              <w:jc w:val="left"/>
              <w:rPr>
                <w:i/>
                <w:szCs w:val="24"/>
              </w:rPr>
            </w:pPr>
            <w:r w:rsidRPr="001B475E">
              <w:rPr>
                <w:i/>
                <w:szCs w:val="24"/>
              </w:rPr>
              <w:t>(Est. 1977)</w:t>
            </w:r>
          </w:p>
        </w:tc>
        <w:tc>
          <w:tcPr>
            <w:tcW w:w="7531" w:type="dxa"/>
            <w:gridSpan w:val="3"/>
          </w:tcPr>
          <w:p w14:paraId="47C672E6" w14:textId="77777777" w:rsidR="00AD26DF" w:rsidRDefault="00AD26DF" w:rsidP="00CE66A9">
            <w:pPr>
              <w:numPr>
                <w:ilvl w:val="12"/>
                <w:numId w:val="0"/>
              </w:numPr>
              <w:rPr>
                <w:szCs w:val="24"/>
              </w:rPr>
            </w:pPr>
          </w:p>
          <w:p w14:paraId="67D6D531" w14:textId="04839A63" w:rsidR="005903CA" w:rsidRPr="001B475E" w:rsidRDefault="005903CA" w:rsidP="00CE66A9">
            <w:pPr>
              <w:numPr>
                <w:ilvl w:val="12"/>
                <w:numId w:val="0"/>
              </w:numPr>
              <w:rPr>
                <w:szCs w:val="24"/>
              </w:rPr>
            </w:pPr>
            <w:proofErr w:type="gramStart"/>
            <w:r w:rsidRPr="001B475E">
              <w:rPr>
                <w:szCs w:val="24"/>
              </w:rPr>
              <w:t>is</w:t>
            </w:r>
            <w:proofErr w:type="gramEnd"/>
            <w:r w:rsidRPr="001B475E">
              <w:rPr>
                <w:szCs w:val="24"/>
              </w:rPr>
              <w:t xml:space="preserve"> an Intermediate Care Facility for the Intellectually/Developmentally </w:t>
            </w:r>
            <w:r w:rsidR="00F43C10" w:rsidRPr="001B475E">
              <w:rPr>
                <w:szCs w:val="24"/>
              </w:rPr>
              <w:t>Disabled (ICF/IDD).</w:t>
            </w:r>
            <w:r w:rsidRPr="001B475E">
              <w:rPr>
                <w:szCs w:val="24"/>
              </w:rPr>
              <w:t xml:space="preserve"> Padua House is a residential program for 32 medically fragile children and adults who are diagnosed with an intellectual dis</w:t>
            </w:r>
            <w:r w:rsidR="00F43C10" w:rsidRPr="001B475E">
              <w:rPr>
                <w:szCs w:val="24"/>
              </w:rPr>
              <w:t>ability and are non-ambulatory.</w:t>
            </w:r>
            <w:r w:rsidRPr="001B475E">
              <w:rPr>
                <w:szCs w:val="24"/>
              </w:rPr>
              <w:t xml:space="preserve"> Active treatment services include 24-hour nursing and custodial care; developme</w:t>
            </w:r>
            <w:r w:rsidR="00F43C10" w:rsidRPr="001B475E">
              <w:rPr>
                <w:szCs w:val="24"/>
              </w:rPr>
              <w:t>ntal training; and</w:t>
            </w:r>
            <w:r w:rsidRPr="001B475E">
              <w:rPr>
                <w:szCs w:val="24"/>
              </w:rPr>
              <w:t xml:space="preserve"> consultative psychological, physical, occupational, and speech therapies.  Educational programs are provided by the Plaquemines Parish School System.</w:t>
            </w:r>
          </w:p>
          <w:p w14:paraId="7F67AF2E" w14:textId="7E58C85D" w:rsidR="00F43C10" w:rsidRPr="006B346C" w:rsidRDefault="0088480F" w:rsidP="00F43C10">
            <w:pPr>
              <w:numPr>
                <w:ilvl w:val="12"/>
                <w:numId w:val="0"/>
              </w:numPr>
              <w:rPr>
                <w:szCs w:val="24"/>
              </w:rPr>
            </w:pPr>
            <w:r w:rsidRPr="006B346C">
              <w:rPr>
                <w:b/>
                <w:szCs w:val="24"/>
              </w:rPr>
              <w:t xml:space="preserve">Tanna Barthelemy, </w:t>
            </w:r>
            <w:r w:rsidR="006F6B3F" w:rsidRPr="006B346C">
              <w:rPr>
                <w:b/>
                <w:szCs w:val="24"/>
              </w:rPr>
              <w:t xml:space="preserve">Program </w:t>
            </w:r>
            <w:r w:rsidRPr="006B346C">
              <w:rPr>
                <w:b/>
                <w:szCs w:val="24"/>
              </w:rPr>
              <w:t>Administrator</w:t>
            </w:r>
          </w:p>
          <w:p w14:paraId="26A7C98D" w14:textId="067ED8A7" w:rsidR="009A0D91" w:rsidRPr="006B346C" w:rsidRDefault="009A0D91" w:rsidP="009A0D91">
            <w:pPr>
              <w:numPr>
                <w:ilvl w:val="12"/>
                <w:numId w:val="0"/>
              </w:numPr>
              <w:rPr>
                <w:rStyle w:val="Hyperlink"/>
                <w:szCs w:val="24"/>
                <w:u w:val="none"/>
              </w:rPr>
            </w:pPr>
            <w:r w:rsidRPr="006B346C">
              <w:rPr>
                <w:szCs w:val="24"/>
                <w:lang w:val="fr-FR"/>
              </w:rPr>
              <w:t xml:space="preserve">Phone: </w:t>
            </w:r>
            <w:r w:rsidRPr="006B346C">
              <w:rPr>
                <w:szCs w:val="24"/>
              </w:rPr>
              <w:t xml:space="preserve">(504) </w:t>
            </w:r>
            <w:r w:rsidRPr="006B346C">
              <w:rPr>
                <w:szCs w:val="24"/>
                <w:lang w:val="fr-FR"/>
              </w:rPr>
              <w:t xml:space="preserve">503-0311  </w:t>
            </w:r>
            <w:hyperlink r:id="rId49" w:history="1">
              <w:r w:rsidRPr="006B346C">
                <w:rPr>
                  <w:rStyle w:val="Hyperlink"/>
                  <w:i/>
                  <w:szCs w:val="24"/>
                  <w:lang w:val="fr-FR"/>
                </w:rPr>
                <w:t>tbarthelemy@ccano.org</w:t>
              </w:r>
            </w:hyperlink>
          </w:p>
          <w:p w14:paraId="0DEBFEA4" w14:textId="3D7AB5E4" w:rsidR="005903CA" w:rsidRPr="006B346C" w:rsidRDefault="005903CA" w:rsidP="00CE66A9">
            <w:pPr>
              <w:numPr>
                <w:ilvl w:val="12"/>
                <w:numId w:val="0"/>
              </w:numPr>
              <w:rPr>
                <w:b/>
                <w:szCs w:val="24"/>
              </w:rPr>
            </w:pPr>
            <w:r w:rsidRPr="006B346C">
              <w:rPr>
                <w:b/>
                <w:szCs w:val="24"/>
              </w:rPr>
              <w:t>Germaine Stevenson, Service Coordinator</w:t>
            </w:r>
            <w:r w:rsidR="006F6B3F" w:rsidRPr="006B346C">
              <w:rPr>
                <w:b/>
                <w:szCs w:val="24"/>
              </w:rPr>
              <w:t xml:space="preserve"> QIDP</w:t>
            </w:r>
          </w:p>
          <w:p w14:paraId="201949F8" w14:textId="3CA88D3F" w:rsidR="00F01A04" w:rsidRPr="006B346C" w:rsidRDefault="00C97866" w:rsidP="00F01A04">
            <w:pPr>
              <w:numPr>
                <w:ilvl w:val="12"/>
                <w:numId w:val="0"/>
              </w:numPr>
              <w:rPr>
                <w:i/>
                <w:color w:val="0000FF"/>
                <w:szCs w:val="24"/>
                <w:u w:val="words"/>
              </w:rPr>
            </w:pPr>
            <w:r w:rsidRPr="006B346C">
              <w:rPr>
                <w:szCs w:val="24"/>
                <w:lang w:val="fr-FR"/>
              </w:rPr>
              <w:t>Phone : (504)503-0304</w:t>
            </w:r>
            <w:r w:rsidR="00F01A04" w:rsidRPr="006B346C">
              <w:rPr>
                <w:szCs w:val="24"/>
                <w:lang w:val="fr-FR"/>
              </w:rPr>
              <w:t xml:space="preserve">  </w:t>
            </w:r>
            <w:hyperlink r:id="rId50" w:history="1">
              <w:r w:rsidR="00F01A04" w:rsidRPr="006B346C">
                <w:rPr>
                  <w:rStyle w:val="Hyperlink"/>
                  <w:i/>
                  <w:szCs w:val="24"/>
                </w:rPr>
                <w:t>gstevenson@ccano.org</w:t>
              </w:r>
            </w:hyperlink>
          </w:p>
          <w:p w14:paraId="2E848132" w14:textId="77777777" w:rsidR="0088480F" w:rsidRPr="006B346C" w:rsidRDefault="0088480F" w:rsidP="0088480F">
            <w:pPr>
              <w:numPr>
                <w:ilvl w:val="12"/>
                <w:numId w:val="0"/>
              </w:numPr>
              <w:rPr>
                <w:szCs w:val="24"/>
              </w:rPr>
            </w:pPr>
            <w:r w:rsidRPr="006B346C">
              <w:rPr>
                <w:szCs w:val="24"/>
              </w:rPr>
              <w:t>200 Beta Street</w:t>
            </w:r>
          </w:p>
          <w:p w14:paraId="2C5D23D9" w14:textId="77777777" w:rsidR="0088480F" w:rsidRPr="006B346C" w:rsidRDefault="0088480F" w:rsidP="0088480F">
            <w:pPr>
              <w:numPr>
                <w:ilvl w:val="12"/>
                <w:numId w:val="0"/>
              </w:numPr>
              <w:rPr>
                <w:szCs w:val="24"/>
                <w:lang w:val="fr-FR"/>
              </w:rPr>
            </w:pPr>
            <w:r w:rsidRPr="006B346C">
              <w:rPr>
                <w:szCs w:val="24"/>
                <w:lang w:val="fr-FR"/>
              </w:rPr>
              <w:t>Belle Chasse, LA 70037-1499</w:t>
            </w:r>
          </w:p>
          <w:p w14:paraId="2CE28D84" w14:textId="24C3C3D3" w:rsidR="00836617" w:rsidRPr="00AD26DF" w:rsidRDefault="0088480F" w:rsidP="0088480F">
            <w:pPr>
              <w:numPr>
                <w:ilvl w:val="12"/>
                <w:numId w:val="0"/>
              </w:numPr>
              <w:rPr>
                <w:szCs w:val="24"/>
              </w:rPr>
            </w:pPr>
            <w:r w:rsidRPr="006B346C">
              <w:rPr>
                <w:szCs w:val="24"/>
              </w:rPr>
              <w:t>Phone: (504) 392-0502  FAX: (504) 394-8867</w:t>
            </w:r>
          </w:p>
        </w:tc>
      </w:tr>
      <w:tr w:rsidR="005903CA" w:rsidRPr="001B475E" w14:paraId="1C441FF3" w14:textId="77777777" w:rsidTr="008C4D34">
        <w:trPr>
          <w:gridBefore w:val="1"/>
          <w:wBefore w:w="12" w:type="dxa"/>
        </w:trPr>
        <w:tc>
          <w:tcPr>
            <w:tcW w:w="3386" w:type="dxa"/>
            <w:gridSpan w:val="2"/>
          </w:tcPr>
          <w:p w14:paraId="6EEA90BE" w14:textId="77777777" w:rsidR="00AD26DF" w:rsidRDefault="00AD26DF" w:rsidP="005730D5">
            <w:pPr>
              <w:numPr>
                <w:ilvl w:val="12"/>
                <w:numId w:val="0"/>
              </w:numPr>
              <w:tabs>
                <w:tab w:val="left" w:pos="360"/>
              </w:tabs>
              <w:jc w:val="left"/>
              <w:rPr>
                <w:b/>
                <w:szCs w:val="24"/>
              </w:rPr>
            </w:pPr>
          </w:p>
          <w:p w14:paraId="7E16CFBF" w14:textId="118D25A9" w:rsidR="005903CA" w:rsidRPr="001B475E" w:rsidRDefault="005903CA" w:rsidP="005730D5">
            <w:pPr>
              <w:numPr>
                <w:ilvl w:val="12"/>
                <w:numId w:val="0"/>
              </w:numPr>
              <w:tabs>
                <w:tab w:val="left" w:pos="360"/>
              </w:tabs>
              <w:jc w:val="left"/>
              <w:rPr>
                <w:b/>
                <w:szCs w:val="24"/>
              </w:rPr>
            </w:pPr>
            <w:r w:rsidRPr="001B475E">
              <w:rPr>
                <w:b/>
                <w:szCs w:val="24"/>
              </w:rPr>
              <w:t>Parish and Community Ministries…</w:t>
            </w:r>
          </w:p>
          <w:p w14:paraId="4C2CCC98" w14:textId="77777777" w:rsidR="005903CA" w:rsidRPr="001B475E" w:rsidRDefault="005903CA" w:rsidP="00CE66A9">
            <w:pPr>
              <w:numPr>
                <w:ilvl w:val="12"/>
                <w:numId w:val="0"/>
              </w:numPr>
              <w:tabs>
                <w:tab w:val="left" w:pos="360"/>
              </w:tabs>
              <w:ind w:left="360" w:hanging="360"/>
              <w:jc w:val="left"/>
              <w:rPr>
                <w:i/>
                <w:szCs w:val="24"/>
              </w:rPr>
            </w:pPr>
            <w:r w:rsidRPr="001B475E">
              <w:rPr>
                <w:i/>
                <w:szCs w:val="24"/>
              </w:rPr>
              <w:t>(Est. 2011)</w:t>
            </w:r>
          </w:p>
        </w:tc>
        <w:tc>
          <w:tcPr>
            <w:tcW w:w="7531" w:type="dxa"/>
            <w:gridSpan w:val="3"/>
          </w:tcPr>
          <w:p w14:paraId="2E8C3FEF" w14:textId="77777777" w:rsidR="00AD26DF" w:rsidRDefault="00AD26DF" w:rsidP="00CE66A9">
            <w:pPr>
              <w:numPr>
                <w:ilvl w:val="12"/>
                <w:numId w:val="0"/>
              </w:numPr>
              <w:rPr>
                <w:szCs w:val="24"/>
              </w:rPr>
            </w:pPr>
          </w:p>
          <w:p w14:paraId="44BC5806" w14:textId="78995CDB" w:rsidR="0075644F" w:rsidRDefault="005903CA" w:rsidP="00CE66A9">
            <w:pPr>
              <w:numPr>
                <w:ilvl w:val="12"/>
                <w:numId w:val="0"/>
              </w:numPr>
              <w:rPr>
                <w:szCs w:val="24"/>
              </w:rPr>
            </w:pPr>
            <w:proofErr w:type="gramStart"/>
            <w:r w:rsidRPr="001B475E">
              <w:rPr>
                <w:szCs w:val="24"/>
              </w:rPr>
              <w:t>provides</w:t>
            </w:r>
            <w:proofErr w:type="gramEnd"/>
            <w:r w:rsidRPr="001B475E">
              <w:rPr>
                <w:szCs w:val="24"/>
              </w:rPr>
              <w:t xml:space="preserve"> short-term case management with limited direct assistance. </w:t>
            </w:r>
          </w:p>
          <w:p w14:paraId="65F2AF52" w14:textId="7F7571F4" w:rsidR="0075644F" w:rsidRDefault="0075644F" w:rsidP="00CE66A9">
            <w:pPr>
              <w:numPr>
                <w:ilvl w:val="12"/>
                <w:numId w:val="0"/>
              </w:numPr>
              <w:rPr>
                <w:b/>
                <w:szCs w:val="24"/>
              </w:rPr>
            </w:pPr>
            <w:r>
              <w:rPr>
                <w:b/>
                <w:szCs w:val="24"/>
              </w:rPr>
              <w:t xml:space="preserve">Stephanie </w:t>
            </w:r>
            <w:proofErr w:type="spellStart"/>
            <w:r>
              <w:rPr>
                <w:b/>
                <w:szCs w:val="24"/>
              </w:rPr>
              <w:t>Dupepe</w:t>
            </w:r>
            <w:proofErr w:type="spellEnd"/>
            <w:r>
              <w:rPr>
                <w:b/>
                <w:szCs w:val="24"/>
              </w:rPr>
              <w:t>, Administrator</w:t>
            </w:r>
          </w:p>
          <w:p w14:paraId="57A1A556" w14:textId="3D447939" w:rsidR="0075644F" w:rsidRPr="007F78FE" w:rsidRDefault="0075644F" w:rsidP="00CE66A9">
            <w:pPr>
              <w:numPr>
                <w:ilvl w:val="12"/>
                <w:numId w:val="0"/>
              </w:numPr>
              <w:rPr>
                <w:i/>
                <w:szCs w:val="24"/>
              </w:rPr>
            </w:pPr>
            <w:r>
              <w:rPr>
                <w:szCs w:val="24"/>
              </w:rPr>
              <w:t>Phone: (985) 605-5847</w:t>
            </w:r>
            <w:r w:rsidR="007F78FE">
              <w:rPr>
                <w:szCs w:val="24"/>
              </w:rPr>
              <w:t xml:space="preserve">  </w:t>
            </w:r>
            <w:hyperlink r:id="rId51" w:history="1">
              <w:r w:rsidR="007F78FE" w:rsidRPr="007F78FE">
                <w:rPr>
                  <w:rStyle w:val="Hyperlink"/>
                  <w:i/>
                  <w:szCs w:val="24"/>
                </w:rPr>
                <w:t>sdupepe@ccano.org</w:t>
              </w:r>
            </w:hyperlink>
          </w:p>
          <w:p w14:paraId="6DB1C6F2" w14:textId="71DBC576" w:rsidR="005903CA" w:rsidRPr="001B475E" w:rsidRDefault="005903CA" w:rsidP="00CE66A9">
            <w:pPr>
              <w:numPr>
                <w:ilvl w:val="12"/>
                <w:numId w:val="0"/>
              </w:numPr>
              <w:rPr>
                <w:szCs w:val="24"/>
              </w:rPr>
            </w:pPr>
            <w:r w:rsidRPr="001B475E">
              <w:rPr>
                <w:szCs w:val="24"/>
              </w:rPr>
              <w:t>Please call to make an appointment.</w:t>
            </w:r>
          </w:p>
          <w:p w14:paraId="582A290D" w14:textId="77777777" w:rsidR="005903CA" w:rsidRPr="001B475E" w:rsidRDefault="005903CA" w:rsidP="00CE66A9">
            <w:pPr>
              <w:numPr>
                <w:ilvl w:val="12"/>
                <w:numId w:val="0"/>
              </w:numPr>
              <w:rPr>
                <w:b/>
                <w:szCs w:val="24"/>
              </w:rPr>
            </w:pPr>
            <w:r w:rsidRPr="001B475E">
              <w:rPr>
                <w:b/>
                <w:szCs w:val="24"/>
              </w:rPr>
              <w:t>Vickie Leleu, Coordinator</w:t>
            </w:r>
          </w:p>
          <w:p w14:paraId="0A5C9170" w14:textId="24D2D70C" w:rsidR="008C4D34" w:rsidRPr="00AD26DF" w:rsidRDefault="00C97866" w:rsidP="007F78FE">
            <w:pPr>
              <w:numPr>
                <w:ilvl w:val="12"/>
                <w:numId w:val="0"/>
              </w:numPr>
              <w:rPr>
                <w:i/>
                <w:color w:val="0000FF"/>
                <w:szCs w:val="24"/>
                <w:u w:val="single"/>
              </w:rPr>
            </w:pPr>
            <w:r>
              <w:rPr>
                <w:szCs w:val="24"/>
              </w:rPr>
              <w:t>Phone: (504) 452-2161</w:t>
            </w:r>
            <w:r w:rsidR="007F78FE">
              <w:rPr>
                <w:szCs w:val="24"/>
              </w:rPr>
              <w:t xml:space="preserve">  </w:t>
            </w:r>
            <w:hyperlink r:id="rId52" w:history="1">
              <w:r w:rsidR="005903CA" w:rsidRPr="001B475E">
                <w:rPr>
                  <w:rStyle w:val="Hyperlink"/>
                  <w:i/>
                  <w:szCs w:val="24"/>
                </w:rPr>
                <w:t>vmleleu@ccano.org</w:t>
              </w:r>
            </w:hyperlink>
          </w:p>
        </w:tc>
      </w:tr>
      <w:tr w:rsidR="005903CA" w:rsidRPr="001B475E" w14:paraId="6FDB26F7" w14:textId="77777777" w:rsidTr="008C4D34">
        <w:trPr>
          <w:gridBefore w:val="1"/>
          <w:wBefore w:w="12" w:type="dxa"/>
        </w:trPr>
        <w:tc>
          <w:tcPr>
            <w:tcW w:w="3386" w:type="dxa"/>
            <w:gridSpan w:val="2"/>
          </w:tcPr>
          <w:p w14:paraId="5F21C936" w14:textId="77777777" w:rsidR="00AD26DF" w:rsidRDefault="00AD26DF" w:rsidP="00CE66A9">
            <w:pPr>
              <w:numPr>
                <w:ilvl w:val="12"/>
                <w:numId w:val="0"/>
              </w:numPr>
              <w:tabs>
                <w:tab w:val="left" w:pos="360"/>
              </w:tabs>
              <w:ind w:left="360" w:hanging="360"/>
              <w:jc w:val="left"/>
              <w:rPr>
                <w:b/>
                <w:szCs w:val="24"/>
              </w:rPr>
            </w:pPr>
          </w:p>
          <w:p w14:paraId="7C8A71D5" w14:textId="3B9F08CF" w:rsidR="005903CA" w:rsidRPr="001B475E" w:rsidRDefault="005903CA" w:rsidP="00CE66A9">
            <w:pPr>
              <w:numPr>
                <w:ilvl w:val="12"/>
                <w:numId w:val="0"/>
              </w:numPr>
              <w:tabs>
                <w:tab w:val="left" w:pos="360"/>
              </w:tabs>
              <w:ind w:left="360" w:hanging="360"/>
              <w:jc w:val="left"/>
              <w:rPr>
                <w:b/>
                <w:szCs w:val="24"/>
              </w:rPr>
            </w:pPr>
            <w:r w:rsidRPr="001B475E">
              <w:rPr>
                <w:b/>
                <w:szCs w:val="24"/>
              </w:rPr>
              <w:t>Project SAVE (Stopping Abuse through Victim Empowerment) ...</w:t>
            </w:r>
          </w:p>
          <w:p w14:paraId="663E004C" w14:textId="77777777" w:rsidR="005903CA" w:rsidRPr="001B475E" w:rsidRDefault="005903CA" w:rsidP="00CE66A9">
            <w:pPr>
              <w:numPr>
                <w:ilvl w:val="12"/>
                <w:numId w:val="0"/>
              </w:numPr>
              <w:tabs>
                <w:tab w:val="left" w:pos="360"/>
              </w:tabs>
              <w:ind w:left="360" w:hanging="360"/>
              <w:jc w:val="left"/>
              <w:rPr>
                <w:i/>
                <w:szCs w:val="24"/>
              </w:rPr>
            </w:pPr>
            <w:r w:rsidRPr="001B475E">
              <w:rPr>
                <w:i/>
                <w:szCs w:val="24"/>
              </w:rPr>
              <w:t>(Est. 1986)</w:t>
            </w:r>
          </w:p>
        </w:tc>
        <w:tc>
          <w:tcPr>
            <w:tcW w:w="7531" w:type="dxa"/>
            <w:gridSpan w:val="3"/>
          </w:tcPr>
          <w:p w14:paraId="4AF2EBCC" w14:textId="77777777" w:rsidR="00AD26DF" w:rsidRDefault="00AD26DF" w:rsidP="00CE66A9">
            <w:pPr>
              <w:numPr>
                <w:ilvl w:val="12"/>
                <w:numId w:val="0"/>
              </w:numPr>
              <w:rPr>
                <w:szCs w:val="24"/>
              </w:rPr>
            </w:pPr>
          </w:p>
          <w:p w14:paraId="739E50A1" w14:textId="32CBAE85" w:rsidR="005903CA" w:rsidRPr="001B475E" w:rsidRDefault="005903CA" w:rsidP="00CE66A9">
            <w:pPr>
              <w:numPr>
                <w:ilvl w:val="12"/>
                <w:numId w:val="0"/>
              </w:numPr>
              <w:rPr>
                <w:szCs w:val="24"/>
              </w:rPr>
            </w:pPr>
            <w:proofErr w:type="gramStart"/>
            <w:r w:rsidRPr="001B475E">
              <w:rPr>
                <w:szCs w:val="24"/>
              </w:rPr>
              <w:t>assists</w:t>
            </w:r>
            <w:proofErr w:type="gramEnd"/>
            <w:r w:rsidRPr="001B475E">
              <w:rPr>
                <w:szCs w:val="24"/>
              </w:rPr>
              <w:t> survivors of domestic violence residing in Orleans Parish obtain free emergency legal representation.  Staff attorneys help with legal orders to keep survivors of domestic violence safe and to protect their legal rights.  These legal services may include temporary restraining and protection orders, temporary child support, custody, and use of property.</w:t>
            </w:r>
          </w:p>
          <w:p w14:paraId="1B881558" w14:textId="77777777" w:rsidR="005903CA" w:rsidRPr="001B475E" w:rsidRDefault="005903CA" w:rsidP="00CE66A9">
            <w:pPr>
              <w:numPr>
                <w:ilvl w:val="12"/>
                <w:numId w:val="0"/>
              </w:numPr>
              <w:rPr>
                <w:b/>
                <w:color w:val="000000"/>
                <w:szCs w:val="24"/>
              </w:rPr>
            </w:pPr>
            <w:r w:rsidRPr="001B475E">
              <w:rPr>
                <w:b/>
                <w:szCs w:val="24"/>
              </w:rPr>
              <w:t>Allyson Tuttle, Administrator</w:t>
            </w:r>
          </w:p>
          <w:p w14:paraId="4EA79753" w14:textId="77777777" w:rsidR="005903CA" w:rsidRPr="001B475E" w:rsidRDefault="005903CA" w:rsidP="00CE66A9">
            <w:pPr>
              <w:numPr>
                <w:ilvl w:val="12"/>
                <w:numId w:val="0"/>
              </w:numPr>
              <w:rPr>
                <w:color w:val="000000"/>
                <w:szCs w:val="24"/>
              </w:rPr>
            </w:pPr>
            <w:r w:rsidRPr="001B475E">
              <w:rPr>
                <w:color w:val="000000"/>
                <w:szCs w:val="24"/>
              </w:rPr>
              <w:t>639 Loyola Avenue</w:t>
            </w:r>
            <w:r w:rsidR="00FC65BF" w:rsidRPr="001B475E">
              <w:rPr>
                <w:color w:val="000000"/>
                <w:szCs w:val="24"/>
              </w:rPr>
              <w:t>, Suite 1810</w:t>
            </w:r>
          </w:p>
          <w:p w14:paraId="0E653A80" w14:textId="77777777" w:rsidR="005903CA" w:rsidRPr="001B475E" w:rsidRDefault="005903CA" w:rsidP="00CE66A9">
            <w:pPr>
              <w:numPr>
                <w:ilvl w:val="12"/>
                <w:numId w:val="0"/>
              </w:numPr>
              <w:rPr>
                <w:color w:val="000000"/>
                <w:szCs w:val="24"/>
              </w:rPr>
            </w:pPr>
            <w:r w:rsidRPr="001B475E">
              <w:rPr>
                <w:color w:val="000000"/>
                <w:szCs w:val="24"/>
              </w:rPr>
              <w:t>New Orleans, LA  70113</w:t>
            </w:r>
          </w:p>
          <w:p w14:paraId="5C81F0D4" w14:textId="79F83AB6" w:rsidR="005903CA" w:rsidRPr="001B475E" w:rsidRDefault="00CA546D" w:rsidP="00CE66A9">
            <w:pPr>
              <w:numPr>
                <w:ilvl w:val="12"/>
                <w:numId w:val="0"/>
              </w:numPr>
              <w:rPr>
                <w:color w:val="000000"/>
                <w:szCs w:val="24"/>
              </w:rPr>
            </w:pPr>
            <w:r>
              <w:rPr>
                <w:color w:val="000000"/>
                <w:szCs w:val="24"/>
              </w:rPr>
              <w:t>Phone: (504) 310-6871</w:t>
            </w:r>
            <w:r w:rsidR="005903CA" w:rsidRPr="001B475E">
              <w:rPr>
                <w:color w:val="000000"/>
                <w:szCs w:val="24"/>
              </w:rPr>
              <w:t xml:space="preserve">    FAX: (504) 310-6877</w:t>
            </w:r>
          </w:p>
          <w:p w14:paraId="3AF54EC1" w14:textId="522D69C2" w:rsidR="005903CA" w:rsidRPr="00AD26DF" w:rsidRDefault="001A7E53" w:rsidP="00CE66A9">
            <w:pPr>
              <w:numPr>
                <w:ilvl w:val="12"/>
                <w:numId w:val="0"/>
              </w:numPr>
              <w:rPr>
                <w:i/>
                <w:szCs w:val="24"/>
              </w:rPr>
            </w:pPr>
            <w:hyperlink r:id="rId53" w:history="1">
              <w:r w:rsidR="005903CA" w:rsidRPr="001B475E">
                <w:rPr>
                  <w:rStyle w:val="Hyperlink"/>
                  <w:i/>
                  <w:szCs w:val="24"/>
                </w:rPr>
                <w:t>atuttle@ccano.org</w:t>
              </w:r>
            </w:hyperlink>
          </w:p>
        </w:tc>
      </w:tr>
      <w:tr w:rsidR="00EC3E50" w:rsidRPr="001B475E" w14:paraId="021815E0" w14:textId="77777777" w:rsidTr="002D07DC">
        <w:trPr>
          <w:gridBefore w:val="1"/>
          <w:wBefore w:w="12" w:type="dxa"/>
        </w:trPr>
        <w:tc>
          <w:tcPr>
            <w:tcW w:w="3386" w:type="dxa"/>
            <w:gridSpan w:val="2"/>
          </w:tcPr>
          <w:p w14:paraId="2DDD9FA9" w14:textId="77777777" w:rsidR="00EC3E50" w:rsidRDefault="00EC3E50" w:rsidP="002D07DC">
            <w:pPr>
              <w:tabs>
                <w:tab w:val="left" w:pos="360"/>
              </w:tabs>
              <w:ind w:left="360" w:hanging="360"/>
              <w:jc w:val="left"/>
              <w:rPr>
                <w:b/>
                <w:szCs w:val="24"/>
              </w:rPr>
            </w:pPr>
          </w:p>
          <w:p w14:paraId="3CF38CD6" w14:textId="32F2F63F" w:rsidR="00EC3E50" w:rsidRPr="001B475E" w:rsidRDefault="00EC3E50" w:rsidP="002D07DC">
            <w:pPr>
              <w:tabs>
                <w:tab w:val="left" w:pos="360"/>
              </w:tabs>
              <w:ind w:left="360" w:hanging="360"/>
              <w:jc w:val="left"/>
              <w:rPr>
                <w:b/>
                <w:szCs w:val="24"/>
              </w:rPr>
            </w:pPr>
            <w:r w:rsidRPr="001B475E">
              <w:rPr>
                <w:b/>
                <w:szCs w:val="24"/>
              </w:rPr>
              <w:t>Pregnancy and Adoption Services</w:t>
            </w:r>
          </w:p>
          <w:p w14:paraId="666EC81B" w14:textId="77777777" w:rsidR="00EC3E50" w:rsidRPr="001B475E" w:rsidRDefault="00EC3E50" w:rsidP="002D07DC">
            <w:pPr>
              <w:tabs>
                <w:tab w:val="left" w:pos="360"/>
              </w:tabs>
              <w:ind w:left="360" w:hanging="360"/>
              <w:jc w:val="left"/>
              <w:rPr>
                <w:b/>
                <w:szCs w:val="24"/>
              </w:rPr>
            </w:pPr>
            <w:r w:rsidRPr="001B475E">
              <w:rPr>
                <w:b/>
                <w:szCs w:val="24"/>
              </w:rPr>
              <w:t>(Formerly ACCESS)</w:t>
            </w:r>
          </w:p>
          <w:p w14:paraId="42FF8FE5" w14:textId="77777777" w:rsidR="00EC3E50" w:rsidRPr="001B475E" w:rsidRDefault="00EC3E50" w:rsidP="002D07DC">
            <w:pPr>
              <w:tabs>
                <w:tab w:val="left" w:pos="360"/>
              </w:tabs>
              <w:rPr>
                <w:b/>
                <w:szCs w:val="24"/>
              </w:rPr>
            </w:pPr>
            <w:r w:rsidRPr="001B475E">
              <w:rPr>
                <w:i/>
                <w:szCs w:val="24"/>
              </w:rPr>
              <w:t>(Est. 1971</w:t>
            </w:r>
            <w:r>
              <w:rPr>
                <w:i/>
                <w:szCs w:val="24"/>
              </w:rPr>
              <w:t xml:space="preserve"> and 1942</w:t>
            </w:r>
            <w:r w:rsidRPr="001B475E">
              <w:rPr>
                <w:i/>
                <w:szCs w:val="24"/>
              </w:rPr>
              <w:t>)</w:t>
            </w:r>
          </w:p>
        </w:tc>
        <w:tc>
          <w:tcPr>
            <w:tcW w:w="7531" w:type="dxa"/>
            <w:gridSpan w:val="3"/>
          </w:tcPr>
          <w:p w14:paraId="2252B582" w14:textId="77777777" w:rsidR="00EC3E50" w:rsidRDefault="00EC3E50" w:rsidP="002D07DC">
            <w:pPr>
              <w:rPr>
                <w:szCs w:val="24"/>
              </w:rPr>
            </w:pPr>
          </w:p>
          <w:p w14:paraId="61402718" w14:textId="35E160FE" w:rsidR="00EC3E50" w:rsidRPr="001B475E" w:rsidRDefault="00EC3E50" w:rsidP="002D07DC">
            <w:pPr>
              <w:rPr>
                <w:szCs w:val="24"/>
              </w:rPr>
            </w:pPr>
            <w:r>
              <w:rPr>
                <w:szCs w:val="24"/>
              </w:rPr>
              <w:t>P</w:t>
            </w:r>
            <w:r w:rsidRPr="001B475E">
              <w:rPr>
                <w:szCs w:val="24"/>
              </w:rPr>
              <w:t xml:space="preserve">rovides complimentary confidential pregnancy testing, ultrasound, pregnancy support, and community referrals for women.  Post-abortion support, counseling, </w:t>
            </w:r>
            <w:proofErr w:type="gramStart"/>
            <w:r w:rsidRPr="001B475E">
              <w:rPr>
                <w:szCs w:val="24"/>
              </w:rPr>
              <w:t xml:space="preserve">and </w:t>
            </w:r>
            <w:r>
              <w:rPr>
                <w:szCs w:val="24"/>
              </w:rPr>
              <w:t xml:space="preserve"> </w:t>
            </w:r>
            <w:r w:rsidRPr="001B475E">
              <w:rPr>
                <w:szCs w:val="24"/>
              </w:rPr>
              <w:t>referrals</w:t>
            </w:r>
            <w:proofErr w:type="gramEnd"/>
            <w:r>
              <w:rPr>
                <w:szCs w:val="24"/>
              </w:rPr>
              <w:t xml:space="preserve"> are</w:t>
            </w:r>
            <w:r w:rsidRPr="001B475E">
              <w:rPr>
                <w:szCs w:val="24"/>
              </w:rPr>
              <w:t xml:space="preserve"> also available.  </w:t>
            </w:r>
          </w:p>
          <w:p w14:paraId="7528BAED" w14:textId="77777777" w:rsidR="00EC3E50" w:rsidRPr="001B475E" w:rsidRDefault="00EC3E50" w:rsidP="002D07DC">
            <w:pPr>
              <w:rPr>
                <w:b/>
                <w:szCs w:val="24"/>
              </w:rPr>
            </w:pPr>
            <w:r w:rsidRPr="001B475E">
              <w:rPr>
                <w:b/>
                <w:szCs w:val="24"/>
              </w:rPr>
              <w:t xml:space="preserve">Michelle Black, Director of </w:t>
            </w:r>
            <w:r>
              <w:rPr>
                <w:b/>
                <w:szCs w:val="24"/>
              </w:rPr>
              <w:t>Pregnancy and Adoption Services</w:t>
            </w:r>
          </w:p>
          <w:p w14:paraId="369815ED" w14:textId="77777777" w:rsidR="00EC3E50" w:rsidRPr="001B475E" w:rsidRDefault="00EC3E50" w:rsidP="002D07DC">
            <w:pPr>
              <w:rPr>
                <w:b/>
                <w:szCs w:val="24"/>
              </w:rPr>
            </w:pPr>
            <w:r w:rsidRPr="001B475E">
              <w:rPr>
                <w:szCs w:val="24"/>
              </w:rPr>
              <w:t xml:space="preserve">Phone: (504) 885-1141  FAX: (504) 885-1519 </w:t>
            </w:r>
            <w:hyperlink r:id="rId54" w:history="1">
              <w:r w:rsidRPr="001B475E">
                <w:rPr>
                  <w:rStyle w:val="Hyperlink"/>
                  <w:i/>
                  <w:szCs w:val="24"/>
                </w:rPr>
                <w:t>mblack@ccano.org</w:t>
              </w:r>
            </w:hyperlink>
          </w:p>
          <w:p w14:paraId="038DFA72" w14:textId="77777777" w:rsidR="00EC3E50" w:rsidRPr="001B475E" w:rsidRDefault="00EC3E50" w:rsidP="002D07DC">
            <w:pPr>
              <w:rPr>
                <w:szCs w:val="24"/>
              </w:rPr>
            </w:pPr>
            <w:r w:rsidRPr="001B475E">
              <w:rPr>
                <w:szCs w:val="24"/>
              </w:rPr>
              <w:t>Web site:</w:t>
            </w:r>
            <w:r w:rsidRPr="001B475E">
              <w:rPr>
                <w:i/>
                <w:szCs w:val="24"/>
              </w:rPr>
              <w:t xml:space="preserve">  </w:t>
            </w:r>
            <w:hyperlink r:id="rId55" w:history="1">
              <w:r w:rsidRPr="001B475E">
                <w:rPr>
                  <w:rStyle w:val="Hyperlink"/>
                  <w:i/>
                  <w:szCs w:val="24"/>
                </w:rPr>
                <w:t>www.accesspregnancy.com</w:t>
              </w:r>
            </w:hyperlink>
          </w:p>
          <w:p w14:paraId="78CD969E" w14:textId="77777777" w:rsidR="00EC3E50" w:rsidRPr="001B475E" w:rsidRDefault="00EC3E50" w:rsidP="002D07DC">
            <w:pPr>
              <w:rPr>
                <w:i/>
                <w:szCs w:val="24"/>
              </w:rPr>
            </w:pPr>
            <w:r w:rsidRPr="001B475E">
              <w:rPr>
                <w:szCs w:val="24"/>
              </w:rPr>
              <w:t xml:space="preserve">Email:  </w:t>
            </w:r>
            <w:hyperlink r:id="rId56" w:history="1">
              <w:r w:rsidRPr="001B475E">
                <w:rPr>
                  <w:rStyle w:val="Hyperlink"/>
                  <w:i/>
                  <w:szCs w:val="24"/>
                </w:rPr>
                <w:t>contactus@accesspregnancy.com</w:t>
              </w:r>
            </w:hyperlink>
          </w:p>
        </w:tc>
      </w:tr>
      <w:tr w:rsidR="00EC3E50" w:rsidRPr="001B475E" w14:paraId="4611B241" w14:textId="77777777" w:rsidTr="002D07DC">
        <w:trPr>
          <w:gridBefore w:val="1"/>
          <w:gridAfter w:val="1"/>
          <w:wBefore w:w="12" w:type="dxa"/>
          <w:wAfter w:w="27" w:type="dxa"/>
        </w:trPr>
        <w:tc>
          <w:tcPr>
            <w:tcW w:w="3386" w:type="dxa"/>
            <w:gridSpan w:val="2"/>
          </w:tcPr>
          <w:p w14:paraId="710BEA32" w14:textId="77777777" w:rsidR="00EC3E50" w:rsidRPr="001B475E" w:rsidRDefault="00EC3E50" w:rsidP="002D07DC">
            <w:pPr>
              <w:rPr>
                <w:b/>
                <w:szCs w:val="24"/>
              </w:rPr>
            </w:pPr>
          </w:p>
        </w:tc>
        <w:tc>
          <w:tcPr>
            <w:tcW w:w="7504" w:type="dxa"/>
            <w:gridSpan w:val="2"/>
          </w:tcPr>
          <w:p w14:paraId="7124665E" w14:textId="77777777" w:rsidR="00EC3E50" w:rsidRPr="001B475E" w:rsidRDefault="00EC3E50" w:rsidP="002D07DC">
            <w:pPr>
              <w:jc w:val="left"/>
              <w:rPr>
                <w:szCs w:val="24"/>
              </w:rPr>
            </w:pPr>
            <w:r w:rsidRPr="001B475E">
              <w:rPr>
                <w:szCs w:val="24"/>
              </w:rPr>
              <w:t xml:space="preserve">Monday-Thursday, 8:30AM-4:30PM </w:t>
            </w:r>
          </w:p>
          <w:p w14:paraId="1C780BC7" w14:textId="77777777" w:rsidR="00EC3E50" w:rsidRPr="001B475E" w:rsidRDefault="00EC3E50" w:rsidP="002D07DC">
            <w:pPr>
              <w:rPr>
                <w:szCs w:val="24"/>
              </w:rPr>
            </w:pPr>
            <w:r w:rsidRPr="001B475E">
              <w:rPr>
                <w:szCs w:val="24"/>
              </w:rPr>
              <w:t xml:space="preserve">921 </w:t>
            </w:r>
            <w:proofErr w:type="spellStart"/>
            <w:r w:rsidRPr="001B475E">
              <w:rPr>
                <w:szCs w:val="24"/>
              </w:rPr>
              <w:t>Aris</w:t>
            </w:r>
            <w:proofErr w:type="spellEnd"/>
            <w:r w:rsidRPr="001B475E">
              <w:rPr>
                <w:szCs w:val="24"/>
              </w:rPr>
              <w:t xml:space="preserve"> Avenue, Suite B</w:t>
            </w:r>
          </w:p>
          <w:p w14:paraId="44688CDC" w14:textId="77777777" w:rsidR="00EC3E50" w:rsidRPr="001B475E" w:rsidRDefault="00EC3E50" w:rsidP="002D07DC">
            <w:pPr>
              <w:rPr>
                <w:szCs w:val="24"/>
                <w:lang w:val="fr-FR"/>
              </w:rPr>
            </w:pPr>
            <w:r w:rsidRPr="001B475E">
              <w:rPr>
                <w:szCs w:val="24"/>
              </w:rPr>
              <w:t>Metairie, LA 70002</w:t>
            </w:r>
          </w:p>
          <w:p w14:paraId="79F0BD45" w14:textId="77777777" w:rsidR="00EC3E50" w:rsidRPr="001B475E" w:rsidRDefault="00EC3E50" w:rsidP="002D07DC">
            <w:pPr>
              <w:rPr>
                <w:szCs w:val="24"/>
                <w:lang w:val="fr-FR"/>
              </w:rPr>
            </w:pPr>
            <w:r w:rsidRPr="001B475E">
              <w:rPr>
                <w:szCs w:val="24"/>
                <w:lang w:val="fr-FR"/>
              </w:rPr>
              <w:lastRenderedPageBreak/>
              <w:t xml:space="preserve">Phone: </w:t>
            </w:r>
            <w:r w:rsidRPr="001B475E">
              <w:rPr>
                <w:szCs w:val="24"/>
              </w:rPr>
              <w:t xml:space="preserve">(504) </w:t>
            </w:r>
            <w:r w:rsidRPr="001B475E">
              <w:rPr>
                <w:szCs w:val="24"/>
                <w:lang w:val="fr-FR"/>
              </w:rPr>
              <w:t>832-1503</w:t>
            </w:r>
          </w:p>
          <w:p w14:paraId="2399E8BE" w14:textId="77777777" w:rsidR="00EC3E50" w:rsidRPr="001B475E" w:rsidRDefault="00EC3E50" w:rsidP="002D07DC">
            <w:pPr>
              <w:rPr>
                <w:szCs w:val="24"/>
                <w:lang w:val="fr-FR"/>
              </w:rPr>
            </w:pPr>
            <w:r w:rsidRPr="001B475E">
              <w:rPr>
                <w:szCs w:val="24"/>
                <w:lang w:val="fr-FR"/>
              </w:rPr>
              <w:t xml:space="preserve">FAX : </w:t>
            </w:r>
            <w:r w:rsidRPr="001B475E">
              <w:rPr>
                <w:szCs w:val="24"/>
              </w:rPr>
              <w:t xml:space="preserve">(504) </w:t>
            </w:r>
            <w:r w:rsidRPr="001B475E">
              <w:rPr>
                <w:szCs w:val="24"/>
                <w:lang w:val="fr-FR"/>
              </w:rPr>
              <w:t>837-6235</w:t>
            </w:r>
          </w:p>
          <w:p w14:paraId="6282916B" w14:textId="77777777" w:rsidR="00EC3E50" w:rsidRPr="001B475E" w:rsidRDefault="00EC3E50" w:rsidP="002D07DC">
            <w:pPr>
              <w:rPr>
                <w:szCs w:val="24"/>
                <w:lang w:val="fr-FR"/>
              </w:rPr>
            </w:pPr>
          </w:p>
        </w:tc>
      </w:tr>
      <w:tr w:rsidR="00EC3E50" w:rsidRPr="001B475E" w14:paraId="2FE786B0" w14:textId="77777777" w:rsidTr="002D07DC">
        <w:trPr>
          <w:gridBefore w:val="1"/>
          <w:wBefore w:w="12" w:type="dxa"/>
        </w:trPr>
        <w:tc>
          <w:tcPr>
            <w:tcW w:w="3386" w:type="dxa"/>
            <w:gridSpan w:val="2"/>
          </w:tcPr>
          <w:p w14:paraId="2FF02F2C" w14:textId="77777777" w:rsidR="00EC3E50" w:rsidRPr="001B475E" w:rsidRDefault="00EC3E50" w:rsidP="002D07DC">
            <w:pPr>
              <w:tabs>
                <w:tab w:val="left" w:pos="360"/>
              </w:tabs>
              <w:ind w:left="360" w:hanging="360"/>
              <w:jc w:val="left"/>
              <w:rPr>
                <w:b/>
                <w:szCs w:val="24"/>
              </w:rPr>
            </w:pPr>
          </w:p>
        </w:tc>
        <w:tc>
          <w:tcPr>
            <w:tcW w:w="7531" w:type="dxa"/>
            <w:gridSpan w:val="3"/>
          </w:tcPr>
          <w:p w14:paraId="2C4E705F" w14:textId="04FBB066" w:rsidR="00EC3E50" w:rsidRDefault="00EC3E50" w:rsidP="002D07DC">
            <w:pPr>
              <w:rPr>
                <w:szCs w:val="24"/>
              </w:rPr>
            </w:pPr>
            <w:r w:rsidRPr="00B711DB">
              <w:rPr>
                <w:b/>
                <w:szCs w:val="24"/>
              </w:rPr>
              <w:t>Adoption Service</w:t>
            </w:r>
            <w:r>
              <w:rPr>
                <w:b/>
                <w:szCs w:val="24"/>
              </w:rPr>
              <w:t>s</w:t>
            </w:r>
            <w:r>
              <w:rPr>
                <w:szCs w:val="24"/>
              </w:rPr>
              <w:t xml:space="preserve"> </w:t>
            </w:r>
            <w:r w:rsidRPr="001B475E">
              <w:rPr>
                <w:szCs w:val="24"/>
              </w:rPr>
              <w:t>is a domestic and international adoption program. Services include case management, counseling, home study, and post adoption services.</w:t>
            </w:r>
          </w:p>
          <w:p w14:paraId="46AAF359" w14:textId="77777777" w:rsidR="00EC3E50" w:rsidRPr="001B475E" w:rsidRDefault="00EC3E50" w:rsidP="002D07DC">
            <w:pPr>
              <w:rPr>
                <w:szCs w:val="24"/>
              </w:rPr>
            </w:pPr>
          </w:p>
          <w:p w14:paraId="5839A7A1" w14:textId="77777777" w:rsidR="00EC3E50" w:rsidRPr="001B475E" w:rsidRDefault="00EC3E50" w:rsidP="002D07DC">
            <w:pPr>
              <w:rPr>
                <w:b/>
                <w:szCs w:val="24"/>
              </w:rPr>
            </w:pPr>
            <w:r>
              <w:rPr>
                <w:b/>
                <w:szCs w:val="24"/>
              </w:rPr>
              <w:t xml:space="preserve">Danna P. Cousins, </w:t>
            </w:r>
            <w:r w:rsidRPr="001B475E">
              <w:rPr>
                <w:b/>
                <w:szCs w:val="24"/>
              </w:rPr>
              <w:t>LCSW</w:t>
            </w:r>
            <w:r>
              <w:rPr>
                <w:b/>
                <w:szCs w:val="24"/>
              </w:rPr>
              <w:t>-BACS</w:t>
            </w:r>
            <w:r w:rsidRPr="001B475E">
              <w:rPr>
                <w:b/>
                <w:szCs w:val="24"/>
              </w:rPr>
              <w:t>, Program Director</w:t>
            </w:r>
          </w:p>
          <w:p w14:paraId="36E0B164" w14:textId="77777777" w:rsidR="00EC3E50" w:rsidRPr="001B475E" w:rsidRDefault="00EC3E50" w:rsidP="002D07DC">
            <w:pPr>
              <w:rPr>
                <w:szCs w:val="24"/>
              </w:rPr>
            </w:pPr>
            <w:r w:rsidRPr="001B475E">
              <w:rPr>
                <w:szCs w:val="24"/>
              </w:rPr>
              <w:t>4200 S I-10 Service Road. W., Suite 124</w:t>
            </w:r>
          </w:p>
          <w:p w14:paraId="6502245D" w14:textId="77777777" w:rsidR="00EC3E50" w:rsidRPr="001B475E" w:rsidRDefault="00EC3E50" w:rsidP="002D07DC">
            <w:pPr>
              <w:rPr>
                <w:szCs w:val="24"/>
              </w:rPr>
            </w:pPr>
            <w:r w:rsidRPr="001B475E">
              <w:rPr>
                <w:szCs w:val="24"/>
              </w:rPr>
              <w:t>Metairie, LA  70001</w:t>
            </w:r>
          </w:p>
          <w:p w14:paraId="1E39F83A" w14:textId="77777777" w:rsidR="00EC3E50" w:rsidRPr="001B475E" w:rsidRDefault="00EC3E50" w:rsidP="002D07DC">
            <w:pPr>
              <w:rPr>
                <w:szCs w:val="24"/>
              </w:rPr>
            </w:pPr>
            <w:r w:rsidRPr="001B475E">
              <w:rPr>
                <w:szCs w:val="24"/>
              </w:rPr>
              <w:t>Phone: (504) 885-1141  FAX: (504) 885-1519</w:t>
            </w:r>
            <w:bookmarkStart w:id="0" w:name="_Hlt126665251"/>
            <w:r w:rsidRPr="001B475E">
              <w:rPr>
                <w:szCs w:val="24"/>
              </w:rPr>
              <w:t xml:space="preserve"> </w:t>
            </w:r>
            <w:hyperlink r:id="rId57" w:history="1">
              <w:r w:rsidRPr="001B475E">
                <w:rPr>
                  <w:rStyle w:val="Hyperlink"/>
                  <w:i/>
                  <w:szCs w:val="24"/>
                </w:rPr>
                <w:t>dcousins@ccano.org</w:t>
              </w:r>
            </w:hyperlink>
            <w:bookmarkEnd w:id="0"/>
          </w:p>
          <w:p w14:paraId="30F486E3" w14:textId="77777777" w:rsidR="00EC3E50" w:rsidRPr="001B475E" w:rsidRDefault="00EC3E50" w:rsidP="002D07DC">
            <w:pPr>
              <w:rPr>
                <w:i/>
                <w:color w:val="0000FF"/>
                <w:szCs w:val="24"/>
              </w:rPr>
            </w:pPr>
            <w:r w:rsidRPr="001B475E">
              <w:rPr>
                <w:szCs w:val="24"/>
              </w:rPr>
              <w:t>Website:</w:t>
            </w:r>
            <w:r w:rsidRPr="001B475E">
              <w:rPr>
                <w:i/>
                <w:szCs w:val="24"/>
              </w:rPr>
              <w:t xml:space="preserve">  </w:t>
            </w:r>
            <w:hyperlink r:id="rId58" w:history="1">
              <w:r w:rsidRPr="001B475E">
                <w:rPr>
                  <w:rStyle w:val="Hyperlink"/>
                  <w:i/>
                  <w:szCs w:val="24"/>
                </w:rPr>
                <w:t>www.adoptnola.com</w:t>
              </w:r>
            </w:hyperlink>
          </w:p>
        </w:tc>
      </w:tr>
      <w:tr w:rsidR="005903CA" w:rsidRPr="001B475E" w14:paraId="11BE4129" w14:textId="77777777" w:rsidTr="008C4D34">
        <w:trPr>
          <w:gridBefore w:val="1"/>
          <w:wBefore w:w="12" w:type="dxa"/>
        </w:trPr>
        <w:tc>
          <w:tcPr>
            <w:tcW w:w="3386" w:type="dxa"/>
            <w:gridSpan w:val="2"/>
          </w:tcPr>
          <w:p w14:paraId="1AC439D0" w14:textId="77777777" w:rsidR="00AD26DF" w:rsidRDefault="00AD26DF" w:rsidP="00CE66A9">
            <w:pPr>
              <w:numPr>
                <w:ilvl w:val="12"/>
                <w:numId w:val="0"/>
              </w:numPr>
              <w:tabs>
                <w:tab w:val="left" w:pos="360"/>
              </w:tabs>
              <w:jc w:val="left"/>
              <w:rPr>
                <w:b/>
                <w:szCs w:val="24"/>
              </w:rPr>
            </w:pPr>
          </w:p>
          <w:p w14:paraId="4572CC17" w14:textId="515A92F2" w:rsidR="005903CA" w:rsidRPr="001B475E" w:rsidRDefault="005903CA" w:rsidP="00CE66A9">
            <w:pPr>
              <w:numPr>
                <w:ilvl w:val="12"/>
                <w:numId w:val="0"/>
              </w:numPr>
              <w:tabs>
                <w:tab w:val="left" w:pos="360"/>
              </w:tabs>
              <w:jc w:val="left"/>
              <w:rPr>
                <w:b/>
                <w:szCs w:val="24"/>
              </w:rPr>
            </w:pPr>
            <w:r w:rsidRPr="001B475E">
              <w:rPr>
                <w:b/>
                <w:szCs w:val="24"/>
              </w:rPr>
              <w:t>Refugee Services …</w:t>
            </w:r>
          </w:p>
          <w:p w14:paraId="600C59A8" w14:textId="77777777" w:rsidR="005903CA" w:rsidRPr="001B475E" w:rsidRDefault="005903CA" w:rsidP="00CE66A9">
            <w:pPr>
              <w:numPr>
                <w:ilvl w:val="12"/>
                <w:numId w:val="0"/>
              </w:numPr>
              <w:tabs>
                <w:tab w:val="left" w:pos="360"/>
              </w:tabs>
              <w:ind w:left="360" w:hanging="360"/>
              <w:jc w:val="left"/>
              <w:rPr>
                <w:i/>
                <w:szCs w:val="24"/>
              </w:rPr>
            </w:pPr>
            <w:r w:rsidRPr="001B475E">
              <w:rPr>
                <w:i/>
                <w:szCs w:val="24"/>
              </w:rPr>
              <w:t>(Est. 2011)</w:t>
            </w:r>
          </w:p>
        </w:tc>
        <w:tc>
          <w:tcPr>
            <w:tcW w:w="7531" w:type="dxa"/>
            <w:gridSpan w:val="3"/>
          </w:tcPr>
          <w:p w14:paraId="2BB045DC" w14:textId="77777777" w:rsidR="00AD26DF" w:rsidRDefault="00AD26DF" w:rsidP="00F43C10">
            <w:pPr>
              <w:pStyle w:val="Default"/>
              <w:adjustRightInd/>
              <w:ind w:left="34"/>
              <w:jc w:val="both"/>
            </w:pPr>
          </w:p>
          <w:p w14:paraId="54D870ED" w14:textId="50C4DF1D" w:rsidR="005903CA" w:rsidRPr="001B475E" w:rsidRDefault="005903CA" w:rsidP="00F43C10">
            <w:pPr>
              <w:pStyle w:val="Default"/>
              <w:adjustRightInd/>
              <w:ind w:left="34"/>
              <w:jc w:val="both"/>
            </w:pPr>
            <w:proofErr w:type="gramStart"/>
            <w:r w:rsidRPr="001B475E">
              <w:t>welcomes</w:t>
            </w:r>
            <w:proofErr w:type="gramEnd"/>
            <w:r w:rsidRPr="001B475E">
              <w:t xml:space="preserve"> new Americans to the GNO area with case management support to ensure their self-sufficiency and integration into our community.  Case managers support refugee clients who are resettled here by the U.S. government fro</w:t>
            </w:r>
            <w:r w:rsidR="00F43C10" w:rsidRPr="001B475E">
              <w:t>m countries all over the world</w:t>
            </w:r>
            <w:r w:rsidRPr="001B475E">
              <w:t xml:space="preserve"> from their arrival at the airport for up to five years. Our services are oriented to cover the basic needs of the newly-arrived eligible clients and to promote self-sufficiency.</w:t>
            </w:r>
          </w:p>
          <w:p w14:paraId="6F680A26" w14:textId="16B939B4" w:rsidR="005903CA" w:rsidRPr="001B475E" w:rsidRDefault="00F8240F" w:rsidP="00CE66A9">
            <w:pPr>
              <w:pStyle w:val="PlainText"/>
              <w:rPr>
                <w:rFonts w:ascii="Times New Roman" w:hAnsi="Times New Roman"/>
                <w:b/>
                <w:bCs/>
                <w:sz w:val="24"/>
                <w:szCs w:val="24"/>
              </w:rPr>
            </w:pPr>
            <w:r>
              <w:rPr>
                <w:rFonts w:ascii="Times New Roman" w:hAnsi="Times New Roman"/>
                <w:b/>
                <w:bCs/>
                <w:sz w:val="24"/>
                <w:szCs w:val="24"/>
              </w:rPr>
              <w:t>Janet Lopez</w:t>
            </w:r>
            <w:r w:rsidR="005903CA" w:rsidRPr="001B475E">
              <w:rPr>
                <w:rFonts w:ascii="Times New Roman" w:hAnsi="Times New Roman"/>
                <w:b/>
                <w:bCs/>
                <w:sz w:val="24"/>
                <w:szCs w:val="24"/>
              </w:rPr>
              <w:t xml:space="preserve">, </w:t>
            </w:r>
            <w:r w:rsidR="003660E8">
              <w:rPr>
                <w:rFonts w:ascii="Times New Roman" w:hAnsi="Times New Roman"/>
                <w:b/>
                <w:bCs/>
                <w:sz w:val="24"/>
                <w:szCs w:val="24"/>
              </w:rPr>
              <w:t>Program Manager</w:t>
            </w:r>
          </w:p>
          <w:p w14:paraId="4DB772DC" w14:textId="49CF4E3C" w:rsidR="005903CA" w:rsidRPr="00AD26DF" w:rsidRDefault="005903CA" w:rsidP="003660E8">
            <w:pPr>
              <w:pStyle w:val="PlainText"/>
              <w:rPr>
                <w:i/>
                <w:iCs/>
                <w:color w:val="1F497D"/>
                <w:szCs w:val="24"/>
              </w:rPr>
            </w:pPr>
            <w:r w:rsidRPr="001B475E">
              <w:rPr>
                <w:rFonts w:ascii="Times New Roman" w:hAnsi="Times New Roman"/>
                <w:sz w:val="24"/>
                <w:szCs w:val="24"/>
              </w:rPr>
              <w:t xml:space="preserve">Phone: (504) </w:t>
            </w:r>
            <w:r w:rsidR="003660E8">
              <w:rPr>
                <w:rFonts w:ascii="Times New Roman" w:hAnsi="Times New Roman"/>
                <w:sz w:val="24"/>
                <w:szCs w:val="24"/>
              </w:rPr>
              <w:t>596-3082</w:t>
            </w:r>
            <w:r w:rsidR="007F78FE" w:rsidRPr="007F78FE">
              <w:rPr>
                <w:rFonts w:ascii="Times New Roman" w:hAnsi="Times New Roman"/>
                <w:sz w:val="24"/>
                <w:szCs w:val="24"/>
              </w:rPr>
              <w:t xml:space="preserve">  </w:t>
            </w:r>
            <w:hyperlink r:id="rId59" w:history="1">
              <w:r w:rsidR="00F8240F" w:rsidRPr="007F78FE">
                <w:rPr>
                  <w:rStyle w:val="Hyperlink"/>
                  <w:rFonts w:ascii="Times New Roman" w:hAnsi="Times New Roman"/>
                  <w:i/>
                  <w:iCs/>
                  <w:sz w:val="24"/>
                  <w:szCs w:val="24"/>
                </w:rPr>
                <w:t>jlopez@ccano.org</w:t>
              </w:r>
            </w:hyperlink>
          </w:p>
        </w:tc>
      </w:tr>
      <w:tr w:rsidR="00E73FC4" w:rsidRPr="001B475E" w14:paraId="20E93F77" w14:textId="77777777" w:rsidTr="008C4D34">
        <w:trPr>
          <w:gridBefore w:val="1"/>
          <w:wBefore w:w="12" w:type="dxa"/>
        </w:trPr>
        <w:tc>
          <w:tcPr>
            <w:tcW w:w="3386" w:type="dxa"/>
            <w:gridSpan w:val="2"/>
          </w:tcPr>
          <w:p w14:paraId="6B78F235" w14:textId="77777777" w:rsidR="00AD26DF" w:rsidRDefault="00AD26DF" w:rsidP="00E73FC4">
            <w:pPr>
              <w:numPr>
                <w:ilvl w:val="12"/>
                <w:numId w:val="0"/>
              </w:numPr>
              <w:tabs>
                <w:tab w:val="left" w:pos="360"/>
              </w:tabs>
              <w:ind w:left="360" w:hanging="360"/>
              <w:rPr>
                <w:b/>
                <w:szCs w:val="24"/>
              </w:rPr>
            </w:pPr>
          </w:p>
          <w:p w14:paraId="4AD67033" w14:textId="733FA3B9" w:rsidR="00E73FC4" w:rsidRPr="00964505" w:rsidRDefault="00E73FC4" w:rsidP="00E73FC4">
            <w:pPr>
              <w:numPr>
                <w:ilvl w:val="12"/>
                <w:numId w:val="0"/>
              </w:numPr>
              <w:tabs>
                <w:tab w:val="left" w:pos="360"/>
              </w:tabs>
              <w:ind w:left="360" w:hanging="360"/>
              <w:rPr>
                <w:b/>
                <w:szCs w:val="24"/>
              </w:rPr>
            </w:pPr>
            <w:r w:rsidRPr="00964505">
              <w:rPr>
                <w:b/>
                <w:szCs w:val="24"/>
              </w:rPr>
              <w:t>Sacred Heart Apartments…</w:t>
            </w:r>
          </w:p>
          <w:p w14:paraId="1F9B381C" w14:textId="1F40F921" w:rsidR="00E73FC4" w:rsidRPr="00964505" w:rsidRDefault="00E73FC4" w:rsidP="00964505">
            <w:pPr>
              <w:numPr>
                <w:ilvl w:val="12"/>
                <w:numId w:val="0"/>
              </w:numPr>
              <w:tabs>
                <w:tab w:val="left" w:pos="360"/>
              </w:tabs>
              <w:jc w:val="left"/>
              <w:rPr>
                <w:b/>
                <w:szCs w:val="24"/>
              </w:rPr>
            </w:pPr>
            <w:r w:rsidRPr="00964505">
              <w:rPr>
                <w:i/>
                <w:szCs w:val="24"/>
              </w:rPr>
              <w:t xml:space="preserve">(Est. </w:t>
            </w:r>
            <w:r w:rsidR="00964505" w:rsidRPr="00964505">
              <w:rPr>
                <w:i/>
                <w:szCs w:val="24"/>
              </w:rPr>
              <w:t>2014</w:t>
            </w:r>
            <w:r w:rsidRPr="00964505">
              <w:rPr>
                <w:i/>
                <w:szCs w:val="24"/>
              </w:rPr>
              <w:t>)</w:t>
            </w:r>
          </w:p>
        </w:tc>
        <w:tc>
          <w:tcPr>
            <w:tcW w:w="7531" w:type="dxa"/>
            <w:gridSpan w:val="3"/>
          </w:tcPr>
          <w:p w14:paraId="5936D19F" w14:textId="77777777" w:rsidR="00AD26DF" w:rsidRDefault="00AD26DF" w:rsidP="00E73FC4">
            <w:pPr>
              <w:autoSpaceDE w:val="0"/>
              <w:autoSpaceDN w:val="0"/>
              <w:adjustRightInd w:val="0"/>
              <w:rPr>
                <w:rFonts w:eastAsiaTheme="minorHAnsi"/>
                <w:szCs w:val="24"/>
              </w:rPr>
            </w:pPr>
          </w:p>
          <w:p w14:paraId="20C44D03" w14:textId="12837BF3" w:rsidR="00E73FC4" w:rsidRPr="00964505" w:rsidRDefault="00E73FC4" w:rsidP="00E73FC4">
            <w:pPr>
              <w:autoSpaceDE w:val="0"/>
              <w:autoSpaceDN w:val="0"/>
              <w:adjustRightInd w:val="0"/>
              <w:rPr>
                <w:rFonts w:eastAsiaTheme="minorHAnsi"/>
                <w:szCs w:val="24"/>
              </w:rPr>
            </w:pPr>
            <w:r w:rsidRPr="00964505">
              <w:rPr>
                <w:rFonts w:eastAsiaTheme="minorHAnsi"/>
                <w:szCs w:val="24"/>
              </w:rPr>
              <w:t>Public Supportive Housing (PSH) case management supports 55 chronically homeless individuals, with the priority of serving veterans.  Case managers work to keep clients housed by focusing on establishing a mental health care regimen for each client, working with clients to address various health and extraneous factors, and striving to ensure that clients are living their lives to the most meaningful extent possible.  (Individuals must be referred through UNITY’s Coordinated Entry System and approved by HRI, the Louisiana PSH office and the Louisiana Housing Corporation.)</w:t>
            </w:r>
          </w:p>
          <w:p w14:paraId="25CB2077" w14:textId="77777777" w:rsidR="00E73FC4" w:rsidRPr="00964505" w:rsidRDefault="00E73FC4" w:rsidP="00E73FC4">
            <w:pPr>
              <w:autoSpaceDE w:val="0"/>
              <w:autoSpaceDN w:val="0"/>
              <w:adjustRightInd w:val="0"/>
              <w:rPr>
                <w:rFonts w:eastAsiaTheme="minorHAnsi"/>
                <w:b/>
                <w:color w:val="000000"/>
                <w:szCs w:val="24"/>
              </w:rPr>
            </w:pPr>
            <w:r w:rsidRPr="00964505">
              <w:rPr>
                <w:rFonts w:eastAsiaTheme="minorHAnsi"/>
                <w:b/>
                <w:color w:val="000000"/>
                <w:szCs w:val="24"/>
              </w:rPr>
              <w:t>Shayla Kaywood, Program Director</w:t>
            </w:r>
          </w:p>
          <w:p w14:paraId="7CA94DCB" w14:textId="77777777" w:rsidR="00E73FC4" w:rsidRPr="00964505" w:rsidRDefault="00E73FC4" w:rsidP="00E73FC4">
            <w:pPr>
              <w:autoSpaceDE w:val="0"/>
              <w:autoSpaceDN w:val="0"/>
              <w:adjustRightInd w:val="0"/>
              <w:rPr>
                <w:rFonts w:eastAsiaTheme="minorHAnsi"/>
                <w:color w:val="000000"/>
                <w:szCs w:val="24"/>
              </w:rPr>
            </w:pPr>
            <w:r w:rsidRPr="00964505">
              <w:rPr>
                <w:rFonts w:eastAsiaTheme="minorHAnsi"/>
                <w:color w:val="000000"/>
                <w:szCs w:val="24"/>
              </w:rPr>
              <w:t xml:space="preserve">3222 Canal Street </w:t>
            </w:r>
          </w:p>
          <w:p w14:paraId="061A596A" w14:textId="77777777" w:rsidR="00E73FC4" w:rsidRPr="00964505" w:rsidRDefault="00E73FC4" w:rsidP="00E73FC4">
            <w:pPr>
              <w:autoSpaceDE w:val="0"/>
              <w:autoSpaceDN w:val="0"/>
              <w:adjustRightInd w:val="0"/>
              <w:rPr>
                <w:rFonts w:eastAsiaTheme="minorHAnsi"/>
                <w:color w:val="000000"/>
                <w:szCs w:val="24"/>
              </w:rPr>
            </w:pPr>
            <w:r w:rsidRPr="00964505">
              <w:rPr>
                <w:rFonts w:eastAsiaTheme="minorHAnsi"/>
                <w:color w:val="000000"/>
                <w:szCs w:val="24"/>
              </w:rPr>
              <w:t>New Orleans, LA 70119</w:t>
            </w:r>
          </w:p>
          <w:p w14:paraId="3BE4E3F1" w14:textId="77777777" w:rsidR="00E73FC4" w:rsidRPr="00964505" w:rsidRDefault="00E73FC4" w:rsidP="00E73FC4">
            <w:pPr>
              <w:autoSpaceDE w:val="0"/>
              <w:autoSpaceDN w:val="0"/>
              <w:adjustRightInd w:val="0"/>
              <w:rPr>
                <w:rFonts w:eastAsiaTheme="minorHAnsi"/>
                <w:color w:val="000000"/>
                <w:szCs w:val="24"/>
              </w:rPr>
            </w:pPr>
            <w:r w:rsidRPr="00964505">
              <w:rPr>
                <w:rFonts w:eastAsiaTheme="minorHAnsi"/>
                <w:color w:val="000000"/>
                <w:szCs w:val="24"/>
              </w:rPr>
              <w:t>Phone: (504) 821-1786, ext. 6504</w:t>
            </w:r>
          </w:p>
          <w:p w14:paraId="1E363703" w14:textId="6EBDCA6E" w:rsidR="00E73FC4" w:rsidRPr="00AD26DF" w:rsidRDefault="001A7E53" w:rsidP="00AD26DF">
            <w:pPr>
              <w:pStyle w:val="Default"/>
              <w:adjustRightInd/>
              <w:ind w:left="34"/>
              <w:jc w:val="both"/>
              <w:rPr>
                <w:color w:val="0000FF"/>
                <w:u w:val="single"/>
              </w:rPr>
            </w:pPr>
            <w:hyperlink r:id="rId60" w:history="1">
              <w:r w:rsidR="00E73FC4" w:rsidRPr="00964505">
                <w:rPr>
                  <w:color w:val="0000FF"/>
                  <w:u w:val="single"/>
                </w:rPr>
                <w:t>skaywood@ccano.org</w:t>
              </w:r>
            </w:hyperlink>
          </w:p>
        </w:tc>
      </w:tr>
      <w:tr w:rsidR="005903CA" w:rsidRPr="001B475E" w14:paraId="4EEFA500" w14:textId="77777777" w:rsidTr="008C4D34">
        <w:trPr>
          <w:gridBefore w:val="1"/>
          <w:wBefore w:w="12" w:type="dxa"/>
        </w:trPr>
        <w:tc>
          <w:tcPr>
            <w:tcW w:w="3386" w:type="dxa"/>
            <w:gridSpan w:val="2"/>
          </w:tcPr>
          <w:p w14:paraId="5B52FED6" w14:textId="77777777" w:rsidR="00AD26DF" w:rsidRDefault="00AD26DF" w:rsidP="00CE66A9">
            <w:pPr>
              <w:numPr>
                <w:ilvl w:val="12"/>
                <w:numId w:val="0"/>
              </w:numPr>
              <w:tabs>
                <w:tab w:val="left" w:pos="360"/>
              </w:tabs>
              <w:ind w:left="360" w:hanging="360"/>
              <w:jc w:val="left"/>
              <w:rPr>
                <w:b/>
                <w:szCs w:val="24"/>
              </w:rPr>
            </w:pPr>
          </w:p>
          <w:p w14:paraId="2F3475BF" w14:textId="5B68B776" w:rsidR="005903CA" w:rsidRPr="001B475E" w:rsidRDefault="005903CA" w:rsidP="00CE66A9">
            <w:pPr>
              <w:numPr>
                <w:ilvl w:val="12"/>
                <w:numId w:val="0"/>
              </w:numPr>
              <w:tabs>
                <w:tab w:val="left" w:pos="360"/>
              </w:tabs>
              <w:ind w:left="360" w:hanging="360"/>
              <w:jc w:val="left"/>
              <w:rPr>
                <w:b/>
                <w:szCs w:val="24"/>
              </w:rPr>
            </w:pPr>
            <w:r w:rsidRPr="001B475E">
              <w:rPr>
                <w:b/>
                <w:szCs w:val="24"/>
              </w:rPr>
              <w:t>St. Vincent Maternity Clinic ...</w:t>
            </w:r>
          </w:p>
          <w:p w14:paraId="0A95FF1A" w14:textId="77777777" w:rsidR="005903CA" w:rsidRPr="001B475E" w:rsidRDefault="005903CA" w:rsidP="00CE66A9">
            <w:pPr>
              <w:numPr>
                <w:ilvl w:val="12"/>
                <w:numId w:val="0"/>
              </w:numPr>
              <w:tabs>
                <w:tab w:val="left" w:pos="360"/>
              </w:tabs>
              <w:rPr>
                <w:i/>
                <w:szCs w:val="24"/>
              </w:rPr>
            </w:pPr>
            <w:r w:rsidRPr="001B475E">
              <w:rPr>
                <w:i/>
                <w:szCs w:val="24"/>
              </w:rPr>
              <w:t>(Est. 1989)</w:t>
            </w:r>
          </w:p>
        </w:tc>
        <w:tc>
          <w:tcPr>
            <w:tcW w:w="7531" w:type="dxa"/>
            <w:gridSpan w:val="3"/>
          </w:tcPr>
          <w:p w14:paraId="77EBB14B" w14:textId="77777777" w:rsidR="00AD26DF" w:rsidRDefault="00AD26DF" w:rsidP="00CE66A9">
            <w:pPr>
              <w:numPr>
                <w:ilvl w:val="12"/>
                <w:numId w:val="0"/>
              </w:numPr>
              <w:rPr>
                <w:szCs w:val="24"/>
              </w:rPr>
            </w:pPr>
          </w:p>
          <w:p w14:paraId="37682C56" w14:textId="69AB9E7B" w:rsidR="005903CA" w:rsidRPr="001B475E" w:rsidRDefault="005903CA" w:rsidP="00CE66A9">
            <w:pPr>
              <w:numPr>
                <w:ilvl w:val="12"/>
                <w:numId w:val="0"/>
              </w:numPr>
              <w:rPr>
                <w:szCs w:val="24"/>
              </w:rPr>
            </w:pPr>
            <w:proofErr w:type="gramStart"/>
            <w:r w:rsidRPr="001B475E">
              <w:rPr>
                <w:szCs w:val="24"/>
              </w:rPr>
              <w:t>provides</w:t>
            </w:r>
            <w:proofErr w:type="gramEnd"/>
            <w:r w:rsidRPr="001B475E">
              <w:rPr>
                <w:szCs w:val="24"/>
              </w:rPr>
              <w:t xml:space="preserve"> a</w:t>
            </w:r>
            <w:r w:rsidR="00FA109D" w:rsidRPr="001B475E">
              <w:rPr>
                <w:szCs w:val="24"/>
              </w:rPr>
              <w:t>ffordable, private medical care</w:t>
            </w:r>
            <w:r w:rsidRPr="001B475E">
              <w:rPr>
                <w:szCs w:val="24"/>
              </w:rPr>
              <w:t xml:space="preserve"> to low- to moderate-income women during pregnancy.  Services include office visits, delivery, pediatrician’s examination of baby</w:t>
            </w:r>
            <w:r w:rsidR="00FA109D" w:rsidRPr="001B475E">
              <w:rPr>
                <w:szCs w:val="24"/>
              </w:rPr>
              <w:t>,</w:t>
            </w:r>
            <w:r w:rsidRPr="001B475E">
              <w:rPr>
                <w:szCs w:val="24"/>
              </w:rPr>
              <w:t xml:space="preserve"> and up to a three-day hospital stay. Patients see the same experienced physician, Dr. Marcel Bacchus, at each visit. The Clinic accepts Medicaid and private-pay patients.  </w:t>
            </w:r>
          </w:p>
          <w:p w14:paraId="3279B94F" w14:textId="77777777" w:rsidR="005903CA" w:rsidRPr="001B475E" w:rsidRDefault="005903CA" w:rsidP="00CE66A9">
            <w:pPr>
              <w:rPr>
                <w:b/>
                <w:szCs w:val="24"/>
              </w:rPr>
            </w:pPr>
            <w:r w:rsidRPr="001B475E">
              <w:rPr>
                <w:b/>
                <w:szCs w:val="24"/>
              </w:rPr>
              <w:t xml:space="preserve">Michelle Black, Director of </w:t>
            </w:r>
            <w:r w:rsidR="00B310F2">
              <w:rPr>
                <w:b/>
                <w:szCs w:val="24"/>
              </w:rPr>
              <w:t>Pregnancy and Adoption Services</w:t>
            </w:r>
          </w:p>
          <w:p w14:paraId="1F899D09" w14:textId="1B4C7B0B" w:rsidR="005903CA" w:rsidRPr="001B475E" w:rsidRDefault="005903CA" w:rsidP="00CE66A9">
            <w:pPr>
              <w:rPr>
                <w:b/>
                <w:szCs w:val="24"/>
              </w:rPr>
            </w:pPr>
            <w:r w:rsidRPr="001B475E">
              <w:rPr>
                <w:szCs w:val="24"/>
              </w:rPr>
              <w:t>Phone: (504) 885-1141  FAX: (504) 885-1519</w:t>
            </w:r>
            <w:r w:rsidR="007F78FE">
              <w:rPr>
                <w:szCs w:val="24"/>
              </w:rPr>
              <w:t xml:space="preserve">  </w:t>
            </w:r>
            <w:hyperlink r:id="rId61" w:history="1">
              <w:r w:rsidRPr="001B475E">
                <w:rPr>
                  <w:rStyle w:val="Hyperlink"/>
                  <w:i/>
                  <w:szCs w:val="24"/>
                </w:rPr>
                <w:t>mblack@ccano.org</w:t>
              </w:r>
            </w:hyperlink>
          </w:p>
          <w:p w14:paraId="082E78F5" w14:textId="77777777" w:rsidR="005903CA" w:rsidRPr="001B475E" w:rsidRDefault="005903CA" w:rsidP="00CE66A9">
            <w:pPr>
              <w:rPr>
                <w:szCs w:val="24"/>
              </w:rPr>
            </w:pPr>
            <w:r w:rsidRPr="001B475E">
              <w:rPr>
                <w:szCs w:val="24"/>
              </w:rPr>
              <w:t xml:space="preserve">921 </w:t>
            </w:r>
            <w:proofErr w:type="spellStart"/>
            <w:r w:rsidRPr="001B475E">
              <w:rPr>
                <w:szCs w:val="24"/>
              </w:rPr>
              <w:t>Aris</w:t>
            </w:r>
            <w:proofErr w:type="spellEnd"/>
            <w:r w:rsidRPr="001B475E">
              <w:rPr>
                <w:szCs w:val="24"/>
              </w:rPr>
              <w:t xml:space="preserve"> Avenue, Suite B</w:t>
            </w:r>
          </w:p>
          <w:p w14:paraId="79E2FA89" w14:textId="77777777" w:rsidR="005903CA" w:rsidRPr="001B475E" w:rsidRDefault="005903CA" w:rsidP="00CE66A9">
            <w:pPr>
              <w:rPr>
                <w:szCs w:val="24"/>
                <w:lang w:val="fr-FR"/>
              </w:rPr>
            </w:pPr>
            <w:r w:rsidRPr="001B475E">
              <w:rPr>
                <w:szCs w:val="24"/>
              </w:rPr>
              <w:t>Metairie, LA 70002</w:t>
            </w:r>
          </w:p>
          <w:p w14:paraId="03542A83" w14:textId="41EFEE97" w:rsidR="00C23A30" w:rsidRPr="00AD26DF" w:rsidRDefault="0090374B" w:rsidP="0090374B">
            <w:pPr>
              <w:numPr>
                <w:ilvl w:val="12"/>
                <w:numId w:val="0"/>
              </w:numPr>
              <w:rPr>
                <w:szCs w:val="24"/>
              </w:rPr>
            </w:pPr>
            <w:r w:rsidRPr="001B475E">
              <w:rPr>
                <w:szCs w:val="24"/>
              </w:rPr>
              <w:t>Phone: (504</w:t>
            </w:r>
            <w:r>
              <w:rPr>
                <w:szCs w:val="24"/>
              </w:rPr>
              <w:t>) 837-6346  FAX: (504) 837-6235</w:t>
            </w:r>
          </w:p>
        </w:tc>
      </w:tr>
      <w:tr w:rsidR="005903CA" w:rsidRPr="001B475E" w14:paraId="29FAAD2F" w14:textId="77777777" w:rsidTr="008C4D34">
        <w:trPr>
          <w:gridBefore w:val="1"/>
          <w:wBefore w:w="12" w:type="dxa"/>
        </w:trPr>
        <w:tc>
          <w:tcPr>
            <w:tcW w:w="3386" w:type="dxa"/>
            <w:gridSpan w:val="2"/>
          </w:tcPr>
          <w:p w14:paraId="4D272CA0" w14:textId="77777777" w:rsidR="00AD26DF" w:rsidRDefault="00AD26DF" w:rsidP="00070659">
            <w:pPr>
              <w:numPr>
                <w:ilvl w:val="12"/>
                <w:numId w:val="0"/>
              </w:numPr>
              <w:tabs>
                <w:tab w:val="left" w:pos="360"/>
              </w:tabs>
              <w:jc w:val="left"/>
              <w:rPr>
                <w:b/>
                <w:szCs w:val="24"/>
                <w:lang w:val="fr-FR"/>
              </w:rPr>
            </w:pPr>
          </w:p>
          <w:p w14:paraId="5A99E0CB" w14:textId="432DBFE2" w:rsidR="005903CA" w:rsidRPr="001B475E" w:rsidRDefault="005903CA" w:rsidP="00070659">
            <w:pPr>
              <w:numPr>
                <w:ilvl w:val="12"/>
                <w:numId w:val="0"/>
              </w:numPr>
              <w:tabs>
                <w:tab w:val="left" w:pos="360"/>
              </w:tabs>
              <w:jc w:val="left"/>
              <w:rPr>
                <w:b/>
                <w:szCs w:val="24"/>
                <w:lang w:val="fr-FR"/>
              </w:rPr>
            </w:pPr>
            <w:r w:rsidRPr="001B475E">
              <w:rPr>
                <w:b/>
                <w:szCs w:val="24"/>
                <w:lang w:val="fr-FR"/>
              </w:rPr>
              <w:t xml:space="preserve">Spirit of Hope </w:t>
            </w:r>
            <w:proofErr w:type="spellStart"/>
            <w:r w:rsidRPr="001B475E">
              <w:rPr>
                <w:b/>
                <w:szCs w:val="24"/>
                <w:lang w:val="fr-FR"/>
              </w:rPr>
              <w:t>Disaster</w:t>
            </w:r>
            <w:proofErr w:type="spellEnd"/>
            <w:r w:rsidRPr="001B475E">
              <w:rPr>
                <w:b/>
                <w:szCs w:val="24"/>
                <w:lang w:val="fr-FR"/>
              </w:rPr>
              <w:t xml:space="preserve"> </w:t>
            </w:r>
            <w:proofErr w:type="spellStart"/>
            <w:r w:rsidRPr="001B475E">
              <w:rPr>
                <w:b/>
                <w:szCs w:val="24"/>
                <w:lang w:val="fr-FR"/>
              </w:rPr>
              <w:t>Response</w:t>
            </w:r>
            <w:proofErr w:type="spellEnd"/>
            <w:r w:rsidRPr="001B475E">
              <w:rPr>
                <w:b/>
                <w:szCs w:val="24"/>
                <w:lang w:val="fr-FR"/>
              </w:rPr>
              <w:t>…</w:t>
            </w:r>
          </w:p>
          <w:p w14:paraId="5C51BCE3" w14:textId="77777777" w:rsidR="005903CA" w:rsidRPr="001B475E" w:rsidRDefault="005903CA" w:rsidP="00CE66A9">
            <w:pPr>
              <w:numPr>
                <w:ilvl w:val="12"/>
                <w:numId w:val="0"/>
              </w:numPr>
              <w:tabs>
                <w:tab w:val="left" w:pos="360"/>
              </w:tabs>
              <w:ind w:left="360" w:hanging="360"/>
              <w:jc w:val="left"/>
              <w:rPr>
                <w:i/>
                <w:szCs w:val="24"/>
              </w:rPr>
            </w:pPr>
            <w:r w:rsidRPr="001B475E">
              <w:rPr>
                <w:i/>
                <w:szCs w:val="24"/>
                <w:lang w:val="fr-FR"/>
              </w:rPr>
              <w:t>(Est. 2010)</w:t>
            </w:r>
          </w:p>
        </w:tc>
        <w:tc>
          <w:tcPr>
            <w:tcW w:w="7531" w:type="dxa"/>
            <w:gridSpan w:val="3"/>
          </w:tcPr>
          <w:p w14:paraId="4E0182F8" w14:textId="77777777" w:rsidR="00AD26DF" w:rsidRDefault="00AD26DF" w:rsidP="00CE66A9">
            <w:pPr>
              <w:rPr>
                <w:szCs w:val="24"/>
              </w:rPr>
            </w:pPr>
          </w:p>
          <w:p w14:paraId="46C834F2" w14:textId="1286874E" w:rsidR="005903CA" w:rsidRPr="001B475E" w:rsidRDefault="005903CA" w:rsidP="00CE66A9">
            <w:pPr>
              <w:rPr>
                <w:szCs w:val="24"/>
                <w:highlight w:val="yellow"/>
              </w:rPr>
            </w:pPr>
            <w:proofErr w:type="gramStart"/>
            <w:r w:rsidRPr="001B475E">
              <w:rPr>
                <w:szCs w:val="24"/>
              </w:rPr>
              <w:t>provides</w:t>
            </w:r>
            <w:proofErr w:type="gramEnd"/>
            <w:r w:rsidRPr="001B475E">
              <w:rPr>
                <w:szCs w:val="24"/>
              </w:rPr>
              <w:t xml:space="preserve"> disaster case management services to those affected by disasters. Disaster case management is a process where a case manager serves as a single point of contact for individuals or families who were impacted by a </w:t>
            </w:r>
            <w:r w:rsidRPr="001B475E">
              <w:rPr>
                <w:szCs w:val="24"/>
              </w:rPr>
              <w:lastRenderedPageBreak/>
              <w:t xml:space="preserve">disaster. Disaster case managers help families identify their unmet needs, present those needs to groups providing assistance and coordinate with volunteers for home repairs. Disaster case managers also connect clients to services, provide referrals to the appropriate agencies and help them access government benefits, such as SNAP, SBA and FEMA applications and appeals, mental health services, housing, home repairs, transportation and other essential services. </w:t>
            </w:r>
          </w:p>
          <w:p w14:paraId="09A3F1A6" w14:textId="437671E9" w:rsidR="005903CA" w:rsidRPr="001B475E" w:rsidRDefault="00F8240F" w:rsidP="00CE66A9">
            <w:pPr>
              <w:rPr>
                <w:b/>
                <w:bCs/>
                <w:szCs w:val="24"/>
              </w:rPr>
            </w:pPr>
            <w:r>
              <w:rPr>
                <w:b/>
                <w:bCs/>
                <w:szCs w:val="24"/>
              </w:rPr>
              <w:t xml:space="preserve">Stephanie </w:t>
            </w:r>
            <w:proofErr w:type="spellStart"/>
            <w:r>
              <w:rPr>
                <w:b/>
                <w:bCs/>
                <w:szCs w:val="24"/>
              </w:rPr>
              <w:t>Dupepe</w:t>
            </w:r>
            <w:proofErr w:type="spellEnd"/>
            <w:r w:rsidR="004E76F7" w:rsidRPr="001B475E">
              <w:rPr>
                <w:b/>
                <w:bCs/>
                <w:szCs w:val="24"/>
              </w:rPr>
              <w:t xml:space="preserve">, </w:t>
            </w:r>
            <w:r w:rsidR="0090374B">
              <w:rPr>
                <w:b/>
                <w:bCs/>
                <w:szCs w:val="24"/>
              </w:rPr>
              <w:t xml:space="preserve">Program </w:t>
            </w:r>
            <w:r w:rsidR="0075644F">
              <w:rPr>
                <w:b/>
                <w:bCs/>
                <w:szCs w:val="24"/>
              </w:rPr>
              <w:t>Administrator</w:t>
            </w:r>
          </w:p>
          <w:p w14:paraId="4AC6D021" w14:textId="2C777BAC" w:rsidR="007F78FE" w:rsidRPr="007F78FE" w:rsidRDefault="007F78FE" w:rsidP="007F78FE">
            <w:pPr>
              <w:rPr>
                <w:bCs/>
                <w:i/>
                <w:szCs w:val="24"/>
              </w:rPr>
            </w:pPr>
            <w:r w:rsidRPr="001B475E">
              <w:rPr>
                <w:bCs/>
                <w:szCs w:val="24"/>
              </w:rPr>
              <w:t xml:space="preserve">Phone: </w:t>
            </w:r>
            <w:r>
              <w:rPr>
                <w:bCs/>
                <w:szCs w:val="24"/>
              </w:rPr>
              <w:t xml:space="preserve">(985) 605-5847  </w:t>
            </w:r>
            <w:hyperlink r:id="rId62" w:history="1">
              <w:r w:rsidRPr="007F78FE">
                <w:rPr>
                  <w:rStyle w:val="Hyperlink"/>
                  <w:bCs/>
                  <w:i/>
                  <w:szCs w:val="24"/>
                </w:rPr>
                <w:t>sdupepe@ccano.org</w:t>
              </w:r>
            </w:hyperlink>
            <w:r w:rsidRPr="007F78FE">
              <w:rPr>
                <w:bCs/>
                <w:i/>
                <w:szCs w:val="24"/>
              </w:rPr>
              <w:t xml:space="preserve"> </w:t>
            </w:r>
          </w:p>
          <w:p w14:paraId="717A1696" w14:textId="0C03BE3A" w:rsidR="00E21890" w:rsidRPr="001B475E" w:rsidRDefault="00E21890" w:rsidP="00CE66A9">
            <w:pPr>
              <w:rPr>
                <w:bCs/>
                <w:szCs w:val="24"/>
              </w:rPr>
            </w:pPr>
            <w:r w:rsidRPr="001B475E">
              <w:rPr>
                <w:bCs/>
                <w:szCs w:val="24"/>
              </w:rPr>
              <w:t>100 Howard Ave., Suite 200</w:t>
            </w:r>
          </w:p>
          <w:p w14:paraId="7C56D372" w14:textId="1D724462" w:rsidR="00C23A30" w:rsidRPr="00AD26DF" w:rsidRDefault="00E21890" w:rsidP="007F78FE">
            <w:pPr>
              <w:rPr>
                <w:i/>
                <w:color w:val="0000FF"/>
                <w:szCs w:val="24"/>
                <w:u w:val="single"/>
              </w:rPr>
            </w:pPr>
            <w:r w:rsidRPr="001B475E">
              <w:rPr>
                <w:szCs w:val="24"/>
              </w:rPr>
              <w:t>New Orleans, LA</w:t>
            </w:r>
            <w:r w:rsidRPr="001B475E">
              <w:rPr>
                <w:bCs/>
                <w:szCs w:val="24"/>
              </w:rPr>
              <w:t xml:space="preserve"> 70113</w:t>
            </w:r>
          </w:p>
        </w:tc>
      </w:tr>
      <w:tr w:rsidR="005903CA" w:rsidRPr="001B475E" w14:paraId="5962DE20" w14:textId="77777777" w:rsidTr="007F78FE">
        <w:trPr>
          <w:gridBefore w:val="1"/>
          <w:wBefore w:w="12" w:type="dxa"/>
          <w:trHeight w:val="2619"/>
        </w:trPr>
        <w:tc>
          <w:tcPr>
            <w:tcW w:w="3386" w:type="dxa"/>
            <w:gridSpan w:val="2"/>
          </w:tcPr>
          <w:p w14:paraId="10D2A5CA" w14:textId="77777777" w:rsidR="005903CA" w:rsidRPr="001B475E" w:rsidRDefault="005903CA" w:rsidP="00CE66A9">
            <w:pPr>
              <w:numPr>
                <w:ilvl w:val="12"/>
                <w:numId w:val="0"/>
              </w:numPr>
              <w:tabs>
                <w:tab w:val="left" w:pos="360"/>
              </w:tabs>
              <w:ind w:left="360" w:hanging="360"/>
              <w:jc w:val="left"/>
              <w:rPr>
                <w:b/>
                <w:szCs w:val="24"/>
              </w:rPr>
            </w:pPr>
          </w:p>
          <w:p w14:paraId="7C2EF552" w14:textId="77777777" w:rsidR="005903CA" w:rsidRPr="001B475E" w:rsidRDefault="005903CA" w:rsidP="00CE66A9">
            <w:pPr>
              <w:numPr>
                <w:ilvl w:val="12"/>
                <w:numId w:val="0"/>
              </w:numPr>
              <w:tabs>
                <w:tab w:val="left" w:pos="360"/>
              </w:tabs>
              <w:ind w:left="360" w:hanging="360"/>
              <w:jc w:val="left"/>
              <w:rPr>
                <w:b/>
                <w:szCs w:val="24"/>
              </w:rPr>
            </w:pPr>
            <w:r w:rsidRPr="001B475E">
              <w:rPr>
                <w:b/>
                <w:szCs w:val="24"/>
              </w:rPr>
              <w:t>Therapeutic Family Services (TFS) ...</w:t>
            </w:r>
          </w:p>
          <w:p w14:paraId="30863ACF" w14:textId="77777777" w:rsidR="005903CA" w:rsidRPr="001B475E" w:rsidRDefault="005903CA" w:rsidP="00CE66A9">
            <w:pPr>
              <w:numPr>
                <w:ilvl w:val="12"/>
                <w:numId w:val="0"/>
              </w:numPr>
              <w:tabs>
                <w:tab w:val="left" w:pos="360"/>
              </w:tabs>
              <w:ind w:left="360" w:hanging="360"/>
              <w:jc w:val="left"/>
              <w:rPr>
                <w:i/>
                <w:szCs w:val="24"/>
                <w:highlight w:val="yellow"/>
                <w:lang w:val="fr-FR"/>
              </w:rPr>
            </w:pPr>
            <w:r w:rsidRPr="001B475E">
              <w:rPr>
                <w:i/>
                <w:szCs w:val="24"/>
              </w:rPr>
              <w:t>(Est. 1986)</w:t>
            </w:r>
          </w:p>
        </w:tc>
        <w:tc>
          <w:tcPr>
            <w:tcW w:w="7531" w:type="dxa"/>
            <w:gridSpan w:val="3"/>
          </w:tcPr>
          <w:p w14:paraId="288ADFF5" w14:textId="77777777" w:rsidR="005903CA" w:rsidRPr="001B475E" w:rsidRDefault="005903CA" w:rsidP="00CE66A9">
            <w:pPr>
              <w:rPr>
                <w:szCs w:val="24"/>
              </w:rPr>
            </w:pPr>
          </w:p>
          <w:p w14:paraId="72BE7BCA" w14:textId="77777777" w:rsidR="005903CA" w:rsidRPr="001B475E" w:rsidRDefault="005903CA" w:rsidP="00CE66A9">
            <w:pPr>
              <w:rPr>
                <w:szCs w:val="24"/>
              </w:rPr>
            </w:pPr>
            <w:proofErr w:type="gramStart"/>
            <w:r w:rsidRPr="001B475E">
              <w:rPr>
                <w:szCs w:val="24"/>
              </w:rPr>
              <w:t>matches</w:t>
            </w:r>
            <w:proofErr w:type="gramEnd"/>
            <w:r w:rsidRPr="001B475E">
              <w:rPr>
                <w:szCs w:val="24"/>
              </w:rPr>
              <w:t xml:space="preserve"> children with moderate to severe emotional, behavi</w:t>
            </w:r>
            <w:r w:rsidR="00F43C10" w:rsidRPr="001B475E">
              <w:rPr>
                <w:szCs w:val="24"/>
              </w:rPr>
              <w:t>oral, or developmental problems</w:t>
            </w:r>
            <w:r w:rsidRPr="001B475E">
              <w:rPr>
                <w:szCs w:val="24"/>
              </w:rPr>
              <w:t xml:space="preserve"> or medically fragile children with families who provide specialized foster care. Children are referred through the Department of Children and Family Services.</w:t>
            </w:r>
          </w:p>
          <w:p w14:paraId="109FE0A8" w14:textId="47BD9F0C" w:rsidR="005903CA" w:rsidRPr="001B475E" w:rsidRDefault="005903CA" w:rsidP="00CE66A9">
            <w:pPr>
              <w:numPr>
                <w:ilvl w:val="12"/>
                <w:numId w:val="0"/>
              </w:numPr>
              <w:rPr>
                <w:b/>
                <w:color w:val="000000"/>
                <w:szCs w:val="24"/>
              </w:rPr>
            </w:pPr>
            <w:r w:rsidRPr="001B475E">
              <w:rPr>
                <w:b/>
                <w:szCs w:val="24"/>
              </w:rPr>
              <w:t xml:space="preserve">Shacidy Hadley-Bush, </w:t>
            </w:r>
            <w:r w:rsidR="005376AE">
              <w:rPr>
                <w:b/>
                <w:color w:val="000000"/>
                <w:szCs w:val="24"/>
              </w:rPr>
              <w:t>Program Director</w:t>
            </w:r>
          </w:p>
          <w:p w14:paraId="371458F7" w14:textId="77777777" w:rsidR="007F78FE" w:rsidRDefault="007F78FE" w:rsidP="00CE66A9">
            <w:pPr>
              <w:numPr>
                <w:ilvl w:val="12"/>
                <w:numId w:val="0"/>
              </w:numPr>
              <w:rPr>
                <w:color w:val="000000"/>
                <w:szCs w:val="24"/>
              </w:rPr>
            </w:pPr>
            <w:r w:rsidRPr="001B475E">
              <w:rPr>
                <w:color w:val="000000"/>
                <w:szCs w:val="24"/>
              </w:rPr>
              <w:t>Phone: (504) 310-6939  FAX: (504) 310-8747</w:t>
            </w:r>
            <w:r>
              <w:rPr>
                <w:color w:val="000000"/>
                <w:szCs w:val="24"/>
              </w:rPr>
              <w:t xml:space="preserve">  </w:t>
            </w:r>
            <w:hyperlink r:id="rId63" w:history="1">
              <w:r w:rsidRPr="001B475E">
                <w:rPr>
                  <w:rStyle w:val="Hyperlink"/>
                  <w:i/>
                  <w:szCs w:val="24"/>
                </w:rPr>
                <w:t>shadley@ccano.org</w:t>
              </w:r>
            </w:hyperlink>
          </w:p>
          <w:p w14:paraId="607A52A3" w14:textId="20E61DDD" w:rsidR="005903CA" w:rsidRPr="007F78FE" w:rsidRDefault="00DB432C" w:rsidP="00CE66A9">
            <w:pPr>
              <w:numPr>
                <w:ilvl w:val="12"/>
                <w:numId w:val="0"/>
              </w:numPr>
              <w:rPr>
                <w:color w:val="000000"/>
                <w:szCs w:val="24"/>
              </w:rPr>
            </w:pPr>
            <w:r>
              <w:rPr>
                <w:szCs w:val="24"/>
                <w:lang w:val="fr-FR"/>
              </w:rPr>
              <w:t xml:space="preserve">405 </w:t>
            </w:r>
            <w:proofErr w:type="spellStart"/>
            <w:r>
              <w:rPr>
                <w:szCs w:val="24"/>
                <w:lang w:val="fr-FR"/>
              </w:rPr>
              <w:t>Gretna</w:t>
            </w:r>
            <w:proofErr w:type="spellEnd"/>
            <w:r>
              <w:rPr>
                <w:szCs w:val="24"/>
                <w:lang w:val="fr-FR"/>
              </w:rPr>
              <w:t xml:space="preserve"> </w:t>
            </w:r>
            <w:proofErr w:type="spellStart"/>
            <w:r>
              <w:rPr>
                <w:szCs w:val="24"/>
                <w:lang w:val="fr-FR"/>
              </w:rPr>
              <w:t>Blvd</w:t>
            </w:r>
            <w:proofErr w:type="spellEnd"/>
            <w:r>
              <w:rPr>
                <w:szCs w:val="24"/>
                <w:lang w:val="fr-FR"/>
              </w:rPr>
              <w:t>. Suite 103-A</w:t>
            </w:r>
          </w:p>
          <w:p w14:paraId="1C3FDF36" w14:textId="508BAC46" w:rsidR="00C23A30" w:rsidRPr="007F78FE" w:rsidRDefault="007F78FE" w:rsidP="007F78FE">
            <w:pPr>
              <w:numPr>
                <w:ilvl w:val="12"/>
                <w:numId w:val="0"/>
              </w:numPr>
              <w:rPr>
                <w:szCs w:val="24"/>
                <w:lang w:val="fr-FR"/>
              </w:rPr>
            </w:pPr>
            <w:proofErr w:type="spellStart"/>
            <w:r>
              <w:rPr>
                <w:szCs w:val="24"/>
                <w:lang w:val="fr-FR"/>
              </w:rPr>
              <w:t>Gretna</w:t>
            </w:r>
            <w:proofErr w:type="spellEnd"/>
            <w:r>
              <w:rPr>
                <w:szCs w:val="24"/>
                <w:lang w:val="fr-FR"/>
              </w:rPr>
              <w:t>, LA  70053</w:t>
            </w:r>
          </w:p>
        </w:tc>
      </w:tr>
    </w:tbl>
    <w:p w14:paraId="40F064B7" w14:textId="77777777" w:rsidR="005903CA" w:rsidRPr="001B475E" w:rsidRDefault="005903CA" w:rsidP="005903CA">
      <w:pPr>
        <w:rPr>
          <w:szCs w:val="24"/>
        </w:rPr>
      </w:pPr>
    </w:p>
    <w:p w14:paraId="61549A51" w14:textId="77777777" w:rsidR="003D193D" w:rsidRDefault="003D193D" w:rsidP="00FC65BF">
      <w:pPr>
        <w:jc w:val="center"/>
        <w:rPr>
          <w:b/>
          <w:szCs w:val="24"/>
        </w:rPr>
      </w:pPr>
    </w:p>
    <w:p w14:paraId="05B10D77" w14:textId="77777777" w:rsidR="005730D5" w:rsidRDefault="005730D5" w:rsidP="00FC65BF">
      <w:pPr>
        <w:jc w:val="center"/>
        <w:rPr>
          <w:b/>
          <w:szCs w:val="24"/>
        </w:rPr>
      </w:pPr>
    </w:p>
    <w:p w14:paraId="745E4141" w14:textId="77777777" w:rsidR="005730D5" w:rsidRDefault="005730D5" w:rsidP="00FC65BF">
      <w:pPr>
        <w:jc w:val="center"/>
        <w:rPr>
          <w:b/>
          <w:szCs w:val="24"/>
        </w:rPr>
      </w:pPr>
    </w:p>
    <w:p w14:paraId="5EFA4F33" w14:textId="77777777" w:rsidR="005730D5" w:rsidRDefault="005730D5" w:rsidP="00FC65BF">
      <w:pPr>
        <w:jc w:val="center"/>
        <w:rPr>
          <w:b/>
          <w:szCs w:val="24"/>
        </w:rPr>
      </w:pPr>
    </w:p>
    <w:p w14:paraId="43BD49A5" w14:textId="77777777" w:rsidR="005730D5" w:rsidRDefault="005730D5" w:rsidP="00FC65BF">
      <w:pPr>
        <w:jc w:val="center"/>
        <w:rPr>
          <w:b/>
          <w:szCs w:val="24"/>
        </w:rPr>
      </w:pPr>
    </w:p>
    <w:p w14:paraId="4FBF0AEB" w14:textId="77777777" w:rsidR="005730D5" w:rsidRDefault="005730D5" w:rsidP="00FC65BF">
      <w:pPr>
        <w:jc w:val="center"/>
        <w:rPr>
          <w:b/>
          <w:szCs w:val="24"/>
        </w:rPr>
      </w:pPr>
    </w:p>
    <w:p w14:paraId="6F12BA40" w14:textId="77777777" w:rsidR="005730D5" w:rsidRDefault="005730D5" w:rsidP="00FC65BF">
      <w:pPr>
        <w:jc w:val="center"/>
        <w:rPr>
          <w:b/>
          <w:szCs w:val="24"/>
        </w:rPr>
      </w:pPr>
    </w:p>
    <w:p w14:paraId="3C802422" w14:textId="77777777" w:rsidR="005730D5" w:rsidRDefault="005730D5" w:rsidP="00FC65BF">
      <w:pPr>
        <w:jc w:val="center"/>
        <w:rPr>
          <w:b/>
          <w:szCs w:val="24"/>
        </w:rPr>
      </w:pPr>
    </w:p>
    <w:p w14:paraId="1AF701FF" w14:textId="77777777" w:rsidR="005730D5" w:rsidRDefault="005730D5" w:rsidP="00FC65BF">
      <w:pPr>
        <w:jc w:val="center"/>
        <w:rPr>
          <w:b/>
          <w:szCs w:val="24"/>
        </w:rPr>
      </w:pPr>
    </w:p>
    <w:p w14:paraId="11145EB8" w14:textId="77777777" w:rsidR="005730D5" w:rsidRDefault="005730D5" w:rsidP="00FC65BF">
      <w:pPr>
        <w:jc w:val="center"/>
        <w:rPr>
          <w:b/>
          <w:szCs w:val="24"/>
        </w:rPr>
      </w:pPr>
    </w:p>
    <w:p w14:paraId="513D1C51" w14:textId="2ACE2187" w:rsidR="007F78FE" w:rsidRDefault="007F78FE">
      <w:pPr>
        <w:spacing w:after="160" w:line="259" w:lineRule="auto"/>
        <w:jc w:val="left"/>
        <w:rPr>
          <w:b/>
          <w:sz w:val="40"/>
          <w:szCs w:val="40"/>
        </w:rPr>
      </w:pPr>
      <w:r>
        <w:rPr>
          <w:b/>
          <w:sz w:val="40"/>
          <w:szCs w:val="40"/>
        </w:rPr>
        <w:br w:type="page"/>
      </w:r>
    </w:p>
    <w:p w14:paraId="40E90AEA" w14:textId="77777777" w:rsidR="0090374B" w:rsidRDefault="0090374B" w:rsidP="00DD1F95">
      <w:pPr>
        <w:rPr>
          <w:b/>
          <w:sz w:val="40"/>
          <w:szCs w:val="40"/>
        </w:rPr>
      </w:pPr>
    </w:p>
    <w:p w14:paraId="7E2FB7FA" w14:textId="77777777" w:rsidR="005903CA" w:rsidRPr="005730D5" w:rsidRDefault="005903CA" w:rsidP="00FC65BF">
      <w:pPr>
        <w:jc w:val="center"/>
        <w:rPr>
          <w:b/>
          <w:sz w:val="40"/>
          <w:szCs w:val="40"/>
        </w:rPr>
      </w:pPr>
      <w:r w:rsidRPr="005730D5">
        <w:rPr>
          <w:b/>
          <w:sz w:val="40"/>
          <w:szCs w:val="40"/>
        </w:rPr>
        <w:t>Administrative/Support Departments</w:t>
      </w:r>
    </w:p>
    <w:p w14:paraId="07B1DF98" w14:textId="77777777" w:rsidR="00070659" w:rsidRPr="001B475E" w:rsidRDefault="00070659" w:rsidP="00FC65BF">
      <w:pPr>
        <w:jc w:val="center"/>
        <w:rPr>
          <w:b/>
          <w:szCs w:val="24"/>
        </w:rPr>
      </w:pPr>
    </w:p>
    <w:p w14:paraId="4DDB81BD" w14:textId="77777777" w:rsidR="00070659" w:rsidRPr="001B475E" w:rsidRDefault="00070659" w:rsidP="00070659">
      <w:pPr>
        <w:jc w:val="center"/>
        <w:rPr>
          <w:b/>
          <w:szCs w:val="24"/>
          <w:u w:val="single"/>
        </w:rPr>
      </w:pPr>
      <w:proofErr w:type="gramStart"/>
      <w:r w:rsidRPr="001B475E">
        <w:rPr>
          <w:b/>
          <w:szCs w:val="24"/>
          <w:u w:val="single"/>
        </w:rPr>
        <w:t>President &amp;</w:t>
      </w:r>
      <w:proofErr w:type="gramEnd"/>
      <w:r w:rsidRPr="001B475E">
        <w:rPr>
          <w:b/>
          <w:szCs w:val="24"/>
          <w:u w:val="single"/>
        </w:rPr>
        <w:t xml:space="preserve"> CEO</w:t>
      </w:r>
    </w:p>
    <w:p w14:paraId="790D2059" w14:textId="77777777" w:rsidR="00070659" w:rsidRPr="001B475E" w:rsidRDefault="00070659" w:rsidP="00070659">
      <w:pPr>
        <w:rPr>
          <w:i/>
          <w:szCs w:val="24"/>
        </w:rPr>
      </w:pPr>
      <w:r w:rsidRPr="001B475E">
        <w:rPr>
          <w:b/>
          <w:szCs w:val="24"/>
        </w:rPr>
        <w:t>Sister Marjorie A. Hebert, M.S.C</w:t>
      </w:r>
      <w:r w:rsidRPr="001B475E">
        <w:rPr>
          <w:szCs w:val="24"/>
        </w:rPr>
        <w:t xml:space="preserve"> – </w:t>
      </w:r>
      <w:proofErr w:type="gramStart"/>
      <w:r w:rsidRPr="001B475E">
        <w:rPr>
          <w:szCs w:val="24"/>
        </w:rPr>
        <w:t>President &amp;</w:t>
      </w:r>
      <w:proofErr w:type="gramEnd"/>
      <w:r w:rsidRPr="001B475E">
        <w:rPr>
          <w:szCs w:val="24"/>
        </w:rPr>
        <w:t xml:space="preserve"> CEO (504-596-3099) </w:t>
      </w:r>
      <w:hyperlink r:id="rId64" w:history="1">
        <w:r w:rsidRPr="001B475E">
          <w:rPr>
            <w:rStyle w:val="Hyperlink"/>
            <w:i/>
            <w:szCs w:val="24"/>
          </w:rPr>
          <w:t>srmarjorie@ccano.org</w:t>
        </w:r>
      </w:hyperlink>
    </w:p>
    <w:p w14:paraId="079EFDBB" w14:textId="0A0CE9E5" w:rsidR="00070659" w:rsidRPr="001B475E" w:rsidRDefault="006B346C" w:rsidP="00B711DB">
      <w:pPr>
        <w:jc w:val="left"/>
        <w:rPr>
          <w:szCs w:val="24"/>
        </w:rPr>
      </w:pPr>
      <w:r>
        <w:rPr>
          <w:b/>
          <w:szCs w:val="24"/>
        </w:rPr>
        <w:t xml:space="preserve">Dawn </w:t>
      </w:r>
      <w:proofErr w:type="spellStart"/>
      <w:r>
        <w:rPr>
          <w:b/>
          <w:szCs w:val="24"/>
        </w:rPr>
        <w:t>Araugo</w:t>
      </w:r>
      <w:proofErr w:type="spellEnd"/>
      <w:r w:rsidR="00070659" w:rsidRPr="001B475E">
        <w:rPr>
          <w:szCs w:val="24"/>
        </w:rPr>
        <w:t xml:space="preserve"> – </w:t>
      </w:r>
      <w:r>
        <w:rPr>
          <w:szCs w:val="24"/>
        </w:rPr>
        <w:t>Executive</w:t>
      </w:r>
      <w:r w:rsidR="0075644F" w:rsidRPr="001B475E">
        <w:rPr>
          <w:szCs w:val="24"/>
        </w:rPr>
        <w:t xml:space="preserve"> </w:t>
      </w:r>
      <w:r w:rsidR="00070659" w:rsidRPr="001B475E">
        <w:rPr>
          <w:szCs w:val="24"/>
        </w:rPr>
        <w:t xml:space="preserve">Assistant (504-592-5682) </w:t>
      </w:r>
      <w:hyperlink r:id="rId65" w:history="1">
        <w:r w:rsidR="009023B0" w:rsidRPr="0094517A">
          <w:rPr>
            <w:rStyle w:val="Hyperlink"/>
            <w:i/>
            <w:szCs w:val="24"/>
          </w:rPr>
          <w:t>daraujo@ccano.org</w:t>
        </w:r>
      </w:hyperlink>
    </w:p>
    <w:p w14:paraId="7978AB19" w14:textId="77777777" w:rsidR="005903CA" w:rsidRPr="001B475E" w:rsidRDefault="005903CA" w:rsidP="005903CA">
      <w:pPr>
        <w:rPr>
          <w:szCs w:val="24"/>
        </w:rPr>
      </w:pPr>
    </w:p>
    <w:p w14:paraId="2548D8D1" w14:textId="77777777" w:rsidR="003D193D" w:rsidRPr="001B475E" w:rsidRDefault="003D193D" w:rsidP="003D193D">
      <w:pPr>
        <w:jc w:val="center"/>
        <w:rPr>
          <w:b/>
          <w:szCs w:val="24"/>
          <w:u w:val="single"/>
        </w:rPr>
      </w:pPr>
      <w:r w:rsidRPr="001B475E">
        <w:rPr>
          <w:b/>
          <w:szCs w:val="24"/>
          <w:u w:val="single"/>
        </w:rPr>
        <w:t>Chief Financial Officer</w:t>
      </w:r>
    </w:p>
    <w:p w14:paraId="76B291C7" w14:textId="77777777" w:rsidR="003D193D" w:rsidRPr="001B475E" w:rsidRDefault="003D193D" w:rsidP="003D193D">
      <w:pPr>
        <w:rPr>
          <w:rStyle w:val="Hyperlink"/>
          <w:i/>
          <w:szCs w:val="24"/>
        </w:rPr>
      </w:pPr>
      <w:r w:rsidRPr="001B475E">
        <w:rPr>
          <w:b/>
          <w:szCs w:val="24"/>
          <w:lang w:val="fr-FR"/>
        </w:rPr>
        <w:t xml:space="preserve">Cheryl </w:t>
      </w:r>
      <w:proofErr w:type="spellStart"/>
      <w:r w:rsidRPr="001B475E">
        <w:rPr>
          <w:b/>
          <w:szCs w:val="24"/>
          <w:lang w:val="fr-FR"/>
        </w:rPr>
        <w:t>LaBorde</w:t>
      </w:r>
      <w:proofErr w:type="spellEnd"/>
      <w:r w:rsidRPr="001B475E">
        <w:rPr>
          <w:szCs w:val="24"/>
          <w:lang w:val="fr-FR"/>
        </w:rPr>
        <w:t xml:space="preserve"> – Chief Financial </w:t>
      </w:r>
      <w:proofErr w:type="spellStart"/>
      <w:r w:rsidRPr="001B475E">
        <w:rPr>
          <w:szCs w:val="24"/>
          <w:lang w:val="fr-FR"/>
        </w:rPr>
        <w:t>Officer</w:t>
      </w:r>
      <w:proofErr w:type="spellEnd"/>
      <w:r w:rsidRPr="001B475E">
        <w:rPr>
          <w:szCs w:val="24"/>
          <w:lang w:val="fr-FR"/>
        </w:rPr>
        <w:t xml:space="preserve"> (</w:t>
      </w:r>
      <w:r w:rsidRPr="001B475E">
        <w:rPr>
          <w:szCs w:val="24"/>
        </w:rPr>
        <w:t>504-</w:t>
      </w:r>
      <w:r w:rsidRPr="001B475E">
        <w:rPr>
          <w:szCs w:val="24"/>
          <w:lang w:val="fr-FR"/>
        </w:rPr>
        <w:t xml:space="preserve">310-8720) </w:t>
      </w:r>
      <w:hyperlink r:id="rId66" w:history="1">
        <w:r w:rsidRPr="001B475E">
          <w:rPr>
            <w:rStyle w:val="Hyperlink"/>
            <w:i/>
            <w:szCs w:val="24"/>
          </w:rPr>
          <w:t>cdlaborde@ccano.org</w:t>
        </w:r>
      </w:hyperlink>
    </w:p>
    <w:p w14:paraId="3B8F86EA" w14:textId="77777777" w:rsidR="003D193D" w:rsidRPr="001B475E" w:rsidRDefault="003D193D" w:rsidP="00070659">
      <w:pPr>
        <w:jc w:val="left"/>
        <w:rPr>
          <w:b/>
          <w:szCs w:val="24"/>
        </w:rPr>
      </w:pPr>
    </w:p>
    <w:p w14:paraId="0C379029" w14:textId="77777777" w:rsidR="005903CA" w:rsidRPr="001B475E" w:rsidRDefault="005903CA" w:rsidP="005903CA">
      <w:pPr>
        <w:jc w:val="center"/>
        <w:rPr>
          <w:b/>
          <w:szCs w:val="24"/>
          <w:u w:val="single"/>
        </w:rPr>
      </w:pPr>
      <w:r w:rsidRPr="001B475E">
        <w:rPr>
          <w:b/>
          <w:szCs w:val="24"/>
          <w:u w:val="single"/>
        </w:rPr>
        <w:t xml:space="preserve">Chief </w:t>
      </w:r>
      <w:r w:rsidR="0021206A" w:rsidRPr="001B475E">
        <w:rPr>
          <w:b/>
          <w:szCs w:val="24"/>
          <w:u w:val="single"/>
        </w:rPr>
        <w:t>Operating</w:t>
      </w:r>
      <w:r w:rsidRPr="001B475E">
        <w:rPr>
          <w:b/>
          <w:szCs w:val="24"/>
          <w:u w:val="single"/>
        </w:rPr>
        <w:t xml:space="preserve"> Officer</w:t>
      </w:r>
    </w:p>
    <w:p w14:paraId="4AA21D81" w14:textId="77777777" w:rsidR="005903CA" w:rsidRPr="001B475E" w:rsidRDefault="003D193D" w:rsidP="005903CA">
      <w:pPr>
        <w:rPr>
          <w:i/>
          <w:szCs w:val="24"/>
        </w:rPr>
      </w:pPr>
      <w:r w:rsidRPr="001B475E">
        <w:rPr>
          <w:b/>
          <w:szCs w:val="24"/>
        </w:rPr>
        <w:t xml:space="preserve">Deacon </w:t>
      </w:r>
      <w:r w:rsidR="00FC65BF" w:rsidRPr="001B475E">
        <w:rPr>
          <w:b/>
          <w:szCs w:val="24"/>
        </w:rPr>
        <w:t>Martin Gutierrez</w:t>
      </w:r>
      <w:r w:rsidR="005903CA" w:rsidRPr="001B475E">
        <w:rPr>
          <w:szCs w:val="24"/>
        </w:rPr>
        <w:t xml:space="preserve"> – Chief </w:t>
      </w:r>
      <w:r w:rsidR="0021206A" w:rsidRPr="001B475E">
        <w:rPr>
          <w:szCs w:val="24"/>
        </w:rPr>
        <w:t>Operating</w:t>
      </w:r>
      <w:r w:rsidR="005903CA" w:rsidRPr="001B475E">
        <w:rPr>
          <w:szCs w:val="24"/>
        </w:rPr>
        <w:t xml:space="preserve"> Officer (504-310-69</w:t>
      </w:r>
      <w:r w:rsidR="00FC65BF" w:rsidRPr="001B475E">
        <w:rPr>
          <w:szCs w:val="24"/>
        </w:rPr>
        <w:t>14</w:t>
      </w:r>
      <w:r w:rsidR="005903CA" w:rsidRPr="001B475E">
        <w:rPr>
          <w:szCs w:val="24"/>
        </w:rPr>
        <w:t xml:space="preserve">) </w:t>
      </w:r>
      <w:hyperlink r:id="rId67" w:history="1">
        <w:r w:rsidR="00FC65BF" w:rsidRPr="001B475E">
          <w:rPr>
            <w:rStyle w:val="Hyperlink"/>
            <w:i/>
            <w:szCs w:val="24"/>
          </w:rPr>
          <w:t>mgutierrez@ccano.org</w:t>
        </w:r>
      </w:hyperlink>
    </w:p>
    <w:p w14:paraId="4852C8F0" w14:textId="77777777" w:rsidR="005903CA" w:rsidRPr="001B475E" w:rsidRDefault="005903CA" w:rsidP="005903CA">
      <w:pPr>
        <w:jc w:val="center"/>
        <w:rPr>
          <w:b/>
          <w:szCs w:val="24"/>
          <w:u w:val="single"/>
        </w:rPr>
      </w:pPr>
    </w:p>
    <w:p w14:paraId="2AF36852" w14:textId="77777777" w:rsidR="005903CA" w:rsidRPr="001B475E" w:rsidRDefault="005903CA" w:rsidP="005903CA">
      <w:pPr>
        <w:jc w:val="center"/>
        <w:rPr>
          <w:b/>
          <w:szCs w:val="24"/>
          <w:u w:val="single"/>
        </w:rPr>
      </w:pPr>
      <w:r w:rsidRPr="001B475E">
        <w:rPr>
          <w:b/>
          <w:szCs w:val="24"/>
          <w:u w:val="single"/>
        </w:rPr>
        <w:t>Clerical Support</w:t>
      </w:r>
    </w:p>
    <w:p w14:paraId="56F5D00E" w14:textId="77777777" w:rsidR="005903CA" w:rsidRPr="001B475E" w:rsidRDefault="005903CA" w:rsidP="008124D4">
      <w:pPr>
        <w:jc w:val="left"/>
        <w:rPr>
          <w:i/>
          <w:szCs w:val="24"/>
        </w:rPr>
      </w:pPr>
      <w:r w:rsidRPr="001B475E">
        <w:rPr>
          <w:b/>
          <w:szCs w:val="24"/>
        </w:rPr>
        <w:t>Sherry Jackson</w:t>
      </w:r>
      <w:r w:rsidRPr="001B475E">
        <w:rPr>
          <w:szCs w:val="24"/>
        </w:rPr>
        <w:t xml:space="preserve"> –</w:t>
      </w:r>
      <w:r w:rsidR="00733E71" w:rsidRPr="001B475E">
        <w:rPr>
          <w:szCs w:val="24"/>
        </w:rPr>
        <w:t xml:space="preserve">Administrative Supervisor </w:t>
      </w:r>
      <w:r w:rsidRPr="001B475E">
        <w:rPr>
          <w:szCs w:val="24"/>
        </w:rPr>
        <w:t xml:space="preserve">(504-310-6964) </w:t>
      </w:r>
      <w:hyperlink r:id="rId68" w:history="1">
        <w:r w:rsidRPr="001B475E">
          <w:rPr>
            <w:rStyle w:val="Hyperlink"/>
            <w:i/>
            <w:szCs w:val="24"/>
          </w:rPr>
          <w:t>scjackson@ccano.org</w:t>
        </w:r>
      </w:hyperlink>
    </w:p>
    <w:p w14:paraId="2D105321" w14:textId="77777777" w:rsidR="003A7F86" w:rsidRPr="001B475E" w:rsidRDefault="003A7F86" w:rsidP="00D142EA">
      <w:pPr>
        <w:ind w:left="360" w:hanging="360"/>
        <w:rPr>
          <w:iCs/>
          <w:szCs w:val="24"/>
        </w:rPr>
      </w:pPr>
    </w:p>
    <w:p w14:paraId="6651DC59" w14:textId="77777777" w:rsidR="005903CA" w:rsidRPr="001B475E" w:rsidRDefault="005903CA" w:rsidP="005903CA">
      <w:pPr>
        <w:ind w:left="360" w:hanging="360"/>
        <w:jc w:val="center"/>
        <w:rPr>
          <w:b/>
          <w:szCs w:val="24"/>
          <w:u w:val="single"/>
        </w:rPr>
      </w:pPr>
      <w:r w:rsidRPr="001B475E">
        <w:rPr>
          <w:b/>
          <w:szCs w:val="24"/>
          <w:u w:val="single"/>
        </w:rPr>
        <w:t>Division Directors</w:t>
      </w:r>
    </w:p>
    <w:p w14:paraId="6D7F277C" w14:textId="61F62939" w:rsidR="005903CA" w:rsidRPr="001B475E" w:rsidRDefault="005903CA" w:rsidP="005903CA">
      <w:pPr>
        <w:ind w:left="360" w:hanging="360"/>
        <w:jc w:val="left"/>
        <w:rPr>
          <w:szCs w:val="24"/>
        </w:rPr>
      </w:pPr>
      <w:r w:rsidRPr="001B475E">
        <w:rPr>
          <w:b/>
          <w:szCs w:val="24"/>
        </w:rPr>
        <w:t xml:space="preserve">Cynthia </w:t>
      </w:r>
      <w:r w:rsidR="00DB432C">
        <w:rPr>
          <w:b/>
          <w:szCs w:val="24"/>
        </w:rPr>
        <w:t xml:space="preserve">“Cindy” </w:t>
      </w:r>
      <w:r w:rsidRPr="001B475E">
        <w:rPr>
          <w:b/>
          <w:szCs w:val="24"/>
        </w:rPr>
        <w:t xml:space="preserve">Distefano – </w:t>
      </w:r>
      <w:r w:rsidRPr="001B475E">
        <w:rPr>
          <w:szCs w:val="24"/>
        </w:rPr>
        <w:t xml:space="preserve">Division Director (504-310-6987) </w:t>
      </w:r>
      <w:hyperlink r:id="rId69" w:history="1">
        <w:r w:rsidR="0048205C" w:rsidRPr="001B475E">
          <w:rPr>
            <w:rStyle w:val="Hyperlink"/>
            <w:i/>
            <w:szCs w:val="24"/>
          </w:rPr>
          <w:t>crdistefano</w:t>
        </w:r>
        <w:r w:rsidRPr="001B475E">
          <w:rPr>
            <w:rStyle w:val="Hyperlink"/>
            <w:i/>
            <w:szCs w:val="24"/>
          </w:rPr>
          <w:t>@ccano.org</w:t>
        </w:r>
      </w:hyperlink>
    </w:p>
    <w:p w14:paraId="421AA221" w14:textId="70EC1A62" w:rsidR="005903CA" w:rsidRPr="001B475E" w:rsidRDefault="003A7F86" w:rsidP="005903CA">
      <w:pPr>
        <w:ind w:left="360" w:hanging="360"/>
        <w:jc w:val="left"/>
        <w:rPr>
          <w:i/>
          <w:szCs w:val="24"/>
        </w:rPr>
      </w:pPr>
      <w:r w:rsidRPr="001B475E">
        <w:rPr>
          <w:b/>
          <w:szCs w:val="24"/>
        </w:rPr>
        <w:t>Shaula Lovera</w:t>
      </w:r>
      <w:r w:rsidR="00D45B08">
        <w:rPr>
          <w:b/>
          <w:szCs w:val="24"/>
        </w:rPr>
        <w:t xml:space="preserve"> M.P.H</w:t>
      </w:r>
      <w:r w:rsidRPr="001B475E">
        <w:rPr>
          <w:b/>
          <w:szCs w:val="24"/>
        </w:rPr>
        <w:t xml:space="preserve"> – </w:t>
      </w:r>
      <w:r w:rsidRPr="001B475E">
        <w:rPr>
          <w:szCs w:val="24"/>
        </w:rPr>
        <w:t xml:space="preserve">Division Director (504-310-6998) </w:t>
      </w:r>
      <w:hyperlink r:id="rId70" w:history="1">
        <w:r w:rsidRPr="001B475E">
          <w:rPr>
            <w:rStyle w:val="Hyperlink"/>
            <w:i/>
            <w:szCs w:val="24"/>
          </w:rPr>
          <w:t>slovera@ccano.org</w:t>
        </w:r>
      </w:hyperlink>
      <w:r w:rsidRPr="001B475E">
        <w:rPr>
          <w:i/>
          <w:szCs w:val="24"/>
        </w:rPr>
        <w:t xml:space="preserve"> </w:t>
      </w:r>
    </w:p>
    <w:p w14:paraId="12CA9CFD" w14:textId="77777777" w:rsidR="003A7F86" w:rsidRPr="001B475E" w:rsidRDefault="003A7F86" w:rsidP="005903CA">
      <w:pPr>
        <w:ind w:left="360" w:hanging="360"/>
        <w:jc w:val="left"/>
        <w:rPr>
          <w:szCs w:val="24"/>
        </w:rPr>
      </w:pPr>
    </w:p>
    <w:p w14:paraId="01F556F4" w14:textId="77777777" w:rsidR="005903CA" w:rsidRPr="001B475E" w:rsidRDefault="005903CA" w:rsidP="005903CA">
      <w:pPr>
        <w:jc w:val="center"/>
        <w:rPr>
          <w:b/>
          <w:szCs w:val="24"/>
        </w:rPr>
      </w:pPr>
      <w:r w:rsidRPr="001B475E">
        <w:rPr>
          <w:b/>
          <w:szCs w:val="24"/>
          <w:u w:val="single"/>
        </w:rPr>
        <w:t>Finance Department</w:t>
      </w:r>
    </w:p>
    <w:p w14:paraId="1E3F20D2" w14:textId="77777777" w:rsidR="005903CA" w:rsidRPr="001B475E" w:rsidRDefault="005903CA" w:rsidP="005903CA">
      <w:pPr>
        <w:rPr>
          <w:rStyle w:val="Hyperlink"/>
          <w:i/>
          <w:szCs w:val="24"/>
          <w:lang w:val="fr-FR"/>
        </w:rPr>
      </w:pPr>
      <w:r w:rsidRPr="001B475E">
        <w:rPr>
          <w:b/>
          <w:szCs w:val="24"/>
          <w:lang w:val="fr-FR"/>
        </w:rPr>
        <w:t xml:space="preserve">Stacie Bonck – </w:t>
      </w:r>
      <w:r w:rsidR="008124D4" w:rsidRPr="001B475E">
        <w:rPr>
          <w:szCs w:val="24"/>
          <w:lang w:val="fr-FR"/>
        </w:rPr>
        <w:t xml:space="preserve">Controller (504-596-3093) </w:t>
      </w:r>
      <w:hyperlink r:id="rId71" w:history="1">
        <w:r w:rsidRPr="001B475E">
          <w:rPr>
            <w:rStyle w:val="Hyperlink"/>
            <w:i/>
            <w:szCs w:val="24"/>
            <w:lang w:val="fr-FR"/>
          </w:rPr>
          <w:t>sbonck@ccano.org</w:t>
        </w:r>
      </w:hyperlink>
    </w:p>
    <w:p w14:paraId="76DACE3C" w14:textId="77777777" w:rsidR="005903CA" w:rsidRPr="001B475E" w:rsidRDefault="005903CA" w:rsidP="005903CA">
      <w:pPr>
        <w:rPr>
          <w:szCs w:val="24"/>
          <w:lang w:val="fr-FR"/>
        </w:rPr>
      </w:pPr>
      <w:r w:rsidRPr="001B475E">
        <w:rPr>
          <w:b/>
          <w:szCs w:val="24"/>
          <w:lang w:val="fr-FR"/>
        </w:rPr>
        <w:t xml:space="preserve">Donald </w:t>
      </w:r>
      <w:proofErr w:type="spellStart"/>
      <w:r w:rsidRPr="001B475E">
        <w:rPr>
          <w:b/>
          <w:szCs w:val="24"/>
          <w:lang w:val="fr-FR"/>
        </w:rPr>
        <w:t>Harness</w:t>
      </w:r>
      <w:proofErr w:type="spellEnd"/>
      <w:r w:rsidRPr="001B475E">
        <w:rPr>
          <w:szCs w:val="24"/>
          <w:lang w:val="fr-FR"/>
        </w:rPr>
        <w:t xml:space="preserve"> – Assistant Controller (</w:t>
      </w:r>
      <w:r w:rsidRPr="001B475E">
        <w:rPr>
          <w:szCs w:val="24"/>
        </w:rPr>
        <w:t>504-</w:t>
      </w:r>
      <w:r w:rsidR="008124D4" w:rsidRPr="001B475E">
        <w:rPr>
          <w:szCs w:val="24"/>
          <w:lang w:val="fr-FR"/>
        </w:rPr>
        <w:t xml:space="preserve">310-6997) </w:t>
      </w:r>
      <w:hyperlink r:id="rId72" w:history="1">
        <w:r w:rsidRPr="001B475E">
          <w:rPr>
            <w:rStyle w:val="Hyperlink"/>
            <w:i/>
            <w:szCs w:val="24"/>
          </w:rPr>
          <w:t>dpharness@ccano.org</w:t>
        </w:r>
      </w:hyperlink>
    </w:p>
    <w:p w14:paraId="4326CB9B" w14:textId="77777777" w:rsidR="00B310F2" w:rsidRDefault="00B310F2" w:rsidP="005903CA">
      <w:pPr>
        <w:rPr>
          <w:b/>
          <w:szCs w:val="24"/>
          <w:u w:val="single"/>
        </w:rPr>
      </w:pPr>
    </w:p>
    <w:p w14:paraId="425DE43B" w14:textId="77777777" w:rsidR="005903CA" w:rsidRPr="001B475E" w:rsidRDefault="005903CA" w:rsidP="005903CA">
      <w:pPr>
        <w:rPr>
          <w:szCs w:val="24"/>
          <w:u w:val="single"/>
        </w:rPr>
      </w:pPr>
      <w:r w:rsidRPr="001B475E">
        <w:rPr>
          <w:b/>
          <w:szCs w:val="24"/>
          <w:u w:val="single"/>
        </w:rPr>
        <w:t>Accounts Payable:</w:t>
      </w:r>
    </w:p>
    <w:p w14:paraId="27098CFE" w14:textId="77777777" w:rsidR="005903CA" w:rsidRPr="001B475E" w:rsidRDefault="005903CA" w:rsidP="005903CA">
      <w:pPr>
        <w:rPr>
          <w:szCs w:val="24"/>
        </w:rPr>
      </w:pPr>
      <w:r w:rsidRPr="001B475E">
        <w:rPr>
          <w:b/>
          <w:szCs w:val="24"/>
        </w:rPr>
        <w:t xml:space="preserve">Karen Fenner </w:t>
      </w:r>
      <w:r w:rsidRPr="001B475E">
        <w:rPr>
          <w:szCs w:val="24"/>
        </w:rPr>
        <w:t xml:space="preserve">– Bookkeeper (504-310-8731) </w:t>
      </w:r>
      <w:hyperlink r:id="rId73" w:history="1">
        <w:r w:rsidRPr="001B475E">
          <w:rPr>
            <w:rStyle w:val="Hyperlink"/>
            <w:i/>
            <w:szCs w:val="24"/>
          </w:rPr>
          <w:t>kfenner@ccano.org</w:t>
        </w:r>
      </w:hyperlink>
      <w:r w:rsidRPr="001B475E">
        <w:rPr>
          <w:szCs w:val="24"/>
        </w:rPr>
        <w:t xml:space="preserve"> </w:t>
      </w:r>
    </w:p>
    <w:p w14:paraId="3472B2C8" w14:textId="77777777" w:rsidR="005903CA" w:rsidRPr="001B475E" w:rsidRDefault="005903CA" w:rsidP="005903CA">
      <w:pPr>
        <w:rPr>
          <w:b/>
          <w:i/>
          <w:szCs w:val="24"/>
        </w:rPr>
      </w:pPr>
      <w:r w:rsidRPr="001B475E">
        <w:rPr>
          <w:b/>
          <w:szCs w:val="24"/>
        </w:rPr>
        <w:t xml:space="preserve">Keith Kelly – </w:t>
      </w:r>
      <w:r w:rsidRPr="001B475E">
        <w:rPr>
          <w:szCs w:val="24"/>
        </w:rPr>
        <w:t xml:space="preserve">Bookkeeper (504-310-8723) </w:t>
      </w:r>
      <w:hyperlink r:id="rId74" w:history="1">
        <w:r w:rsidRPr="001B475E">
          <w:rPr>
            <w:rStyle w:val="Hyperlink"/>
            <w:i/>
            <w:szCs w:val="24"/>
          </w:rPr>
          <w:t>kkelly@ccano.org</w:t>
        </w:r>
      </w:hyperlink>
    </w:p>
    <w:p w14:paraId="2F417993" w14:textId="77777777" w:rsidR="005903CA" w:rsidRPr="001B475E" w:rsidRDefault="005903CA" w:rsidP="005903CA">
      <w:pPr>
        <w:rPr>
          <w:b/>
          <w:szCs w:val="24"/>
          <w:u w:val="single"/>
        </w:rPr>
      </w:pPr>
    </w:p>
    <w:p w14:paraId="7DE1CAD9" w14:textId="77777777" w:rsidR="005903CA" w:rsidRDefault="005903CA" w:rsidP="005903CA">
      <w:pPr>
        <w:rPr>
          <w:b/>
          <w:szCs w:val="24"/>
          <w:u w:val="single"/>
        </w:rPr>
      </w:pPr>
      <w:r w:rsidRPr="001B475E">
        <w:rPr>
          <w:b/>
          <w:szCs w:val="24"/>
          <w:u w:val="single"/>
        </w:rPr>
        <w:t>Accounts Receivable/ Cash Receipts/ Treasury:</w:t>
      </w:r>
    </w:p>
    <w:p w14:paraId="735F69F6" w14:textId="77777777" w:rsidR="002E4DD6" w:rsidRPr="001B475E" w:rsidRDefault="002E4DD6" w:rsidP="002E4DD6">
      <w:pPr>
        <w:rPr>
          <w:rStyle w:val="Hyperlink"/>
          <w:i/>
          <w:szCs w:val="24"/>
        </w:rPr>
      </w:pPr>
      <w:r w:rsidRPr="001B475E">
        <w:rPr>
          <w:b/>
          <w:szCs w:val="24"/>
        </w:rPr>
        <w:t>Karen Benezech</w:t>
      </w:r>
      <w:r w:rsidRPr="001B475E">
        <w:rPr>
          <w:szCs w:val="24"/>
        </w:rPr>
        <w:t xml:space="preserve">– Bookkeeper (504-310-8730) </w:t>
      </w:r>
      <w:hyperlink r:id="rId75" w:history="1">
        <w:r w:rsidRPr="001B475E">
          <w:rPr>
            <w:rStyle w:val="Hyperlink"/>
            <w:i/>
            <w:szCs w:val="24"/>
          </w:rPr>
          <w:t>kstall@ccano.org</w:t>
        </w:r>
      </w:hyperlink>
    </w:p>
    <w:p w14:paraId="7BC4AA52" w14:textId="77777777" w:rsidR="005903CA" w:rsidRPr="001B475E" w:rsidRDefault="005903CA" w:rsidP="005903CA">
      <w:pPr>
        <w:rPr>
          <w:szCs w:val="24"/>
          <w:lang w:val="es-ES_tradnl"/>
        </w:rPr>
      </w:pPr>
      <w:r w:rsidRPr="001B475E">
        <w:rPr>
          <w:b/>
          <w:szCs w:val="24"/>
          <w:lang w:val="es-ES_tradnl"/>
        </w:rPr>
        <w:t xml:space="preserve">Rosa Segue – </w:t>
      </w:r>
      <w:proofErr w:type="spellStart"/>
      <w:r w:rsidRPr="001B475E">
        <w:rPr>
          <w:szCs w:val="24"/>
          <w:lang w:val="es-ES_tradnl"/>
        </w:rPr>
        <w:t>Bookkeeper</w:t>
      </w:r>
      <w:proofErr w:type="spellEnd"/>
      <w:r w:rsidRPr="001B475E">
        <w:rPr>
          <w:szCs w:val="24"/>
          <w:lang w:val="es-ES_tradnl"/>
        </w:rPr>
        <w:t xml:space="preserve"> (504-310-8745) </w:t>
      </w:r>
      <w:hyperlink r:id="rId76" w:history="1">
        <w:r w:rsidRPr="001B475E">
          <w:rPr>
            <w:rStyle w:val="Hyperlink"/>
            <w:i/>
            <w:szCs w:val="24"/>
            <w:lang w:val="es-ES_tradnl"/>
          </w:rPr>
          <w:t>rsegue@ccano.org</w:t>
        </w:r>
      </w:hyperlink>
    </w:p>
    <w:p w14:paraId="66B41D28" w14:textId="77777777" w:rsidR="005903CA" w:rsidRPr="00F52C78" w:rsidRDefault="005903CA" w:rsidP="005903CA">
      <w:pPr>
        <w:rPr>
          <w:b/>
          <w:szCs w:val="24"/>
          <w:lang w:val="es-419"/>
        </w:rPr>
      </w:pPr>
    </w:p>
    <w:p w14:paraId="26CF7AC6" w14:textId="77777777" w:rsidR="00AE366D" w:rsidRPr="001B475E" w:rsidRDefault="005903CA" w:rsidP="00AE366D">
      <w:pPr>
        <w:rPr>
          <w:b/>
          <w:szCs w:val="24"/>
          <w:u w:val="single"/>
        </w:rPr>
      </w:pPr>
      <w:r w:rsidRPr="001B475E">
        <w:rPr>
          <w:b/>
          <w:szCs w:val="24"/>
          <w:u w:val="single"/>
        </w:rPr>
        <w:t>Budgets/Compliance:</w:t>
      </w:r>
    </w:p>
    <w:p w14:paraId="4AE0E164" w14:textId="5F41296E" w:rsidR="00C162AA" w:rsidRDefault="00C162AA" w:rsidP="002E4DD6">
      <w:pPr>
        <w:rPr>
          <w:b/>
          <w:szCs w:val="24"/>
        </w:rPr>
      </w:pPr>
      <w:r w:rsidRPr="00C162AA">
        <w:rPr>
          <w:b/>
        </w:rPr>
        <w:t>Marcia Hughes</w:t>
      </w:r>
      <w:r>
        <w:t xml:space="preserve"> – Grant Writer and Proposal Specialist (504-227-3407) </w:t>
      </w:r>
      <w:hyperlink r:id="rId77" w:history="1">
        <w:r w:rsidRPr="009023B0">
          <w:rPr>
            <w:rStyle w:val="Hyperlink"/>
            <w:i/>
          </w:rPr>
          <w:t>mhughes@ccano.org</w:t>
        </w:r>
      </w:hyperlink>
      <w:r>
        <w:t xml:space="preserve"> </w:t>
      </w:r>
    </w:p>
    <w:p w14:paraId="0AAE98E6" w14:textId="5E10F055" w:rsidR="002E4DD6" w:rsidRDefault="002E4DD6" w:rsidP="002E4DD6">
      <w:pPr>
        <w:rPr>
          <w:b/>
          <w:szCs w:val="24"/>
        </w:rPr>
      </w:pPr>
      <w:r>
        <w:rPr>
          <w:b/>
          <w:szCs w:val="24"/>
        </w:rPr>
        <w:t xml:space="preserve">Ashley Jeanfreau </w:t>
      </w:r>
      <w:proofErr w:type="gramStart"/>
      <w:r>
        <w:rPr>
          <w:b/>
          <w:szCs w:val="24"/>
        </w:rPr>
        <w:t xml:space="preserve">–  </w:t>
      </w:r>
      <w:r w:rsidRPr="00187054">
        <w:rPr>
          <w:szCs w:val="24"/>
        </w:rPr>
        <w:t>Budget</w:t>
      </w:r>
      <w:proofErr w:type="gramEnd"/>
      <w:r w:rsidRPr="00187054">
        <w:rPr>
          <w:szCs w:val="24"/>
        </w:rPr>
        <w:t xml:space="preserve"> and Grants Specialist</w:t>
      </w:r>
      <w:r>
        <w:rPr>
          <w:b/>
          <w:szCs w:val="24"/>
        </w:rPr>
        <w:t xml:space="preserve"> </w:t>
      </w:r>
      <w:r w:rsidRPr="006D1B85">
        <w:rPr>
          <w:szCs w:val="24"/>
        </w:rPr>
        <w:t xml:space="preserve">(504-596-3096) </w:t>
      </w:r>
      <w:hyperlink r:id="rId78" w:history="1">
        <w:r w:rsidRPr="009023B0">
          <w:rPr>
            <w:rStyle w:val="Hyperlink"/>
            <w:i/>
            <w:szCs w:val="24"/>
          </w:rPr>
          <w:t>ajeanfreau@ccano.org</w:t>
        </w:r>
      </w:hyperlink>
    </w:p>
    <w:p w14:paraId="00A5BF59" w14:textId="77777777" w:rsidR="005903CA" w:rsidRPr="001B475E" w:rsidRDefault="005903CA" w:rsidP="005903CA">
      <w:pPr>
        <w:rPr>
          <w:i/>
          <w:szCs w:val="24"/>
        </w:rPr>
      </w:pPr>
      <w:r w:rsidRPr="001B475E">
        <w:rPr>
          <w:b/>
          <w:szCs w:val="24"/>
        </w:rPr>
        <w:t>Stephanie Laurent</w:t>
      </w:r>
      <w:r w:rsidRPr="001B475E">
        <w:rPr>
          <w:szCs w:val="24"/>
        </w:rPr>
        <w:t xml:space="preserve"> – Director, Budget/Compliance (504-310-8770) </w:t>
      </w:r>
      <w:hyperlink r:id="rId79" w:history="1">
        <w:r w:rsidRPr="001B475E">
          <w:rPr>
            <w:rStyle w:val="Hyperlink"/>
            <w:i/>
            <w:szCs w:val="24"/>
          </w:rPr>
          <w:t>slaurent@ccano.org</w:t>
        </w:r>
      </w:hyperlink>
    </w:p>
    <w:p w14:paraId="45950331" w14:textId="41734A22" w:rsidR="00B310F2" w:rsidRDefault="00B310F2" w:rsidP="005903CA">
      <w:pPr>
        <w:rPr>
          <w:b/>
          <w:szCs w:val="24"/>
          <w:u w:val="single"/>
        </w:rPr>
      </w:pPr>
    </w:p>
    <w:p w14:paraId="00A84BF1" w14:textId="77777777" w:rsidR="00483F7F" w:rsidRPr="001B475E" w:rsidRDefault="005903CA" w:rsidP="005903CA">
      <w:pPr>
        <w:rPr>
          <w:b/>
          <w:szCs w:val="24"/>
          <w:u w:val="single"/>
        </w:rPr>
      </w:pPr>
      <w:r w:rsidRPr="001B475E">
        <w:rPr>
          <w:b/>
          <w:szCs w:val="24"/>
          <w:u w:val="single"/>
        </w:rPr>
        <w:t>Contractual Review:</w:t>
      </w:r>
    </w:p>
    <w:p w14:paraId="64A844DE" w14:textId="77777777" w:rsidR="002E4DD6" w:rsidRDefault="002E4DD6" w:rsidP="002E4DD6">
      <w:pPr>
        <w:rPr>
          <w:rStyle w:val="Hyperlink"/>
          <w:i/>
          <w:szCs w:val="24"/>
        </w:rPr>
      </w:pPr>
      <w:r w:rsidRPr="001B475E">
        <w:rPr>
          <w:b/>
          <w:szCs w:val="24"/>
        </w:rPr>
        <w:t xml:space="preserve">Michele Hart – </w:t>
      </w:r>
      <w:r w:rsidRPr="001B475E">
        <w:rPr>
          <w:szCs w:val="24"/>
        </w:rPr>
        <w:t xml:space="preserve">Administrative Assistant (504-310-6919) </w:t>
      </w:r>
      <w:hyperlink r:id="rId80" w:history="1">
        <w:r w:rsidRPr="001B475E">
          <w:rPr>
            <w:rStyle w:val="Hyperlink"/>
            <w:i/>
            <w:szCs w:val="24"/>
          </w:rPr>
          <w:t>mhart@ccano.org</w:t>
        </w:r>
      </w:hyperlink>
    </w:p>
    <w:p w14:paraId="67C6606A" w14:textId="77777777" w:rsidR="00B31EA5" w:rsidRDefault="00B31EA5" w:rsidP="005903CA">
      <w:pPr>
        <w:rPr>
          <w:rStyle w:val="Hyperlink"/>
          <w:i/>
          <w:szCs w:val="24"/>
        </w:rPr>
      </w:pPr>
      <w:r>
        <w:rPr>
          <w:rStyle w:val="Hyperlink"/>
          <w:b/>
          <w:color w:val="auto"/>
          <w:szCs w:val="24"/>
          <w:u w:val="none"/>
        </w:rPr>
        <w:t>Ashley Stewart-</w:t>
      </w:r>
      <w:r>
        <w:rPr>
          <w:rStyle w:val="Hyperlink"/>
          <w:color w:val="auto"/>
          <w:szCs w:val="24"/>
          <w:u w:val="none"/>
        </w:rPr>
        <w:t xml:space="preserve"> Contracts Manager (504-310-6983) </w:t>
      </w:r>
      <w:hyperlink r:id="rId81" w:history="1">
        <w:r w:rsidRPr="005730D5">
          <w:rPr>
            <w:rStyle w:val="Hyperlink"/>
            <w:i/>
            <w:szCs w:val="24"/>
          </w:rPr>
          <w:t>astewart@ccano.org</w:t>
        </w:r>
      </w:hyperlink>
    </w:p>
    <w:p w14:paraId="72809B30" w14:textId="77777777" w:rsidR="005903CA" w:rsidRPr="001B475E" w:rsidRDefault="005903CA" w:rsidP="005903CA">
      <w:pPr>
        <w:rPr>
          <w:szCs w:val="24"/>
          <w:u w:val="single"/>
        </w:rPr>
      </w:pPr>
    </w:p>
    <w:p w14:paraId="4ACE691D" w14:textId="77777777" w:rsidR="005903CA" w:rsidRPr="001B475E" w:rsidRDefault="005903CA" w:rsidP="005903CA">
      <w:pPr>
        <w:rPr>
          <w:b/>
          <w:szCs w:val="24"/>
          <w:u w:val="single"/>
        </w:rPr>
      </w:pPr>
      <w:r w:rsidRPr="001B475E">
        <w:rPr>
          <w:b/>
          <w:szCs w:val="24"/>
          <w:u w:val="single"/>
        </w:rPr>
        <w:t>Payroll:</w:t>
      </w:r>
    </w:p>
    <w:p w14:paraId="6BA34DEE" w14:textId="77777777" w:rsidR="005903CA" w:rsidRPr="001B475E" w:rsidRDefault="005903CA" w:rsidP="005903CA">
      <w:pPr>
        <w:rPr>
          <w:szCs w:val="24"/>
        </w:rPr>
      </w:pPr>
      <w:r w:rsidRPr="001B475E">
        <w:rPr>
          <w:b/>
          <w:szCs w:val="24"/>
        </w:rPr>
        <w:t xml:space="preserve">Barbara </w:t>
      </w:r>
      <w:proofErr w:type="spellStart"/>
      <w:r w:rsidRPr="001B475E">
        <w:rPr>
          <w:b/>
          <w:szCs w:val="24"/>
        </w:rPr>
        <w:t>Cockerham</w:t>
      </w:r>
      <w:proofErr w:type="spellEnd"/>
      <w:r w:rsidRPr="001B475E">
        <w:rPr>
          <w:szCs w:val="24"/>
        </w:rPr>
        <w:t xml:space="preserve"> – Bookkeeper (504-310-6995) </w:t>
      </w:r>
      <w:hyperlink r:id="rId82" w:history="1">
        <w:r w:rsidRPr="001B475E">
          <w:rPr>
            <w:rStyle w:val="Hyperlink"/>
            <w:i/>
            <w:szCs w:val="24"/>
          </w:rPr>
          <w:t>blcockerham@ccano.org</w:t>
        </w:r>
      </w:hyperlink>
    </w:p>
    <w:p w14:paraId="72F19FD7" w14:textId="77777777" w:rsidR="008124D4" w:rsidRPr="001B475E" w:rsidRDefault="005903CA" w:rsidP="003D193D">
      <w:pPr>
        <w:rPr>
          <w:i/>
          <w:color w:val="0000FF"/>
          <w:szCs w:val="24"/>
          <w:u w:val="single"/>
        </w:rPr>
      </w:pPr>
      <w:r w:rsidRPr="001B475E">
        <w:rPr>
          <w:b/>
          <w:szCs w:val="24"/>
        </w:rPr>
        <w:t>Ruby Mercadel</w:t>
      </w:r>
      <w:r w:rsidRPr="001B475E">
        <w:rPr>
          <w:szCs w:val="24"/>
        </w:rPr>
        <w:t xml:space="preserve"> – Accounting Supervisor (504-310-6994) </w:t>
      </w:r>
      <w:hyperlink r:id="rId83" w:history="1">
        <w:r w:rsidRPr="001B475E">
          <w:rPr>
            <w:rStyle w:val="Hyperlink"/>
            <w:i/>
            <w:szCs w:val="24"/>
          </w:rPr>
          <w:t>rlmercadel@ccano.org</w:t>
        </w:r>
      </w:hyperlink>
    </w:p>
    <w:p w14:paraId="3A8DE907" w14:textId="4E61FC7B" w:rsidR="00E01363" w:rsidRDefault="00E01363" w:rsidP="00070659">
      <w:pPr>
        <w:rPr>
          <w:rStyle w:val="Hyperlink"/>
          <w:szCs w:val="24"/>
          <w:u w:val="none"/>
        </w:rPr>
      </w:pPr>
    </w:p>
    <w:p w14:paraId="201FE54F" w14:textId="43A558E8" w:rsidR="00B31EA5" w:rsidRDefault="00B31EA5" w:rsidP="00070659">
      <w:pPr>
        <w:rPr>
          <w:rStyle w:val="Hyperlink"/>
          <w:szCs w:val="24"/>
          <w:u w:val="none"/>
        </w:rPr>
      </w:pPr>
    </w:p>
    <w:p w14:paraId="39508D6E" w14:textId="77777777" w:rsidR="0015031F" w:rsidRDefault="0015031F" w:rsidP="00070659">
      <w:pPr>
        <w:rPr>
          <w:rStyle w:val="Hyperlink"/>
          <w:szCs w:val="24"/>
          <w:u w:val="none"/>
        </w:rPr>
      </w:pPr>
    </w:p>
    <w:p w14:paraId="7001D6D7" w14:textId="43DD0DAB" w:rsidR="00B31EA5" w:rsidRDefault="00B31EA5" w:rsidP="00070659">
      <w:pPr>
        <w:rPr>
          <w:rStyle w:val="Hyperlink"/>
          <w:szCs w:val="24"/>
          <w:u w:val="none"/>
        </w:rPr>
      </w:pPr>
    </w:p>
    <w:p w14:paraId="12622554" w14:textId="77777777" w:rsidR="00D142EA" w:rsidRPr="00B31EA5" w:rsidRDefault="00D142EA" w:rsidP="00070659">
      <w:pPr>
        <w:rPr>
          <w:rStyle w:val="Hyperlink"/>
          <w:szCs w:val="24"/>
          <w:u w:val="none"/>
        </w:rPr>
      </w:pPr>
    </w:p>
    <w:p w14:paraId="71317700" w14:textId="77777777" w:rsidR="005903CA" w:rsidRPr="001B475E" w:rsidRDefault="00C97866" w:rsidP="003A7F86">
      <w:pPr>
        <w:jc w:val="center"/>
        <w:rPr>
          <w:szCs w:val="24"/>
          <w:u w:val="single"/>
        </w:rPr>
      </w:pPr>
      <w:r>
        <w:rPr>
          <w:b/>
          <w:szCs w:val="24"/>
          <w:u w:val="single"/>
        </w:rPr>
        <w:t>Human Resources and</w:t>
      </w:r>
      <w:r w:rsidR="005903CA" w:rsidRPr="001B475E">
        <w:rPr>
          <w:b/>
          <w:szCs w:val="24"/>
          <w:u w:val="single"/>
        </w:rPr>
        <w:t xml:space="preserve"> Tra</w:t>
      </w:r>
      <w:r>
        <w:rPr>
          <w:b/>
          <w:szCs w:val="24"/>
          <w:u w:val="single"/>
        </w:rPr>
        <w:t>ining Department</w:t>
      </w:r>
    </w:p>
    <w:p w14:paraId="11AF2374" w14:textId="45B85813" w:rsidR="005903CA" w:rsidRPr="001B475E" w:rsidRDefault="005903CA" w:rsidP="005903CA">
      <w:pPr>
        <w:rPr>
          <w:szCs w:val="24"/>
        </w:rPr>
      </w:pPr>
      <w:r w:rsidRPr="001B475E">
        <w:rPr>
          <w:b/>
          <w:szCs w:val="24"/>
        </w:rPr>
        <w:t>Sherrie Audrict</w:t>
      </w:r>
      <w:r w:rsidRPr="001B475E">
        <w:rPr>
          <w:szCs w:val="24"/>
        </w:rPr>
        <w:t xml:space="preserve"> </w:t>
      </w:r>
      <w:r w:rsidR="002133A7" w:rsidRPr="00891C7D">
        <w:rPr>
          <w:b/>
          <w:szCs w:val="24"/>
        </w:rPr>
        <w:t>Brown</w:t>
      </w:r>
      <w:r w:rsidR="002133A7">
        <w:rPr>
          <w:szCs w:val="24"/>
        </w:rPr>
        <w:t xml:space="preserve"> </w:t>
      </w:r>
      <w:r w:rsidRPr="001B475E">
        <w:rPr>
          <w:szCs w:val="24"/>
        </w:rPr>
        <w:t xml:space="preserve">– </w:t>
      </w:r>
      <w:r w:rsidR="00B31EA5">
        <w:rPr>
          <w:szCs w:val="24"/>
        </w:rPr>
        <w:t>HR</w:t>
      </w:r>
      <w:r w:rsidRPr="001B475E">
        <w:rPr>
          <w:szCs w:val="24"/>
        </w:rPr>
        <w:t xml:space="preserve"> Representative (504-310-8768) </w:t>
      </w:r>
      <w:hyperlink r:id="rId84" w:history="1">
        <w:r w:rsidRPr="001B475E">
          <w:rPr>
            <w:rStyle w:val="Hyperlink"/>
            <w:i/>
            <w:szCs w:val="24"/>
          </w:rPr>
          <w:t>saudrict@ccano.org</w:t>
        </w:r>
      </w:hyperlink>
    </w:p>
    <w:p w14:paraId="72BC8ECB" w14:textId="2D742F54" w:rsidR="00891C7D" w:rsidRPr="00891C7D" w:rsidRDefault="00891C7D" w:rsidP="008124D4">
      <w:pPr>
        <w:rPr>
          <w:szCs w:val="24"/>
        </w:rPr>
      </w:pPr>
      <w:r>
        <w:rPr>
          <w:b/>
          <w:szCs w:val="24"/>
        </w:rPr>
        <w:t xml:space="preserve">Theresa Nguyen – </w:t>
      </w:r>
      <w:r w:rsidRPr="00891C7D">
        <w:rPr>
          <w:szCs w:val="24"/>
        </w:rPr>
        <w:t xml:space="preserve">HR Clerk </w:t>
      </w:r>
      <w:r>
        <w:rPr>
          <w:szCs w:val="24"/>
        </w:rPr>
        <w:t xml:space="preserve">(504-310-6973) </w:t>
      </w:r>
      <w:hyperlink r:id="rId85" w:history="1">
        <w:r w:rsidRPr="00891C7D">
          <w:rPr>
            <w:rStyle w:val="Hyperlink"/>
            <w:i/>
            <w:szCs w:val="24"/>
          </w:rPr>
          <w:t>tnguyen@ccano.org</w:t>
        </w:r>
      </w:hyperlink>
      <w:r w:rsidRPr="00891C7D">
        <w:rPr>
          <w:i/>
          <w:szCs w:val="24"/>
        </w:rPr>
        <w:t xml:space="preserve"> </w:t>
      </w:r>
    </w:p>
    <w:p w14:paraId="06EFD4B6" w14:textId="0F3155FD" w:rsidR="008124D4" w:rsidRPr="006D1B85" w:rsidRDefault="00F8240F" w:rsidP="008124D4">
      <w:r>
        <w:rPr>
          <w:b/>
          <w:szCs w:val="24"/>
        </w:rPr>
        <w:t>Pamela Roach</w:t>
      </w:r>
      <w:r w:rsidR="005903CA" w:rsidRPr="001B475E">
        <w:rPr>
          <w:b/>
          <w:szCs w:val="24"/>
        </w:rPr>
        <w:t xml:space="preserve"> – </w:t>
      </w:r>
      <w:r w:rsidR="00B31EA5">
        <w:rPr>
          <w:szCs w:val="24"/>
        </w:rPr>
        <w:t>Director of H</w:t>
      </w:r>
      <w:r w:rsidR="005903CA" w:rsidRPr="001B475E">
        <w:rPr>
          <w:szCs w:val="24"/>
        </w:rPr>
        <w:t xml:space="preserve">R &amp; Training (504-310-6975) </w:t>
      </w:r>
      <w:hyperlink r:id="rId86" w:history="1">
        <w:r w:rsidR="00B31EA5" w:rsidRPr="00B31EA5">
          <w:rPr>
            <w:rStyle w:val="Hyperlink"/>
            <w:i/>
          </w:rPr>
          <w:t>proach@ccano.org</w:t>
        </w:r>
      </w:hyperlink>
      <w:r w:rsidR="00B31EA5" w:rsidRPr="00B31EA5">
        <w:rPr>
          <w:i/>
        </w:rPr>
        <w:t xml:space="preserve"> </w:t>
      </w:r>
      <w:hyperlink r:id="rId87" w:history="1"/>
    </w:p>
    <w:p w14:paraId="39C00D1B" w14:textId="77777777" w:rsidR="002133A7" w:rsidRPr="00B31EA5" w:rsidRDefault="002133A7" w:rsidP="005903CA">
      <w:pPr>
        <w:rPr>
          <w:rStyle w:val="Hyperlink"/>
          <w:i/>
          <w:szCs w:val="24"/>
        </w:rPr>
      </w:pPr>
      <w:r>
        <w:rPr>
          <w:b/>
          <w:szCs w:val="24"/>
        </w:rPr>
        <w:t xml:space="preserve">Bambilyn B. Smith – </w:t>
      </w:r>
      <w:r>
        <w:rPr>
          <w:szCs w:val="24"/>
        </w:rPr>
        <w:t xml:space="preserve">HR Representative/Trainer (504-310-6967) </w:t>
      </w:r>
      <w:hyperlink r:id="rId88" w:history="1">
        <w:r w:rsidRPr="00B31EA5">
          <w:rPr>
            <w:rStyle w:val="Hyperlink"/>
            <w:i/>
            <w:szCs w:val="24"/>
          </w:rPr>
          <w:t>bsmith@ccano.org</w:t>
        </w:r>
      </w:hyperlink>
    </w:p>
    <w:p w14:paraId="17C3871F" w14:textId="3158EBED" w:rsidR="005903CA" w:rsidRPr="001B475E" w:rsidRDefault="005903CA" w:rsidP="005903CA">
      <w:pPr>
        <w:rPr>
          <w:szCs w:val="24"/>
        </w:rPr>
      </w:pPr>
      <w:r w:rsidRPr="001B475E">
        <w:rPr>
          <w:b/>
          <w:szCs w:val="24"/>
        </w:rPr>
        <w:t>Cynthia Watler</w:t>
      </w:r>
      <w:r w:rsidRPr="001B475E">
        <w:rPr>
          <w:szCs w:val="24"/>
        </w:rPr>
        <w:t xml:space="preserve"> – </w:t>
      </w:r>
      <w:r w:rsidR="00B31EA5">
        <w:rPr>
          <w:szCs w:val="24"/>
        </w:rPr>
        <w:t>HR</w:t>
      </w:r>
      <w:r w:rsidRPr="001B475E">
        <w:rPr>
          <w:szCs w:val="24"/>
        </w:rPr>
        <w:t xml:space="preserve"> Representative (504-310-6976) </w:t>
      </w:r>
      <w:hyperlink r:id="rId89" w:history="1">
        <w:r w:rsidRPr="001B475E">
          <w:rPr>
            <w:rStyle w:val="Hyperlink"/>
            <w:i/>
            <w:szCs w:val="24"/>
          </w:rPr>
          <w:t>cwatler@ccano.org</w:t>
        </w:r>
        <w:r w:rsidRPr="001B475E">
          <w:rPr>
            <w:rStyle w:val="Hyperlink"/>
            <w:szCs w:val="24"/>
          </w:rPr>
          <w:t xml:space="preserve"> </w:t>
        </w:r>
      </w:hyperlink>
      <w:r w:rsidRPr="001B475E">
        <w:rPr>
          <w:szCs w:val="24"/>
        </w:rPr>
        <w:t xml:space="preserve"> </w:t>
      </w:r>
    </w:p>
    <w:p w14:paraId="43238096" w14:textId="77777777" w:rsidR="005903CA" w:rsidRDefault="005903CA" w:rsidP="005903CA">
      <w:pPr>
        <w:rPr>
          <w:szCs w:val="24"/>
        </w:rPr>
      </w:pPr>
    </w:p>
    <w:p w14:paraId="2028A52D" w14:textId="77777777" w:rsidR="005903CA" w:rsidRPr="001B475E" w:rsidRDefault="005903CA" w:rsidP="005903CA">
      <w:pPr>
        <w:jc w:val="center"/>
        <w:rPr>
          <w:szCs w:val="24"/>
        </w:rPr>
      </w:pPr>
      <w:r w:rsidRPr="001B475E">
        <w:rPr>
          <w:b/>
          <w:szCs w:val="24"/>
          <w:u w:val="single"/>
        </w:rPr>
        <w:t>Information Technology Department</w:t>
      </w:r>
    </w:p>
    <w:p w14:paraId="5255745B" w14:textId="77777777" w:rsidR="005903CA" w:rsidRPr="001B475E" w:rsidRDefault="005903CA" w:rsidP="005903CA">
      <w:pPr>
        <w:rPr>
          <w:i/>
          <w:color w:val="0000FF"/>
          <w:szCs w:val="24"/>
          <w:u w:val="words"/>
        </w:rPr>
      </w:pPr>
      <w:r w:rsidRPr="001B475E">
        <w:rPr>
          <w:b/>
          <w:szCs w:val="24"/>
        </w:rPr>
        <w:t xml:space="preserve">David Do – </w:t>
      </w:r>
      <w:r w:rsidRPr="001B475E">
        <w:rPr>
          <w:szCs w:val="24"/>
        </w:rPr>
        <w:t xml:space="preserve">Help Desk Technician (504-310-8733) </w:t>
      </w:r>
      <w:hyperlink r:id="rId90" w:history="1">
        <w:r w:rsidRPr="001B475E">
          <w:rPr>
            <w:rStyle w:val="Hyperlink"/>
            <w:i/>
            <w:szCs w:val="24"/>
          </w:rPr>
          <w:t>ddo@ccano.org</w:t>
        </w:r>
      </w:hyperlink>
    </w:p>
    <w:p w14:paraId="335DAC10" w14:textId="77777777" w:rsidR="002133A7" w:rsidRPr="001B475E" w:rsidRDefault="002133A7" w:rsidP="002133A7">
      <w:pPr>
        <w:rPr>
          <w:i/>
          <w:szCs w:val="24"/>
        </w:rPr>
      </w:pPr>
      <w:r w:rsidRPr="001B475E">
        <w:rPr>
          <w:b/>
          <w:szCs w:val="24"/>
        </w:rPr>
        <w:t xml:space="preserve">Briant Manix – </w:t>
      </w:r>
      <w:r w:rsidRPr="001B475E">
        <w:rPr>
          <w:szCs w:val="24"/>
        </w:rPr>
        <w:t xml:space="preserve">Database Developer (504-310-6990) </w:t>
      </w:r>
      <w:hyperlink r:id="rId91" w:history="1">
        <w:r w:rsidRPr="001B475E">
          <w:rPr>
            <w:rStyle w:val="Hyperlink"/>
            <w:i/>
            <w:szCs w:val="24"/>
          </w:rPr>
          <w:t>bmanix@ccano.org</w:t>
        </w:r>
      </w:hyperlink>
    </w:p>
    <w:p w14:paraId="2B9EB5F5" w14:textId="77777777" w:rsidR="005903CA" w:rsidRPr="001B475E" w:rsidRDefault="005903CA" w:rsidP="005903CA">
      <w:pPr>
        <w:rPr>
          <w:szCs w:val="24"/>
        </w:rPr>
      </w:pPr>
      <w:r w:rsidRPr="001B475E">
        <w:rPr>
          <w:b/>
          <w:szCs w:val="24"/>
        </w:rPr>
        <w:t>Aaron Prough</w:t>
      </w:r>
      <w:r w:rsidRPr="001B475E">
        <w:rPr>
          <w:szCs w:val="24"/>
        </w:rPr>
        <w:t xml:space="preserve"> – Systems Administrator (504-310-6991) </w:t>
      </w:r>
      <w:hyperlink r:id="rId92" w:history="1">
        <w:r w:rsidRPr="001B475E">
          <w:rPr>
            <w:rStyle w:val="Hyperlink"/>
            <w:i/>
            <w:szCs w:val="24"/>
          </w:rPr>
          <w:t>aprough@ccano.org</w:t>
        </w:r>
      </w:hyperlink>
    </w:p>
    <w:p w14:paraId="02B7512C" w14:textId="77777777" w:rsidR="005903CA" w:rsidRPr="001B475E" w:rsidRDefault="005903CA" w:rsidP="005903CA">
      <w:pPr>
        <w:jc w:val="left"/>
        <w:rPr>
          <w:szCs w:val="24"/>
        </w:rPr>
      </w:pPr>
      <w:r w:rsidRPr="001B475E">
        <w:rPr>
          <w:b/>
          <w:szCs w:val="24"/>
        </w:rPr>
        <w:t xml:space="preserve">Terry </w:t>
      </w:r>
      <w:proofErr w:type="spellStart"/>
      <w:r w:rsidRPr="001B475E">
        <w:rPr>
          <w:b/>
          <w:szCs w:val="24"/>
        </w:rPr>
        <w:t>Zlatnicky</w:t>
      </w:r>
      <w:proofErr w:type="spellEnd"/>
      <w:r w:rsidRPr="001B475E">
        <w:rPr>
          <w:szCs w:val="24"/>
        </w:rPr>
        <w:t xml:space="preserve"> – Director of Information Technology (504-310-8742) </w:t>
      </w:r>
      <w:hyperlink r:id="rId93" w:history="1">
        <w:r w:rsidRPr="001B475E">
          <w:rPr>
            <w:rStyle w:val="Hyperlink"/>
            <w:i/>
            <w:szCs w:val="24"/>
          </w:rPr>
          <w:t>tzlatnicky@ccano.org</w:t>
        </w:r>
      </w:hyperlink>
    </w:p>
    <w:p w14:paraId="4DB1BE4E" w14:textId="77777777" w:rsidR="005903CA" w:rsidRPr="001B475E" w:rsidRDefault="005903CA" w:rsidP="005903CA">
      <w:pPr>
        <w:rPr>
          <w:i/>
          <w:szCs w:val="24"/>
        </w:rPr>
      </w:pPr>
      <w:r w:rsidRPr="001B475E">
        <w:rPr>
          <w:b/>
          <w:szCs w:val="24"/>
        </w:rPr>
        <w:t>Computer Help Desk</w:t>
      </w:r>
      <w:r w:rsidRPr="001B475E">
        <w:rPr>
          <w:szCs w:val="24"/>
        </w:rPr>
        <w:t xml:space="preserve"> (504-310-8733) </w:t>
      </w:r>
      <w:hyperlink r:id="rId94" w:tooltip="mailto:CCANOIT@archdiocese-no.org" w:history="1">
        <w:r w:rsidRPr="001B475E">
          <w:rPr>
            <w:rStyle w:val="Hyperlink"/>
            <w:i/>
            <w:szCs w:val="24"/>
          </w:rPr>
          <w:t>CCANOIT@ccano.org</w:t>
        </w:r>
      </w:hyperlink>
    </w:p>
    <w:p w14:paraId="36DE8E74" w14:textId="77777777" w:rsidR="005903CA" w:rsidRPr="001B475E" w:rsidRDefault="005903CA" w:rsidP="005903CA">
      <w:pPr>
        <w:rPr>
          <w:szCs w:val="24"/>
        </w:rPr>
      </w:pPr>
    </w:p>
    <w:p w14:paraId="130BDA00" w14:textId="77777777" w:rsidR="005903CA" w:rsidRPr="001B475E" w:rsidRDefault="005903CA" w:rsidP="005903CA">
      <w:pPr>
        <w:jc w:val="center"/>
        <w:rPr>
          <w:b/>
          <w:szCs w:val="24"/>
          <w:u w:val="single"/>
        </w:rPr>
      </w:pPr>
      <w:r w:rsidRPr="001B475E">
        <w:rPr>
          <w:b/>
          <w:szCs w:val="24"/>
          <w:u w:val="single"/>
        </w:rPr>
        <w:t>Office of Institutional Advancement</w:t>
      </w:r>
    </w:p>
    <w:p w14:paraId="48B6EE04" w14:textId="5E2349F5" w:rsidR="00950AA8" w:rsidRPr="00B31EA5" w:rsidRDefault="00E21890" w:rsidP="00950AA8">
      <w:pPr>
        <w:rPr>
          <w:i/>
          <w:szCs w:val="24"/>
        </w:rPr>
      </w:pPr>
      <w:r w:rsidRPr="001B475E">
        <w:rPr>
          <w:b/>
          <w:szCs w:val="24"/>
        </w:rPr>
        <w:t xml:space="preserve">Lauren Combel </w:t>
      </w:r>
      <w:r w:rsidRPr="001B475E">
        <w:rPr>
          <w:szCs w:val="24"/>
        </w:rPr>
        <w:t xml:space="preserve">– </w:t>
      </w:r>
      <w:r w:rsidR="00B31EA5" w:rsidRPr="001B475E">
        <w:rPr>
          <w:szCs w:val="24"/>
        </w:rPr>
        <w:t xml:space="preserve">Communications Manager </w:t>
      </w:r>
      <w:r w:rsidRPr="001B475E">
        <w:rPr>
          <w:szCs w:val="24"/>
        </w:rPr>
        <w:t>(</w:t>
      </w:r>
      <w:r w:rsidR="00950AA8" w:rsidRPr="001B475E">
        <w:rPr>
          <w:szCs w:val="24"/>
        </w:rPr>
        <w:t>504-227-3406</w:t>
      </w:r>
      <w:r w:rsidR="003D193D" w:rsidRPr="001B475E">
        <w:rPr>
          <w:szCs w:val="24"/>
        </w:rPr>
        <w:t xml:space="preserve">) </w:t>
      </w:r>
      <w:hyperlink r:id="rId95" w:history="1">
        <w:r w:rsidR="00950AA8" w:rsidRPr="00B31EA5">
          <w:rPr>
            <w:rStyle w:val="Hyperlink"/>
            <w:i/>
            <w:szCs w:val="24"/>
          </w:rPr>
          <w:t>lcombel@ccano.org</w:t>
        </w:r>
      </w:hyperlink>
    </w:p>
    <w:p w14:paraId="64031189" w14:textId="7CDBE54E" w:rsidR="005903CA" w:rsidRDefault="005903CA" w:rsidP="005903CA">
      <w:pPr>
        <w:rPr>
          <w:rStyle w:val="Hyperlink"/>
          <w:bCs/>
          <w:i/>
          <w:szCs w:val="24"/>
        </w:rPr>
      </w:pPr>
      <w:r w:rsidRPr="001B475E">
        <w:rPr>
          <w:b/>
          <w:bCs/>
          <w:szCs w:val="24"/>
        </w:rPr>
        <w:t xml:space="preserve">Katie Truxillo </w:t>
      </w:r>
      <w:r w:rsidRPr="001B475E">
        <w:rPr>
          <w:bCs/>
          <w:szCs w:val="24"/>
        </w:rPr>
        <w:t xml:space="preserve">– Campaign Manager (504-592-5690) </w:t>
      </w:r>
      <w:hyperlink r:id="rId96" w:history="1">
        <w:r w:rsidRPr="001B475E">
          <w:rPr>
            <w:rStyle w:val="Hyperlink"/>
            <w:bCs/>
            <w:i/>
            <w:szCs w:val="24"/>
          </w:rPr>
          <w:t>ktruxillo@ccano.org</w:t>
        </w:r>
      </w:hyperlink>
    </w:p>
    <w:p w14:paraId="4C7F42B2" w14:textId="49C6744E" w:rsidR="009023B0" w:rsidRPr="005730D5" w:rsidRDefault="009023B0" w:rsidP="009023B0">
      <w:pPr>
        <w:rPr>
          <w:szCs w:val="24"/>
        </w:rPr>
      </w:pPr>
      <w:r w:rsidRPr="001B475E">
        <w:rPr>
          <w:b/>
          <w:szCs w:val="24"/>
        </w:rPr>
        <w:t>Beverly Wilson</w:t>
      </w:r>
      <w:r w:rsidRPr="001B475E">
        <w:rPr>
          <w:szCs w:val="24"/>
        </w:rPr>
        <w:t xml:space="preserve"> – </w:t>
      </w:r>
      <w:r>
        <w:rPr>
          <w:szCs w:val="24"/>
        </w:rPr>
        <w:t>Advancement Services Manager</w:t>
      </w:r>
      <w:r w:rsidRPr="001B475E">
        <w:rPr>
          <w:szCs w:val="24"/>
        </w:rPr>
        <w:t xml:space="preserve"> (504-310-6988) </w:t>
      </w:r>
      <w:hyperlink r:id="rId97" w:history="1">
        <w:r w:rsidRPr="001B475E">
          <w:rPr>
            <w:rStyle w:val="Hyperlink"/>
            <w:i/>
            <w:szCs w:val="24"/>
          </w:rPr>
          <w:t>bjwilson@ccano.org</w:t>
        </w:r>
      </w:hyperlink>
    </w:p>
    <w:p w14:paraId="1AF8CCB6" w14:textId="77777777" w:rsidR="009023B0" w:rsidRPr="001B475E" w:rsidRDefault="009023B0" w:rsidP="005903CA">
      <w:pPr>
        <w:rPr>
          <w:bCs/>
          <w:i/>
          <w:szCs w:val="24"/>
        </w:rPr>
      </w:pPr>
    </w:p>
    <w:p w14:paraId="2BCB612D" w14:textId="4054A90F" w:rsidR="002E4DD6" w:rsidRPr="00B31EA5" w:rsidRDefault="002E4DD6" w:rsidP="002E4DD6">
      <w:pPr>
        <w:rPr>
          <w:b/>
          <w:bCs/>
          <w:szCs w:val="24"/>
        </w:rPr>
      </w:pPr>
    </w:p>
    <w:p w14:paraId="64C4AB4E" w14:textId="77777777" w:rsidR="00DF7D18" w:rsidRPr="001B475E" w:rsidRDefault="00DF7D18" w:rsidP="00070659">
      <w:pPr>
        <w:rPr>
          <w:szCs w:val="24"/>
        </w:rPr>
      </w:pPr>
    </w:p>
    <w:p w14:paraId="67ECB6CF" w14:textId="77777777" w:rsidR="005903CA" w:rsidRPr="001B475E" w:rsidRDefault="005903CA" w:rsidP="005903CA">
      <w:pPr>
        <w:jc w:val="center"/>
        <w:rPr>
          <w:b/>
          <w:szCs w:val="24"/>
          <w:u w:val="single"/>
        </w:rPr>
      </w:pPr>
      <w:r w:rsidRPr="001B475E">
        <w:rPr>
          <w:b/>
          <w:szCs w:val="24"/>
          <w:u w:val="single"/>
        </w:rPr>
        <w:t>Planning and Evaluation Department</w:t>
      </w:r>
    </w:p>
    <w:p w14:paraId="272DE24F" w14:textId="0433AF7A" w:rsidR="0074208B" w:rsidRDefault="00173460" w:rsidP="005903CA">
      <w:pPr>
        <w:rPr>
          <w:szCs w:val="24"/>
        </w:rPr>
      </w:pPr>
      <w:r w:rsidRPr="001B475E">
        <w:rPr>
          <w:b/>
          <w:szCs w:val="24"/>
        </w:rPr>
        <w:t xml:space="preserve">Kevin Carlson </w:t>
      </w:r>
      <w:r w:rsidR="0074208B" w:rsidRPr="001B475E">
        <w:rPr>
          <w:b/>
          <w:szCs w:val="24"/>
        </w:rPr>
        <w:t>–</w:t>
      </w:r>
      <w:r w:rsidRPr="001B475E">
        <w:rPr>
          <w:b/>
          <w:szCs w:val="24"/>
        </w:rPr>
        <w:t xml:space="preserve"> </w:t>
      </w:r>
      <w:r w:rsidR="0074208B" w:rsidRPr="001B475E">
        <w:rPr>
          <w:szCs w:val="24"/>
        </w:rPr>
        <w:t>Director of Planning and Evaluation (504-</w:t>
      </w:r>
      <w:r w:rsidR="004504F4" w:rsidRPr="001B475E">
        <w:rPr>
          <w:szCs w:val="24"/>
        </w:rPr>
        <w:t>861-6351)</w:t>
      </w:r>
      <w:r w:rsidR="00E01363" w:rsidRPr="001B475E">
        <w:rPr>
          <w:szCs w:val="24"/>
        </w:rPr>
        <w:t xml:space="preserve"> </w:t>
      </w:r>
      <w:hyperlink r:id="rId98" w:history="1">
        <w:r w:rsidR="00E01363" w:rsidRPr="00B31EA5">
          <w:rPr>
            <w:rStyle w:val="Hyperlink"/>
            <w:i/>
            <w:szCs w:val="24"/>
          </w:rPr>
          <w:t>kcarlson@ccano.org</w:t>
        </w:r>
      </w:hyperlink>
      <w:r w:rsidR="00E01363" w:rsidRPr="001B475E">
        <w:rPr>
          <w:szCs w:val="24"/>
        </w:rPr>
        <w:t xml:space="preserve"> </w:t>
      </w:r>
    </w:p>
    <w:p w14:paraId="4DDF826F" w14:textId="7D67E58E" w:rsidR="009023B0" w:rsidRPr="001B475E" w:rsidRDefault="009023B0" w:rsidP="005903CA">
      <w:pPr>
        <w:rPr>
          <w:b/>
          <w:szCs w:val="24"/>
        </w:rPr>
      </w:pPr>
      <w:proofErr w:type="spellStart"/>
      <w:r w:rsidRPr="009023B0">
        <w:rPr>
          <w:b/>
          <w:szCs w:val="24"/>
        </w:rPr>
        <w:t>Khyati</w:t>
      </w:r>
      <w:proofErr w:type="spellEnd"/>
      <w:r w:rsidRPr="009023B0">
        <w:rPr>
          <w:b/>
          <w:szCs w:val="24"/>
        </w:rPr>
        <w:t xml:space="preserve"> Patel-</w:t>
      </w:r>
      <w:r w:rsidRPr="009023B0">
        <w:rPr>
          <w:szCs w:val="24"/>
        </w:rPr>
        <w:t>Data Base Manager</w:t>
      </w:r>
      <w:r>
        <w:rPr>
          <w:szCs w:val="24"/>
        </w:rPr>
        <w:t xml:space="preserve"> (504-310-8767) </w:t>
      </w:r>
      <w:hyperlink r:id="rId99" w:history="1">
        <w:r w:rsidRPr="009023B0">
          <w:rPr>
            <w:rStyle w:val="Hyperlink"/>
            <w:i/>
            <w:szCs w:val="24"/>
          </w:rPr>
          <w:t>kpatel@ccano.org</w:t>
        </w:r>
      </w:hyperlink>
    </w:p>
    <w:p w14:paraId="5B178476" w14:textId="77777777" w:rsidR="005903CA" w:rsidRPr="001B475E" w:rsidRDefault="005903CA" w:rsidP="005903CA">
      <w:pPr>
        <w:rPr>
          <w:b/>
          <w:szCs w:val="24"/>
          <w:u w:val="single"/>
        </w:rPr>
      </w:pPr>
    </w:p>
    <w:p w14:paraId="30419A87" w14:textId="77777777" w:rsidR="005903CA" w:rsidRPr="001B475E" w:rsidRDefault="005903CA" w:rsidP="005903CA">
      <w:pPr>
        <w:jc w:val="center"/>
        <w:rPr>
          <w:szCs w:val="24"/>
          <w:u w:val="single"/>
        </w:rPr>
      </w:pPr>
      <w:r w:rsidRPr="001B475E">
        <w:rPr>
          <w:b/>
          <w:szCs w:val="24"/>
          <w:u w:val="single"/>
        </w:rPr>
        <w:t>Volunteer Department</w:t>
      </w:r>
    </w:p>
    <w:p w14:paraId="17D4B879" w14:textId="39B1772C" w:rsidR="005903CA" w:rsidRPr="002D07DC" w:rsidRDefault="00D142EA" w:rsidP="005903CA">
      <w:pPr>
        <w:tabs>
          <w:tab w:val="left" w:pos="-2070"/>
        </w:tabs>
        <w:rPr>
          <w:i/>
          <w:color w:val="0000FF"/>
          <w:szCs w:val="24"/>
          <w:u w:val="single"/>
        </w:rPr>
      </w:pPr>
      <w:r>
        <w:rPr>
          <w:b/>
          <w:szCs w:val="24"/>
        </w:rPr>
        <w:t xml:space="preserve">Cynthia “Cindy” Self </w:t>
      </w:r>
      <w:r w:rsidR="005903CA" w:rsidRPr="001B475E">
        <w:rPr>
          <w:szCs w:val="24"/>
        </w:rPr>
        <w:t>– Dire</w:t>
      </w:r>
      <w:r w:rsidR="00AE14A6">
        <w:rPr>
          <w:szCs w:val="24"/>
        </w:rPr>
        <w:t>ctor of Volunteers (504-310-6962</w:t>
      </w:r>
      <w:bookmarkStart w:id="1" w:name="_GoBack"/>
      <w:bookmarkEnd w:id="1"/>
      <w:r w:rsidR="005903CA" w:rsidRPr="001B475E">
        <w:rPr>
          <w:szCs w:val="24"/>
        </w:rPr>
        <w:t xml:space="preserve">) </w:t>
      </w:r>
      <w:hyperlink r:id="rId100" w:history="1">
        <w:r w:rsidR="002D07DC" w:rsidRPr="00D802A1">
          <w:rPr>
            <w:rStyle w:val="Hyperlink"/>
            <w:i/>
            <w:szCs w:val="24"/>
          </w:rPr>
          <w:t>cself@ccano.org</w:t>
        </w:r>
      </w:hyperlink>
    </w:p>
    <w:p w14:paraId="56B5C3D6" w14:textId="77777777" w:rsidR="005903CA" w:rsidRPr="001B475E" w:rsidRDefault="005903CA" w:rsidP="005903CA">
      <w:pPr>
        <w:tabs>
          <w:tab w:val="left" w:pos="-2070"/>
        </w:tabs>
        <w:rPr>
          <w:i/>
          <w:color w:val="0000FF"/>
          <w:szCs w:val="24"/>
          <w:u w:val="single"/>
        </w:rPr>
      </w:pPr>
    </w:p>
    <w:p w14:paraId="1626C655" w14:textId="77777777" w:rsidR="005903CA" w:rsidRPr="001B475E" w:rsidRDefault="005903CA" w:rsidP="005903CA">
      <w:pPr>
        <w:tabs>
          <w:tab w:val="left" w:pos="-2070"/>
        </w:tabs>
        <w:rPr>
          <w:szCs w:val="24"/>
        </w:rPr>
      </w:pPr>
    </w:p>
    <w:p w14:paraId="68935955" w14:textId="77777777" w:rsidR="005903CA" w:rsidRPr="001B475E" w:rsidRDefault="005903CA" w:rsidP="005903CA">
      <w:pPr>
        <w:rPr>
          <w:szCs w:val="24"/>
        </w:rPr>
      </w:pPr>
    </w:p>
    <w:p w14:paraId="77D70364" w14:textId="3B930D0A" w:rsidR="005903CA" w:rsidRPr="001B475E" w:rsidRDefault="005903CA" w:rsidP="005903CA">
      <w:pPr>
        <w:rPr>
          <w:szCs w:val="24"/>
        </w:rPr>
      </w:pPr>
    </w:p>
    <w:p w14:paraId="0EAA1AA7" w14:textId="77777777" w:rsidR="0051791D" w:rsidRPr="001B475E" w:rsidRDefault="0051791D" w:rsidP="005903CA">
      <w:pPr>
        <w:rPr>
          <w:szCs w:val="24"/>
        </w:rPr>
      </w:pPr>
    </w:p>
    <w:sectPr w:rsidR="0051791D" w:rsidRPr="001B475E" w:rsidSect="000A5363">
      <w:headerReference w:type="even" r:id="rId101"/>
      <w:headerReference w:type="default" r:id="rId102"/>
      <w:footerReference w:type="default" r:id="rId103"/>
      <w:headerReference w:type="first" r:id="rId104"/>
      <w:type w:val="continuous"/>
      <w:pgSz w:w="12240" w:h="15840" w:code="1"/>
      <w:pgMar w:top="432" w:right="720" w:bottom="432" w:left="72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94FE570" w14:textId="77777777" w:rsidR="001A7E53" w:rsidRDefault="001A7E53" w:rsidP="00A92821">
      <w:r>
        <w:separator/>
      </w:r>
    </w:p>
  </w:endnote>
  <w:endnote w:type="continuationSeparator" w:id="0">
    <w:p w14:paraId="1DFF7EC8" w14:textId="77777777" w:rsidR="001A7E53" w:rsidRDefault="001A7E53" w:rsidP="00A92821">
      <w:r>
        <w:continuationSeparator/>
      </w:r>
    </w:p>
  </w:endnote>
  <w:endnote w:type="continuationNotice" w:id="1">
    <w:p w14:paraId="031B6197" w14:textId="77777777" w:rsidR="001A7E53" w:rsidRDefault="001A7E5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Monotype Sorts">
    <w:altName w:val="ZapfDingbats"/>
    <w:panose1 w:val="00000000000000000000"/>
    <w:charset w:val="02"/>
    <w:family w:val="auto"/>
    <w:notTrueType/>
    <w:pitch w:val="variable"/>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Myriad Pro">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918CE4" w14:textId="77777777" w:rsidR="006B346C" w:rsidRDefault="006B346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9F150A" w14:textId="77777777" w:rsidR="006B346C" w:rsidRDefault="006B346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12E9B9" w14:textId="77777777" w:rsidR="006B346C" w:rsidRDefault="006B346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6EB2CF" w14:textId="7B371B9B" w:rsidR="006B346C" w:rsidRDefault="006B346C">
    <w:pPr>
      <w:pStyle w:val="Footer"/>
      <w:jc w:val="center"/>
    </w:pPr>
    <w:r>
      <w:t xml:space="preserve">Page </w:t>
    </w:r>
    <w:r>
      <w:rPr>
        <w:rStyle w:val="PageNumber"/>
      </w:rPr>
      <w:fldChar w:fldCharType="begin"/>
    </w:r>
    <w:r>
      <w:rPr>
        <w:rStyle w:val="PageNumber"/>
      </w:rPr>
      <w:instrText xml:space="preserve"> PAGE </w:instrText>
    </w:r>
    <w:r>
      <w:rPr>
        <w:rStyle w:val="PageNumber"/>
      </w:rPr>
      <w:fldChar w:fldCharType="separate"/>
    </w:r>
    <w:r w:rsidR="00AE14A6">
      <w:rPr>
        <w:rStyle w:val="PageNumber"/>
        <w:noProof/>
      </w:rPr>
      <w:t>13</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99FD430" w14:textId="77777777" w:rsidR="001A7E53" w:rsidRDefault="001A7E53" w:rsidP="00A92821">
      <w:r>
        <w:separator/>
      </w:r>
    </w:p>
  </w:footnote>
  <w:footnote w:type="continuationSeparator" w:id="0">
    <w:p w14:paraId="19C5B1B5" w14:textId="77777777" w:rsidR="001A7E53" w:rsidRDefault="001A7E53" w:rsidP="00A92821">
      <w:r>
        <w:continuationSeparator/>
      </w:r>
    </w:p>
  </w:footnote>
  <w:footnote w:type="continuationNotice" w:id="1">
    <w:p w14:paraId="24593FDA" w14:textId="77777777" w:rsidR="001A7E53" w:rsidRDefault="001A7E53"/>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CFBCC1" w14:textId="77777777" w:rsidR="006B346C" w:rsidRDefault="006B346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D0004F" w14:textId="77777777" w:rsidR="006B346C" w:rsidRDefault="006B346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D34D94" w14:textId="77777777" w:rsidR="006B346C" w:rsidRDefault="006B346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7B47FE" w14:textId="77777777" w:rsidR="006B346C" w:rsidRDefault="006B346C">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0C3C06" w14:textId="77777777" w:rsidR="006B346C" w:rsidRDefault="006B346C">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EDF304" w14:textId="77777777" w:rsidR="006B346C" w:rsidRDefault="006B346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957EADC2"/>
    <w:lvl w:ilvl="0">
      <w:numFmt w:val="decimal"/>
      <w:lvlText w:val="*"/>
      <w:lvlJc w:val="left"/>
      <w:rPr>
        <w:rFonts w:cs="Times New Roman"/>
      </w:rPr>
    </w:lvl>
  </w:abstractNum>
  <w:abstractNum w:abstractNumId="1" w15:restartNumberingAfterBreak="0">
    <w:nsid w:val="19BE5294"/>
    <w:multiLevelType w:val="hybridMultilevel"/>
    <w:tmpl w:val="66D2E834"/>
    <w:lvl w:ilvl="0" w:tplc="FFFFFFFF">
      <w:start w:val="1"/>
      <w:numFmt w:val="bullet"/>
      <w:lvlText w:val=""/>
      <w:lvlJc w:val="left"/>
      <w:pPr>
        <w:tabs>
          <w:tab w:val="num" w:pos="360"/>
        </w:tabs>
        <w:ind w:left="360" w:hanging="360"/>
      </w:pPr>
      <w:rPr>
        <w:rFonts w:ascii="Monotype Sorts" w:hAnsi="Monotype Sorts"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A68498F"/>
    <w:multiLevelType w:val="hybridMultilevel"/>
    <w:tmpl w:val="754C813C"/>
    <w:lvl w:ilvl="0" w:tplc="FFFFFFFF">
      <w:start w:val="1"/>
      <w:numFmt w:val="bullet"/>
      <w:lvlText w:val=""/>
      <w:lvlJc w:val="left"/>
      <w:pPr>
        <w:tabs>
          <w:tab w:val="num" w:pos="720"/>
        </w:tabs>
        <w:ind w:left="720" w:hanging="360"/>
      </w:pPr>
      <w:rPr>
        <w:rFonts w:ascii="Wingdings" w:hAnsi="Wingdings" w:hint="default"/>
      </w:rPr>
    </w:lvl>
    <w:lvl w:ilvl="1" w:tplc="FFFFFFFF" w:tentative="1">
      <w:start w:val="1"/>
      <w:numFmt w:val="bullet"/>
      <w:lvlText w:val="o"/>
      <w:lvlJc w:val="left"/>
      <w:pPr>
        <w:tabs>
          <w:tab w:val="num" w:pos="1800"/>
        </w:tabs>
        <w:ind w:left="1800" w:hanging="360"/>
      </w:pPr>
      <w:rPr>
        <w:rFonts w:ascii="Courier New" w:hAnsi="Courier New" w:hint="default"/>
      </w:rPr>
    </w:lvl>
    <w:lvl w:ilvl="2" w:tplc="FFFFFFFF" w:tentative="1">
      <w:start w:val="1"/>
      <w:numFmt w:val="bullet"/>
      <w:lvlText w:val=""/>
      <w:lvlJc w:val="left"/>
      <w:pPr>
        <w:tabs>
          <w:tab w:val="num" w:pos="2520"/>
        </w:tabs>
        <w:ind w:left="2520" w:hanging="360"/>
      </w:pPr>
      <w:rPr>
        <w:rFonts w:ascii="Wingdings" w:hAnsi="Wingdings" w:hint="default"/>
      </w:rPr>
    </w:lvl>
    <w:lvl w:ilvl="3" w:tplc="FFFFFFFF" w:tentative="1">
      <w:start w:val="1"/>
      <w:numFmt w:val="bullet"/>
      <w:lvlText w:val=""/>
      <w:lvlJc w:val="left"/>
      <w:pPr>
        <w:tabs>
          <w:tab w:val="num" w:pos="3240"/>
        </w:tabs>
        <w:ind w:left="3240" w:hanging="360"/>
      </w:pPr>
      <w:rPr>
        <w:rFonts w:ascii="Symbol" w:hAnsi="Symbol" w:hint="default"/>
      </w:rPr>
    </w:lvl>
    <w:lvl w:ilvl="4" w:tplc="FFFFFFFF" w:tentative="1">
      <w:start w:val="1"/>
      <w:numFmt w:val="bullet"/>
      <w:lvlText w:val="o"/>
      <w:lvlJc w:val="left"/>
      <w:pPr>
        <w:tabs>
          <w:tab w:val="num" w:pos="3960"/>
        </w:tabs>
        <w:ind w:left="3960" w:hanging="360"/>
      </w:pPr>
      <w:rPr>
        <w:rFonts w:ascii="Courier New" w:hAnsi="Courier New" w:hint="default"/>
      </w:rPr>
    </w:lvl>
    <w:lvl w:ilvl="5" w:tplc="FFFFFFFF" w:tentative="1">
      <w:start w:val="1"/>
      <w:numFmt w:val="bullet"/>
      <w:lvlText w:val=""/>
      <w:lvlJc w:val="left"/>
      <w:pPr>
        <w:tabs>
          <w:tab w:val="num" w:pos="4680"/>
        </w:tabs>
        <w:ind w:left="4680" w:hanging="360"/>
      </w:pPr>
      <w:rPr>
        <w:rFonts w:ascii="Wingdings" w:hAnsi="Wingdings" w:hint="default"/>
      </w:rPr>
    </w:lvl>
    <w:lvl w:ilvl="6" w:tplc="FFFFFFFF" w:tentative="1">
      <w:start w:val="1"/>
      <w:numFmt w:val="bullet"/>
      <w:lvlText w:val=""/>
      <w:lvlJc w:val="left"/>
      <w:pPr>
        <w:tabs>
          <w:tab w:val="num" w:pos="5400"/>
        </w:tabs>
        <w:ind w:left="5400" w:hanging="360"/>
      </w:pPr>
      <w:rPr>
        <w:rFonts w:ascii="Symbol" w:hAnsi="Symbol" w:hint="default"/>
      </w:rPr>
    </w:lvl>
    <w:lvl w:ilvl="7" w:tplc="FFFFFFFF" w:tentative="1">
      <w:start w:val="1"/>
      <w:numFmt w:val="bullet"/>
      <w:lvlText w:val="o"/>
      <w:lvlJc w:val="left"/>
      <w:pPr>
        <w:tabs>
          <w:tab w:val="num" w:pos="6120"/>
        </w:tabs>
        <w:ind w:left="6120" w:hanging="360"/>
      </w:pPr>
      <w:rPr>
        <w:rFonts w:ascii="Courier New" w:hAnsi="Courier New" w:hint="default"/>
      </w:rPr>
    </w:lvl>
    <w:lvl w:ilvl="8" w:tplc="FFFFFFFF" w:tentative="1">
      <w:start w:val="1"/>
      <w:numFmt w:val="bullet"/>
      <w:lvlText w:val=""/>
      <w:lvlJc w:val="left"/>
      <w:pPr>
        <w:tabs>
          <w:tab w:val="num" w:pos="6840"/>
        </w:tabs>
        <w:ind w:left="6840" w:hanging="360"/>
      </w:pPr>
      <w:rPr>
        <w:rFonts w:ascii="Wingdings" w:hAnsi="Wingdings" w:hint="default"/>
      </w:rPr>
    </w:lvl>
  </w:abstractNum>
  <w:abstractNum w:abstractNumId="3" w15:restartNumberingAfterBreak="0">
    <w:nsid w:val="1CB73E0E"/>
    <w:multiLevelType w:val="multilevel"/>
    <w:tmpl w:val="BB2CF7BE"/>
    <w:lvl w:ilvl="0">
      <w:start w:val="504"/>
      <w:numFmt w:val="decimal"/>
      <w:lvlText w:val="(%1-"/>
      <w:lvlJc w:val="left"/>
      <w:pPr>
        <w:tabs>
          <w:tab w:val="num" w:pos="1485"/>
        </w:tabs>
        <w:ind w:left="1485" w:hanging="1485"/>
      </w:pPr>
      <w:rPr>
        <w:rFonts w:cs="Times New Roman" w:hint="default"/>
      </w:rPr>
    </w:lvl>
    <w:lvl w:ilvl="1">
      <w:start w:val="734"/>
      <w:numFmt w:val="decimal"/>
      <w:lvlText w:val="(%1-%2-"/>
      <w:lvlJc w:val="left"/>
      <w:pPr>
        <w:tabs>
          <w:tab w:val="num" w:pos="1657"/>
        </w:tabs>
        <w:ind w:left="1657" w:hanging="1485"/>
      </w:pPr>
      <w:rPr>
        <w:rFonts w:cs="Times New Roman" w:hint="default"/>
      </w:rPr>
    </w:lvl>
    <w:lvl w:ilvl="2">
      <w:start w:val="1322"/>
      <w:numFmt w:val="decimal"/>
      <w:lvlText w:val="(%1-%2-%3)"/>
      <w:lvlJc w:val="left"/>
      <w:pPr>
        <w:tabs>
          <w:tab w:val="num" w:pos="1829"/>
        </w:tabs>
        <w:ind w:left="1829" w:hanging="1485"/>
      </w:pPr>
      <w:rPr>
        <w:rFonts w:cs="Times New Roman" w:hint="default"/>
        <w:i w:val="0"/>
      </w:rPr>
    </w:lvl>
    <w:lvl w:ilvl="3">
      <w:start w:val="1"/>
      <w:numFmt w:val="decimal"/>
      <w:lvlText w:val="(%1-%2-%3)%4."/>
      <w:lvlJc w:val="left"/>
      <w:pPr>
        <w:tabs>
          <w:tab w:val="num" w:pos="2001"/>
        </w:tabs>
        <w:ind w:left="2001" w:hanging="1485"/>
      </w:pPr>
      <w:rPr>
        <w:rFonts w:cs="Times New Roman" w:hint="default"/>
      </w:rPr>
    </w:lvl>
    <w:lvl w:ilvl="4">
      <w:start w:val="1"/>
      <w:numFmt w:val="decimal"/>
      <w:lvlText w:val="(%1-%2-%3)%4.%5."/>
      <w:lvlJc w:val="left"/>
      <w:pPr>
        <w:tabs>
          <w:tab w:val="num" w:pos="2173"/>
        </w:tabs>
        <w:ind w:left="2173" w:hanging="1485"/>
      </w:pPr>
      <w:rPr>
        <w:rFonts w:cs="Times New Roman" w:hint="default"/>
      </w:rPr>
    </w:lvl>
    <w:lvl w:ilvl="5">
      <w:start w:val="1"/>
      <w:numFmt w:val="decimal"/>
      <w:lvlText w:val="(%1-%2-%3)%4.%5.%6."/>
      <w:lvlJc w:val="left"/>
      <w:pPr>
        <w:tabs>
          <w:tab w:val="num" w:pos="2345"/>
        </w:tabs>
        <w:ind w:left="2345" w:hanging="1485"/>
      </w:pPr>
      <w:rPr>
        <w:rFonts w:cs="Times New Roman" w:hint="default"/>
      </w:rPr>
    </w:lvl>
    <w:lvl w:ilvl="6">
      <w:start w:val="1"/>
      <w:numFmt w:val="decimal"/>
      <w:lvlText w:val="(%1-%2-%3)%4.%5.%6.%7."/>
      <w:lvlJc w:val="left"/>
      <w:pPr>
        <w:tabs>
          <w:tab w:val="num" w:pos="2517"/>
        </w:tabs>
        <w:ind w:left="2517" w:hanging="1485"/>
      </w:pPr>
      <w:rPr>
        <w:rFonts w:cs="Times New Roman" w:hint="default"/>
      </w:rPr>
    </w:lvl>
    <w:lvl w:ilvl="7">
      <w:start w:val="1"/>
      <w:numFmt w:val="decimal"/>
      <w:lvlText w:val="(%1-%2-%3)%4.%5.%6.%7.%8."/>
      <w:lvlJc w:val="left"/>
      <w:pPr>
        <w:tabs>
          <w:tab w:val="num" w:pos="3004"/>
        </w:tabs>
        <w:ind w:left="3004" w:hanging="1800"/>
      </w:pPr>
      <w:rPr>
        <w:rFonts w:cs="Times New Roman" w:hint="default"/>
      </w:rPr>
    </w:lvl>
    <w:lvl w:ilvl="8">
      <w:start w:val="1"/>
      <w:numFmt w:val="decimal"/>
      <w:lvlText w:val="(%1-%2-%3)%4.%5.%6.%7.%8.%9."/>
      <w:lvlJc w:val="left"/>
      <w:pPr>
        <w:tabs>
          <w:tab w:val="num" w:pos="3176"/>
        </w:tabs>
        <w:ind w:left="3176" w:hanging="1800"/>
      </w:pPr>
      <w:rPr>
        <w:rFonts w:cs="Times New Roman" w:hint="default"/>
      </w:rPr>
    </w:lvl>
  </w:abstractNum>
  <w:abstractNum w:abstractNumId="4" w15:restartNumberingAfterBreak="0">
    <w:nsid w:val="20174A55"/>
    <w:multiLevelType w:val="hybridMultilevel"/>
    <w:tmpl w:val="4C5CF800"/>
    <w:lvl w:ilvl="0" w:tplc="7B421232">
      <w:start w:val="504"/>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2AC16188"/>
    <w:multiLevelType w:val="multilevel"/>
    <w:tmpl w:val="DA5C76B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AE54813"/>
    <w:multiLevelType w:val="hybridMultilevel"/>
    <w:tmpl w:val="7C2651C0"/>
    <w:lvl w:ilvl="0" w:tplc="AE9ABD6C">
      <w:start w:val="1000"/>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B3C5DE0"/>
    <w:multiLevelType w:val="hybridMultilevel"/>
    <w:tmpl w:val="4738932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E3D2269"/>
    <w:multiLevelType w:val="hybridMultilevel"/>
    <w:tmpl w:val="B03EBCEE"/>
    <w:lvl w:ilvl="0" w:tplc="04090001">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800"/>
        </w:tabs>
        <w:ind w:left="1800" w:hanging="360"/>
      </w:pPr>
      <w:rPr>
        <w:rFonts w:ascii="Courier New" w:hAnsi="Courier New" w:hint="default"/>
      </w:rPr>
    </w:lvl>
    <w:lvl w:ilvl="2" w:tplc="FFFFFFFF" w:tentative="1">
      <w:start w:val="1"/>
      <w:numFmt w:val="bullet"/>
      <w:lvlText w:val=""/>
      <w:lvlJc w:val="left"/>
      <w:pPr>
        <w:tabs>
          <w:tab w:val="num" w:pos="2520"/>
        </w:tabs>
        <w:ind w:left="2520" w:hanging="360"/>
      </w:pPr>
      <w:rPr>
        <w:rFonts w:ascii="Wingdings" w:hAnsi="Wingdings" w:hint="default"/>
      </w:rPr>
    </w:lvl>
    <w:lvl w:ilvl="3" w:tplc="FFFFFFFF" w:tentative="1">
      <w:start w:val="1"/>
      <w:numFmt w:val="bullet"/>
      <w:lvlText w:val=""/>
      <w:lvlJc w:val="left"/>
      <w:pPr>
        <w:tabs>
          <w:tab w:val="num" w:pos="3240"/>
        </w:tabs>
        <w:ind w:left="3240" w:hanging="360"/>
      </w:pPr>
      <w:rPr>
        <w:rFonts w:ascii="Symbol" w:hAnsi="Symbol" w:hint="default"/>
      </w:rPr>
    </w:lvl>
    <w:lvl w:ilvl="4" w:tplc="FFFFFFFF" w:tentative="1">
      <w:start w:val="1"/>
      <w:numFmt w:val="bullet"/>
      <w:lvlText w:val="o"/>
      <w:lvlJc w:val="left"/>
      <w:pPr>
        <w:tabs>
          <w:tab w:val="num" w:pos="3960"/>
        </w:tabs>
        <w:ind w:left="3960" w:hanging="360"/>
      </w:pPr>
      <w:rPr>
        <w:rFonts w:ascii="Courier New" w:hAnsi="Courier New" w:hint="default"/>
      </w:rPr>
    </w:lvl>
    <w:lvl w:ilvl="5" w:tplc="FFFFFFFF" w:tentative="1">
      <w:start w:val="1"/>
      <w:numFmt w:val="bullet"/>
      <w:lvlText w:val=""/>
      <w:lvlJc w:val="left"/>
      <w:pPr>
        <w:tabs>
          <w:tab w:val="num" w:pos="4680"/>
        </w:tabs>
        <w:ind w:left="4680" w:hanging="360"/>
      </w:pPr>
      <w:rPr>
        <w:rFonts w:ascii="Wingdings" w:hAnsi="Wingdings" w:hint="default"/>
      </w:rPr>
    </w:lvl>
    <w:lvl w:ilvl="6" w:tplc="FFFFFFFF" w:tentative="1">
      <w:start w:val="1"/>
      <w:numFmt w:val="bullet"/>
      <w:lvlText w:val=""/>
      <w:lvlJc w:val="left"/>
      <w:pPr>
        <w:tabs>
          <w:tab w:val="num" w:pos="5400"/>
        </w:tabs>
        <w:ind w:left="5400" w:hanging="360"/>
      </w:pPr>
      <w:rPr>
        <w:rFonts w:ascii="Symbol" w:hAnsi="Symbol" w:hint="default"/>
      </w:rPr>
    </w:lvl>
    <w:lvl w:ilvl="7" w:tplc="FFFFFFFF" w:tentative="1">
      <w:start w:val="1"/>
      <w:numFmt w:val="bullet"/>
      <w:lvlText w:val="o"/>
      <w:lvlJc w:val="left"/>
      <w:pPr>
        <w:tabs>
          <w:tab w:val="num" w:pos="6120"/>
        </w:tabs>
        <w:ind w:left="6120" w:hanging="360"/>
      </w:pPr>
      <w:rPr>
        <w:rFonts w:ascii="Courier New" w:hAnsi="Courier New" w:hint="default"/>
      </w:rPr>
    </w:lvl>
    <w:lvl w:ilvl="8" w:tplc="FFFFFFFF" w:tentative="1">
      <w:start w:val="1"/>
      <w:numFmt w:val="bullet"/>
      <w:lvlText w:val=""/>
      <w:lvlJc w:val="left"/>
      <w:pPr>
        <w:tabs>
          <w:tab w:val="num" w:pos="6840"/>
        </w:tabs>
        <w:ind w:left="6840" w:hanging="360"/>
      </w:pPr>
      <w:rPr>
        <w:rFonts w:ascii="Wingdings" w:hAnsi="Wingdings" w:hint="default"/>
      </w:rPr>
    </w:lvl>
  </w:abstractNum>
  <w:abstractNum w:abstractNumId="9" w15:restartNumberingAfterBreak="0">
    <w:nsid w:val="4BFE0172"/>
    <w:multiLevelType w:val="hybridMultilevel"/>
    <w:tmpl w:val="21368070"/>
    <w:lvl w:ilvl="0" w:tplc="07DE4BC4">
      <w:start w:val="1000"/>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21765F1"/>
    <w:multiLevelType w:val="hybridMultilevel"/>
    <w:tmpl w:val="137238EE"/>
    <w:lvl w:ilvl="0" w:tplc="0409000F">
      <w:start w:val="1"/>
      <w:numFmt w:val="decimal"/>
      <w:lvlText w:val="%1."/>
      <w:lvlJc w:val="left"/>
      <w:pPr>
        <w:ind w:left="360" w:hanging="360"/>
      </w:pPr>
      <w:rPr>
        <w:rFonts w:cs="Times New Roman"/>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11" w15:restartNumberingAfterBreak="0">
    <w:nsid w:val="6875203E"/>
    <w:multiLevelType w:val="hybridMultilevel"/>
    <w:tmpl w:val="FFD4008C"/>
    <w:lvl w:ilvl="0" w:tplc="E556BB28">
      <w:start w:val="1"/>
      <w:numFmt w:val="decimal"/>
      <w:lvlText w:val="%1."/>
      <w:lvlJc w:val="left"/>
      <w:pPr>
        <w:tabs>
          <w:tab w:val="num" w:pos="360"/>
        </w:tabs>
        <w:ind w:left="36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2" w15:restartNumberingAfterBreak="0">
    <w:nsid w:val="75CB3BA4"/>
    <w:multiLevelType w:val="multilevel"/>
    <w:tmpl w:val="64C8E800"/>
    <w:lvl w:ilvl="0">
      <w:start w:val="1"/>
      <w:numFmt w:val="bullet"/>
      <w:lvlText w:val=""/>
      <w:lvlJc w:val="left"/>
      <w:pPr>
        <w:tabs>
          <w:tab w:val="num" w:pos="360"/>
        </w:tabs>
        <w:ind w:left="360" w:hanging="360"/>
      </w:pPr>
      <w:rPr>
        <w:rFonts w:ascii="Monotype Sorts" w:hAnsi="Monotype Sorts" w:hint="default"/>
      </w:rPr>
    </w:lvl>
    <w:lvl w:ilvl="1">
      <w:start w:val="1"/>
      <w:numFmt w:val="bullet"/>
      <w:lvlText w:val=""/>
      <w:lvlJc w:val="left"/>
      <w:pPr>
        <w:tabs>
          <w:tab w:val="num" w:pos="720"/>
        </w:tabs>
        <w:ind w:left="720" w:hanging="360"/>
      </w:pPr>
      <w:rPr>
        <w:rFonts w:ascii="Wingdings" w:hAnsi="Wingdings" w:hint="default"/>
      </w:rPr>
    </w:lvl>
    <w:lvl w:ilvl="2">
      <w:start w:val="1"/>
      <w:numFmt w:val="bullet"/>
      <w:lvlText w:val=""/>
      <w:lvlJc w:val="left"/>
      <w:pPr>
        <w:tabs>
          <w:tab w:val="num" w:pos="1080"/>
        </w:tabs>
        <w:ind w:left="1080" w:hanging="360"/>
      </w:pPr>
      <w:rPr>
        <w:rFonts w:ascii="Wingdings" w:hAnsi="Wingdings" w:hint="default"/>
      </w:rPr>
    </w:lvl>
    <w:lvl w:ilvl="3">
      <w:start w:val="1"/>
      <w:numFmt w:val="bullet"/>
      <w:lvlText w:val=""/>
      <w:lvlJc w:val="left"/>
      <w:pPr>
        <w:tabs>
          <w:tab w:val="num" w:pos="1440"/>
        </w:tabs>
        <w:ind w:left="144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num w:numId="1">
    <w:abstractNumId w:val="12"/>
  </w:num>
  <w:num w:numId="2">
    <w:abstractNumId w:val="0"/>
    <w:lvlOverride w:ilvl="0">
      <w:lvl w:ilvl="0">
        <w:start w:val="1"/>
        <w:numFmt w:val="bullet"/>
        <w:lvlText w:val=""/>
        <w:legacy w:legacy="1" w:legacySpace="0" w:legacyIndent="144"/>
        <w:lvlJc w:val="left"/>
        <w:pPr>
          <w:ind w:left="144" w:hanging="144"/>
        </w:pPr>
        <w:rPr>
          <w:rFonts w:ascii="Wingdings" w:hAnsi="Wingdings" w:hint="default"/>
        </w:rPr>
      </w:lvl>
    </w:lvlOverride>
  </w:num>
  <w:num w:numId="3">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4">
    <w:abstractNumId w:val="1"/>
  </w:num>
  <w:num w:numId="5">
    <w:abstractNumId w:val="0"/>
    <w:lvlOverride w:ilvl="0">
      <w:lvl w:ilvl="0">
        <w:start w:val="1"/>
        <w:numFmt w:val="bullet"/>
        <w:lvlText w:val=""/>
        <w:legacy w:legacy="1" w:legacySpace="120" w:legacyIndent="360"/>
        <w:lvlJc w:val="left"/>
        <w:pPr>
          <w:ind w:left="360" w:hanging="360"/>
        </w:pPr>
        <w:rPr>
          <w:rFonts w:ascii="Wingdings" w:hAnsi="Wingdings" w:hint="default"/>
        </w:rPr>
      </w:lvl>
    </w:lvlOverride>
  </w:num>
  <w:num w:numId="6">
    <w:abstractNumId w:val="2"/>
  </w:num>
  <w:num w:numId="7">
    <w:abstractNumId w:val="3"/>
  </w:num>
  <w:num w:numId="8">
    <w:abstractNumId w:val="11"/>
  </w:num>
  <w:num w:numId="9">
    <w:abstractNumId w:val="5"/>
  </w:num>
  <w:num w:numId="10">
    <w:abstractNumId w:val="7"/>
  </w:num>
  <w:num w:numId="11">
    <w:abstractNumId w:val="10"/>
  </w:num>
  <w:num w:numId="12">
    <w:abstractNumId w:val="4"/>
  </w:num>
  <w:num w:numId="13">
    <w:abstractNumId w:val="8"/>
  </w:num>
  <w:num w:numId="14">
    <w:abstractNumId w:val="9"/>
  </w:num>
  <w:num w:numId="1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activeWritingStyle w:appName="MSWord" w:lang="fr-FR" w:vendorID="64" w:dllVersion="131078" w:nlCheck="1" w:checkStyle="0"/>
  <w:activeWritingStyle w:appName="MSWord" w:lang="en-US" w:vendorID="64" w:dllVersion="131078" w:nlCheck="1" w:checkStyle="1"/>
  <w:activeWritingStyle w:appName="MSWord" w:lang="es-ES_tradnl" w:vendorID="64" w:dllVersion="131078" w:nlCheck="1" w:checkStyle="0"/>
  <w:activeWritingStyle w:appName="MSWord" w:lang="es-419" w:vendorID="64" w:dllVersion="131078" w:nlCheck="1" w:checkStyle="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QytDAzNrYAUUaGSjpKwanFxZn5eSAFhga1AB4uVLAtAAAA"/>
  </w:docVars>
  <w:rsids>
    <w:rsidRoot w:val="005903CA"/>
    <w:rsid w:val="00026AD2"/>
    <w:rsid w:val="00070659"/>
    <w:rsid w:val="00084464"/>
    <w:rsid w:val="000A5363"/>
    <w:rsid w:val="000E4806"/>
    <w:rsid w:val="000E5D8A"/>
    <w:rsid w:val="000E663C"/>
    <w:rsid w:val="00114014"/>
    <w:rsid w:val="0015031F"/>
    <w:rsid w:val="001644DE"/>
    <w:rsid w:val="00173460"/>
    <w:rsid w:val="00182C83"/>
    <w:rsid w:val="00187054"/>
    <w:rsid w:val="00190233"/>
    <w:rsid w:val="001A7E53"/>
    <w:rsid w:val="001B475E"/>
    <w:rsid w:val="001D4B4F"/>
    <w:rsid w:val="001D6C63"/>
    <w:rsid w:val="001E4A62"/>
    <w:rsid w:val="0021206A"/>
    <w:rsid w:val="002133A7"/>
    <w:rsid w:val="002279C8"/>
    <w:rsid w:val="00282163"/>
    <w:rsid w:val="00282B35"/>
    <w:rsid w:val="00290CA8"/>
    <w:rsid w:val="00294BA2"/>
    <w:rsid w:val="002A0195"/>
    <w:rsid w:val="002B277C"/>
    <w:rsid w:val="002D07DC"/>
    <w:rsid w:val="002E4DD6"/>
    <w:rsid w:val="002F6679"/>
    <w:rsid w:val="00310ADF"/>
    <w:rsid w:val="00332D4B"/>
    <w:rsid w:val="00342178"/>
    <w:rsid w:val="003512B8"/>
    <w:rsid w:val="003660E8"/>
    <w:rsid w:val="00375852"/>
    <w:rsid w:val="003A3FF1"/>
    <w:rsid w:val="003A76F4"/>
    <w:rsid w:val="003A7F86"/>
    <w:rsid w:val="003D193D"/>
    <w:rsid w:val="0040011F"/>
    <w:rsid w:val="00416934"/>
    <w:rsid w:val="004211FC"/>
    <w:rsid w:val="004221FC"/>
    <w:rsid w:val="004504F4"/>
    <w:rsid w:val="00472581"/>
    <w:rsid w:val="0047435E"/>
    <w:rsid w:val="0048205C"/>
    <w:rsid w:val="00483F7F"/>
    <w:rsid w:val="004958C1"/>
    <w:rsid w:val="004A0F82"/>
    <w:rsid w:val="004E0DC9"/>
    <w:rsid w:val="004E76F7"/>
    <w:rsid w:val="00515036"/>
    <w:rsid w:val="005155CA"/>
    <w:rsid w:val="0051791D"/>
    <w:rsid w:val="00517F81"/>
    <w:rsid w:val="0052207E"/>
    <w:rsid w:val="0052649C"/>
    <w:rsid w:val="0053253B"/>
    <w:rsid w:val="005376AE"/>
    <w:rsid w:val="00542930"/>
    <w:rsid w:val="00561E27"/>
    <w:rsid w:val="0057072F"/>
    <w:rsid w:val="005730D5"/>
    <w:rsid w:val="005903CA"/>
    <w:rsid w:val="005925E9"/>
    <w:rsid w:val="005A1DD7"/>
    <w:rsid w:val="005A3FCC"/>
    <w:rsid w:val="005B57B2"/>
    <w:rsid w:val="005B76E4"/>
    <w:rsid w:val="005C24FA"/>
    <w:rsid w:val="005C4433"/>
    <w:rsid w:val="005D2036"/>
    <w:rsid w:val="005E06C1"/>
    <w:rsid w:val="006028BD"/>
    <w:rsid w:val="00604DCC"/>
    <w:rsid w:val="00613CAE"/>
    <w:rsid w:val="00671885"/>
    <w:rsid w:val="00673997"/>
    <w:rsid w:val="0067603F"/>
    <w:rsid w:val="00680C74"/>
    <w:rsid w:val="006B346C"/>
    <w:rsid w:val="006C024D"/>
    <w:rsid w:val="006C2ED2"/>
    <w:rsid w:val="006D1B85"/>
    <w:rsid w:val="006F6B3F"/>
    <w:rsid w:val="006F6B6E"/>
    <w:rsid w:val="0070104C"/>
    <w:rsid w:val="00706A73"/>
    <w:rsid w:val="00710DCB"/>
    <w:rsid w:val="00733E71"/>
    <w:rsid w:val="0074208B"/>
    <w:rsid w:val="007450ED"/>
    <w:rsid w:val="00747456"/>
    <w:rsid w:val="0075644F"/>
    <w:rsid w:val="00764366"/>
    <w:rsid w:val="00777ED3"/>
    <w:rsid w:val="007B2AE5"/>
    <w:rsid w:val="007C07A9"/>
    <w:rsid w:val="007D43F2"/>
    <w:rsid w:val="007D587C"/>
    <w:rsid w:val="007F3400"/>
    <w:rsid w:val="007F78FE"/>
    <w:rsid w:val="00805568"/>
    <w:rsid w:val="008124D4"/>
    <w:rsid w:val="00836617"/>
    <w:rsid w:val="008464F4"/>
    <w:rsid w:val="00857292"/>
    <w:rsid w:val="008577E9"/>
    <w:rsid w:val="00857BC4"/>
    <w:rsid w:val="008759D5"/>
    <w:rsid w:val="0088480F"/>
    <w:rsid w:val="00891C7D"/>
    <w:rsid w:val="00895EF8"/>
    <w:rsid w:val="008B45F2"/>
    <w:rsid w:val="008C2FAC"/>
    <w:rsid w:val="008C4D34"/>
    <w:rsid w:val="008E14AD"/>
    <w:rsid w:val="008E71F9"/>
    <w:rsid w:val="008F466B"/>
    <w:rsid w:val="009023B0"/>
    <w:rsid w:val="0090374B"/>
    <w:rsid w:val="00950AA8"/>
    <w:rsid w:val="00964505"/>
    <w:rsid w:val="00992A91"/>
    <w:rsid w:val="009A0D91"/>
    <w:rsid w:val="009A62C0"/>
    <w:rsid w:val="009C1DB4"/>
    <w:rsid w:val="009F2291"/>
    <w:rsid w:val="00A23B85"/>
    <w:rsid w:val="00A86AB0"/>
    <w:rsid w:val="00A92821"/>
    <w:rsid w:val="00A945CD"/>
    <w:rsid w:val="00AA732C"/>
    <w:rsid w:val="00AB26CB"/>
    <w:rsid w:val="00AB67EE"/>
    <w:rsid w:val="00AC2B7E"/>
    <w:rsid w:val="00AD26DF"/>
    <w:rsid w:val="00AD2D22"/>
    <w:rsid w:val="00AE14A6"/>
    <w:rsid w:val="00AE172C"/>
    <w:rsid w:val="00AE366D"/>
    <w:rsid w:val="00B310F2"/>
    <w:rsid w:val="00B31EA5"/>
    <w:rsid w:val="00B70158"/>
    <w:rsid w:val="00B711DB"/>
    <w:rsid w:val="00BA7C6A"/>
    <w:rsid w:val="00BD06AD"/>
    <w:rsid w:val="00BD55DD"/>
    <w:rsid w:val="00BE2A7E"/>
    <w:rsid w:val="00C162AA"/>
    <w:rsid w:val="00C23A30"/>
    <w:rsid w:val="00C601D7"/>
    <w:rsid w:val="00C97866"/>
    <w:rsid w:val="00CA546D"/>
    <w:rsid w:val="00CE66A9"/>
    <w:rsid w:val="00D00869"/>
    <w:rsid w:val="00D0518C"/>
    <w:rsid w:val="00D142EA"/>
    <w:rsid w:val="00D35BA5"/>
    <w:rsid w:val="00D4021C"/>
    <w:rsid w:val="00D4093D"/>
    <w:rsid w:val="00D45B08"/>
    <w:rsid w:val="00D80530"/>
    <w:rsid w:val="00DB0ADD"/>
    <w:rsid w:val="00DB432C"/>
    <w:rsid w:val="00DD1D83"/>
    <w:rsid w:val="00DD1F95"/>
    <w:rsid w:val="00DF0621"/>
    <w:rsid w:val="00DF7D18"/>
    <w:rsid w:val="00E01363"/>
    <w:rsid w:val="00E03EAF"/>
    <w:rsid w:val="00E21890"/>
    <w:rsid w:val="00E57905"/>
    <w:rsid w:val="00E73FC4"/>
    <w:rsid w:val="00EC3E50"/>
    <w:rsid w:val="00EF51CA"/>
    <w:rsid w:val="00F01A04"/>
    <w:rsid w:val="00F34D76"/>
    <w:rsid w:val="00F43C10"/>
    <w:rsid w:val="00F52C78"/>
    <w:rsid w:val="00F52FBE"/>
    <w:rsid w:val="00F559AC"/>
    <w:rsid w:val="00F667D9"/>
    <w:rsid w:val="00F8240F"/>
    <w:rsid w:val="00F857B6"/>
    <w:rsid w:val="00F931EF"/>
    <w:rsid w:val="00FA109D"/>
    <w:rsid w:val="00FA2936"/>
    <w:rsid w:val="00FA2ED8"/>
    <w:rsid w:val="00FC2202"/>
    <w:rsid w:val="00FC65BF"/>
    <w:rsid w:val="00FD45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BFBB5C"/>
  <w15:chartTrackingRefBased/>
  <w15:docId w15:val="{38F189F8-FF56-4262-889A-E754A1D6BD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903CA"/>
    <w:pPr>
      <w:spacing w:after="0" w:line="240" w:lineRule="auto"/>
      <w:jc w:val="both"/>
    </w:pPr>
    <w:rPr>
      <w:rFonts w:ascii="Times New Roman" w:eastAsia="Times New Roman" w:hAnsi="Times New Roman" w:cs="Times New Roman"/>
      <w:sz w:val="24"/>
      <w:szCs w:val="20"/>
    </w:rPr>
  </w:style>
  <w:style w:type="paragraph" w:styleId="Heading1">
    <w:name w:val="heading 1"/>
    <w:basedOn w:val="Normal"/>
    <w:next w:val="Normal"/>
    <w:link w:val="Heading1Char"/>
    <w:qFormat/>
    <w:rsid w:val="005903CA"/>
    <w:pPr>
      <w:keepNext/>
      <w:outlineLvl w:val="0"/>
    </w:pPr>
    <w:rPr>
      <w:b/>
      <w:color w:val="FF0000"/>
      <w:sz w:val="22"/>
    </w:rPr>
  </w:style>
  <w:style w:type="paragraph" w:styleId="Heading2">
    <w:name w:val="heading 2"/>
    <w:basedOn w:val="Normal"/>
    <w:next w:val="Normal"/>
    <w:link w:val="Heading2Char"/>
    <w:qFormat/>
    <w:rsid w:val="005903CA"/>
    <w:pPr>
      <w:keepNext/>
      <w:numPr>
        <w:ilvl w:val="12"/>
      </w:numPr>
      <w:outlineLvl w:val="1"/>
    </w:pPr>
    <w:rPr>
      <w:b/>
      <w:sz w:val="20"/>
    </w:rPr>
  </w:style>
  <w:style w:type="paragraph" w:styleId="Heading3">
    <w:name w:val="heading 3"/>
    <w:basedOn w:val="Normal"/>
    <w:next w:val="Normal"/>
    <w:link w:val="Heading3Char"/>
    <w:qFormat/>
    <w:rsid w:val="005903CA"/>
    <w:pPr>
      <w:keepNext/>
      <w:outlineLvl w:val="2"/>
    </w:pPr>
    <w:rPr>
      <w:b/>
      <w:sz w:val="22"/>
      <w:u w:val="single"/>
    </w:rPr>
  </w:style>
  <w:style w:type="paragraph" w:styleId="Heading4">
    <w:name w:val="heading 4"/>
    <w:basedOn w:val="Normal"/>
    <w:next w:val="Normal"/>
    <w:link w:val="Heading4Char"/>
    <w:qFormat/>
    <w:rsid w:val="005903CA"/>
    <w:pPr>
      <w:keepNext/>
      <w:numPr>
        <w:ilvl w:val="12"/>
      </w:numPr>
      <w:ind w:left="144"/>
      <w:jc w:val="left"/>
      <w:outlineLvl w:val="3"/>
    </w:pPr>
    <w:rPr>
      <w:b/>
      <w:bCs/>
      <w:sz w:val="22"/>
      <w:lang w:val="fr-F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903CA"/>
    <w:rPr>
      <w:rFonts w:ascii="Times New Roman" w:eastAsia="Times New Roman" w:hAnsi="Times New Roman" w:cs="Times New Roman"/>
      <w:b/>
      <w:color w:val="FF0000"/>
      <w:szCs w:val="20"/>
    </w:rPr>
  </w:style>
  <w:style w:type="character" w:customStyle="1" w:styleId="Heading2Char">
    <w:name w:val="Heading 2 Char"/>
    <w:basedOn w:val="DefaultParagraphFont"/>
    <w:link w:val="Heading2"/>
    <w:rsid w:val="005903CA"/>
    <w:rPr>
      <w:rFonts w:ascii="Times New Roman" w:eastAsia="Times New Roman" w:hAnsi="Times New Roman" w:cs="Times New Roman"/>
      <w:b/>
      <w:sz w:val="20"/>
      <w:szCs w:val="20"/>
    </w:rPr>
  </w:style>
  <w:style w:type="character" w:customStyle="1" w:styleId="Heading3Char">
    <w:name w:val="Heading 3 Char"/>
    <w:basedOn w:val="DefaultParagraphFont"/>
    <w:link w:val="Heading3"/>
    <w:rsid w:val="005903CA"/>
    <w:rPr>
      <w:rFonts w:ascii="Times New Roman" w:eastAsia="Times New Roman" w:hAnsi="Times New Roman" w:cs="Times New Roman"/>
      <w:b/>
      <w:szCs w:val="20"/>
      <w:u w:val="single"/>
    </w:rPr>
  </w:style>
  <w:style w:type="character" w:customStyle="1" w:styleId="Heading4Char">
    <w:name w:val="Heading 4 Char"/>
    <w:basedOn w:val="DefaultParagraphFont"/>
    <w:link w:val="Heading4"/>
    <w:rsid w:val="005903CA"/>
    <w:rPr>
      <w:rFonts w:ascii="Times New Roman" w:eastAsia="Times New Roman" w:hAnsi="Times New Roman" w:cs="Times New Roman"/>
      <w:b/>
      <w:bCs/>
      <w:szCs w:val="20"/>
      <w:lang w:val="fr-FR"/>
    </w:rPr>
  </w:style>
  <w:style w:type="character" w:styleId="Hyperlink">
    <w:name w:val="Hyperlink"/>
    <w:uiPriority w:val="99"/>
    <w:rsid w:val="005903CA"/>
    <w:rPr>
      <w:rFonts w:cs="Times New Roman"/>
      <w:color w:val="0000FF"/>
      <w:u w:val="single"/>
    </w:rPr>
  </w:style>
  <w:style w:type="character" w:styleId="PageNumber">
    <w:name w:val="page number"/>
    <w:rsid w:val="005903CA"/>
    <w:rPr>
      <w:rFonts w:cs="Times New Roman"/>
    </w:rPr>
  </w:style>
  <w:style w:type="paragraph" w:styleId="Footer">
    <w:name w:val="footer"/>
    <w:basedOn w:val="Normal"/>
    <w:link w:val="FooterChar"/>
    <w:rsid w:val="005903CA"/>
    <w:pPr>
      <w:tabs>
        <w:tab w:val="center" w:pos="4320"/>
        <w:tab w:val="right" w:pos="8640"/>
      </w:tabs>
      <w:overflowPunct w:val="0"/>
      <w:autoSpaceDE w:val="0"/>
      <w:autoSpaceDN w:val="0"/>
      <w:adjustRightInd w:val="0"/>
      <w:textAlignment w:val="baseline"/>
    </w:pPr>
  </w:style>
  <w:style w:type="character" w:customStyle="1" w:styleId="FooterChar">
    <w:name w:val="Footer Char"/>
    <w:basedOn w:val="DefaultParagraphFont"/>
    <w:link w:val="Footer"/>
    <w:rsid w:val="005903CA"/>
    <w:rPr>
      <w:rFonts w:ascii="Times New Roman" w:eastAsia="Times New Roman" w:hAnsi="Times New Roman" w:cs="Times New Roman"/>
      <w:sz w:val="24"/>
      <w:szCs w:val="20"/>
    </w:rPr>
  </w:style>
  <w:style w:type="character" w:styleId="FollowedHyperlink">
    <w:name w:val="FollowedHyperlink"/>
    <w:rsid w:val="005903CA"/>
    <w:rPr>
      <w:rFonts w:cs="Times New Roman"/>
      <w:color w:val="800080"/>
      <w:u w:val="single"/>
    </w:rPr>
  </w:style>
  <w:style w:type="paragraph" w:styleId="Header">
    <w:name w:val="header"/>
    <w:basedOn w:val="Normal"/>
    <w:link w:val="HeaderChar"/>
    <w:rsid w:val="005903CA"/>
    <w:pPr>
      <w:tabs>
        <w:tab w:val="center" w:pos="4320"/>
        <w:tab w:val="right" w:pos="8640"/>
      </w:tabs>
    </w:pPr>
  </w:style>
  <w:style w:type="character" w:customStyle="1" w:styleId="HeaderChar">
    <w:name w:val="Header Char"/>
    <w:basedOn w:val="DefaultParagraphFont"/>
    <w:link w:val="Header"/>
    <w:rsid w:val="005903CA"/>
    <w:rPr>
      <w:rFonts w:ascii="Times New Roman" w:eastAsia="Times New Roman" w:hAnsi="Times New Roman" w:cs="Times New Roman"/>
      <w:sz w:val="24"/>
      <w:szCs w:val="20"/>
    </w:rPr>
  </w:style>
  <w:style w:type="character" w:styleId="Strong">
    <w:name w:val="Strong"/>
    <w:qFormat/>
    <w:rsid w:val="005903CA"/>
    <w:rPr>
      <w:rFonts w:cs="Times New Roman"/>
      <w:b/>
      <w:bCs/>
    </w:rPr>
  </w:style>
  <w:style w:type="character" w:customStyle="1" w:styleId="BalloonTextChar">
    <w:name w:val="Balloon Text Char"/>
    <w:basedOn w:val="DefaultParagraphFont"/>
    <w:link w:val="BalloonText"/>
    <w:semiHidden/>
    <w:rsid w:val="005903CA"/>
    <w:rPr>
      <w:rFonts w:ascii="Tahoma" w:eastAsia="Times New Roman" w:hAnsi="Tahoma" w:cs="Tahoma"/>
      <w:sz w:val="16"/>
      <w:szCs w:val="16"/>
    </w:rPr>
  </w:style>
  <w:style w:type="paragraph" w:styleId="BalloonText">
    <w:name w:val="Balloon Text"/>
    <w:basedOn w:val="Normal"/>
    <w:link w:val="BalloonTextChar"/>
    <w:semiHidden/>
    <w:rsid w:val="005903CA"/>
    <w:rPr>
      <w:rFonts w:ascii="Tahoma" w:hAnsi="Tahoma" w:cs="Tahoma"/>
      <w:sz w:val="16"/>
      <w:szCs w:val="16"/>
    </w:rPr>
  </w:style>
  <w:style w:type="character" w:customStyle="1" w:styleId="BalloonTextChar1">
    <w:name w:val="Balloon Text Char1"/>
    <w:basedOn w:val="DefaultParagraphFont"/>
    <w:uiPriority w:val="99"/>
    <w:semiHidden/>
    <w:rsid w:val="005903CA"/>
    <w:rPr>
      <w:rFonts w:ascii="Segoe UI" w:eastAsia="Times New Roman" w:hAnsi="Segoe UI" w:cs="Segoe UI"/>
      <w:sz w:val="18"/>
      <w:szCs w:val="18"/>
    </w:rPr>
  </w:style>
  <w:style w:type="paragraph" w:styleId="NormalWeb">
    <w:name w:val="Normal (Web)"/>
    <w:basedOn w:val="Normal"/>
    <w:uiPriority w:val="99"/>
    <w:rsid w:val="005903CA"/>
    <w:pPr>
      <w:spacing w:before="100" w:beforeAutospacing="1" w:after="100" w:afterAutospacing="1"/>
      <w:jc w:val="left"/>
    </w:pPr>
    <w:rPr>
      <w:szCs w:val="24"/>
    </w:rPr>
  </w:style>
  <w:style w:type="paragraph" w:customStyle="1" w:styleId="Default">
    <w:name w:val="Default"/>
    <w:rsid w:val="005903CA"/>
    <w:pPr>
      <w:autoSpaceDE w:val="0"/>
      <w:autoSpaceDN w:val="0"/>
      <w:adjustRightInd w:val="0"/>
      <w:spacing w:after="0" w:line="240" w:lineRule="auto"/>
    </w:pPr>
    <w:rPr>
      <w:rFonts w:ascii="Times New Roman" w:eastAsia="Times New Roman" w:hAnsi="Times New Roman" w:cs="Times New Roman"/>
      <w:color w:val="000000"/>
      <w:sz w:val="24"/>
      <w:szCs w:val="24"/>
    </w:rPr>
  </w:style>
  <w:style w:type="paragraph" w:styleId="ListParagraph">
    <w:name w:val="List Paragraph"/>
    <w:basedOn w:val="Normal"/>
    <w:uiPriority w:val="34"/>
    <w:qFormat/>
    <w:rsid w:val="005903CA"/>
    <w:pPr>
      <w:ind w:left="720"/>
      <w:contextualSpacing/>
    </w:pPr>
    <w:rPr>
      <w:szCs w:val="24"/>
    </w:rPr>
  </w:style>
  <w:style w:type="character" w:customStyle="1" w:styleId="StylePatternClearYellow">
    <w:name w:val="Style Pattern: Clear (Yellow)"/>
    <w:rsid w:val="005903CA"/>
    <w:rPr>
      <w:rFonts w:cs="Times New Roman"/>
      <w:shd w:val="clear" w:color="auto" w:fill="auto"/>
    </w:rPr>
  </w:style>
  <w:style w:type="paragraph" w:styleId="PlainText">
    <w:name w:val="Plain Text"/>
    <w:basedOn w:val="Normal"/>
    <w:link w:val="PlainTextChar"/>
    <w:uiPriority w:val="99"/>
    <w:rsid w:val="005903CA"/>
    <w:pPr>
      <w:jc w:val="left"/>
    </w:pPr>
    <w:rPr>
      <w:rFonts w:ascii="Consolas" w:hAnsi="Consolas"/>
      <w:sz w:val="21"/>
      <w:szCs w:val="21"/>
    </w:rPr>
  </w:style>
  <w:style w:type="character" w:customStyle="1" w:styleId="PlainTextChar">
    <w:name w:val="Plain Text Char"/>
    <w:basedOn w:val="DefaultParagraphFont"/>
    <w:link w:val="PlainText"/>
    <w:uiPriority w:val="99"/>
    <w:rsid w:val="005903CA"/>
    <w:rPr>
      <w:rFonts w:ascii="Consolas" w:eastAsia="Times New Roman" w:hAnsi="Consolas" w:cs="Times New Roman"/>
      <w:sz w:val="21"/>
      <w:szCs w:val="21"/>
    </w:rPr>
  </w:style>
  <w:style w:type="paragraph" w:styleId="NoSpacing">
    <w:name w:val="No Spacing"/>
    <w:basedOn w:val="Normal"/>
    <w:uiPriority w:val="99"/>
    <w:qFormat/>
    <w:rsid w:val="005903CA"/>
    <w:pPr>
      <w:jc w:val="left"/>
    </w:pPr>
    <w:rPr>
      <w:rFonts w:ascii="Calibri" w:eastAsia="Calibri" w:hAnsi="Calibri" w:cs="Calibri"/>
      <w:sz w:val="22"/>
      <w:szCs w:val="22"/>
    </w:rPr>
  </w:style>
  <w:style w:type="character" w:styleId="CommentReference">
    <w:name w:val="annotation reference"/>
    <w:basedOn w:val="DefaultParagraphFont"/>
    <w:uiPriority w:val="99"/>
    <w:semiHidden/>
    <w:unhideWhenUsed/>
    <w:rsid w:val="00857BC4"/>
    <w:rPr>
      <w:sz w:val="16"/>
      <w:szCs w:val="16"/>
    </w:rPr>
  </w:style>
  <w:style w:type="paragraph" w:styleId="CommentText">
    <w:name w:val="annotation text"/>
    <w:basedOn w:val="Normal"/>
    <w:link w:val="CommentTextChar"/>
    <w:uiPriority w:val="99"/>
    <w:semiHidden/>
    <w:unhideWhenUsed/>
    <w:rsid w:val="00857BC4"/>
    <w:rPr>
      <w:sz w:val="20"/>
    </w:rPr>
  </w:style>
  <w:style w:type="character" w:customStyle="1" w:styleId="CommentTextChar">
    <w:name w:val="Comment Text Char"/>
    <w:basedOn w:val="DefaultParagraphFont"/>
    <w:link w:val="CommentText"/>
    <w:uiPriority w:val="99"/>
    <w:semiHidden/>
    <w:rsid w:val="00857BC4"/>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57BC4"/>
    <w:rPr>
      <w:b/>
      <w:bCs/>
    </w:rPr>
  </w:style>
  <w:style w:type="character" w:customStyle="1" w:styleId="CommentSubjectChar">
    <w:name w:val="Comment Subject Char"/>
    <w:basedOn w:val="CommentTextChar"/>
    <w:link w:val="CommentSubject"/>
    <w:uiPriority w:val="99"/>
    <w:semiHidden/>
    <w:rsid w:val="00857BC4"/>
    <w:rPr>
      <w:rFonts w:ascii="Times New Roman" w:eastAsia="Times New Roman" w:hAnsi="Times New Roman" w:cs="Times New Roman"/>
      <w:b/>
      <w:bCs/>
      <w:sz w:val="20"/>
      <w:szCs w:val="20"/>
    </w:rPr>
  </w:style>
  <w:style w:type="character" w:customStyle="1" w:styleId="program-contact-name">
    <w:name w:val="program-contact-name"/>
    <w:basedOn w:val="DefaultParagraphFont"/>
    <w:rsid w:val="00F52C78"/>
  </w:style>
  <w:style w:type="character" w:customStyle="1" w:styleId="program-contact-phone">
    <w:name w:val="program-contact-phone"/>
    <w:basedOn w:val="DefaultParagraphFont"/>
    <w:rsid w:val="00F52C7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9829436">
      <w:bodyDiv w:val="1"/>
      <w:marLeft w:val="0"/>
      <w:marRight w:val="0"/>
      <w:marTop w:val="0"/>
      <w:marBottom w:val="0"/>
      <w:divBdr>
        <w:top w:val="none" w:sz="0" w:space="0" w:color="auto"/>
        <w:left w:val="none" w:sz="0" w:space="0" w:color="auto"/>
        <w:bottom w:val="none" w:sz="0" w:space="0" w:color="auto"/>
        <w:right w:val="none" w:sz="0" w:space="0" w:color="auto"/>
      </w:divBdr>
    </w:div>
    <w:div w:id="292830693">
      <w:bodyDiv w:val="1"/>
      <w:marLeft w:val="0"/>
      <w:marRight w:val="0"/>
      <w:marTop w:val="0"/>
      <w:marBottom w:val="0"/>
      <w:divBdr>
        <w:top w:val="none" w:sz="0" w:space="0" w:color="auto"/>
        <w:left w:val="none" w:sz="0" w:space="0" w:color="auto"/>
        <w:bottom w:val="none" w:sz="0" w:space="0" w:color="auto"/>
        <w:right w:val="none" w:sz="0" w:space="0" w:color="auto"/>
      </w:divBdr>
    </w:div>
    <w:div w:id="416102646">
      <w:bodyDiv w:val="1"/>
      <w:marLeft w:val="0"/>
      <w:marRight w:val="0"/>
      <w:marTop w:val="0"/>
      <w:marBottom w:val="0"/>
      <w:divBdr>
        <w:top w:val="none" w:sz="0" w:space="0" w:color="auto"/>
        <w:left w:val="none" w:sz="0" w:space="0" w:color="auto"/>
        <w:bottom w:val="none" w:sz="0" w:space="0" w:color="auto"/>
        <w:right w:val="none" w:sz="0" w:space="0" w:color="auto"/>
      </w:divBdr>
    </w:div>
    <w:div w:id="753554981">
      <w:bodyDiv w:val="1"/>
      <w:marLeft w:val="0"/>
      <w:marRight w:val="0"/>
      <w:marTop w:val="0"/>
      <w:marBottom w:val="0"/>
      <w:divBdr>
        <w:top w:val="none" w:sz="0" w:space="0" w:color="auto"/>
        <w:left w:val="none" w:sz="0" w:space="0" w:color="auto"/>
        <w:bottom w:val="none" w:sz="0" w:space="0" w:color="auto"/>
        <w:right w:val="none" w:sz="0" w:space="0" w:color="auto"/>
      </w:divBdr>
    </w:div>
    <w:div w:id="1480271360">
      <w:bodyDiv w:val="1"/>
      <w:marLeft w:val="0"/>
      <w:marRight w:val="0"/>
      <w:marTop w:val="0"/>
      <w:marBottom w:val="0"/>
      <w:divBdr>
        <w:top w:val="none" w:sz="0" w:space="0" w:color="auto"/>
        <w:left w:val="none" w:sz="0" w:space="0" w:color="auto"/>
        <w:bottom w:val="none" w:sz="0" w:space="0" w:color="auto"/>
        <w:right w:val="none" w:sz="0" w:space="0" w:color="auto"/>
      </w:divBdr>
    </w:div>
    <w:div w:id="1587494582">
      <w:bodyDiv w:val="1"/>
      <w:marLeft w:val="0"/>
      <w:marRight w:val="0"/>
      <w:marTop w:val="0"/>
      <w:marBottom w:val="0"/>
      <w:divBdr>
        <w:top w:val="none" w:sz="0" w:space="0" w:color="auto"/>
        <w:left w:val="none" w:sz="0" w:space="0" w:color="auto"/>
        <w:bottom w:val="none" w:sz="0" w:space="0" w:color="auto"/>
        <w:right w:val="none" w:sz="0" w:space="0" w:color="auto"/>
      </w:divBdr>
    </w:div>
    <w:div w:id="18197641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mailto:lsurrency@ccano.org" TargetMode="External"/><Relationship Id="rId21" Type="http://schemas.openxmlformats.org/officeDocument/2006/relationships/image" Target="media/image30.jpeg"/><Relationship Id="rId42" Type="http://schemas.openxmlformats.org/officeDocument/2006/relationships/hyperlink" Target="mailto:nspastoralcenter@arch-no.org" TargetMode="External"/><Relationship Id="rId47" Type="http://schemas.openxmlformats.org/officeDocument/2006/relationships/hyperlink" Target="mailto:ejones@ccano.org" TargetMode="External"/><Relationship Id="rId63" Type="http://schemas.openxmlformats.org/officeDocument/2006/relationships/hyperlink" Target="mailto:shadley@ccano.org" TargetMode="External"/><Relationship Id="rId68" Type="http://schemas.openxmlformats.org/officeDocument/2006/relationships/hyperlink" Target="mailto:scjackson@ccano.org" TargetMode="External"/><Relationship Id="rId84" Type="http://schemas.openxmlformats.org/officeDocument/2006/relationships/hyperlink" Target="mailto:saudrict@ccano.org" TargetMode="External"/><Relationship Id="rId89" Type="http://schemas.openxmlformats.org/officeDocument/2006/relationships/hyperlink" Target="mailto:cwatler@ccano.org" TargetMode="External"/><Relationship Id="rId16" Type="http://schemas.openxmlformats.org/officeDocument/2006/relationships/hyperlink" Target="http://www.facebook.com/cathcharitiesNO" TargetMode="External"/><Relationship Id="rId11" Type="http://schemas.openxmlformats.org/officeDocument/2006/relationships/footer" Target="footer1.xml"/><Relationship Id="rId32" Type="http://schemas.openxmlformats.org/officeDocument/2006/relationships/hyperlink" Target="mailto:rbtaylor@ccano.org" TargetMode="External"/><Relationship Id="rId37" Type="http://schemas.openxmlformats.org/officeDocument/2006/relationships/hyperlink" Target="mailto:lcoudrain@ccano.org" TargetMode="External"/><Relationship Id="rId53" Type="http://schemas.openxmlformats.org/officeDocument/2006/relationships/hyperlink" Target="mailto:atuttle@ccano.org" TargetMode="External"/><Relationship Id="rId58" Type="http://schemas.openxmlformats.org/officeDocument/2006/relationships/hyperlink" Target="http://www.adoptnola.com" TargetMode="External"/><Relationship Id="rId74" Type="http://schemas.openxmlformats.org/officeDocument/2006/relationships/hyperlink" Target="mailto:kkelly@ccano.org" TargetMode="External"/><Relationship Id="rId79" Type="http://schemas.openxmlformats.org/officeDocument/2006/relationships/hyperlink" Target="mailto:slaurent@ccano.org" TargetMode="External"/><Relationship Id="rId102" Type="http://schemas.openxmlformats.org/officeDocument/2006/relationships/header" Target="header5.xml"/><Relationship Id="rId5" Type="http://schemas.openxmlformats.org/officeDocument/2006/relationships/webSettings" Target="webSettings.xml"/><Relationship Id="rId90" Type="http://schemas.openxmlformats.org/officeDocument/2006/relationships/hyperlink" Target="mailto:ddo@ccano.org" TargetMode="External"/><Relationship Id="rId95" Type="http://schemas.openxmlformats.org/officeDocument/2006/relationships/hyperlink" Target="mailto:lcombel@ccano.org" TargetMode="External"/><Relationship Id="rId22" Type="http://schemas.openxmlformats.org/officeDocument/2006/relationships/image" Target="media/image4.jpeg"/><Relationship Id="rId27" Type="http://schemas.openxmlformats.org/officeDocument/2006/relationships/hyperlink" Target="http://www.ccano.org/esl" TargetMode="External"/><Relationship Id="rId43" Type="http://schemas.openxmlformats.org/officeDocument/2006/relationships/hyperlink" Target="mailto:kfitzpatrick@ccano.org" TargetMode="External"/><Relationship Id="rId48" Type="http://schemas.openxmlformats.org/officeDocument/2006/relationships/hyperlink" Target="mailto:bgarrison@ccano.org" TargetMode="External"/><Relationship Id="rId64" Type="http://schemas.openxmlformats.org/officeDocument/2006/relationships/hyperlink" Target="mailto:srmarjorie@ccano.org" TargetMode="External"/><Relationship Id="rId69" Type="http://schemas.openxmlformats.org/officeDocument/2006/relationships/hyperlink" Target="mailto:crdistefano@ccano.org" TargetMode="External"/><Relationship Id="rId80" Type="http://schemas.openxmlformats.org/officeDocument/2006/relationships/hyperlink" Target="mailto:mhart@ccano.org" TargetMode="External"/><Relationship Id="rId85" Type="http://schemas.openxmlformats.org/officeDocument/2006/relationships/hyperlink" Target="mailto:tnguyen@ccano.org" TargetMode="External"/><Relationship Id="rId12" Type="http://schemas.openxmlformats.org/officeDocument/2006/relationships/footer" Target="footer2.xml"/><Relationship Id="rId17" Type="http://schemas.openxmlformats.org/officeDocument/2006/relationships/hyperlink" Target="http://www.ccano.org" TargetMode="External"/><Relationship Id="rId33" Type="http://schemas.openxmlformats.org/officeDocument/2006/relationships/hyperlink" Target="mailto:geanderson@ccano.org" TargetMode="External"/><Relationship Id="rId38" Type="http://schemas.openxmlformats.org/officeDocument/2006/relationships/hyperlink" Target="mailto:jwiliams@ccano.org" TargetMode="External"/><Relationship Id="rId59" Type="http://schemas.openxmlformats.org/officeDocument/2006/relationships/hyperlink" Target="mailto:lalvarez@ccano.org" TargetMode="External"/><Relationship Id="rId103" Type="http://schemas.openxmlformats.org/officeDocument/2006/relationships/footer" Target="footer4.xml"/><Relationship Id="rId20" Type="http://schemas.openxmlformats.org/officeDocument/2006/relationships/image" Target="media/image3.jpeg"/><Relationship Id="rId41" Type="http://schemas.openxmlformats.org/officeDocument/2006/relationships/hyperlink" Target="mailto:sdupepe@ccano.org" TargetMode="External"/><Relationship Id="rId54" Type="http://schemas.openxmlformats.org/officeDocument/2006/relationships/hyperlink" Target="mailto:mblack@ccano.org" TargetMode="External"/><Relationship Id="rId62" Type="http://schemas.openxmlformats.org/officeDocument/2006/relationships/hyperlink" Target="mailto:sdupepe@ccano.org" TargetMode="External"/><Relationship Id="rId70" Type="http://schemas.openxmlformats.org/officeDocument/2006/relationships/hyperlink" Target="mailto:slovera@ccano.org" TargetMode="External"/><Relationship Id="rId75" Type="http://schemas.openxmlformats.org/officeDocument/2006/relationships/hyperlink" Target="mailto:kstall@ccano.org" TargetMode="External"/><Relationship Id="rId83" Type="http://schemas.openxmlformats.org/officeDocument/2006/relationships/hyperlink" Target="mailto:rlmercadel@ccano.org" TargetMode="External"/><Relationship Id="rId88" Type="http://schemas.openxmlformats.org/officeDocument/2006/relationships/hyperlink" Target="mailto:bsmith@ccano.org" TargetMode="External"/><Relationship Id="rId91" Type="http://schemas.openxmlformats.org/officeDocument/2006/relationships/hyperlink" Target="mailto:bmanix@ccano.org" TargetMode="External"/><Relationship Id="rId96" Type="http://schemas.openxmlformats.org/officeDocument/2006/relationships/hyperlink" Target="mailto:ktruxillo@ccano.org"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www.twitter.com/cathcharitiesNO" TargetMode="External"/><Relationship Id="rId23" Type="http://schemas.openxmlformats.org/officeDocument/2006/relationships/hyperlink" Target="mailto:sfendlason@ccano.org" TargetMode="External"/><Relationship Id="rId28" Type="http://schemas.openxmlformats.org/officeDocument/2006/relationships/hyperlink" Target="file:///C:\Users\lcombel\Desktop\ahanson@ccano.org" TargetMode="External"/><Relationship Id="rId36" Type="http://schemas.openxmlformats.org/officeDocument/2006/relationships/hyperlink" Target="mailto:prandall@ccano.org" TargetMode="External"/><Relationship Id="rId49" Type="http://schemas.openxmlformats.org/officeDocument/2006/relationships/hyperlink" Target="mailto:ejones@ccano.org" TargetMode="External"/><Relationship Id="rId57" Type="http://schemas.openxmlformats.org/officeDocument/2006/relationships/hyperlink" Target="mailto:dcousins@ccano.org" TargetMode="External"/><Relationship Id="rId106" Type="http://schemas.openxmlformats.org/officeDocument/2006/relationships/theme" Target="theme/theme1.xml"/><Relationship Id="rId10" Type="http://schemas.openxmlformats.org/officeDocument/2006/relationships/header" Target="header2.xml"/><Relationship Id="rId31" Type="http://schemas.openxmlformats.org/officeDocument/2006/relationships/hyperlink" Target="mailto:lmcambre@ccano.org" TargetMode="External"/><Relationship Id="rId44" Type="http://schemas.openxmlformats.org/officeDocument/2006/relationships/hyperlink" Target="mailto:jmessenheimer@ccano.org" TargetMode="External"/><Relationship Id="rId52" Type="http://schemas.openxmlformats.org/officeDocument/2006/relationships/hyperlink" Target="mailto:vmleleu@ccano.org" TargetMode="External"/><Relationship Id="rId60" Type="http://schemas.openxmlformats.org/officeDocument/2006/relationships/hyperlink" Target="mailto:skaywood@ccano.org" TargetMode="External"/><Relationship Id="rId65" Type="http://schemas.openxmlformats.org/officeDocument/2006/relationships/hyperlink" Target="mailto:daraujo@ccano.org" TargetMode="External"/><Relationship Id="rId73" Type="http://schemas.openxmlformats.org/officeDocument/2006/relationships/hyperlink" Target="mailto:kfenner@ccano.org" TargetMode="External"/><Relationship Id="rId78" Type="http://schemas.openxmlformats.org/officeDocument/2006/relationships/hyperlink" Target="mailto:ajeanfreau@ccano.org" TargetMode="External"/><Relationship Id="rId81" Type="http://schemas.openxmlformats.org/officeDocument/2006/relationships/hyperlink" Target="mailto:astewart@ccano.org" TargetMode="External"/><Relationship Id="rId86" Type="http://schemas.openxmlformats.org/officeDocument/2006/relationships/hyperlink" Target="mailto:proach@ccano.org" TargetMode="External"/><Relationship Id="rId94" Type="http://schemas.openxmlformats.org/officeDocument/2006/relationships/hyperlink" Target="mailto:CCANOIT@ccano.org" TargetMode="External"/><Relationship Id="rId99" Type="http://schemas.openxmlformats.org/officeDocument/2006/relationships/hyperlink" Target="file:///C:\Users\lcombel\Desktop\kpatel@ccano.org" TargetMode="External"/><Relationship Id="rId101" Type="http://schemas.openxmlformats.org/officeDocument/2006/relationships/header" Target="header4.xm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eader" Target="header3.xml"/><Relationship Id="rId18" Type="http://schemas.openxmlformats.org/officeDocument/2006/relationships/hyperlink" Target="mailto:srmarjorie@ccano.org" TargetMode="External"/><Relationship Id="rId39" Type="http://schemas.openxmlformats.org/officeDocument/2006/relationships/hyperlink" Target="mailto:jsearcy@ccano.org" TargetMode="External"/><Relationship Id="rId34" Type="http://schemas.openxmlformats.org/officeDocument/2006/relationships/hyperlink" Target="mailto:tcredit@ccano.org" TargetMode="External"/><Relationship Id="rId50" Type="http://schemas.openxmlformats.org/officeDocument/2006/relationships/hyperlink" Target="mailto:gstevenson@ccano.org" TargetMode="External"/><Relationship Id="rId55" Type="http://schemas.openxmlformats.org/officeDocument/2006/relationships/hyperlink" Target="http://www.accesspregnancy.com" TargetMode="External"/><Relationship Id="rId76" Type="http://schemas.openxmlformats.org/officeDocument/2006/relationships/hyperlink" Target="mailto:rsegue@ccano.org" TargetMode="External"/><Relationship Id="rId97" Type="http://schemas.openxmlformats.org/officeDocument/2006/relationships/hyperlink" Target="mailto:bjwilson@ccano.org" TargetMode="External"/><Relationship Id="rId104" Type="http://schemas.openxmlformats.org/officeDocument/2006/relationships/header" Target="header6.xml"/><Relationship Id="rId7" Type="http://schemas.openxmlformats.org/officeDocument/2006/relationships/endnotes" Target="endnotes.xml"/><Relationship Id="rId71" Type="http://schemas.openxmlformats.org/officeDocument/2006/relationships/hyperlink" Target="mailto:sbonck@ccano.org" TargetMode="External"/><Relationship Id="rId92" Type="http://schemas.openxmlformats.org/officeDocument/2006/relationships/hyperlink" Target="mailto:aprough@ccano.org" TargetMode="External"/><Relationship Id="rId2" Type="http://schemas.openxmlformats.org/officeDocument/2006/relationships/numbering" Target="numbering.xml"/><Relationship Id="rId29" Type="http://schemas.openxmlformats.org/officeDocument/2006/relationships/hyperlink" Target="file:///C:\Users\lcombel\Desktop\rldavenport@ccano.org" TargetMode="External"/><Relationship Id="rId24" Type="http://schemas.openxmlformats.org/officeDocument/2006/relationships/hyperlink" Target="mailto:bsimmons@ccano.org" TargetMode="External"/><Relationship Id="rId40" Type="http://schemas.openxmlformats.org/officeDocument/2006/relationships/hyperlink" Target="mailto:mshraberg@ccano.org" TargetMode="External"/><Relationship Id="rId45" Type="http://schemas.openxmlformats.org/officeDocument/2006/relationships/hyperlink" Target="mailto:kwootan@ccano.org" TargetMode="External"/><Relationship Id="rId66" Type="http://schemas.openxmlformats.org/officeDocument/2006/relationships/hyperlink" Target="mailto:cdlaborde@ccano.org" TargetMode="External"/><Relationship Id="rId87" Type="http://schemas.openxmlformats.org/officeDocument/2006/relationships/hyperlink" Target="mailto:" TargetMode="External"/><Relationship Id="rId61" Type="http://schemas.openxmlformats.org/officeDocument/2006/relationships/hyperlink" Target="mailto:mblack@ccano.org" TargetMode="External"/><Relationship Id="rId82" Type="http://schemas.openxmlformats.org/officeDocument/2006/relationships/hyperlink" Target="mailto:blcockerham@ccano.org" TargetMode="External"/><Relationship Id="rId19" Type="http://schemas.openxmlformats.org/officeDocument/2006/relationships/image" Target="media/image2.jpeg"/><Relationship Id="rId14" Type="http://schemas.openxmlformats.org/officeDocument/2006/relationships/footer" Target="footer3.xml"/><Relationship Id="rId30" Type="http://schemas.openxmlformats.org/officeDocument/2006/relationships/hyperlink" Target="mailto:pmantilla@ccano.org" TargetMode="External"/><Relationship Id="rId35" Type="http://schemas.openxmlformats.org/officeDocument/2006/relationships/hyperlink" Target="mailto:mhubbard@ccano.org" TargetMode="External"/><Relationship Id="rId56" Type="http://schemas.openxmlformats.org/officeDocument/2006/relationships/hyperlink" Target="mailto:contactus@accesspregnancy.com" TargetMode="External"/><Relationship Id="rId77" Type="http://schemas.openxmlformats.org/officeDocument/2006/relationships/hyperlink" Target="mailto:mhughes@ccano.org" TargetMode="External"/><Relationship Id="rId100" Type="http://schemas.openxmlformats.org/officeDocument/2006/relationships/hyperlink" Target="mailto:cself@ccano.org" TargetMode="External"/><Relationship Id="rId105" Type="http://schemas.openxmlformats.org/officeDocument/2006/relationships/fontTable" Target="fontTable.xml"/><Relationship Id="rId8" Type="http://schemas.openxmlformats.org/officeDocument/2006/relationships/image" Target="media/image1.jpeg"/><Relationship Id="rId51" Type="http://schemas.openxmlformats.org/officeDocument/2006/relationships/hyperlink" Target="mailto:sdupepe@ccano.org" TargetMode="External"/><Relationship Id="rId72" Type="http://schemas.openxmlformats.org/officeDocument/2006/relationships/hyperlink" Target="mailto:dpharness@ccano.org" TargetMode="External"/><Relationship Id="rId93" Type="http://schemas.openxmlformats.org/officeDocument/2006/relationships/hyperlink" Target="mailto:tzlatnicky@ccano.org" TargetMode="External"/><Relationship Id="rId98" Type="http://schemas.openxmlformats.org/officeDocument/2006/relationships/hyperlink" Target="mailto:kcarlson@ccano.org" TargetMode="External"/><Relationship Id="rId3" Type="http://schemas.openxmlformats.org/officeDocument/2006/relationships/styles" Target="styles.xml"/><Relationship Id="rId25" Type="http://schemas.openxmlformats.org/officeDocument/2006/relationships/hyperlink" Target="mailto:smills@ccano.org" TargetMode="External"/><Relationship Id="rId46" Type="http://schemas.openxmlformats.org/officeDocument/2006/relationships/hyperlink" Target="http://www.pacegno.org" TargetMode="External"/><Relationship Id="rId67" Type="http://schemas.openxmlformats.org/officeDocument/2006/relationships/hyperlink" Target="mailto:mgutierrez@ccano.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7C697A-C4A5-4859-9048-956CE4D691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5</Pages>
  <Words>4288</Words>
  <Characters>24442</Characters>
  <Application>Microsoft Office Word</Application>
  <DocSecurity>0</DocSecurity>
  <Lines>203</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6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oline Entwisle</dc:creator>
  <cp:keywords/>
  <dc:description/>
  <cp:lastModifiedBy>Lauren Combel</cp:lastModifiedBy>
  <cp:revision>3</cp:revision>
  <cp:lastPrinted>2022-07-28T15:26:00Z</cp:lastPrinted>
  <dcterms:created xsi:type="dcterms:W3CDTF">2022-07-28T15:31:00Z</dcterms:created>
  <dcterms:modified xsi:type="dcterms:W3CDTF">2022-08-08T14:19:00Z</dcterms:modified>
</cp:coreProperties>
</file>